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4FE509" w14:textId="22F20F4C" w:rsidR="00A101C1" w:rsidRPr="00133C11" w:rsidRDefault="00CA56AD" w:rsidP="00133C11">
      <w:pPr>
        <w:pStyle w:val="Heading1"/>
        <w:rPr>
          <w:rFonts w:ascii="Arial" w:hAnsi="Arial" w:cs="Arial"/>
        </w:rPr>
      </w:pPr>
      <w:r w:rsidRPr="00133C11">
        <w:rPr>
          <w:rFonts w:ascii="Arial" w:hAnsi="Arial" w:cs="Arial"/>
        </w:rPr>
        <w:t>Chapter 2: analysis</w:t>
      </w:r>
    </w:p>
    <w:p w14:paraId="3B41A715" w14:textId="282CA0CD" w:rsidR="00CA56AD" w:rsidRPr="00133C11" w:rsidRDefault="00CA56AD">
      <w:pPr>
        <w:rPr>
          <w:rFonts w:ascii="Arial" w:hAnsi="Arial" w:cs="Arial"/>
        </w:rPr>
      </w:pPr>
      <w:r w:rsidRPr="00133C11">
        <w:rPr>
          <w:rFonts w:ascii="Arial" w:hAnsi="Arial" w:cs="Arial"/>
        </w:rPr>
        <w:t>Q</w:t>
      </w:r>
      <w:r w:rsidR="008D1928" w:rsidRPr="00133C11">
        <w:rPr>
          <w:rFonts w:ascii="Arial" w:hAnsi="Arial" w:cs="Arial"/>
        </w:rPr>
        <w:t>R</w:t>
      </w:r>
      <w:r w:rsidRPr="00133C11">
        <w:rPr>
          <w:rFonts w:ascii="Arial" w:hAnsi="Arial" w:cs="Arial"/>
        </w:rPr>
        <w:t xml:space="preserve"> code generator analysis section is divided into subsections and them are:</w:t>
      </w:r>
    </w:p>
    <w:p w14:paraId="61324EED" w14:textId="77236C7F" w:rsidR="00CA56AD" w:rsidRPr="00133C11" w:rsidRDefault="00CA56AD" w:rsidP="00133C11">
      <w:pPr>
        <w:pStyle w:val="Heading1"/>
        <w:rPr>
          <w:rFonts w:ascii="Arial" w:hAnsi="Arial" w:cs="Arial"/>
        </w:rPr>
      </w:pPr>
      <w:r w:rsidRPr="00133C11">
        <w:rPr>
          <w:rFonts w:ascii="Arial" w:hAnsi="Arial" w:cs="Arial"/>
        </w:rPr>
        <w:t>2.1 introduction</w:t>
      </w:r>
    </w:p>
    <w:p w14:paraId="2506331C" w14:textId="2F7B7C53" w:rsidR="00CA56AD" w:rsidRPr="00133C11" w:rsidRDefault="0009337C" w:rsidP="00133C11">
      <w:pPr>
        <w:rPr>
          <w:rFonts w:ascii="Arial" w:hAnsi="Arial" w:cs="Arial"/>
        </w:rPr>
      </w:pPr>
      <w:r w:rsidRPr="00133C11">
        <w:rPr>
          <w:rFonts w:ascii="Arial" w:hAnsi="Arial" w:cs="Arial"/>
        </w:rPr>
        <w:t>A well-ordered breakdown of the periods of a procedure used to pass on the data sources, yields, and tasks that happen during each stage. A procedure examination can be utilized to improve comprehension of how the procedure works and to decide potential focuses on procedure improvement through evacuating waste and expanding proficiency.</w:t>
      </w:r>
    </w:p>
    <w:p w14:paraId="2F5D56E4" w14:textId="2411F5C7" w:rsidR="0009337C" w:rsidRPr="00133C11" w:rsidRDefault="00133C11" w:rsidP="00133C11">
      <w:pPr>
        <w:rPr>
          <w:rFonts w:ascii="Arial" w:hAnsi="Arial" w:cs="Arial"/>
        </w:rPr>
      </w:pPr>
      <w:r>
        <w:rPr>
          <w:rFonts w:ascii="Arial" w:hAnsi="Arial" w:cs="Arial"/>
        </w:rPr>
        <w:t>T</w:t>
      </w:r>
      <w:r w:rsidR="0009337C" w:rsidRPr="00133C11">
        <w:rPr>
          <w:rFonts w:ascii="Arial" w:hAnsi="Arial" w:cs="Arial"/>
        </w:rPr>
        <w:t>o give the better outcome at first</w:t>
      </w:r>
      <w:r w:rsidR="00E60079" w:rsidRPr="00133C11">
        <w:rPr>
          <w:rFonts w:ascii="Arial" w:hAnsi="Arial" w:cs="Arial"/>
        </w:rPr>
        <w:t>s</w:t>
      </w:r>
      <w:r w:rsidR="0009337C" w:rsidRPr="00133C11">
        <w:rPr>
          <w:rFonts w:ascii="Arial" w:hAnsi="Arial" w:cs="Arial"/>
        </w:rPr>
        <w:t xml:space="preserve"> we had to understand all the functional and non-functional requirements of our pro</w:t>
      </w:r>
      <w:r w:rsidR="00E60079" w:rsidRPr="00133C11">
        <w:rPr>
          <w:rFonts w:ascii="Arial" w:hAnsi="Arial" w:cs="Arial"/>
        </w:rPr>
        <w:t>j</w:t>
      </w:r>
      <w:r w:rsidR="0009337C" w:rsidRPr="00133C11">
        <w:rPr>
          <w:rFonts w:ascii="Arial" w:hAnsi="Arial" w:cs="Arial"/>
        </w:rPr>
        <w:t>ect which is collected in the following analysis stage. and for it we had to follow a methodologies and techniques which helps to manage analysis process.</w:t>
      </w:r>
      <w:r w:rsidR="008D5ED2" w:rsidRPr="00133C11">
        <w:rPr>
          <w:rFonts w:ascii="Arial" w:hAnsi="Arial" w:cs="Arial"/>
        </w:rPr>
        <w:t xml:space="preserve"> </w:t>
      </w:r>
    </w:p>
    <w:p w14:paraId="4B40EBF2" w14:textId="37554756" w:rsidR="008D5ED2" w:rsidRDefault="008D5ED2" w:rsidP="008D5ED2">
      <w:pPr>
        <w:jc w:val="both"/>
        <w:rPr>
          <w:rFonts w:ascii="Arial" w:hAnsi="Arial" w:cs="Arial"/>
        </w:rPr>
      </w:pPr>
      <w:r w:rsidRPr="00133C11">
        <w:rPr>
          <w:rFonts w:ascii="Arial" w:hAnsi="Arial" w:cs="Arial"/>
        </w:rPr>
        <w:t xml:space="preserve">Analysis is an important phase of development it is done to gain better understating of complex topics, to make strategy, to calculate the output, for requirement gathering etc. So, </w:t>
      </w:r>
      <w:proofErr w:type="gramStart"/>
      <w:r w:rsidRPr="00133C11">
        <w:rPr>
          <w:rFonts w:ascii="Arial" w:hAnsi="Arial" w:cs="Arial"/>
        </w:rPr>
        <w:t>And</w:t>
      </w:r>
      <w:proofErr w:type="gramEnd"/>
      <w:r w:rsidRPr="00133C11">
        <w:rPr>
          <w:rFonts w:ascii="Arial" w:hAnsi="Arial" w:cs="Arial"/>
        </w:rPr>
        <w:t xml:space="preserve"> in my project I am going to used SWOT analysis.</w:t>
      </w:r>
    </w:p>
    <w:p w14:paraId="5D9E81B6" w14:textId="18D98378" w:rsidR="00604ABD" w:rsidRPr="00133C11" w:rsidRDefault="00604ABD" w:rsidP="008D5ED2">
      <w:pPr>
        <w:jc w:val="both"/>
        <w:rPr>
          <w:rFonts w:ascii="Arial" w:hAnsi="Arial" w:cs="Arial"/>
        </w:rPr>
      </w:pPr>
      <w:r w:rsidRPr="00786CC3">
        <w:rPr>
          <w:rFonts w:ascii="Arial" w:hAnsi="Arial" w:cs="Arial"/>
          <w:noProof/>
        </w:rPr>
        <w:drawing>
          <wp:inline distT="0" distB="0" distL="0" distR="0" wp14:anchorId="6B95568D" wp14:editId="5B2655C2">
            <wp:extent cx="5486400" cy="3200400"/>
            <wp:effectExtent l="0" t="19050" r="0" b="1905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14:paraId="5CAD04E8" w14:textId="74A23050" w:rsidR="008D5ED2" w:rsidRPr="00133C11" w:rsidRDefault="008D5ED2" w:rsidP="008D5ED2">
      <w:pPr>
        <w:jc w:val="both"/>
        <w:rPr>
          <w:rFonts w:ascii="Arial" w:hAnsi="Arial" w:cs="Arial"/>
        </w:rPr>
      </w:pPr>
    </w:p>
    <w:p w14:paraId="0D246CD2" w14:textId="1540D8D4" w:rsidR="008D5ED2" w:rsidRPr="00133C11" w:rsidRDefault="008D5ED2" w:rsidP="008D5ED2">
      <w:pPr>
        <w:jc w:val="both"/>
        <w:rPr>
          <w:rFonts w:ascii="Arial" w:hAnsi="Arial" w:cs="Arial"/>
        </w:rPr>
      </w:pPr>
      <w:r w:rsidRPr="00133C11">
        <w:rPr>
          <w:rStyle w:val="Heading2Char"/>
        </w:rPr>
        <w:t>Swot analysis:</w:t>
      </w:r>
      <w:r w:rsidRPr="00133C11">
        <w:rPr>
          <w:rFonts w:ascii="Arial" w:hAnsi="Arial" w:cs="Arial"/>
        </w:rPr>
        <w:t xml:space="preserve"> SWOT analysis (strengths, weaknesses, opportunities and threats analysis) is a framework for identifying and analyzing the internal and external factors that can have an impact on the viability of a project, product, place or person.</w:t>
      </w:r>
      <w:r w:rsidR="00935490" w:rsidRPr="00133C11">
        <w:rPr>
          <w:rFonts w:ascii="Arial" w:hAnsi="Arial" w:cs="Arial"/>
        </w:rPr>
        <w:t xml:space="preserve"> Swot analysis focus on:</w:t>
      </w:r>
    </w:p>
    <w:p w14:paraId="7889454B" w14:textId="037CB55D" w:rsidR="00935490" w:rsidRPr="00133C11" w:rsidRDefault="00935490" w:rsidP="008D5ED2">
      <w:pPr>
        <w:jc w:val="both"/>
        <w:rPr>
          <w:rFonts w:ascii="Arial" w:hAnsi="Arial" w:cs="Arial"/>
        </w:rPr>
      </w:pPr>
      <w:r w:rsidRPr="00133C11">
        <w:rPr>
          <w:rFonts w:ascii="Arial" w:hAnsi="Arial" w:cs="Arial"/>
          <w:b/>
          <w:bCs/>
        </w:rPr>
        <w:t>Strengths</w:t>
      </w:r>
      <w:r w:rsidRPr="00133C11">
        <w:rPr>
          <w:rFonts w:ascii="Arial" w:hAnsi="Arial" w:cs="Arial"/>
        </w:rPr>
        <w:t>: what does your organization do better than your competition?</w:t>
      </w:r>
    </w:p>
    <w:p w14:paraId="624650A1" w14:textId="0D7B797C" w:rsidR="00935490" w:rsidRPr="00133C11" w:rsidRDefault="00935490" w:rsidP="008D5ED2">
      <w:pPr>
        <w:jc w:val="both"/>
        <w:rPr>
          <w:rFonts w:ascii="Arial" w:hAnsi="Arial" w:cs="Arial"/>
        </w:rPr>
      </w:pPr>
      <w:r w:rsidRPr="00133C11">
        <w:rPr>
          <w:rFonts w:ascii="Arial" w:hAnsi="Arial" w:cs="Arial"/>
          <w:b/>
          <w:bCs/>
        </w:rPr>
        <w:t>Weaknesses</w:t>
      </w:r>
      <w:r w:rsidRPr="00133C11">
        <w:rPr>
          <w:rFonts w:ascii="Arial" w:hAnsi="Arial" w:cs="Arial"/>
        </w:rPr>
        <w:t>: what does your organization need to improve upon?</w:t>
      </w:r>
    </w:p>
    <w:p w14:paraId="54F047F0" w14:textId="1C530658" w:rsidR="00935490" w:rsidRPr="00133C11" w:rsidRDefault="00935490" w:rsidP="008D5ED2">
      <w:pPr>
        <w:jc w:val="both"/>
        <w:rPr>
          <w:rFonts w:ascii="Arial" w:hAnsi="Arial" w:cs="Arial"/>
        </w:rPr>
      </w:pPr>
      <w:r w:rsidRPr="00133C11">
        <w:rPr>
          <w:rFonts w:ascii="Arial" w:hAnsi="Arial" w:cs="Arial"/>
          <w:b/>
          <w:bCs/>
        </w:rPr>
        <w:t>Opportunities</w:t>
      </w:r>
      <w:r w:rsidRPr="00133C11">
        <w:rPr>
          <w:rFonts w:ascii="Arial" w:hAnsi="Arial" w:cs="Arial"/>
        </w:rPr>
        <w:t>: what market trends could lead to increased sales?</w:t>
      </w:r>
    </w:p>
    <w:p w14:paraId="38271F02" w14:textId="73CAE733" w:rsidR="00935490" w:rsidRPr="00133C11" w:rsidRDefault="00935490" w:rsidP="008D5ED2">
      <w:pPr>
        <w:jc w:val="both"/>
        <w:rPr>
          <w:rFonts w:ascii="Arial" w:hAnsi="Arial" w:cs="Arial"/>
        </w:rPr>
      </w:pPr>
      <w:r w:rsidRPr="00133C11">
        <w:rPr>
          <w:rFonts w:ascii="Arial" w:hAnsi="Arial" w:cs="Arial"/>
          <w:b/>
          <w:bCs/>
        </w:rPr>
        <w:lastRenderedPageBreak/>
        <w:t>Threads</w:t>
      </w:r>
      <w:r w:rsidRPr="00133C11">
        <w:rPr>
          <w:rFonts w:ascii="Arial" w:hAnsi="Arial" w:cs="Arial"/>
        </w:rPr>
        <w:t>: what are the advantages competitors have over your organization?</w:t>
      </w:r>
    </w:p>
    <w:p w14:paraId="4A14737B" w14:textId="0D9F1B84" w:rsidR="00935490" w:rsidRPr="00133C11" w:rsidRDefault="00935490" w:rsidP="008D5ED2">
      <w:pPr>
        <w:jc w:val="both"/>
        <w:rPr>
          <w:rFonts w:ascii="Arial" w:hAnsi="Arial" w:cs="Arial"/>
        </w:rPr>
      </w:pPr>
    </w:p>
    <w:p w14:paraId="576E7552" w14:textId="50922312" w:rsidR="00B51C01" w:rsidRDefault="00B51C01" w:rsidP="008D5ED2">
      <w:pPr>
        <w:jc w:val="both"/>
        <w:rPr>
          <w:rFonts w:ascii="Arial" w:hAnsi="Arial" w:cs="Arial"/>
        </w:rPr>
      </w:pPr>
      <w:r w:rsidRPr="00133C11">
        <w:rPr>
          <w:rFonts w:ascii="Arial" w:hAnsi="Arial" w:cs="Arial"/>
        </w:rPr>
        <w:t>Swot analysis in my project used to help an entity whether it is an organization or an individual, to gain insight into its current and future position in the market.</w:t>
      </w:r>
    </w:p>
    <w:p w14:paraId="115853CA" w14:textId="77777777" w:rsidR="00604ABD" w:rsidRPr="00133C11" w:rsidRDefault="00604ABD" w:rsidP="008D5ED2">
      <w:pPr>
        <w:jc w:val="both"/>
        <w:rPr>
          <w:rFonts w:ascii="Arial" w:hAnsi="Arial" w:cs="Arial"/>
        </w:rPr>
      </w:pPr>
    </w:p>
    <w:p w14:paraId="7C6EC579" w14:textId="32B4B9FE" w:rsidR="00B51C01" w:rsidRPr="00133C11" w:rsidRDefault="00B51C01" w:rsidP="00133C11">
      <w:pPr>
        <w:pStyle w:val="Heading1"/>
        <w:rPr>
          <w:rFonts w:ascii="Arial" w:hAnsi="Arial" w:cs="Arial"/>
        </w:rPr>
      </w:pPr>
      <w:r w:rsidRPr="00133C11">
        <w:rPr>
          <w:rFonts w:ascii="Arial" w:hAnsi="Arial" w:cs="Arial"/>
        </w:rPr>
        <w:t>2.2 feasibility study</w:t>
      </w:r>
    </w:p>
    <w:p w14:paraId="5A500DBA" w14:textId="34C02975" w:rsidR="00B51C01" w:rsidRPr="00133C11" w:rsidRDefault="00B51C01" w:rsidP="008D5ED2">
      <w:pPr>
        <w:jc w:val="both"/>
        <w:rPr>
          <w:rFonts w:ascii="Arial" w:hAnsi="Arial" w:cs="Arial"/>
        </w:rPr>
      </w:pPr>
      <w:r w:rsidRPr="00133C11">
        <w:rPr>
          <w:rFonts w:ascii="Arial" w:hAnsi="Arial" w:cs="Arial"/>
        </w:rPr>
        <w:t>A feasibility study is an analysis that takes all of a project's relevant factors into account—including economic, technical, legal, and scheduling considerations—to ascertain the likelihood of completing the project successfully. The goal of a feasibility study is to thoroughly understand all aspects of a project, concept, or plan; become aware of any potential problems that could occur while implementing the project; and determine if, after considering all significant factors, the project is viable—that is, worth undertaking.</w:t>
      </w:r>
    </w:p>
    <w:p w14:paraId="4B034B77" w14:textId="799D593B" w:rsidR="00811F12" w:rsidRPr="00133C11" w:rsidRDefault="00811F12" w:rsidP="008D5ED2">
      <w:pPr>
        <w:jc w:val="both"/>
        <w:rPr>
          <w:rFonts w:ascii="Arial" w:hAnsi="Arial" w:cs="Arial"/>
        </w:rPr>
      </w:pPr>
      <w:r w:rsidRPr="00133C11">
        <w:rPr>
          <w:rFonts w:ascii="Arial" w:hAnsi="Arial" w:cs="Arial"/>
        </w:rPr>
        <w:t>Feasibility studies are important to business development. Feasibility studies also can lead to marketing strategies that could help convince investors or banks that investing in a particular project or business is a wise choice. For my project also I have done some of feasibility studies and they are:</w:t>
      </w:r>
    </w:p>
    <w:p w14:paraId="24752046" w14:textId="5BA7FCC4" w:rsidR="00811F12" w:rsidRPr="00133C11" w:rsidRDefault="000C77C0" w:rsidP="000C77C0">
      <w:pPr>
        <w:pStyle w:val="ListParagraph"/>
        <w:numPr>
          <w:ilvl w:val="0"/>
          <w:numId w:val="2"/>
        </w:numPr>
        <w:jc w:val="both"/>
        <w:rPr>
          <w:rFonts w:ascii="Arial" w:hAnsi="Arial" w:cs="Arial"/>
        </w:rPr>
      </w:pPr>
      <w:r w:rsidRPr="00133C11">
        <w:rPr>
          <w:rFonts w:ascii="Arial" w:hAnsi="Arial" w:cs="Arial"/>
          <w:b/>
          <w:bCs/>
        </w:rPr>
        <w:t>Financial feasibility:</w:t>
      </w:r>
      <w:r w:rsidRPr="00133C11">
        <w:rPr>
          <w:rFonts w:ascii="Arial" w:hAnsi="Arial" w:cs="Arial"/>
        </w:rPr>
        <w:t xml:space="preserve"> </w:t>
      </w:r>
      <w:r w:rsidR="000043D0" w:rsidRPr="00133C11">
        <w:rPr>
          <w:rFonts w:ascii="Arial" w:hAnsi="Arial" w:cs="Arial"/>
        </w:rPr>
        <w:t xml:space="preserve">A financial feasibility study projects how much start-up capital is needed, sources of capital, returns on investment, and other financial considerations. The study considers how much cash is needed, where it will come from, and how it will be spent. Which will </w:t>
      </w:r>
      <w:proofErr w:type="gramStart"/>
      <w:r w:rsidR="000043D0" w:rsidRPr="00133C11">
        <w:rPr>
          <w:rFonts w:ascii="Arial" w:hAnsi="Arial" w:cs="Arial"/>
        </w:rPr>
        <w:t>leads</w:t>
      </w:r>
      <w:proofErr w:type="gramEnd"/>
      <w:r w:rsidR="000043D0" w:rsidRPr="00133C11">
        <w:rPr>
          <w:rFonts w:ascii="Arial" w:hAnsi="Arial" w:cs="Arial"/>
        </w:rPr>
        <w:t xml:space="preserve"> not to be any financial problem while developing my system.</w:t>
      </w:r>
    </w:p>
    <w:p w14:paraId="0AA3F771" w14:textId="19917829" w:rsidR="00A342E4" w:rsidRPr="00133C11" w:rsidRDefault="000043D0" w:rsidP="00A342E4">
      <w:pPr>
        <w:pStyle w:val="ListParagraph"/>
        <w:numPr>
          <w:ilvl w:val="0"/>
          <w:numId w:val="2"/>
        </w:numPr>
        <w:jc w:val="both"/>
        <w:rPr>
          <w:rFonts w:ascii="Arial" w:hAnsi="Arial" w:cs="Arial"/>
        </w:rPr>
      </w:pPr>
      <w:r w:rsidRPr="00133C11">
        <w:rPr>
          <w:rFonts w:ascii="Arial" w:hAnsi="Arial" w:cs="Arial"/>
          <w:b/>
          <w:bCs/>
        </w:rPr>
        <w:t>Technical feasibility</w:t>
      </w:r>
      <w:r w:rsidR="00A342E4" w:rsidRPr="00133C11">
        <w:rPr>
          <w:rFonts w:ascii="Arial" w:hAnsi="Arial" w:cs="Arial"/>
          <w:b/>
          <w:bCs/>
        </w:rPr>
        <w:t>:</w:t>
      </w:r>
      <w:r w:rsidR="00A342E4" w:rsidRPr="00133C11">
        <w:rPr>
          <w:rFonts w:ascii="Arial" w:hAnsi="Arial" w:cs="Arial"/>
        </w:rPr>
        <w:t xml:space="preserve"> does the company have the technology resources to undertake the project? </w:t>
      </w:r>
      <w:proofErr w:type="gramStart"/>
      <w:r w:rsidR="00A342E4" w:rsidRPr="00133C11">
        <w:rPr>
          <w:rFonts w:ascii="Arial" w:hAnsi="Arial" w:cs="Arial"/>
        </w:rPr>
        <w:t>I .e</w:t>
      </w:r>
      <w:proofErr w:type="gramEnd"/>
      <w:r w:rsidR="00A342E4" w:rsidRPr="00133C11">
        <w:rPr>
          <w:rFonts w:ascii="Arial" w:hAnsi="Arial" w:cs="Arial"/>
        </w:rPr>
        <w:t xml:space="preserve"> , hardware. My final project will be ready in web app which can be accessed using laptop, mobile devices supporting the internet services can easily </w:t>
      </w:r>
      <w:proofErr w:type="spellStart"/>
      <w:r w:rsidR="00A342E4" w:rsidRPr="00133C11">
        <w:rPr>
          <w:rFonts w:ascii="Arial" w:hAnsi="Arial" w:cs="Arial"/>
        </w:rPr>
        <w:t>used</w:t>
      </w:r>
      <w:proofErr w:type="spellEnd"/>
      <w:r w:rsidR="00A342E4" w:rsidRPr="00133C11">
        <w:rPr>
          <w:rFonts w:ascii="Arial" w:hAnsi="Arial" w:cs="Arial"/>
        </w:rPr>
        <w:t xml:space="preserve"> it through browser. And I will be using some design of web to make to good interactive of user and interface.</w:t>
      </w:r>
    </w:p>
    <w:p w14:paraId="4A6DEDBD" w14:textId="42594E77" w:rsidR="00A342E4" w:rsidRPr="00133C11" w:rsidRDefault="00A342E4" w:rsidP="0014447F">
      <w:pPr>
        <w:pStyle w:val="ListParagraph"/>
        <w:jc w:val="both"/>
        <w:rPr>
          <w:rFonts w:ascii="Arial" w:hAnsi="Arial" w:cs="Arial"/>
        </w:rPr>
      </w:pPr>
      <w:r w:rsidRPr="00133C11">
        <w:rPr>
          <w:rFonts w:ascii="Arial" w:hAnsi="Arial" w:cs="Arial"/>
          <w:b/>
          <w:bCs/>
        </w:rPr>
        <w:t>Programming languages:</w:t>
      </w:r>
      <w:r w:rsidRPr="00133C11">
        <w:rPr>
          <w:rFonts w:ascii="Arial" w:hAnsi="Arial" w:cs="Arial"/>
        </w:rPr>
        <w:t xml:space="preserve"> in my project I’m going to use PHP, </w:t>
      </w:r>
      <w:proofErr w:type="spellStart"/>
      <w:r w:rsidRPr="00133C11">
        <w:rPr>
          <w:rFonts w:ascii="Arial" w:hAnsi="Arial" w:cs="Arial"/>
        </w:rPr>
        <w:t>Javascript</w:t>
      </w:r>
      <w:proofErr w:type="spellEnd"/>
      <w:r w:rsidRPr="00133C11">
        <w:rPr>
          <w:rFonts w:ascii="Arial" w:hAnsi="Arial" w:cs="Arial"/>
        </w:rPr>
        <w:t xml:space="preserve">, HTML and bootstrap because it is being most commonly </w:t>
      </w:r>
      <w:r w:rsidR="006B0E79" w:rsidRPr="00133C11">
        <w:rPr>
          <w:rFonts w:ascii="Arial" w:hAnsi="Arial" w:cs="Arial"/>
        </w:rPr>
        <w:t xml:space="preserve">used in the development of </w:t>
      </w:r>
      <w:proofErr w:type="spellStart"/>
      <w:r w:rsidR="006B0E79" w:rsidRPr="00133C11">
        <w:rPr>
          <w:rFonts w:ascii="Arial" w:hAnsi="Arial" w:cs="Arial"/>
        </w:rPr>
        <w:t>todays</w:t>
      </w:r>
      <w:proofErr w:type="spellEnd"/>
      <w:r w:rsidR="006B0E79" w:rsidRPr="00133C11">
        <w:rPr>
          <w:rFonts w:ascii="Arial" w:hAnsi="Arial" w:cs="Arial"/>
        </w:rPr>
        <w:t xml:space="preserve"> web app development and the framework available in this are supportable in all devices and more responsive as compared to other one.</w:t>
      </w:r>
    </w:p>
    <w:p w14:paraId="772414F4" w14:textId="54DEC97B" w:rsidR="006B0E79" w:rsidRPr="00133C11" w:rsidRDefault="006B0E79" w:rsidP="006B0E79">
      <w:pPr>
        <w:pStyle w:val="ListParagraph"/>
        <w:jc w:val="both"/>
        <w:rPr>
          <w:rFonts w:ascii="Arial" w:hAnsi="Arial" w:cs="Arial"/>
        </w:rPr>
      </w:pPr>
      <w:r w:rsidRPr="00133C11">
        <w:rPr>
          <w:rFonts w:ascii="Arial" w:hAnsi="Arial" w:cs="Arial"/>
        </w:rPr>
        <w:t>Reasons for project being technically feasible:</w:t>
      </w:r>
    </w:p>
    <w:p w14:paraId="01E46834" w14:textId="57C32C22" w:rsidR="006B0E79" w:rsidRPr="00133C11" w:rsidRDefault="006B0E79" w:rsidP="006B0E79">
      <w:pPr>
        <w:pStyle w:val="ListParagraph"/>
        <w:numPr>
          <w:ilvl w:val="0"/>
          <w:numId w:val="3"/>
        </w:numPr>
        <w:jc w:val="both"/>
        <w:rPr>
          <w:rFonts w:ascii="Arial" w:hAnsi="Arial" w:cs="Arial"/>
        </w:rPr>
      </w:pPr>
      <w:r w:rsidRPr="00133C11">
        <w:rPr>
          <w:rFonts w:ascii="Arial" w:hAnsi="Arial" w:cs="Arial"/>
        </w:rPr>
        <w:t>Using internet, the user wishing to access this website or web app can easily access from anywhere and anytime.</w:t>
      </w:r>
    </w:p>
    <w:p w14:paraId="75810950" w14:textId="2311B3EA" w:rsidR="006B0E79" w:rsidRPr="00133C11" w:rsidRDefault="0014447F" w:rsidP="006B0E79">
      <w:pPr>
        <w:pStyle w:val="ListParagraph"/>
        <w:numPr>
          <w:ilvl w:val="0"/>
          <w:numId w:val="3"/>
        </w:numPr>
        <w:jc w:val="both"/>
        <w:rPr>
          <w:rFonts w:ascii="Arial" w:hAnsi="Arial" w:cs="Arial"/>
        </w:rPr>
      </w:pPr>
      <w:r w:rsidRPr="00133C11">
        <w:rPr>
          <w:rFonts w:ascii="Arial" w:hAnsi="Arial" w:cs="Arial"/>
        </w:rPr>
        <w:t xml:space="preserve">Mostly used common devices are computer laptop and mobiles phones and my project </w:t>
      </w:r>
      <w:proofErr w:type="gramStart"/>
      <w:r w:rsidRPr="00133C11">
        <w:rPr>
          <w:rFonts w:ascii="Arial" w:hAnsi="Arial" w:cs="Arial"/>
        </w:rPr>
        <w:t>is</w:t>
      </w:r>
      <w:proofErr w:type="gramEnd"/>
      <w:r w:rsidRPr="00133C11">
        <w:rPr>
          <w:rFonts w:ascii="Arial" w:hAnsi="Arial" w:cs="Arial"/>
        </w:rPr>
        <w:t xml:space="preserve"> compatible for all of them threes and can easily use this app.</w:t>
      </w:r>
    </w:p>
    <w:p w14:paraId="792FEF99" w14:textId="71F50B3C" w:rsidR="0014447F" w:rsidRPr="00133C11" w:rsidRDefault="0014447F" w:rsidP="006B0E79">
      <w:pPr>
        <w:pStyle w:val="ListParagraph"/>
        <w:numPr>
          <w:ilvl w:val="0"/>
          <w:numId w:val="3"/>
        </w:numPr>
        <w:jc w:val="both"/>
        <w:rPr>
          <w:rFonts w:ascii="Arial" w:hAnsi="Arial" w:cs="Arial"/>
        </w:rPr>
      </w:pPr>
      <w:r w:rsidRPr="00133C11">
        <w:rPr>
          <w:rFonts w:ascii="Arial" w:hAnsi="Arial" w:cs="Arial"/>
        </w:rPr>
        <w:t>Mostly all the companies are trying for their growth with the means of advertisement and for it my project is the best one among.</w:t>
      </w:r>
    </w:p>
    <w:p w14:paraId="42428167" w14:textId="77036B71" w:rsidR="0014447F" w:rsidRPr="00133C11" w:rsidRDefault="0014447F" w:rsidP="0014447F">
      <w:pPr>
        <w:pStyle w:val="ListParagraph"/>
        <w:numPr>
          <w:ilvl w:val="0"/>
          <w:numId w:val="3"/>
        </w:numPr>
        <w:jc w:val="both"/>
        <w:rPr>
          <w:rFonts w:ascii="Arial" w:hAnsi="Arial" w:cs="Arial"/>
        </w:rPr>
      </w:pPr>
      <w:r w:rsidRPr="00133C11">
        <w:rPr>
          <w:rFonts w:ascii="Arial" w:hAnsi="Arial" w:cs="Arial"/>
        </w:rPr>
        <w:t xml:space="preserve">And I found in my analyzing process all most all people </w:t>
      </w:r>
      <w:proofErr w:type="gramStart"/>
      <w:r w:rsidRPr="00133C11">
        <w:rPr>
          <w:rFonts w:ascii="Arial" w:hAnsi="Arial" w:cs="Arial"/>
        </w:rPr>
        <w:t>uses</w:t>
      </w:r>
      <w:proofErr w:type="gramEnd"/>
      <w:r w:rsidRPr="00133C11">
        <w:rPr>
          <w:rFonts w:ascii="Arial" w:hAnsi="Arial" w:cs="Arial"/>
        </w:rPr>
        <w:t xml:space="preserve"> internet for their day to day work.</w:t>
      </w:r>
    </w:p>
    <w:p w14:paraId="69A2D76F" w14:textId="2FB7E176" w:rsidR="0014447F" w:rsidRPr="00133C11" w:rsidRDefault="0014447F" w:rsidP="0014447F">
      <w:pPr>
        <w:pStyle w:val="ListParagraph"/>
        <w:numPr>
          <w:ilvl w:val="0"/>
          <w:numId w:val="2"/>
        </w:numPr>
        <w:jc w:val="both"/>
        <w:rPr>
          <w:rFonts w:ascii="Arial" w:hAnsi="Arial" w:cs="Arial"/>
        </w:rPr>
      </w:pPr>
      <w:r w:rsidRPr="00133C11">
        <w:rPr>
          <w:rFonts w:ascii="Arial" w:hAnsi="Arial" w:cs="Arial"/>
          <w:b/>
          <w:bCs/>
        </w:rPr>
        <w:t>Social feasibility:</w:t>
      </w:r>
      <w:r w:rsidRPr="00133C11">
        <w:rPr>
          <w:rFonts w:ascii="Arial" w:hAnsi="Arial" w:cs="Arial"/>
        </w:rPr>
        <w:t xml:space="preserve"> Social feasibility is one of the feasibility </w:t>
      </w:r>
      <w:proofErr w:type="gramStart"/>
      <w:r w:rsidRPr="00133C11">
        <w:rPr>
          <w:rFonts w:ascii="Arial" w:hAnsi="Arial" w:cs="Arial"/>
        </w:rPr>
        <w:t>study</w:t>
      </w:r>
      <w:proofErr w:type="gramEnd"/>
      <w:r w:rsidRPr="00133C11">
        <w:rPr>
          <w:rFonts w:ascii="Arial" w:hAnsi="Arial" w:cs="Arial"/>
        </w:rPr>
        <w:t xml:space="preserve"> where the acceptance of the people is considered regarding the product to be launched. </w:t>
      </w:r>
      <w:r w:rsidR="006B2F6F" w:rsidRPr="00133C11">
        <w:rPr>
          <w:rFonts w:ascii="Arial" w:hAnsi="Arial" w:cs="Arial"/>
        </w:rPr>
        <w:t>And my project is not differentiating any cultural of society nor promoting any political agendas or cultural part.</w:t>
      </w:r>
    </w:p>
    <w:p w14:paraId="3C512DBB" w14:textId="04933597" w:rsidR="006B2F6F" w:rsidRDefault="006B2F6F" w:rsidP="006B2F6F">
      <w:pPr>
        <w:pStyle w:val="ListParagraph"/>
        <w:jc w:val="both"/>
        <w:rPr>
          <w:rFonts w:ascii="Arial" w:hAnsi="Arial" w:cs="Arial"/>
        </w:rPr>
      </w:pPr>
      <w:r w:rsidRPr="00133C11">
        <w:rPr>
          <w:rFonts w:ascii="Arial" w:hAnsi="Arial" w:cs="Arial"/>
        </w:rPr>
        <w:lastRenderedPageBreak/>
        <w:t>Thus, as result we are on the right way not insulting any of social cultural.</w:t>
      </w:r>
    </w:p>
    <w:p w14:paraId="1E7BA717" w14:textId="77777777" w:rsidR="00604ABD" w:rsidRPr="00133C11" w:rsidRDefault="00604ABD" w:rsidP="006B2F6F">
      <w:pPr>
        <w:pStyle w:val="ListParagraph"/>
        <w:jc w:val="both"/>
        <w:rPr>
          <w:rFonts w:ascii="Arial" w:hAnsi="Arial" w:cs="Arial"/>
        </w:rPr>
      </w:pPr>
    </w:p>
    <w:p w14:paraId="61DD6C04" w14:textId="29F41333" w:rsidR="00AC2BE2" w:rsidRPr="00133C11" w:rsidRDefault="00AC2BE2" w:rsidP="00AC2BE2">
      <w:pPr>
        <w:pStyle w:val="ListParagraph"/>
        <w:numPr>
          <w:ilvl w:val="0"/>
          <w:numId w:val="2"/>
        </w:numPr>
        <w:jc w:val="both"/>
        <w:rPr>
          <w:rFonts w:ascii="Arial" w:hAnsi="Arial" w:cs="Arial"/>
        </w:rPr>
      </w:pPr>
      <w:r w:rsidRPr="00133C11">
        <w:rPr>
          <w:rFonts w:ascii="Arial" w:hAnsi="Arial" w:cs="Arial"/>
          <w:b/>
          <w:bCs/>
        </w:rPr>
        <w:t>Schedule feasibility</w:t>
      </w:r>
      <w:r w:rsidRPr="00133C11">
        <w:rPr>
          <w:rFonts w:ascii="Arial" w:hAnsi="Arial" w:cs="Arial"/>
        </w:rPr>
        <w:t>: schedule feasibility is the degree to which a deadline for a strategy, plan, project or process is realistic and achievable.</w:t>
      </w:r>
      <w:r w:rsidR="00923289" w:rsidRPr="00133C11">
        <w:rPr>
          <w:rFonts w:ascii="Arial" w:hAnsi="Arial" w:cs="Arial"/>
        </w:rPr>
        <w:t xml:space="preserve"> Our project will not be completed/successful if it is not completed on time. </w:t>
      </w:r>
      <w:proofErr w:type="gramStart"/>
      <w:r w:rsidR="00923289" w:rsidRPr="00133C11">
        <w:rPr>
          <w:rFonts w:ascii="Arial" w:hAnsi="Arial" w:cs="Arial"/>
        </w:rPr>
        <w:t>So</w:t>
      </w:r>
      <w:proofErr w:type="gramEnd"/>
      <w:r w:rsidR="00923289" w:rsidRPr="00133C11">
        <w:rPr>
          <w:rFonts w:ascii="Arial" w:hAnsi="Arial" w:cs="Arial"/>
        </w:rPr>
        <w:t xml:space="preserve"> for my project also I had done some time estimation and it is shown in Gantt chart:</w:t>
      </w:r>
    </w:p>
    <w:p w14:paraId="139164B2" w14:textId="4BD0B9FC" w:rsidR="00923289" w:rsidRPr="00133C11" w:rsidRDefault="00923289" w:rsidP="00923289">
      <w:pPr>
        <w:pStyle w:val="ListParagraph"/>
        <w:jc w:val="both"/>
        <w:rPr>
          <w:rFonts w:ascii="Arial" w:hAnsi="Arial" w:cs="Arial"/>
        </w:rPr>
      </w:pPr>
    </w:p>
    <w:p w14:paraId="7EF2DEFB" w14:textId="77777777" w:rsidR="00923289" w:rsidRPr="00133C11" w:rsidRDefault="00923289" w:rsidP="00133C11">
      <w:pPr>
        <w:jc w:val="both"/>
        <w:rPr>
          <w:rFonts w:ascii="Arial" w:hAnsi="Arial" w:cs="Arial"/>
        </w:rPr>
      </w:pPr>
    </w:p>
    <w:p w14:paraId="082FE188" w14:textId="37317F66" w:rsidR="00FC2394" w:rsidRDefault="00FC2394" w:rsidP="00FC2394">
      <w:pPr>
        <w:pStyle w:val="ListParagraph"/>
        <w:numPr>
          <w:ilvl w:val="0"/>
          <w:numId w:val="2"/>
        </w:numPr>
        <w:jc w:val="both"/>
        <w:rPr>
          <w:rFonts w:ascii="Arial" w:hAnsi="Arial" w:cs="Arial"/>
        </w:rPr>
      </w:pPr>
      <w:r w:rsidRPr="00133C11">
        <w:rPr>
          <w:rFonts w:ascii="Arial" w:hAnsi="Arial" w:cs="Arial"/>
          <w:b/>
          <w:bCs/>
        </w:rPr>
        <w:t>Operational feasibility:</w:t>
      </w:r>
      <w:r w:rsidRPr="00133C11">
        <w:rPr>
          <w:rFonts w:ascii="Arial" w:hAnsi="Arial" w:cs="Arial"/>
        </w:rPr>
        <w:t xml:space="preserve"> Operational feasibility alludes to the proportion of taking care of issues with the assistance of another proposed framework. It helps in exploiting the chances and satisfies the prerequisites as distinguished during the advancement of the undertaking. It takes care that the administration and the clients bolster the venture. I have implemented SWOT analysis for the QR code generator system the analysis will identify all the strength, weakness, threats </w:t>
      </w:r>
      <w:proofErr w:type="spellStart"/>
      <w:r w:rsidRPr="00133C11">
        <w:rPr>
          <w:rFonts w:ascii="Arial" w:hAnsi="Arial" w:cs="Arial"/>
        </w:rPr>
        <w:t>etc</w:t>
      </w:r>
      <w:proofErr w:type="spellEnd"/>
      <w:r w:rsidRPr="00133C11">
        <w:rPr>
          <w:rFonts w:ascii="Arial" w:hAnsi="Arial" w:cs="Arial"/>
        </w:rPr>
        <w:t xml:space="preserve"> which will help the operational feasibility.</w:t>
      </w:r>
    </w:p>
    <w:p w14:paraId="00F1375D" w14:textId="4B083CAB" w:rsidR="004A5F32" w:rsidRDefault="004A5F32" w:rsidP="004A5F32">
      <w:pPr>
        <w:jc w:val="both"/>
        <w:rPr>
          <w:rFonts w:ascii="Arial" w:hAnsi="Arial" w:cs="Arial"/>
        </w:rPr>
      </w:pPr>
    </w:p>
    <w:p w14:paraId="160C4091" w14:textId="6F15C959" w:rsidR="004A5F32" w:rsidRDefault="004A5F32" w:rsidP="004A5F32">
      <w:pPr>
        <w:jc w:val="both"/>
        <w:rPr>
          <w:rFonts w:ascii="Arial" w:hAnsi="Arial" w:cs="Arial"/>
        </w:rPr>
      </w:pPr>
    </w:p>
    <w:p w14:paraId="31DA50E5" w14:textId="1F5E3AE2" w:rsidR="004A5F32" w:rsidRDefault="004A5F32" w:rsidP="004A5F32">
      <w:pPr>
        <w:jc w:val="both"/>
        <w:rPr>
          <w:rFonts w:ascii="Arial" w:hAnsi="Arial" w:cs="Arial"/>
        </w:rPr>
      </w:pPr>
    </w:p>
    <w:p w14:paraId="7D05B3D5" w14:textId="5ED0FA5F" w:rsidR="004A5F32" w:rsidRDefault="004A5F32" w:rsidP="004A5F32">
      <w:pPr>
        <w:jc w:val="both"/>
        <w:rPr>
          <w:rFonts w:ascii="Arial" w:hAnsi="Arial" w:cs="Arial"/>
        </w:rPr>
      </w:pPr>
    </w:p>
    <w:p w14:paraId="1222026E" w14:textId="3DC3E95D" w:rsidR="004A5F32" w:rsidRDefault="004A5F32" w:rsidP="004A5F32">
      <w:pPr>
        <w:jc w:val="both"/>
        <w:rPr>
          <w:rFonts w:ascii="Arial" w:hAnsi="Arial" w:cs="Arial"/>
        </w:rPr>
      </w:pPr>
    </w:p>
    <w:p w14:paraId="1FDC5F7E" w14:textId="64481BEB" w:rsidR="004A5F32" w:rsidRDefault="004A5F32" w:rsidP="004A5F32">
      <w:pPr>
        <w:jc w:val="both"/>
        <w:rPr>
          <w:rFonts w:ascii="Arial" w:hAnsi="Arial" w:cs="Arial"/>
        </w:rPr>
      </w:pPr>
    </w:p>
    <w:p w14:paraId="3D63FA96" w14:textId="3F911BC4" w:rsidR="004A5F32" w:rsidRDefault="004A5F32" w:rsidP="004A5F32">
      <w:pPr>
        <w:jc w:val="both"/>
        <w:rPr>
          <w:rFonts w:ascii="Arial" w:hAnsi="Arial" w:cs="Arial"/>
        </w:rPr>
      </w:pPr>
    </w:p>
    <w:p w14:paraId="3CE30EC9" w14:textId="6DBB1407" w:rsidR="004A5F32" w:rsidRDefault="004A5F32" w:rsidP="004A5F32">
      <w:pPr>
        <w:jc w:val="both"/>
        <w:rPr>
          <w:rFonts w:ascii="Arial" w:hAnsi="Arial" w:cs="Arial"/>
        </w:rPr>
      </w:pPr>
    </w:p>
    <w:p w14:paraId="3CFC36AC" w14:textId="32CA2E24" w:rsidR="004A5F32" w:rsidRDefault="004A5F32" w:rsidP="004A5F32">
      <w:pPr>
        <w:jc w:val="both"/>
        <w:rPr>
          <w:rFonts w:ascii="Arial" w:hAnsi="Arial" w:cs="Arial"/>
        </w:rPr>
      </w:pPr>
    </w:p>
    <w:p w14:paraId="1158E3C3" w14:textId="1A266AA9" w:rsidR="004A5F32" w:rsidRDefault="004A5F32" w:rsidP="004A5F32">
      <w:pPr>
        <w:jc w:val="both"/>
        <w:rPr>
          <w:rFonts w:ascii="Arial" w:hAnsi="Arial" w:cs="Arial"/>
        </w:rPr>
      </w:pPr>
    </w:p>
    <w:p w14:paraId="4ED69F6C" w14:textId="1AAEDDC2" w:rsidR="004A5F32" w:rsidRDefault="004A5F32" w:rsidP="004A5F32">
      <w:pPr>
        <w:jc w:val="both"/>
        <w:rPr>
          <w:rFonts w:ascii="Arial" w:hAnsi="Arial" w:cs="Arial"/>
        </w:rPr>
      </w:pPr>
    </w:p>
    <w:p w14:paraId="417E280E" w14:textId="1FD36CFE" w:rsidR="004A5F32" w:rsidRDefault="004A5F32" w:rsidP="004A5F32">
      <w:pPr>
        <w:jc w:val="both"/>
        <w:rPr>
          <w:rFonts w:ascii="Arial" w:hAnsi="Arial" w:cs="Arial"/>
        </w:rPr>
      </w:pPr>
    </w:p>
    <w:p w14:paraId="0D08FFD4" w14:textId="2D4B1A4B" w:rsidR="004A5F32" w:rsidRDefault="004A5F32" w:rsidP="004A5F32">
      <w:pPr>
        <w:jc w:val="both"/>
        <w:rPr>
          <w:rFonts w:ascii="Arial" w:hAnsi="Arial" w:cs="Arial"/>
        </w:rPr>
      </w:pPr>
    </w:p>
    <w:p w14:paraId="353C8484" w14:textId="6DB48A8D" w:rsidR="004A5F32" w:rsidRDefault="004A5F32" w:rsidP="004A5F32">
      <w:pPr>
        <w:jc w:val="both"/>
        <w:rPr>
          <w:rFonts w:ascii="Arial" w:hAnsi="Arial" w:cs="Arial"/>
        </w:rPr>
      </w:pPr>
    </w:p>
    <w:p w14:paraId="423431D1" w14:textId="6767FCA9" w:rsidR="004A5F32" w:rsidRDefault="004A5F32" w:rsidP="004A5F32">
      <w:pPr>
        <w:jc w:val="both"/>
        <w:rPr>
          <w:rFonts w:ascii="Arial" w:hAnsi="Arial" w:cs="Arial"/>
        </w:rPr>
      </w:pPr>
    </w:p>
    <w:p w14:paraId="1B54C227" w14:textId="1DA91515" w:rsidR="004A5F32" w:rsidRDefault="004A5F32" w:rsidP="004A5F32">
      <w:pPr>
        <w:jc w:val="both"/>
        <w:rPr>
          <w:rFonts w:ascii="Arial" w:hAnsi="Arial" w:cs="Arial"/>
        </w:rPr>
      </w:pPr>
    </w:p>
    <w:p w14:paraId="7A9A81F8" w14:textId="147901E7" w:rsidR="004A5F32" w:rsidRDefault="004A5F32" w:rsidP="004A5F32">
      <w:pPr>
        <w:jc w:val="both"/>
        <w:rPr>
          <w:rFonts w:ascii="Arial" w:hAnsi="Arial" w:cs="Arial"/>
        </w:rPr>
      </w:pPr>
    </w:p>
    <w:p w14:paraId="7B993CB2" w14:textId="77777777" w:rsidR="004A5F32" w:rsidRPr="004A5F32" w:rsidRDefault="004A5F32" w:rsidP="004A5F32">
      <w:pPr>
        <w:jc w:val="both"/>
        <w:rPr>
          <w:rFonts w:ascii="Arial" w:hAnsi="Arial" w:cs="Arial"/>
        </w:rPr>
      </w:pPr>
    </w:p>
    <w:p w14:paraId="7B0CA8E2" w14:textId="0DEB2E08" w:rsidR="00A15067" w:rsidRPr="00133C11" w:rsidRDefault="00952417" w:rsidP="00133C11">
      <w:pPr>
        <w:pStyle w:val="Heading1"/>
        <w:rPr>
          <w:rFonts w:ascii="Arial" w:hAnsi="Arial" w:cs="Arial"/>
        </w:rPr>
      </w:pPr>
      <w:r w:rsidRPr="00133C11">
        <w:rPr>
          <w:rFonts w:ascii="Arial" w:hAnsi="Arial" w:cs="Arial"/>
        </w:rPr>
        <w:lastRenderedPageBreak/>
        <w:t>2.3 Information Gathering Methodology</w:t>
      </w:r>
    </w:p>
    <w:p w14:paraId="17C09FC1" w14:textId="1CE2AC28" w:rsidR="00952417" w:rsidRPr="00133C11" w:rsidRDefault="00952417" w:rsidP="00A15067">
      <w:pPr>
        <w:jc w:val="both"/>
        <w:rPr>
          <w:rFonts w:ascii="Arial" w:hAnsi="Arial" w:cs="Arial"/>
          <w:bCs/>
        </w:rPr>
      </w:pPr>
      <w:r w:rsidRPr="00133C11">
        <w:rPr>
          <w:rFonts w:ascii="Arial" w:hAnsi="Arial" w:cs="Arial"/>
          <w:bCs/>
        </w:rPr>
        <w:t>Analyzing the various aspect of the project we have to use some information gathering methodologies and the gathered data or information during this process is also used for feasibility study of the mentioned project and the used methodologies in my project are detailed below with descriptions:</w:t>
      </w:r>
    </w:p>
    <w:p w14:paraId="3EF343E3" w14:textId="6FBB6E97" w:rsidR="00952417" w:rsidRPr="00133C11" w:rsidRDefault="00952417" w:rsidP="00133C11">
      <w:pPr>
        <w:pStyle w:val="Heading2"/>
        <w:rPr>
          <w:rFonts w:ascii="Arial" w:hAnsi="Arial" w:cs="Arial"/>
        </w:rPr>
      </w:pPr>
      <w:r w:rsidRPr="00133C11">
        <w:rPr>
          <w:rFonts w:ascii="Arial" w:hAnsi="Arial" w:cs="Arial"/>
        </w:rPr>
        <w:t>2.3.1 Interview</w:t>
      </w:r>
    </w:p>
    <w:p w14:paraId="048E7951" w14:textId="5E8EEFA3" w:rsidR="001740FD" w:rsidRPr="00133C11" w:rsidRDefault="001740FD" w:rsidP="00A15067">
      <w:pPr>
        <w:jc w:val="both"/>
        <w:rPr>
          <w:rFonts w:ascii="Arial" w:hAnsi="Arial" w:cs="Arial"/>
          <w:bCs/>
        </w:rPr>
      </w:pPr>
      <w:r w:rsidRPr="00133C11">
        <w:rPr>
          <w:rFonts w:ascii="Arial" w:hAnsi="Arial" w:cs="Arial"/>
          <w:b/>
        </w:rPr>
        <w:tab/>
      </w:r>
      <w:r w:rsidRPr="00133C11">
        <w:rPr>
          <w:rFonts w:ascii="Arial" w:hAnsi="Arial" w:cs="Arial"/>
          <w:bCs/>
        </w:rPr>
        <w:t>An interview is a conversation where questions are asked and answers are given. In common parlance, the word "interview" refers to a one-on-one conversation between an interviewer and an interviewee.</w:t>
      </w:r>
      <w:r w:rsidR="0067772E" w:rsidRPr="00133C11">
        <w:rPr>
          <w:rFonts w:ascii="Arial" w:hAnsi="Arial" w:cs="Arial"/>
          <w:bCs/>
        </w:rPr>
        <w:t xml:space="preserve"> Which makes the very east and fastest way to collect the required data and information for my project. In the course of </w:t>
      </w:r>
      <w:proofErr w:type="gramStart"/>
      <w:r w:rsidR="0067772E" w:rsidRPr="00133C11">
        <w:rPr>
          <w:rFonts w:ascii="Arial" w:hAnsi="Arial" w:cs="Arial"/>
          <w:bCs/>
        </w:rPr>
        <w:t>interview</w:t>
      </w:r>
      <w:proofErr w:type="gramEnd"/>
      <w:r w:rsidR="0067772E" w:rsidRPr="00133C11">
        <w:rPr>
          <w:rFonts w:ascii="Arial" w:hAnsi="Arial" w:cs="Arial"/>
          <w:bCs/>
        </w:rPr>
        <w:t xml:space="preserve"> I had made some questions before to ask the individual going to be enrolled in my project in future time.</w:t>
      </w:r>
    </w:p>
    <w:p w14:paraId="2C8C24B2" w14:textId="0F32D56B" w:rsidR="0067772E" w:rsidRPr="00133C11" w:rsidRDefault="00477418" w:rsidP="00A15067">
      <w:pPr>
        <w:jc w:val="both"/>
        <w:rPr>
          <w:rFonts w:ascii="Arial" w:hAnsi="Arial" w:cs="Arial"/>
          <w:bCs/>
        </w:rPr>
      </w:pPr>
      <w:r w:rsidRPr="00133C11">
        <w:rPr>
          <w:rFonts w:ascii="Arial" w:hAnsi="Arial" w:cs="Arial"/>
          <w:bCs/>
        </w:rPr>
        <w:t xml:space="preserve">As my project is not based for any individual company or organization it is for all the one in required field. </w:t>
      </w:r>
      <w:r w:rsidR="00430DB9" w:rsidRPr="00133C11">
        <w:rPr>
          <w:rFonts w:ascii="Arial" w:hAnsi="Arial" w:cs="Arial"/>
          <w:bCs/>
        </w:rPr>
        <w:t>S</w:t>
      </w:r>
      <w:r w:rsidRPr="00133C11">
        <w:rPr>
          <w:rFonts w:ascii="Arial" w:hAnsi="Arial" w:cs="Arial"/>
          <w:bCs/>
        </w:rPr>
        <w:t>o</w:t>
      </w:r>
      <w:r w:rsidR="00430DB9" w:rsidRPr="00133C11">
        <w:rPr>
          <w:rFonts w:ascii="Arial" w:hAnsi="Arial" w:cs="Arial"/>
          <w:bCs/>
        </w:rPr>
        <w:t>,</w:t>
      </w:r>
      <w:r w:rsidRPr="00133C11">
        <w:rPr>
          <w:rFonts w:ascii="Arial" w:hAnsi="Arial" w:cs="Arial"/>
          <w:bCs/>
        </w:rPr>
        <w:t xml:space="preserve"> for the interview regarding my project I have choose two person one working on NGO and the other one is college student.</w:t>
      </w:r>
    </w:p>
    <w:p w14:paraId="5B4DDF5F" w14:textId="465A8408" w:rsidR="00477418" w:rsidRPr="00133C11" w:rsidRDefault="00477418" w:rsidP="00477418">
      <w:pPr>
        <w:pStyle w:val="ListParagraph"/>
        <w:numPr>
          <w:ilvl w:val="0"/>
          <w:numId w:val="9"/>
        </w:numPr>
        <w:jc w:val="both"/>
        <w:rPr>
          <w:rFonts w:ascii="Arial" w:hAnsi="Arial" w:cs="Arial"/>
          <w:b/>
        </w:rPr>
      </w:pPr>
      <w:r w:rsidRPr="00133C11">
        <w:rPr>
          <w:rFonts w:ascii="Arial" w:hAnsi="Arial" w:cs="Arial"/>
          <w:b/>
        </w:rPr>
        <w:t>Interview with NGO’s employee</w:t>
      </w:r>
    </w:p>
    <w:p w14:paraId="1987EF71" w14:textId="343E646D" w:rsidR="00477418" w:rsidRPr="00133C11" w:rsidRDefault="00430DB9" w:rsidP="00477418">
      <w:pPr>
        <w:pStyle w:val="ListParagraph"/>
        <w:jc w:val="both"/>
        <w:rPr>
          <w:rFonts w:ascii="Arial" w:hAnsi="Arial" w:cs="Arial"/>
          <w:bCs/>
        </w:rPr>
      </w:pPr>
      <w:r w:rsidRPr="00133C11">
        <w:rPr>
          <w:rFonts w:ascii="Arial" w:hAnsi="Arial" w:cs="Arial"/>
          <w:bCs/>
        </w:rPr>
        <w:t>Some of the questions were made for the interviewee for the calculation of success of my project and the details of the interview are as follows:</w:t>
      </w:r>
    </w:p>
    <w:p w14:paraId="589F84BF" w14:textId="3476EE0F" w:rsidR="00430DB9" w:rsidRPr="00133C11" w:rsidRDefault="00430DB9" w:rsidP="00477418">
      <w:pPr>
        <w:pStyle w:val="ListParagraph"/>
        <w:jc w:val="both"/>
        <w:rPr>
          <w:rFonts w:ascii="Arial" w:hAnsi="Arial" w:cs="Arial"/>
          <w:bCs/>
        </w:rPr>
      </w:pPr>
      <w:r w:rsidRPr="00133C11">
        <w:rPr>
          <w:rFonts w:ascii="Arial" w:hAnsi="Arial" w:cs="Arial"/>
          <w:bCs/>
        </w:rPr>
        <w:t>Interview Details:</w:t>
      </w:r>
    </w:p>
    <w:p w14:paraId="5197803A" w14:textId="0F8A8BF5" w:rsidR="00430DB9" w:rsidRPr="00133C11" w:rsidRDefault="00430DB9" w:rsidP="00477418">
      <w:pPr>
        <w:pStyle w:val="ListParagraph"/>
        <w:jc w:val="both"/>
        <w:rPr>
          <w:rFonts w:ascii="Arial" w:hAnsi="Arial" w:cs="Arial"/>
          <w:bCs/>
        </w:rPr>
      </w:pPr>
      <w:r w:rsidRPr="00133C11">
        <w:rPr>
          <w:rFonts w:ascii="Arial" w:hAnsi="Arial" w:cs="Arial"/>
          <w:bCs/>
        </w:rPr>
        <w:tab/>
      </w:r>
    </w:p>
    <w:p w14:paraId="5127DF4A" w14:textId="3DC771AE" w:rsidR="00430DB9" w:rsidRPr="00133C11" w:rsidRDefault="00430DB9" w:rsidP="00477418">
      <w:pPr>
        <w:pStyle w:val="ListParagraph"/>
        <w:jc w:val="both"/>
        <w:rPr>
          <w:rFonts w:ascii="Arial" w:hAnsi="Arial" w:cs="Arial"/>
          <w:bCs/>
        </w:rPr>
      </w:pPr>
      <w:r w:rsidRPr="00133C11">
        <w:rPr>
          <w:rFonts w:ascii="Arial" w:hAnsi="Arial" w:cs="Arial"/>
          <w:bCs/>
        </w:rPr>
        <w:tab/>
        <w:t>Interview taken date: July 18, 2019</w:t>
      </w:r>
    </w:p>
    <w:p w14:paraId="2760E85E" w14:textId="13E1A4F1" w:rsidR="00430DB9" w:rsidRPr="00133C11" w:rsidRDefault="00430DB9" w:rsidP="00477418">
      <w:pPr>
        <w:pStyle w:val="ListParagraph"/>
        <w:jc w:val="both"/>
        <w:rPr>
          <w:rFonts w:ascii="Arial" w:hAnsi="Arial" w:cs="Arial"/>
          <w:bCs/>
        </w:rPr>
      </w:pPr>
      <w:r w:rsidRPr="00133C11">
        <w:rPr>
          <w:rFonts w:ascii="Arial" w:hAnsi="Arial" w:cs="Arial"/>
          <w:bCs/>
        </w:rPr>
        <w:tab/>
        <w:t xml:space="preserve">NGO’s employee name: </w:t>
      </w:r>
      <w:r w:rsidR="000F2691" w:rsidRPr="00133C11">
        <w:rPr>
          <w:rFonts w:ascii="Arial" w:hAnsi="Arial" w:cs="Arial"/>
          <w:bCs/>
        </w:rPr>
        <w:t>Aditya Sharma</w:t>
      </w:r>
    </w:p>
    <w:p w14:paraId="3879F7A7" w14:textId="45AD96F9" w:rsidR="00430DB9" w:rsidRPr="00133C11" w:rsidRDefault="00430DB9" w:rsidP="00333FFA">
      <w:pPr>
        <w:pStyle w:val="ListParagraph"/>
        <w:jc w:val="both"/>
        <w:rPr>
          <w:rFonts w:ascii="Arial" w:hAnsi="Arial" w:cs="Arial"/>
          <w:bCs/>
        </w:rPr>
      </w:pPr>
      <w:r w:rsidRPr="00133C11">
        <w:rPr>
          <w:rFonts w:ascii="Arial" w:hAnsi="Arial" w:cs="Arial"/>
          <w:bCs/>
        </w:rPr>
        <w:tab/>
        <w:t>Questions asked in interview:</w:t>
      </w:r>
    </w:p>
    <w:p w14:paraId="2F859617" w14:textId="693EE058" w:rsidR="00333FFA" w:rsidRPr="00133C11" w:rsidRDefault="00333FFA" w:rsidP="00333FFA">
      <w:pPr>
        <w:pStyle w:val="ListParagraph"/>
        <w:numPr>
          <w:ilvl w:val="0"/>
          <w:numId w:val="10"/>
        </w:numPr>
        <w:jc w:val="both"/>
        <w:rPr>
          <w:rFonts w:ascii="Arial" w:hAnsi="Arial" w:cs="Arial"/>
          <w:bCs/>
        </w:rPr>
      </w:pPr>
      <w:r w:rsidRPr="00133C11">
        <w:rPr>
          <w:rFonts w:ascii="Arial" w:hAnsi="Arial" w:cs="Arial"/>
          <w:bCs/>
        </w:rPr>
        <w:t>How frequently they organize program?</w:t>
      </w:r>
    </w:p>
    <w:p w14:paraId="2C3190D9" w14:textId="160C3659" w:rsidR="00333FFA" w:rsidRPr="00133C11" w:rsidRDefault="00333FFA" w:rsidP="00333FFA">
      <w:pPr>
        <w:pStyle w:val="ListParagraph"/>
        <w:numPr>
          <w:ilvl w:val="0"/>
          <w:numId w:val="10"/>
        </w:numPr>
        <w:jc w:val="both"/>
        <w:rPr>
          <w:rFonts w:ascii="Arial" w:hAnsi="Arial" w:cs="Arial"/>
          <w:bCs/>
        </w:rPr>
      </w:pPr>
      <w:r w:rsidRPr="00133C11">
        <w:rPr>
          <w:rFonts w:ascii="Arial" w:hAnsi="Arial" w:cs="Arial"/>
          <w:bCs/>
        </w:rPr>
        <w:t>What they do to promote any awareness?</w:t>
      </w:r>
    </w:p>
    <w:p w14:paraId="6D8DA02A" w14:textId="38D2D573" w:rsidR="00333FFA" w:rsidRPr="00133C11" w:rsidRDefault="00333FFA" w:rsidP="00333FFA">
      <w:pPr>
        <w:pStyle w:val="ListParagraph"/>
        <w:numPr>
          <w:ilvl w:val="0"/>
          <w:numId w:val="10"/>
        </w:numPr>
        <w:jc w:val="both"/>
        <w:rPr>
          <w:rFonts w:ascii="Arial" w:hAnsi="Arial" w:cs="Arial"/>
          <w:bCs/>
        </w:rPr>
      </w:pPr>
      <w:r w:rsidRPr="00133C11">
        <w:rPr>
          <w:rFonts w:ascii="Arial" w:hAnsi="Arial" w:cs="Arial"/>
          <w:bCs/>
        </w:rPr>
        <w:t>Are they having any issues while communicating with people?</w:t>
      </w:r>
    </w:p>
    <w:p w14:paraId="0B53604B" w14:textId="282B1A5F" w:rsidR="00333FFA" w:rsidRPr="00133C11" w:rsidRDefault="00333FFA" w:rsidP="00333FFA">
      <w:pPr>
        <w:pStyle w:val="ListParagraph"/>
        <w:numPr>
          <w:ilvl w:val="0"/>
          <w:numId w:val="10"/>
        </w:numPr>
        <w:jc w:val="both"/>
        <w:rPr>
          <w:rFonts w:ascii="Arial" w:hAnsi="Arial" w:cs="Arial"/>
          <w:bCs/>
        </w:rPr>
      </w:pPr>
      <w:r w:rsidRPr="00133C11">
        <w:rPr>
          <w:rFonts w:ascii="Arial" w:hAnsi="Arial" w:cs="Arial"/>
          <w:bCs/>
        </w:rPr>
        <w:t>How many people are available during their visit?</w:t>
      </w:r>
    </w:p>
    <w:p w14:paraId="189F8056" w14:textId="0CF5FAB5" w:rsidR="00990869" w:rsidRPr="00133C11" w:rsidRDefault="00990869" w:rsidP="00333FFA">
      <w:pPr>
        <w:pStyle w:val="ListParagraph"/>
        <w:numPr>
          <w:ilvl w:val="0"/>
          <w:numId w:val="10"/>
        </w:numPr>
        <w:jc w:val="both"/>
        <w:rPr>
          <w:rFonts w:ascii="Arial" w:hAnsi="Arial" w:cs="Arial"/>
          <w:bCs/>
        </w:rPr>
      </w:pPr>
      <w:r w:rsidRPr="00133C11">
        <w:rPr>
          <w:rFonts w:ascii="Arial" w:hAnsi="Arial" w:cs="Arial"/>
          <w:bCs/>
        </w:rPr>
        <w:t xml:space="preserve">In what way they </w:t>
      </w:r>
      <w:proofErr w:type="gramStart"/>
      <w:r w:rsidRPr="00133C11">
        <w:rPr>
          <w:rFonts w:ascii="Arial" w:hAnsi="Arial" w:cs="Arial"/>
          <w:bCs/>
        </w:rPr>
        <w:t>takes</w:t>
      </w:r>
      <w:proofErr w:type="gramEnd"/>
      <w:r w:rsidRPr="00133C11">
        <w:rPr>
          <w:rFonts w:ascii="Arial" w:hAnsi="Arial" w:cs="Arial"/>
          <w:bCs/>
        </w:rPr>
        <w:t xml:space="preserve"> persons view and store them?</w:t>
      </w:r>
    </w:p>
    <w:p w14:paraId="2A2C902D" w14:textId="4D5A734C" w:rsidR="00333FFA" w:rsidRPr="00133C11" w:rsidRDefault="00333FFA" w:rsidP="00333FFA">
      <w:pPr>
        <w:pStyle w:val="ListParagraph"/>
        <w:numPr>
          <w:ilvl w:val="0"/>
          <w:numId w:val="10"/>
        </w:numPr>
        <w:jc w:val="both"/>
        <w:rPr>
          <w:rFonts w:ascii="Arial" w:hAnsi="Arial" w:cs="Arial"/>
          <w:bCs/>
        </w:rPr>
      </w:pPr>
      <w:r w:rsidRPr="00133C11">
        <w:rPr>
          <w:rFonts w:ascii="Arial" w:hAnsi="Arial" w:cs="Arial"/>
          <w:bCs/>
        </w:rPr>
        <w:t>What are the features they using in their system?</w:t>
      </w:r>
    </w:p>
    <w:p w14:paraId="2206111D" w14:textId="0563B2E6" w:rsidR="00333FFA" w:rsidRPr="00133C11" w:rsidRDefault="00333FFA" w:rsidP="00333FFA">
      <w:pPr>
        <w:pStyle w:val="ListParagraph"/>
        <w:numPr>
          <w:ilvl w:val="0"/>
          <w:numId w:val="10"/>
        </w:numPr>
        <w:jc w:val="both"/>
        <w:rPr>
          <w:rFonts w:ascii="Arial" w:hAnsi="Arial" w:cs="Arial"/>
          <w:bCs/>
        </w:rPr>
      </w:pPr>
      <w:r w:rsidRPr="00133C11">
        <w:rPr>
          <w:rFonts w:ascii="Arial" w:hAnsi="Arial" w:cs="Arial"/>
          <w:bCs/>
        </w:rPr>
        <w:t>In what way they are connect to the internet?</w:t>
      </w:r>
    </w:p>
    <w:p w14:paraId="5CD2D434" w14:textId="47FDED26" w:rsidR="00333FFA" w:rsidRPr="00133C11" w:rsidRDefault="00333FFA" w:rsidP="00333FFA">
      <w:pPr>
        <w:pStyle w:val="ListParagraph"/>
        <w:numPr>
          <w:ilvl w:val="0"/>
          <w:numId w:val="10"/>
        </w:numPr>
        <w:jc w:val="both"/>
        <w:rPr>
          <w:rFonts w:ascii="Arial" w:hAnsi="Arial" w:cs="Arial"/>
          <w:bCs/>
        </w:rPr>
      </w:pPr>
      <w:r w:rsidRPr="00133C11">
        <w:rPr>
          <w:rFonts w:ascii="Arial" w:hAnsi="Arial" w:cs="Arial"/>
          <w:bCs/>
        </w:rPr>
        <w:t>Does</w:t>
      </w:r>
      <w:r w:rsidR="000F2691" w:rsidRPr="00133C11">
        <w:rPr>
          <w:rFonts w:ascii="Arial" w:hAnsi="Arial" w:cs="Arial"/>
          <w:bCs/>
        </w:rPr>
        <w:t>,</w:t>
      </w:r>
      <w:r w:rsidRPr="00133C11">
        <w:rPr>
          <w:rFonts w:ascii="Arial" w:hAnsi="Arial" w:cs="Arial"/>
          <w:bCs/>
        </w:rPr>
        <w:t xml:space="preserve"> they require any external entities</w:t>
      </w:r>
      <w:r w:rsidR="000F2691" w:rsidRPr="00133C11">
        <w:rPr>
          <w:rFonts w:ascii="Arial" w:hAnsi="Arial" w:cs="Arial"/>
          <w:bCs/>
        </w:rPr>
        <w:t>?</w:t>
      </w:r>
    </w:p>
    <w:p w14:paraId="66CFABC7" w14:textId="478F406A" w:rsidR="000F2691" w:rsidRPr="00133C11" w:rsidRDefault="000F2691" w:rsidP="00333FFA">
      <w:pPr>
        <w:pStyle w:val="ListParagraph"/>
        <w:numPr>
          <w:ilvl w:val="0"/>
          <w:numId w:val="10"/>
        </w:numPr>
        <w:jc w:val="both"/>
        <w:rPr>
          <w:rFonts w:ascii="Arial" w:hAnsi="Arial" w:cs="Arial"/>
          <w:bCs/>
        </w:rPr>
      </w:pPr>
      <w:r w:rsidRPr="00133C11">
        <w:rPr>
          <w:rFonts w:ascii="Arial" w:hAnsi="Arial" w:cs="Arial"/>
          <w:bCs/>
        </w:rPr>
        <w:t xml:space="preserve">How frequently they </w:t>
      </w:r>
      <w:proofErr w:type="gramStart"/>
      <w:r w:rsidRPr="00133C11">
        <w:rPr>
          <w:rFonts w:ascii="Arial" w:hAnsi="Arial" w:cs="Arial"/>
          <w:bCs/>
        </w:rPr>
        <w:t>uses</w:t>
      </w:r>
      <w:proofErr w:type="gramEnd"/>
      <w:r w:rsidRPr="00133C11">
        <w:rPr>
          <w:rFonts w:ascii="Arial" w:hAnsi="Arial" w:cs="Arial"/>
          <w:bCs/>
        </w:rPr>
        <w:t xml:space="preserve"> social media and any links?</w:t>
      </w:r>
    </w:p>
    <w:p w14:paraId="24E0FECF" w14:textId="40BA6CBA" w:rsidR="000F2691" w:rsidRDefault="000F2691" w:rsidP="000F2691">
      <w:pPr>
        <w:ind w:left="1440"/>
        <w:jc w:val="both"/>
        <w:rPr>
          <w:rFonts w:ascii="Arial" w:hAnsi="Arial" w:cs="Arial"/>
          <w:bCs/>
        </w:rPr>
      </w:pPr>
    </w:p>
    <w:p w14:paraId="4AEA0358" w14:textId="0E8F36C4" w:rsidR="004A5F32" w:rsidRDefault="004A5F32" w:rsidP="000F2691">
      <w:pPr>
        <w:ind w:left="1440"/>
        <w:jc w:val="both"/>
        <w:rPr>
          <w:rFonts w:ascii="Arial" w:hAnsi="Arial" w:cs="Arial"/>
          <w:bCs/>
        </w:rPr>
      </w:pPr>
    </w:p>
    <w:p w14:paraId="2734B0FB" w14:textId="2B76545E" w:rsidR="004A5F32" w:rsidRDefault="004A5F32" w:rsidP="000F2691">
      <w:pPr>
        <w:ind w:left="1440"/>
        <w:jc w:val="both"/>
        <w:rPr>
          <w:rFonts w:ascii="Arial" w:hAnsi="Arial" w:cs="Arial"/>
          <w:bCs/>
        </w:rPr>
      </w:pPr>
    </w:p>
    <w:p w14:paraId="758F630D" w14:textId="18D7DFD0" w:rsidR="004A5F32" w:rsidRDefault="004A5F32" w:rsidP="000F2691">
      <w:pPr>
        <w:ind w:left="1440"/>
        <w:jc w:val="both"/>
        <w:rPr>
          <w:rFonts w:ascii="Arial" w:hAnsi="Arial" w:cs="Arial"/>
          <w:bCs/>
        </w:rPr>
      </w:pPr>
    </w:p>
    <w:p w14:paraId="2CB1EC3B" w14:textId="40C059B7" w:rsidR="004A5F32" w:rsidRDefault="004A5F32" w:rsidP="000F2691">
      <w:pPr>
        <w:ind w:left="1440"/>
        <w:jc w:val="both"/>
        <w:rPr>
          <w:rFonts w:ascii="Arial" w:hAnsi="Arial" w:cs="Arial"/>
          <w:bCs/>
        </w:rPr>
      </w:pPr>
    </w:p>
    <w:p w14:paraId="2E3EA9DB" w14:textId="3507115F" w:rsidR="004A5F32" w:rsidRDefault="004A5F32" w:rsidP="000F2691">
      <w:pPr>
        <w:ind w:left="1440"/>
        <w:jc w:val="both"/>
        <w:rPr>
          <w:rFonts w:ascii="Arial" w:hAnsi="Arial" w:cs="Arial"/>
          <w:bCs/>
        </w:rPr>
      </w:pPr>
    </w:p>
    <w:p w14:paraId="3A035C01" w14:textId="2DED5CEB" w:rsidR="004A5F32" w:rsidRDefault="004A5F32" w:rsidP="000F2691">
      <w:pPr>
        <w:ind w:left="1440"/>
        <w:jc w:val="both"/>
        <w:rPr>
          <w:rFonts w:ascii="Arial" w:hAnsi="Arial" w:cs="Arial"/>
          <w:bCs/>
        </w:rPr>
      </w:pPr>
    </w:p>
    <w:p w14:paraId="061272F3" w14:textId="77777777" w:rsidR="004A5F32" w:rsidRPr="00133C11" w:rsidRDefault="004A5F32" w:rsidP="000F2691">
      <w:pPr>
        <w:ind w:left="1440"/>
        <w:jc w:val="both"/>
        <w:rPr>
          <w:rFonts w:ascii="Arial" w:hAnsi="Arial" w:cs="Arial"/>
          <w:bCs/>
        </w:rPr>
      </w:pPr>
    </w:p>
    <w:p w14:paraId="2CBC2CFB" w14:textId="636488EB" w:rsidR="00477418" w:rsidRPr="00133C11" w:rsidRDefault="00477418" w:rsidP="00A15067">
      <w:pPr>
        <w:pStyle w:val="ListParagraph"/>
        <w:numPr>
          <w:ilvl w:val="0"/>
          <w:numId w:val="9"/>
        </w:numPr>
        <w:jc w:val="both"/>
        <w:rPr>
          <w:rFonts w:ascii="Arial" w:hAnsi="Arial" w:cs="Arial"/>
          <w:b/>
        </w:rPr>
      </w:pPr>
      <w:r w:rsidRPr="00133C11">
        <w:rPr>
          <w:rFonts w:ascii="Arial" w:hAnsi="Arial" w:cs="Arial"/>
          <w:b/>
        </w:rPr>
        <w:lastRenderedPageBreak/>
        <w:t>Interview with college student</w:t>
      </w:r>
    </w:p>
    <w:p w14:paraId="22E582A7" w14:textId="61904BA0" w:rsidR="000F2691" w:rsidRPr="00133C11" w:rsidRDefault="000F2691" w:rsidP="000F2691">
      <w:pPr>
        <w:pStyle w:val="ListParagraph"/>
        <w:jc w:val="both"/>
        <w:rPr>
          <w:rFonts w:ascii="Arial" w:hAnsi="Arial" w:cs="Arial"/>
          <w:bCs/>
        </w:rPr>
      </w:pPr>
      <w:r w:rsidRPr="00133C11">
        <w:rPr>
          <w:rFonts w:ascii="Arial" w:hAnsi="Arial" w:cs="Arial"/>
          <w:bCs/>
        </w:rPr>
        <w:t xml:space="preserve">After interviewing the NGO’s </w:t>
      </w:r>
      <w:proofErr w:type="gramStart"/>
      <w:r w:rsidRPr="00133C11">
        <w:rPr>
          <w:rFonts w:ascii="Arial" w:hAnsi="Arial" w:cs="Arial"/>
          <w:bCs/>
        </w:rPr>
        <w:t>employe</w:t>
      </w:r>
      <w:r w:rsidR="00990869" w:rsidRPr="00133C11">
        <w:rPr>
          <w:rFonts w:ascii="Arial" w:hAnsi="Arial" w:cs="Arial"/>
          <w:bCs/>
        </w:rPr>
        <w:t>e</w:t>
      </w:r>
      <w:proofErr w:type="gramEnd"/>
      <w:r w:rsidRPr="00133C11">
        <w:rPr>
          <w:rFonts w:ascii="Arial" w:hAnsi="Arial" w:cs="Arial"/>
          <w:bCs/>
        </w:rPr>
        <w:t xml:space="preserve"> I was prepared for the interviewing the college student and the question asked with him are:</w:t>
      </w:r>
    </w:p>
    <w:p w14:paraId="368C74AA" w14:textId="3CF53C11" w:rsidR="000F2691" w:rsidRPr="00133C11" w:rsidRDefault="000F2691" w:rsidP="000F2691">
      <w:pPr>
        <w:pStyle w:val="ListParagraph"/>
        <w:jc w:val="both"/>
        <w:rPr>
          <w:rFonts w:ascii="Arial" w:hAnsi="Arial" w:cs="Arial"/>
          <w:bCs/>
        </w:rPr>
      </w:pPr>
    </w:p>
    <w:p w14:paraId="270E32B1" w14:textId="523CDF31" w:rsidR="000F2691" w:rsidRPr="00133C11" w:rsidRDefault="000F2691" w:rsidP="000F2691">
      <w:pPr>
        <w:pStyle w:val="ListParagraph"/>
        <w:jc w:val="both"/>
        <w:rPr>
          <w:rFonts w:ascii="Arial" w:hAnsi="Arial" w:cs="Arial"/>
          <w:bCs/>
        </w:rPr>
      </w:pPr>
      <w:r w:rsidRPr="00133C11">
        <w:rPr>
          <w:rFonts w:ascii="Arial" w:hAnsi="Arial" w:cs="Arial"/>
          <w:bCs/>
        </w:rPr>
        <w:t>Interview taken date: July 19, 2019</w:t>
      </w:r>
    </w:p>
    <w:p w14:paraId="2FE4A78C" w14:textId="47BBC6A1" w:rsidR="000F2691" w:rsidRPr="00133C11" w:rsidRDefault="000F2691" w:rsidP="000F2691">
      <w:pPr>
        <w:pStyle w:val="ListParagraph"/>
        <w:jc w:val="both"/>
        <w:rPr>
          <w:rFonts w:ascii="Arial" w:hAnsi="Arial" w:cs="Arial"/>
          <w:bCs/>
        </w:rPr>
      </w:pPr>
      <w:r w:rsidRPr="00133C11">
        <w:rPr>
          <w:rFonts w:ascii="Arial" w:hAnsi="Arial" w:cs="Arial"/>
          <w:bCs/>
        </w:rPr>
        <w:t>Student name: Ashish Sharma</w:t>
      </w:r>
    </w:p>
    <w:p w14:paraId="71288978" w14:textId="044B2F40" w:rsidR="000F2691" w:rsidRPr="00133C11" w:rsidRDefault="000F2691" w:rsidP="000F2691">
      <w:pPr>
        <w:pStyle w:val="ListParagraph"/>
        <w:jc w:val="both"/>
        <w:rPr>
          <w:rFonts w:ascii="Arial" w:hAnsi="Arial" w:cs="Arial"/>
          <w:bCs/>
        </w:rPr>
      </w:pPr>
      <w:r w:rsidRPr="00133C11">
        <w:rPr>
          <w:rFonts w:ascii="Arial" w:hAnsi="Arial" w:cs="Arial"/>
          <w:bCs/>
        </w:rPr>
        <w:t>Question asked in interview:</w:t>
      </w:r>
    </w:p>
    <w:p w14:paraId="53605290" w14:textId="6086D37C" w:rsidR="000F2691" w:rsidRPr="00133C11" w:rsidRDefault="00990869" w:rsidP="000F2691">
      <w:pPr>
        <w:pStyle w:val="ListParagraph"/>
        <w:numPr>
          <w:ilvl w:val="0"/>
          <w:numId w:val="11"/>
        </w:numPr>
        <w:jc w:val="both"/>
        <w:rPr>
          <w:rFonts w:ascii="Arial" w:hAnsi="Arial" w:cs="Arial"/>
          <w:bCs/>
        </w:rPr>
      </w:pPr>
      <w:r w:rsidRPr="00133C11">
        <w:rPr>
          <w:rFonts w:ascii="Arial" w:hAnsi="Arial" w:cs="Arial"/>
          <w:bCs/>
        </w:rPr>
        <w:t>How he uses the internet?</w:t>
      </w:r>
    </w:p>
    <w:p w14:paraId="2F6C1C8E" w14:textId="11F5E108" w:rsidR="00990869" w:rsidRPr="00133C11" w:rsidRDefault="00990869" w:rsidP="000F2691">
      <w:pPr>
        <w:pStyle w:val="ListParagraph"/>
        <w:numPr>
          <w:ilvl w:val="0"/>
          <w:numId w:val="11"/>
        </w:numPr>
        <w:jc w:val="both"/>
        <w:rPr>
          <w:rFonts w:ascii="Arial" w:hAnsi="Arial" w:cs="Arial"/>
          <w:bCs/>
        </w:rPr>
      </w:pPr>
      <w:r w:rsidRPr="00133C11">
        <w:rPr>
          <w:rFonts w:ascii="Arial" w:hAnsi="Arial" w:cs="Arial"/>
          <w:bCs/>
        </w:rPr>
        <w:t>How he shares the study link to any one?</w:t>
      </w:r>
    </w:p>
    <w:p w14:paraId="3D4B6F34" w14:textId="24D29222" w:rsidR="00990869" w:rsidRPr="00133C11" w:rsidRDefault="00990869" w:rsidP="000F2691">
      <w:pPr>
        <w:pStyle w:val="ListParagraph"/>
        <w:numPr>
          <w:ilvl w:val="0"/>
          <w:numId w:val="11"/>
        </w:numPr>
        <w:jc w:val="both"/>
        <w:rPr>
          <w:rFonts w:ascii="Arial" w:hAnsi="Arial" w:cs="Arial"/>
          <w:bCs/>
        </w:rPr>
      </w:pPr>
      <w:r w:rsidRPr="00133C11">
        <w:rPr>
          <w:rFonts w:ascii="Arial" w:hAnsi="Arial" w:cs="Arial"/>
          <w:bCs/>
        </w:rPr>
        <w:t>How he pays for the stuffs in the market?</w:t>
      </w:r>
    </w:p>
    <w:p w14:paraId="758EBA4D" w14:textId="7147B87A" w:rsidR="00952417" w:rsidRPr="00133C11" w:rsidRDefault="00990869" w:rsidP="006631F8">
      <w:pPr>
        <w:pStyle w:val="ListParagraph"/>
        <w:numPr>
          <w:ilvl w:val="0"/>
          <w:numId w:val="11"/>
        </w:numPr>
        <w:jc w:val="both"/>
        <w:rPr>
          <w:rFonts w:ascii="Arial" w:hAnsi="Arial" w:cs="Arial"/>
          <w:bCs/>
        </w:rPr>
      </w:pPr>
      <w:r w:rsidRPr="00133C11">
        <w:rPr>
          <w:rFonts w:ascii="Arial" w:hAnsi="Arial" w:cs="Arial"/>
          <w:bCs/>
        </w:rPr>
        <w:t>Whether he visits the campaign field or access it through the internet?</w:t>
      </w:r>
    </w:p>
    <w:p w14:paraId="677D2192" w14:textId="440350AF" w:rsidR="00990869" w:rsidRPr="00133C11" w:rsidRDefault="00990869" w:rsidP="006631F8">
      <w:pPr>
        <w:pStyle w:val="ListParagraph"/>
        <w:numPr>
          <w:ilvl w:val="0"/>
          <w:numId w:val="11"/>
        </w:numPr>
        <w:jc w:val="both"/>
        <w:rPr>
          <w:rFonts w:ascii="Arial" w:hAnsi="Arial" w:cs="Arial"/>
          <w:bCs/>
        </w:rPr>
      </w:pPr>
      <w:r w:rsidRPr="00133C11">
        <w:rPr>
          <w:rFonts w:ascii="Arial" w:hAnsi="Arial" w:cs="Arial"/>
          <w:bCs/>
        </w:rPr>
        <w:t>How he stores the information?</w:t>
      </w:r>
    </w:p>
    <w:p w14:paraId="4E3B2343" w14:textId="539FB257" w:rsidR="00990869" w:rsidRPr="00133C11" w:rsidRDefault="00990869" w:rsidP="006631F8">
      <w:pPr>
        <w:pStyle w:val="ListParagraph"/>
        <w:numPr>
          <w:ilvl w:val="0"/>
          <w:numId w:val="11"/>
        </w:numPr>
        <w:jc w:val="both"/>
        <w:rPr>
          <w:rFonts w:ascii="Arial" w:hAnsi="Arial" w:cs="Arial"/>
          <w:bCs/>
        </w:rPr>
      </w:pPr>
      <w:r w:rsidRPr="00133C11">
        <w:rPr>
          <w:rFonts w:ascii="Arial" w:hAnsi="Arial" w:cs="Arial"/>
          <w:bCs/>
        </w:rPr>
        <w:t>What does he like to prefer in scanning code in single step or just go through the old process?</w:t>
      </w:r>
    </w:p>
    <w:p w14:paraId="3089A37A" w14:textId="0CD08403" w:rsidR="00990869" w:rsidRDefault="00FD56B6" w:rsidP="00990869">
      <w:pPr>
        <w:jc w:val="both"/>
        <w:rPr>
          <w:rFonts w:ascii="Arial" w:hAnsi="Arial" w:cs="Arial"/>
          <w:bCs/>
        </w:rPr>
      </w:pPr>
      <w:r w:rsidRPr="00133C11">
        <w:rPr>
          <w:rFonts w:ascii="Arial" w:hAnsi="Arial" w:cs="Arial"/>
          <w:bCs/>
        </w:rPr>
        <w:t>The above question with student helps me to clarify that my project is going to useful in coming days.</w:t>
      </w:r>
    </w:p>
    <w:p w14:paraId="36650F41" w14:textId="5E06F1E0" w:rsidR="004A5F32" w:rsidRDefault="004A5F32" w:rsidP="00990869">
      <w:pPr>
        <w:jc w:val="both"/>
        <w:rPr>
          <w:rFonts w:ascii="Arial" w:hAnsi="Arial" w:cs="Arial"/>
          <w:bCs/>
        </w:rPr>
      </w:pPr>
    </w:p>
    <w:p w14:paraId="4B7A003B" w14:textId="2267B9D1" w:rsidR="004A5F32" w:rsidRDefault="004A5F32" w:rsidP="00990869">
      <w:pPr>
        <w:jc w:val="both"/>
        <w:rPr>
          <w:rFonts w:ascii="Arial" w:hAnsi="Arial" w:cs="Arial"/>
          <w:bCs/>
        </w:rPr>
      </w:pPr>
    </w:p>
    <w:p w14:paraId="00504D5D" w14:textId="23B4925F" w:rsidR="004A5F32" w:rsidRDefault="004A5F32" w:rsidP="00990869">
      <w:pPr>
        <w:jc w:val="both"/>
        <w:rPr>
          <w:rFonts w:ascii="Arial" w:hAnsi="Arial" w:cs="Arial"/>
          <w:bCs/>
        </w:rPr>
      </w:pPr>
    </w:p>
    <w:p w14:paraId="61601915" w14:textId="3EAF294C" w:rsidR="004A5F32" w:rsidRDefault="004A5F32" w:rsidP="00990869">
      <w:pPr>
        <w:jc w:val="both"/>
        <w:rPr>
          <w:rFonts w:ascii="Arial" w:hAnsi="Arial" w:cs="Arial"/>
          <w:bCs/>
        </w:rPr>
      </w:pPr>
    </w:p>
    <w:p w14:paraId="60D02D50" w14:textId="2D6734B3" w:rsidR="004A5F32" w:rsidRDefault="004A5F32" w:rsidP="00990869">
      <w:pPr>
        <w:jc w:val="both"/>
        <w:rPr>
          <w:rFonts w:ascii="Arial" w:hAnsi="Arial" w:cs="Arial"/>
          <w:bCs/>
        </w:rPr>
      </w:pPr>
    </w:p>
    <w:p w14:paraId="6B5D7A50" w14:textId="7C2A2D3E" w:rsidR="004A5F32" w:rsidRDefault="004A5F32" w:rsidP="00990869">
      <w:pPr>
        <w:jc w:val="both"/>
        <w:rPr>
          <w:rFonts w:ascii="Arial" w:hAnsi="Arial" w:cs="Arial"/>
          <w:bCs/>
        </w:rPr>
      </w:pPr>
    </w:p>
    <w:p w14:paraId="7916B029" w14:textId="767112D9" w:rsidR="004A5F32" w:rsidRDefault="004A5F32" w:rsidP="00990869">
      <w:pPr>
        <w:jc w:val="both"/>
        <w:rPr>
          <w:rFonts w:ascii="Arial" w:hAnsi="Arial" w:cs="Arial"/>
          <w:bCs/>
        </w:rPr>
      </w:pPr>
    </w:p>
    <w:p w14:paraId="6AECF5B5" w14:textId="1F9B09BB" w:rsidR="004A5F32" w:rsidRDefault="004A5F32" w:rsidP="00990869">
      <w:pPr>
        <w:jc w:val="both"/>
        <w:rPr>
          <w:rFonts w:ascii="Arial" w:hAnsi="Arial" w:cs="Arial"/>
          <w:bCs/>
        </w:rPr>
      </w:pPr>
    </w:p>
    <w:p w14:paraId="19D110D8" w14:textId="047FF402" w:rsidR="004A5F32" w:rsidRDefault="004A5F32" w:rsidP="00990869">
      <w:pPr>
        <w:jc w:val="both"/>
        <w:rPr>
          <w:rFonts w:ascii="Arial" w:hAnsi="Arial" w:cs="Arial"/>
          <w:bCs/>
        </w:rPr>
      </w:pPr>
    </w:p>
    <w:p w14:paraId="3BC0936B" w14:textId="65E44D88" w:rsidR="004A5F32" w:rsidRDefault="004A5F32" w:rsidP="00990869">
      <w:pPr>
        <w:jc w:val="both"/>
        <w:rPr>
          <w:rFonts w:ascii="Arial" w:hAnsi="Arial" w:cs="Arial"/>
          <w:bCs/>
        </w:rPr>
      </w:pPr>
    </w:p>
    <w:p w14:paraId="027F3633" w14:textId="654EE332" w:rsidR="004A5F32" w:rsidRDefault="004A5F32" w:rsidP="00990869">
      <w:pPr>
        <w:jc w:val="both"/>
        <w:rPr>
          <w:rFonts w:ascii="Arial" w:hAnsi="Arial" w:cs="Arial"/>
          <w:bCs/>
        </w:rPr>
      </w:pPr>
    </w:p>
    <w:p w14:paraId="1E6ED680" w14:textId="1D27B51C" w:rsidR="004A5F32" w:rsidRDefault="004A5F32" w:rsidP="00990869">
      <w:pPr>
        <w:jc w:val="both"/>
        <w:rPr>
          <w:rFonts w:ascii="Arial" w:hAnsi="Arial" w:cs="Arial"/>
          <w:bCs/>
        </w:rPr>
      </w:pPr>
    </w:p>
    <w:p w14:paraId="175BA706" w14:textId="32235F55" w:rsidR="004A5F32" w:rsidRDefault="004A5F32" w:rsidP="00990869">
      <w:pPr>
        <w:jc w:val="both"/>
        <w:rPr>
          <w:rFonts w:ascii="Arial" w:hAnsi="Arial" w:cs="Arial"/>
          <w:bCs/>
        </w:rPr>
      </w:pPr>
    </w:p>
    <w:p w14:paraId="120D04AB" w14:textId="1878BDDC" w:rsidR="004A5F32" w:rsidRDefault="004A5F32" w:rsidP="00990869">
      <w:pPr>
        <w:jc w:val="both"/>
        <w:rPr>
          <w:rFonts w:ascii="Arial" w:hAnsi="Arial" w:cs="Arial"/>
          <w:bCs/>
        </w:rPr>
      </w:pPr>
    </w:p>
    <w:p w14:paraId="6B185B10" w14:textId="206A7338" w:rsidR="004A5F32" w:rsidRDefault="004A5F32" w:rsidP="00990869">
      <w:pPr>
        <w:jc w:val="both"/>
        <w:rPr>
          <w:rFonts w:ascii="Arial" w:hAnsi="Arial" w:cs="Arial"/>
          <w:bCs/>
        </w:rPr>
      </w:pPr>
    </w:p>
    <w:p w14:paraId="2ED2EF4E" w14:textId="6D335382" w:rsidR="004A5F32" w:rsidRDefault="004A5F32" w:rsidP="00990869">
      <w:pPr>
        <w:jc w:val="both"/>
        <w:rPr>
          <w:rFonts w:ascii="Arial" w:hAnsi="Arial" w:cs="Arial"/>
          <w:bCs/>
        </w:rPr>
      </w:pPr>
    </w:p>
    <w:p w14:paraId="651789B3" w14:textId="530A9262" w:rsidR="004A5F32" w:rsidRDefault="004A5F32" w:rsidP="00990869">
      <w:pPr>
        <w:jc w:val="both"/>
        <w:rPr>
          <w:rFonts w:ascii="Arial" w:hAnsi="Arial" w:cs="Arial"/>
          <w:bCs/>
        </w:rPr>
      </w:pPr>
    </w:p>
    <w:p w14:paraId="579EAB31" w14:textId="7D1A5EB9" w:rsidR="004A5F32" w:rsidRDefault="004A5F32" w:rsidP="00990869">
      <w:pPr>
        <w:jc w:val="both"/>
        <w:rPr>
          <w:rFonts w:ascii="Arial" w:hAnsi="Arial" w:cs="Arial"/>
          <w:bCs/>
        </w:rPr>
      </w:pPr>
    </w:p>
    <w:p w14:paraId="1561398B" w14:textId="77777777" w:rsidR="004A5F32" w:rsidRPr="00133C11" w:rsidRDefault="004A5F32" w:rsidP="00990869">
      <w:pPr>
        <w:jc w:val="both"/>
        <w:rPr>
          <w:rFonts w:ascii="Arial" w:hAnsi="Arial" w:cs="Arial"/>
          <w:bCs/>
        </w:rPr>
      </w:pPr>
    </w:p>
    <w:p w14:paraId="6525F70A" w14:textId="4D5EAC45" w:rsidR="00990869" w:rsidRPr="00133C11" w:rsidRDefault="00C856A7" w:rsidP="00133C11">
      <w:pPr>
        <w:pStyle w:val="Heading2"/>
        <w:rPr>
          <w:rFonts w:ascii="Arial" w:hAnsi="Arial" w:cs="Arial"/>
        </w:rPr>
      </w:pPr>
      <w:r w:rsidRPr="00133C11">
        <w:rPr>
          <w:rFonts w:ascii="Arial" w:hAnsi="Arial" w:cs="Arial"/>
        </w:rPr>
        <w:lastRenderedPageBreak/>
        <w:t>2.3.2 Questionnaires</w:t>
      </w:r>
    </w:p>
    <w:p w14:paraId="2122C14F" w14:textId="7853BAB0" w:rsidR="00C856A7" w:rsidRPr="00133C11" w:rsidRDefault="00FD56B6" w:rsidP="00990869">
      <w:pPr>
        <w:jc w:val="both"/>
        <w:rPr>
          <w:rFonts w:ascii="Arial" w:hAnsi="Arial" w:cs="Arial"/>
          <w:bCs/>
        </w:rPr>
      </w:pPr>
      <w:r w:rsidRPr="00133C11">
        <w:rPr>
          <w:rFonts w:ascii="Arial" w:hAnsi="Arial" w:cs="Arial"/>
          <w:bCs/>
        </w:rPr>
        <w:t xml:space="preserve">Questionnaires is </w:t>
      </w:r>
      <w:proofErr w:type="gramStart"/>
      <w:r w:rsidRPr="00133C11">
        <w:rPr>
          <w:rFonts w:ascii="Arial" w:hAnsi="Arial" w:cs="Arial"/>
          <w:bCs/>
        </w:rPr>
        <w:t>the another</w:t>
      </w:r>
      <w:proofErr w:type="gramEnd"/>
      <w:r w:rsidRPr="00133C11">
        <w:rPr>
          <w:rFonts w:ascii="Arial" w:hAnsi="Arial" w:cs="Arial"/>
          <w:bCs/>
        </w:rPr>
        <w:t xml:space="preserve"> method that I have choose for the information gathering methodology. Questionnaires is useful for taking the overall view on the system and here the questions are all most the same for the all. </w:t>
      </w:r>
    </w:p>
    <w:p w14:paraId="4926756C" w14:textId="45381974" w:rsidR="00FD56B6" w:rsidRPr="00133C11" w:rsidRDefault="00FD56B6" w:rsidP="00990869">
      <w:pPr>
        <w:jc w:val="both"/>
        <w:rPr>
          <w:rFonts w:ascii="Arial" w:hAnsi="Arial" w:cs="Arial"/>
          <w:bCs/>
        </w:rPr>
      </w:pPr>
      <w:r w:rsidRPr="00133C11">
        <w:rPr>
          <w:rFonts w:ascii="Arial" w:hAnsi="Arial" w:cs="Arial"/>
          <w:bCs/>
        </w:rPr>
        <w:tab/>
        <w:t>In this section I have distributed set of questions among 100 random peoples involving some on teacher profession some on tech company, some were parents and their children studying in higher level.</w:t>
      </w:r>
    </w:p>
    <w:p w14:paraId="14355AE0" w14:textId="109F67D2" w:rsidR="00740A6B" w:rsidRPr="00133C11" w:rsidRDefault="00740A6B" w:rsidP="00990869">
      <w:pPr>
        <w:jc w:val="both"/>
        <w:rPr>
          <w:rFonts w:ascii="Arial" w:hAnsi="Arial" w:cs="Arial"/>
          <w:b/>
        </w:rPr>
      </w:pPr>
      <w:r w:rsidRPr="00133C11">
        <w:rPr>
          <w:rFonts w:ascii="Arial" w:hAnsi="Arial" w:cs="Arial"/>
          <w:b/>
        </w:rPr>
        <w:t>Questions used are listed below:</w:t>
      </w:r>
    </w:p>
    <w:p w14:paraId="4E5E91AC" w14:textId="77777777" w:rsidR="00740A6B" w:rsidRPr="00133C11" w:rsidRDefault="00740A6B" w:rsidP="00990869">
      <w:pPr>
        <w:jc w:val="both"/>
        <w:rPr>
          <w:rFonts w:ascii="Arial" w:hAnsi="Arial" w:cs="Arial"/>
          <w:b/>
        </w:rPr>
      </w:pPr>
    </w:p>
    <w:p w14:paraId="4DB7C07B" w14:textId="37EC7C05" w:rsidR="00990869" w:rsidRPr="00133C11" w:rsidRDefault="00740A6B" w:rsidP="00740A6B">
      <w:pPr>
        <w:pStyle w:val="ListParagraph"/>
        <w:numPr>
          <w:ilvl w:val="0"/>
          <w:numId w:val="12"/>
        </w:numPr>
        <w:jc w:val="both"/>
        <w:rPr>
          <w:rFonts w:ascii="Arial" w:hAnsi="Arial" w:cs="Arial"/>
          <w:b/>
        </w:rPr>
      </w:pPr>
      <w:r w:rsidRPr="00133C11">
        <w:rPr>
          <w:rFonts w:ascii="Arial" w:hAnsi="Arial" w:cs="Arial"/>
          <w:b/>
        </w:rPr>
        <w:t>What is your name?</w:t>
      </w:r>
    </w:p>
    <w:p w14:paraId="2DF03615" w14:textId="77777777" w:rsidR="00362980" w:rsidRPr="00133C11" w:rsidRDefault="00362980" w:rsidP="00362980">
      <w:pPr>
        <w:pStyle w:val="ListParagraph"/>
        <w:ind w:left="1080"/>
        <w:jc w:val="both"/>
        <w:rPr>
          <w:rFonts w:ascii="Arial" w:hAnsi="Arial" w:cs="Arial"/>
          <w:b/>
        </w:rPr>
      </w:pPr>
    </w:p>
    <w:p w14:paraId="065EADD4" w14:textId="3840EDD1" w:rsidR="00362980" w:rsidRPr="00133C11" w:rsidRDefault="00362980" w:rsidP="00362980">
      <w:pPr>
        <w:pStyle w:val="ListParagraph"/>
        <w:ind w:left="1080"/>
        <w:jc w:val="both"/>
        <w:rPr>
          <w:rFonts w:ascii="Arial" w:hAnsi="Arial" w:cs="Arial"/>
          <w:b/>
        </w:rPr>
      </w:pPr>
      <w:r w:rsidRPr="00133C11">
        <w:rPr>
          <w:rFonts w:ascii="Arial" w:hAnsi="Arial" w:cs="Arial"/>
          <w:b/>
        </w:rPr>
        <w:t>……………………………………………………………………</w:t>
      </w:r>
    </w:p>
    <w:p w14:paraId="118F0F0C" w14:textId="77777777" w:rsidR="00362980" w:rsidRPr="00133C11" w:rsidRDefault="00362980" w:rsidP="00362980">
      <w:pPr>
        <w:pStyle w:val="ListParagraph"/>
        <w:ind w:left="1080"/>
        <w:jc w:val="both"/>
        <w:rPr>
          <w:rFonts w:ascii="Arial" w:hAnsi="Arial" w:cs="Arial"/>
          <w:b/>
        </w:rPr>
      </w:pPr>
    </w:p>
    <w:p w14:paraId="71DE7FDB" w14:textId="362055F9" w:rsidR="00740A6B" w:rsidRPr="00133C11" w:rsidRDefault="00740A6B" w:rsidP="00740A6B">
      <w:pPr>
        <w:pStyle w:val="ListParagraph"/>
        <w:numPr>
          <w:ilvl w:val="0"/>
          <w:numId w:val="12"/>
        </w:numPr>
        <w:jc w:val="both"/>
        <w:rPr>
          <w:rFonts w:ascii="Arial" w:hAnsi="Arial" w:cs="Arial"/>
          <w:b/>
        </w:rPr>
      </w:pPr>
      <w:r w:rsidRPr="00133C11">
        <w:rPr>
          <w:rFonts w:ascii="Arial" w:hAnsi="Arial" w:cs="Arial"/>
          <w:b/>
        </w:rPr>
        <w:t>What is your age?</w:t>
      </w:r>
    </w:p>
    <w:p w14:paraId="42436FC4" w14:textId="77777777" w:rsidR="00362980" w:rsidRPr="00133C11" w:rsidRDefault="00362980" w:rsidP="00362980">
      <w:pPr>
        <w:pStyle w:val="ListParagraph"/>
        <w:ind w:left="1080"/>
        <w:jc w:val="both"/>
        <w:rPr>
          <w:rFonts w:ascii="Arial" w:hAnsi="Arial" w:cs="Arial"/>
          <w:b/>
        </w:rPr>
      </w:pPr>
    </w:p>
    <w:p w14:paraId="6F2AB005" w14:textId="1E8A7F54" w:rsidR="00362980" w:rsidRPr="00133C11" w:rsidRDefault="00362980" w:rsidP="00362980">
      <w:pPr>
        <w:pStyle w:val="ListParagraph"/>
        <w:ind w:left="1080"/>
        <w:jc w:val="both"/>
        <w:rPr>
          <w:rFonts w:ascii="Arial" w:hAnsi="Arial" w:cs="Arial"/>
          <w:b/>
        </w:rPr>
      </w:pPr>
      <w:r w:rsidRPr="00133C11">
        <w:rPr>
          <w:rFonts w:ascii="Arial" w:hAnsi="Arial" w:cs="Arial"/>
          <w:b/>
        </w:rPr>
        <w:t>……………………………………………………………………</w:t>
      </w:r>
    </w:p>
    <w:p w14:paraId="5F5E6C8E" w14:textId="77777777" w:rsidR="00362980" w:rsidRPr="00133C11" w:rsidRDefault="00362980" w:rsidP="00362980">
      <w:pPr>
        <w:pStyle w:val="ListParagraph"/>
        <w:ind w:left="1080"/>
        <w:jc w:val="both"/>
        <w:rPr>
          <w:rFonts w:ascii="Arial" w:hAnsi="Arial" w:cs="Arial"/>
          <w:b/>
        </w:rPr>
      </w:pPr>
    </w:p>
    <w:p w14:paraId="7286B060" w14:textId="3023902A" w:rsidR="00740A6B" w:rsidRPr="00133C11" w:rsidRDefault="00740A6B" w:rsidP="00740A6B">
      <w:pPr>
        <w:pStyle w:val="ListParagraph"/>
        <w:numPr>
          <w:ilvl w:val="0"/>
          <w:numId w:val="12"/>
        </w:numPr>
        <w:jc w:val="both"/>
        <w:rPr>
          <w:rFonts w:ascii="Arial" w:hAnsi="Arial" w:cs="Arial"/>
          <w:b/>
        </w:rPr>
      </w:pPr>
      <w:r w:rsidRPr="00133C11">
        <w:rPr>
          <w:rFonts w:ascii="Arial" w:hAnsi="Arial" w:cs="Arial"/>
          <w:b/>
        </w:rPr>
        <w:t>What is contact number?</w:t>
      </w:r>
    </w:p>
    <w:p w14:paraId="0302D3F8" w14:textId="77777777" w:rsidR="00362980" w:rsidRPr="00133C11" w:rsidRDefault="00362980" w:rsidP="00362980">
      <w:pPr>
        <w:pStyle w:val="ListParagraph"/>
        <w:ind w:left="1080"/>
        <w:jc w:val="both"/>
        <w:rPr>
          <w:rFonts w:ascii="Arial" w:hAnsi="Arial" w:cs="Arial"/>
          <w:b/>
        </w:rPr>
      </w:pPr>
    </w:p>
    <w:p w14:paraId="56779D5C" w14:textId="68D9B508" w:rsidR="00362980" w:rsidRPr="00133C11" w:rsidRDefault="00362980" w:rsidP="00362980">
      <w:pPr>
        <w:pStyle w:val="ListParagraph"/>
        <w:ind w:left="1080"/>
        <w:jc w:val="both"/>
        <w:rPr>
          <w:rFonts w:ascii="Arial" w:hAnsi="Arial" w:cs="Arial"/>
          <w:b/>
        </w:rPr>
      </w:pPr>
      <w:r w:rsidRPr="00133C11">
        <w:rPr>
          <w:rFonts w:ascii="Arial" w:hAnsi="Arial" w:cs="Arial"/>
          <w:b/>
        </w:rPr>
        <w:t>……………………………………………………………………..</w:t>
      </w:r>
    </w:p>
    <w:p w14:paraId="36CCC621" w14:textId="77777777" w:rsidR="00362980" w:rsidRPr="00133C11" w:rsidRDefault="00362980" w:rsidP="00362980">
      <w:pPr>
        <w:pStyle w:val="ListParagraph"/>
        <w:ind w:left="1080"/>
        <w:jc w:val="both"/>
        <w:rPr>
          <w:rFonts w:ascii="Arial" w:hAnsi="Arial" w:cs="Arial"/>
          <w:b/>
        </w:rPr>
      </w:pPr>
    </w:p>
    <w:p w14:paraId="27D808EA" w14:textId="73E86DE4" w:rsidR="00740A6B" w:rsidRPr="00133C11" w:rsidRDefault="00740A6B" w:rsidP="00740A6B">
      <w:pPr>
        <w:pStyle w:val="ListParagraph"/>
        <w:numPr>
          <w:ilvl w:val="0"/>
          <w:numId w:val="12"/>
        </w:numPr>
        <w:jc w:val="both"/>
        <w:rPr>
          <w:rFonts w:ascii="Arial" w:hAnsi="Arial" w:cs="Arial"/>
          <w:b/>
        </w:rPr>
      </w:pPr>
      <w:r w:rsidRPr="00133C11">
        <w:rPr>
          <w:rFonts w:ascii="Arial" w:hAnsi="Arial" w:cs="Arial"/>
          <w:b/>
        </w:rPr>
        <w:t>What is your address?</w:t>
      </w:r>
    </w:p>
    <w:p w14:paraId="718AC65A" w14:textId="77777777" w:rsidR="00362980" w:rsidRPr="00133C11" w:rsidRDefault="00362980" w:rsidP="00362980">
      <w:pPr>
        <w:pStyle w:val="ListParagraph"/>
        <w:ind w:left="1080"/>
        <w:jc w:val="both"/>
        <w:rPr>
          <w:rFonts w:ascii="Arial" w:hAnsi="Arial" w:cs="Arial"/>
          <w:b/>
        </w:rPr>
      </w:pPr>
    </w:p>
    <w:p w14:paraId="624AA85F" w14:textId="1F1E896C" w:rsidR="00362980" w:rsidRPr="00133C11" w:rsidRDefault="00362980" w:rsidP="00362980">
      <w:pPr>
        <w:pStyle w:val="ListParagraph"/>
        <w:ind w:left="1080"/>
        <w:jc w:val="both"/>
        <w:rPr>
          <w:rFonts w:ascii="Arial" w:hAnsi="Arial" w:cs="Arial"/>
          <w:b/>
        </w:rPr>
      </w:pPr>
      <w:r w:rsidRPr="00133C11">
        <w:rPr>
          <w:rFonts w:ascii="Arial" w:hAnsi="Arial" w:cs="Arial"/>
          <w:b/>
        </w:rPr>
        <w:t>…………………………………………………………………….</w:t>
      </w:r>
    </w:p>
    <w:p w14:paraId="33330456" w14:textId="77777777" w:rsidR="00362980" w:rsidRPr="00133C11" w:rsidRDefault="00362980" w:rsidP="00362980">
      <w:pPr>
        <w:pStyle w:val="ListParagraph"/>
        <w:ind w:left="1080"/>
        <w:jc w:val="both"/>
        <w:rPr>
          <w:rFonts w:ascii="Arial" w:hAnsi="Arial" w:cs="Arial"/>
          <w:b/>
        </w:rPr>
      </w:pPr>
    </w:p>
    <w:p w14:paraId="67868687" w14:textId="6B9E4E69" w:rsidR="00362980" w:rsidRPr="00133C11" w:rsidRDefault="00362980" w:rsidP="00740A6B">
      <w:pPr>
        <w:pStyle w:val="ListParagraph"/>
        <w:numPr>
          <w:ilvl w:val="0"/>
          <w:numId w:val="12"/>
        </w:numPr>
        <w:jc w:val="both"/>
        <w:rPr>
          <w:rFonts w:ascii="Arial" w:hAnsi="Arial" w:cs="Arial"/>
          <w:b/>
        </w:rPr>
      </w:pPr>
      <w:r w:rsidRPr="00133C11">
        <w:rPr>
          <w:rFonts w:ascii="Arial" w:hAnsi="Arial" w:cs="Arial"/>
          <w:b/>
        </w:rPr>
        <w:t>What is your qualification?</w:t>
      </w:r>
    </w:p>
    <w:p w14:paraId="42B17172" w14:textId="77777777" w:rsidR="00362980" w:rsidRPr="00133C11" w:rsidRDefault="00362980" w:rsidP="00362980">
      <w:pPr>
        <w:pStyle w:val="ListParagraph"/>
        <w:ind w:left="1080"/>
        <w:jc w:val="both"/>
        <w:rPr>
          <w:rFonts w:ascii="Arial" w:hAnsi="Arial" w:cs="Arial"/>
          <w:b/>
        </w:rPr>
      </w:pPr>
    </w:p>
    <w:p w14:paraId="21C77180" w14:textId="3036D5B6" w:rsidR="00362980" w:rsidRPr="00133C11" w:rsidRDefault="00362980" w:rsidP="00362980">
      <w:pPr>
        <w:pStyle w:val="ListParagraph"/>
        <w:ind w:left="1080"/>
        <w:jc w:val="both"/>
        <w:rPr>
          <w:rFonts w:ascii="Arial" w:hAnsi="Arial" w:cs="Arial"/>
          <w:b/>
        </w:rPr>
      </w:pPr>
      <w:r w:rsidRPr="00133C11">
        <w:rPr>
          <w:rFonts w:ascii="Arial" w:hAnsi="Arial" w:cs="Arial"/>
          <w:b/>
        </w:rPr>
        <w:t>……………………………………………………………………..</w:t>
      </w:r>
    </w:p>
    <w:p w14:paraId="14430EDF" w14:textId="77777777" w:rsidR="00362980" w:rsidRPr="00133C11" w:rsidRDefault="00362980" w:rsidP="00362980">
      <w:pPr>
        <w:pStyle w:val="ListParagraph"/>
        <w:ind w:left="1080"/>
        <w:jc w:val="both"/>
        <w:rPr>
          <w:rFonts w:ascii="Arial" w:hAnsi="Arial" w:cs="Arial"/>
          <w:b/>
        </w:rPr>
      </w:pPr>
    </w:p>
    <w:p w14:paraId="6A89AB84" w14:textId="2C5A0373" w:rsidR="00740A6B" w:rsidRPr="00133C11" w:rsidRDefault="00041110" w:rsidP="00740A6B">
      <w:pPr>
        <w:pStyle w:val="ListParagraph"/>
        <w:numPr>
          <w:ilvl w:val="0"/>
          <w:numId w:val="12"/>
        </w:numPr>
        <w:jc w:val="both"/>
        <w:rPr>
          <w:rFonts w:ascii="Arial" w:hAnsi="Arial" w:cs="Arial"/>
          <w:b/>
        </w:rPr>
      </w:pPr>
      <w:r w:rsidRPr="00133C11">
        <w:rPr>
          <w:rFonts w:ascii="Arial" w:hAnsi="Arial" w:cs="Arial"/>
          <w:b/>
        </w:rPr>
        <w:t>What you use frequently-</w:t>
      </w:r>
    </w:p>
    <w:p w14:paraId="7C8526F9" w14:textId="77777777" w:rsidR="00362980" w:rsidRPr="00133C11" w:rsidRDefault="00362980" w:rsidP="00362980">
      <w:pPr>
        <w:pStyle w:val="ListParagraph"/>
        <w:ind w:left="1080"/>
        <w:jc w:val="both"/>
        <w:rPr>
          <w:rFonts w:ascii="Arial" w:hAnsi="Arial" w:cs="Arial"/>
          <w:b/>
        </w:rPr>
      </w:pPr>
    </w:p>
    <w:p w14:paraId="43F7E9CB" w14:textId="3558C5DC" w:rsidR="00362980" w:rsidRPr="00133C11" w:rsidRDefault="00041110" w:rsidP="00807FAB">
      <w:pPr>
        <w:pStyle w:val="ListParagraph"/>
        <w:ind w:left="1080"/>
        <w:jc w:val="both"/>
        <w:rPr>
          <w:rFonts w:ascii="Arial" w:hAnsi="Arial" w:cs="Arial"/>
          <w:b/>
        </w:rPr>
      </w:pPr>
      <w:r w:rsidRPr="00133C11">
        <w:rPr>
          <w:rFonts w:ascii="Arial" w:hAnsi="Arial" w:cs="Arial"/>
          <w:b/>
        </w:rPr>
        <w:t xml:space="preserve">Desktop </w:t>
      </w:r>
      <w:proofErr w:type="gramStart"/>
      <w:r w:rsidRPr="00133C11">
        <w:rPr>
          <w:rFonts w:ascii="Arial" w:hAnsi="Arial" w:cs="Arial"/>
          <w:b/>
        </w:rPr>
        <w:t>[  ]</w:t>
      </w:r>
      <w:proofErr w:type="gramEnd"/>
      <w:r w:rsidRPr="00133C11">
        <w:rPr>
          <w:rFonts w:ascii="Arial" w:hAnsi="Arial" w:cs="Arial"/>
          <w:b/>
        </w:rPr>
        <w:t xml:space="preserve">    Mobile [  ]     laptop [  ]   other[  ]</w:t>
      </w:r>
    </w:p>
    <w:p w14:paraId="29AB62EA" w14:textId="77777777" w:rsidR="00807FAB" w:rsidRPr="00133C11" w:rsidRDefault="00807FAB" w:rsidP="00807FAB">
      <w:pPr>
        <w:pStyle w:val="ListParagraph"/>
        <w:ind w:left="1080"/>
        <w:jc w:val="both"/>
        <w:rPr>
          <w:rFonts w:ascii="Arial" w:hAnsi="Arial" w:cs="Arial"/>
          <w:b/>
        </w:rPr>
      </w:pPr>
    </w:p>
    <w:p w14:paraId="0B712BD4" w14:textId="4287B605" w:rsidR="00041110" w:rsidRPr="00133C11" w:rsidRDefault="00041110" w:rsidP="00041110">
      <w:pPr>
        <w:pStyle w:val="ListParagraph"/>
        <w:numPr>
          <w:ilvl w:val="0"/>
          <w:numId w:val="12"/>
        </w:numPr>
        <w:jc w:val="both"/>
        <w:rPr>
          <w:rFonts w:ascii="Arial" w:hAnsi="Arial" w:cs="Arial"/>
          <w:b/>
        </w:rPr>
      </w:pPr>
      <w:r w:rsidRPr="00133C11">
        <w:rPr>
          <w:rFonts w:ascii="Arial" w:hAnsi="Arial" w:cs="Arial"/>
          <w:b/>
        </w:rPr>
        <w:t>How longer you use device choose in no.5?</w:t>
      </w:r>
    </w:p>
    <w:p w14:paraId="03100CAA" w14:textId="77777777" w:rsidR="00362980" w:rsidRPr="00133C11" w:rsidRDefault="00362980" w:rsidP="00041110">
      <w:pPr>
        <w:pStyle w:val="ListParagraph"/>
        <w:ind w:left="1080"/>
        <w:jc w:val="both"/>
        <w:rPr>
          <w:rFonts w:ascii="Arial" w:hAnsi="Arial" w:cs="Arial"/>
          <w:b/>
        </w:rPr>
      </w:pPr>
    </w:p>
    <w:p w14:paraId="6B5EB4CE" w14:textId="19879FF4" w:rsidR="00041110" w:rsidRPr="00133C11" w:rsidRDefault="00041110" w:rsidP="00041110">
      <w:pPr>
        <w:pStyle w:val="ListParagraph"/>
        <w:ind w:left="1080"/>
        <w:jc w:val="both"/>
        <w:rPr>
          <w:rFonts w:ascii="Arial" w:hAnsi="Arial" w:cs="Arial"/>
          <w:b/>
        </w:rPr>
      </w:pPr>
      <w:proofErr w:type="gramStart"/>
      <w:r w:rsidRPr="00133C11">
        <w:rPr>
          <w:rFonts w:ascii="Arial" w:hAnsi="Arial" w:cs="Arial"/>
          <w:b/>
        </w:rPr>
        <w:t>High[</w:t>
      </w:r>
      <w:proofErr w:type="gramEnd"/>
      <w:r w:rsidRPr="00133C11">
        <w:rPr>
          <w:rFonts w:ascii="Arial" w:hAnsi="Arial" w:cs="Arial"/>
          <w:b/>
        </w:rPr>
        <w:t xml:space="preserve">  ]  Medium[  ]  Less[  ]</w:t>
      </w:r>
    </w:p>
    <w:p w14:paraId="2145D3DB" w14:textId="77777777" w:rsidR="00362980" w:rsidRPr="00133C11" w:rsidRDefault="00362980" w:rsidP="00362980">
      <w:pPr>
        <w:pStyle w:val="ListParagraph"/>
        <w:ind w:left="1080"/>
        <w:jc w:val="both"/>
        <w:rPr>
          <w:rFonts w:ascii="Arial" w:hAnsi="Arial" w:cs="Arial"/>
          <w:b/>
        </w:rPr>
      </w:pPr>
    </w:p>
    <w:p w14:paraId="60333A93" w14:textId="18D0E74A" w:rsidR="00041110" w:rsidRPr="00133C11" w:rsidRDefault="00310BA1" w:rsidP="00041110">
      <w:pPr>
        <w:pStyle w:val="ListParagraph"/>
        <w:numPr>
          <w:ilvl w:val="0"/>
          <w:numId w:val="12"/>
        </w:numPr>
        <w:jc w:val="both"/>
        <w:rPr>
          <w:rFonts w:ascii="Arial" w:hAnsi="Arial" w:cs="Arial"/>
          <w:b/>
        </w:rPr>
      </w:pPr>
      <w:r w:rsidRPr="00133C11">
        <w:rPr>
          <w:rFonts w:ascii="Arial" w:hAnsi="Arial" w:cs="Arial"/>
          <w:b/>
        </w:rPr>
        <w:t>Have you heard about QR code before?</w:t>
      </w:r>
    </w:p>
    <w:p w14:paraId="5A0B379B" w14:textId="77777777" w:rsidR="00362980" w:rsidRPr="00133C11" w:rsidRDefault="00362980" w:rsidP="00310BA1">
      <w:pPr>
        <w:pStyle w:val="ListParagraph"/>
        <w:ind w:left="1080"/>
        <w:jc w:val="both"/>
        <w:rPr>
          <w:rFonts w:ascii="Arial" w:hAnsi="Arial" w:cs="Arial"/>
          <w:b/>
        </w:rPr>
      </w:pPr>
    </w:p>
    <w:p w14:paraId="4C11C94F" w14:textId="0EDD4776" w:rsidR="00310BA1" w:rsidRPr="00133C11" w:rsidRDefault="00310BA1" w:rsidP="00310BA1">
      <w:pPr>
        <w:pStyle w:val="ListParagraph"/>
        <w:ind w:left="1080"/>
        <w:jc w:val="both"/>
        <w:rPr>
          <w:rFonts w:ascii="Arial" w:hAnsi="Arial" w:cs="Arial"/>
          <w:b/>
        </w:rPr>
      </w:pPr>
      <w:r w:rsidRPr="00133C11">
        <w:rPr>
          <w:rFonts w:ascii="Arial" w:hAnsi="Arial" w:cs="Arial"/>
          <w:b/>
        </w:rPr>
        <w:t xml:space="preserve">Yes </w:t>
      </w:r>
      <w:proofErr w:type="gramStart"/>
      <w:r w:rsidRPr="00133C11">
        <w:rPr>
          <w:rFonts w:ascii="Arial" w:hAnsi="Arial" w:cs="Arial"/>
          <w:b/>
        </w:rPr>
        <w:t>[  ]</w:t>
      </w:r>
      <w:proofErr w:type="gramEnd"/>
      <w:r w:rsidRPr="00133C11">
        <w:rPr>
          <w:rFonts w:ascii="Arial" w:hAnsi="Arial" w:cs="Arial"/>
          <w:b/>
        </w:rPr>
        <w:t xml:space="preserve">    No [  ]</w:t>
      </w:r>
    </w:p>
    <w:p w14:paraId="596BC9FD" w14:textId="77777777" w:rsidR="00362980" w:rsidRPr="00133C11" w:rsidRDefault="00362980" w:rsidP="00362980">
      <w:pPr>
        <w:pStyle w:val="ListParagraph"/>
        <w:ind w:left="1080"/>
        <w:jc w:val="both"/>
        <w:rPr>
          <w:rFonts w:ascii="Arial" w:hAnsi="Arial" w:cs="Arial"/>
          <w:b/>
        </w:rPr>
      </w:pPr>
    </w:p>
    <w:p w14:paraId="6EE81494" w14:textId="7B6128EB" w:rsidR="00310BA1" w:rsidRPr="00133C11" w:rsidRDefault="00310BA1" w:rsidP="00310BA1">
      <w:pPr>
        <w:pStyle w:val="ListParagraph"/>
        <w:numPr>
          <w:ilvl w:val="0"/>
          <w:numId w:val="12"/>
        </w:numPr>
        <w:jc w:val="both"/>
        <w:rPr>
          <w:rFonts w:ascii="Arial" w:hAnsi="Arial" w:cs="Arial"/>
          <w:b/>
        </w:rPr>
      </w:pPr>
      <w:proofErr w:type="gramStart"/>
      <w:r w:rsidRPr="00133C11">
        <w:rPr>
          <w:rFonts w:ascii="Arial" w:hAnsi="Arial" w:cs="Arial"/>
          <w:b/>
        </w:rPr>
        <w:t>Does</w:t>
      </w:r>
      <w:proofErr w:type="gramEnd"/>
      <w:r w:rsidRPr="00133C11">
        <w:rPr>
          <w:rFonts w:ascii="Arial" w:hAnsi="Arial" w:cs="Arial"/>
          <w:b/>
        </w:rPr>
        <w:t xml:space="preserve"> you have basic knowledge of computer and internet?</w:t>
      </w:r>
    </w:p>
    <w:p w14:paraId="45CBBCD6" w14:textId="77777777" w:rsidR="00362980" w:rsidRPr="00133C11" w:rsidRDefault="00362980" w:rsidP="00310BA1">
      <w:pPr>
        <w:pStyle w:val="ListParagraph"/>
        <w:ind w:left="1080"/>
        <w:jc w:val="both"/>
        <w:rPr>
          <w:rFonts w:ascii="Arial" w:hAnsi="Arial" w:cs="Arial"/>
          <w:b/>
        </w:rPr>
      </w:pPr>
    </w:p>
    <w:p w14:paraId="0A760710" w14:textId="1730CA40" w:rsidR="00310BA1" w:rsidRPr="00133C11" w:rsidRDefault="00310BA1" w:rsidP="00310BA1">
      <w:pPr>
        <w:pStyle w:val="ListParagraph"/>
        <w:ind w:left="1080"/>
        <w:jc w:val="both"/>
        <w:rPr>
          <w:rFonts w:ascii="Arial" w:hAnsi="Arial" w:cs="Arial"/>
          <w:b/>
        </w:rPr>
      </w:pPr>
      <w:r w:rsidRPr="00133C11">
        <w:rPr>
          <w:rFonts w:ascii="Arial" w:hAnsi="Arial" w:cs="Arial"/>
          <w:b/>
        </w:rPr>
        <w:t xml:space="preserve">Yes </w:t>
      </w:r>
      <w:proofErr w:type="gramStart"/>
      <w:r w:rsidRPr="00133C11">
        <w:rPr>
          <w:rFonts w:ascii="Arial" w:hAnsi="Arial" w:cs="Arial"/>
          <w:b/>
        </w:rPr>
        <w:t>[  ]</w:t>
      </w:r>
      <w:proofErr w:type="gramEnd"/>
      <w:r w:rsidRPr="00133C11">
        <w:rPr>
          <w:rFonts w:ascii="Arial" w:hAnsi="Arial" w:cs="Arial"/>
          <w:b/>
        </w:rPr>
        <w:t xml:space="preserve">    No [  ]</w:t>
      </w:r>
    </w:p>
    <w:p w14:paraId="1F2D6B68" w14:textId="77777777" w:rsidR="00362980" w:rsidRPr="00133C11" w:rsidRDefault="00362980" w:rsidP="00362980">
      <w:pPr>
        <w:pStyle w:val="ListParagraph"/>
        <w:ind w:left="1080"/>
        <w:jc w:val="both"/>
        <w:rPr>
          <w:rFonts w:ascii="Arial" w:hAnsi="Arial" w:cs="Arial"/>
          <w:b/>
        </w:rPr>
      </w:pPr>
    </w:p>
    <w:p w14:paraId="5F6E21B8" w14:textId="34183170" w:rsidR="00310BA1" w:rsidRPr="00133C11" w:rsidRDefault="00310BA1" w:rsidP="00310BA1">
      <w:pPr>
        <w:pStyle w:val="ListParagraph"/>
        <w:numPr>
          <w:ilvl w:val="0"/>
          <w:numId w:val="12"/>
        </w:numPr>
        <w:jc w:val="both"/>
        <w:rPr>
          <w:rFonts w:ascii="Arial" w:hAnsi="Arial" w:cs="Arial"/>
          <w:b/>
        </w:rPr>
      </w:pPr>
      <w:r w:rsidRPr="00133C11">
        <w:rPr>
          <w:rFonts w:ascii="Arial" w:hAnsi="Arial" w:cs="Arial"/>
          <w:b/>
        </w:rPr>
        <w:lastRenderedPageBreak/>
        <w:t>What do you suffer more over the internet?</w:t>
      </w:r>
    </w:p>
    <w:p w14:paraId="037008E3" w14:textId="77777777" w:rsidR="00362980" w:rsidRPr="00133C11" w:rsidRDefault="00362980" w:rsidP="00310BA1">
      <w:pPr>
        <w:pStyle w:val="ListParagraph"/>
        <w:ind w:left="1080"/>
        <w:jc w:val="both"/>
        <w:rPr>
          <w:rFonts w:ascii="Arial" w:hAnsi="Arial" w:cs="Arial"/>
          <w:b/>
        </w:rPr>
      </w:pPr>
    </w:p>
    <w:p w14:paraId="4449758B" w14:textId="2C7E46D4" w:rsidR="00310BA1" w:rsidRPr="00133C11" w:rsidRDefault="00310BA1" w:rsidP="00310BA1">
      <w:pPr>
        <w:pStyle w:val="ListParagraph"/>
        <w:ind w:left="1080"/>
        <w:jc w:val="both"/>
        <w:rPr>
          <w:rFonts w:ascii="Arial" w:hAnsi="Arial" w:cs="Arial"/>
          <w:b/>
        </w:rPr>
      </w:pPr>
      <w:r w:rsidRPr="00133C11">
        <w:rPr>
          <w:rFonts w:ascii="Arial" w:hAnsi="Arial" w:cs="Arial"/>
          <w:b/>
        </w:rPr>
        <w:t>………………………………………………………</w:t>
      </w:r>
    </w:p>
    <w:p w14:paraId="4C1D679E" w14:textId="77777777" w:rsidR="00362980" w:rsidRPr="00133C11" w:rsidRDefault="00362980" w:rsidP="00362980">
      <w:pPr>
        <w:pStyle w:val="ListParagraph"/>
        <w:ind w:left="1080"/>
        <w:jc w:val="both"/>
        <w:rPr>
          <w:rFonts w:ascii="Arial" w:hAnsi="Arial" w:cs="Arial"/>
          <w:b/>
        </w:rPr>
      </w:pPr>
    </w:p>
    <w:p w14:paraId="6AA9ECBB" w14:textId="7C11A615" w:rsidR="00310BA1" w:rsidRPr="00133C11" w:rsidRDefault="00310BA1" w:rsidP="00310BA1">
      <w:pPr>
        <w:pStyle w:val="ListParagraph"/>
        <w:numPr>
          <w:ilvl w:val="0"/>
          <w:numId w:val="12"/>
        </w:numPr>
        <w:jc w:val="both"/>
        <w:rPr>
          <w:rFonts w:ascii="Arial" w:hAnsi="Arial" w:cs="Arial"/>
          <w:b/>
        </w:rPr>
      </w:pPr>
      <w:r w:rsidRPr="00133C11">
        <w:rPr>
          <w:rFonts w:ascii="Arial" w:hAnsi="Arial" w:cs="Arial"/>
          <w:b/>
        </w:rPr>
        <w:t>Do you think that internet is best way to promote business?</w:t>
      </w:r>
    </w:p>
    <w:p w14:paraId="358E53EF" w14:textId="77777777" w:rsidR="00362980" w:rsidRPr="00133C11" w:rsidRDefault="00362980" w:rsidP="00310BA1">
      <w:pPr>
        <w:pStyle w:val="ListParagraph"/>
        <w:ind w:left="1080"/>
        <w:jc w:val="both"/>
        <w:rPr>
          <w:rFonts w:ascii="Arial" w:hAnsi="Arial" w:cs="Arial"/>
          <w:b/>
        </w:rPr>
      </w:pPr>
    </w:p>
    <w:p w14:paraId="4CB61087" w14:textId="1F1CF922" w:rsidR="00310BA1" w:rsidRPr="00133C11" w:rsidRDefault="00310BA1" w:rsidP="00310BA1">
      <w:pPr>
        <w:pStyle w:val="ListParagraph"/>
        <w:ind w:left="1080"/>
        <w:jc w:val="both"/>
        <w:rPr>
          <w:rFonts w:ascii="Arial" w:hAnsi="Arial" w:cs="Arial"/>
          <w:b/>
        </w:rPr>
      </w:pPr>
      <w:r w:rsidRPr="00133C11">
        <w:rPr>
          <w:rFonts w:ascii="Arial" w:hAnsi="Arial" w:cs="Arial"/>
          <w:b/>
        </w:rPr>
        <w:t xml:space="preserve">Yes </w:t>
      </w:r>
      <w:proofErr w:type="gramStart"/>
      <w:r w:rsidRPr="00133C11">
        <w:rPr>
          <w:rFonts w:ascii="Arial" w:hAnsi="Arial" w:cs="Arial"/>
          <w:b/>
        </w:rPr>
        <w:t>[  ]</w:t>
      </w:r>
      <w:proofErr w:type="gramEnd"/>
      <w:r w:rsidRPr="00133C11">
        <w:rPr>
          <w:rFonts w:ascii="Arial" w:hAnsi="Arial" w:cs="Arial"/>
          <w:b/>
        </w:rPr>
        <w:t xml:space="preserve">    No [  ]</w:t>
      </w:r>
    </w:p>
    <w:p w14:paraId="605C36FA" w14:textId="77777777" w:rsidR="00310BA1" w:rsidRPr="00133C11" w:rsidRDefault="00310BA1" w:rsidP="00310BA1">
      <w:pPr>
        <w:pStyle w:val="ListParagraph"/>
        <w:ind w:left="1080"/>
        <w:jc w:val="both"/>
        <w:rPr>
          <w:rFonts w:ascii="Arial" w:hAnsi="Arial" w:cs="Arial"/>
          <w:b/>
        </w:rPr>
      </w:pPr>
    </w:p>
    <w:p w14:paraId="06D51E22" w14:textId="38F1B56D" w:rsidR="00990869" w:rsidRPr="00133C11" w:rsidRDefault="00990869" w:rsidP="00990869">
      <w:pPr>
        <w:jc w:val="both"/>
        <w:rPr>
          <w:rFonts w:ascii="Arial" w:hAnsi="Arial" w:cs="Arial"/>
          <w:b/>
        </w:rPr>
      </w:pPr>
    </w:p>
    <w:p w14:paraId="2BC9DD7B" w14:textId="7A428B13" w:rsidR="00990869" w:rsidRPr="00133C11" w:rsidRDefault="00990869" w:rsidP="00990869">
      <w:pPr>
        <w:jc w:val="both"/>
        <w:rPr>
          <w:rFonts w:ascii="Arial" w:hAnsi="Arial" w:cs="Arial"/>
          <w:b/>
        </w:rPr>
      </w:pPr>
    </w:p>
    <w:p w14:paraId="65DE5E79" w14:textId="1EDB2A7D" w:rsidR="00990869" w:rsidRPr="00133C11" w:rsidRDefault="00990869" w:rsidP="00990869">
      <w:pPr>
        <w:jc w:val="both"/>
        <w:rPr>
          <w:rFonts w:ascii="Arial" w:hAnsi="Arial" w:cs="Arial"/>
          <w:b/>
        </w:rPr>
      </w:pPr>
    </w:p>
    <w:p w14:paraId="58F9D1C7" w14:textId="02F1AD5E" w:rsidR="00990869" w:rsidRPr="00133C11" w:rsidRDefault="00990869" w:rsidP="00990869">
      <w:pPr>
        <w:jc w:val="both"/>
        <w:rPr>
          <w:rFonts w:ascii="Arial" w:hAnsi="Arial" w:cs="Arial"/>
          <w:b/>
        </w:rPr>
      </w:pPr>
    </w:p>
    <w:p w14:paraId="0C949C1C" w14:textId="3C35910D" w:rsidR="00990869" w:rsidRPr="00133C11" w:rsidRDefault="00990869" w:rsidP="00990869">
      <w:pPr>
        <w:jc w:val="both"/>
        <w:rPr>
          <w:rFonts w:ascii="Arial" w:hAnsi="Arial" w:cs="Arial"/>
          <w:b/>
        </w:rPr>
      </w:pPr>
    </w:p>
    <w:p w14:paraId="6E0A7701" w14:textId="2284435F" w:rsidR="00990869" w:rsidRPr="00133C11" w:rsidRDefault="00990869" w:rsidP="00990869">
      <w:pPr>
        <w:jc w:val="both"/>
        <w:rPr>
          <w:rFonts w:ascii="Arial" w:hAnsi="Arial" w:cs="Arial"/>
          <w:b/>
        </w:rPr>
      </w:pPr>
    </w:p>
    <w:p w14:paraId="47195D77" w14:textId="332382C9" w:rsidR="00990869" w:rsidRPr="00133C11" w:rsidRDefault="00990869" w:rsidP="00990869">
      <w:pPr>
        <w:jc w:val="both"/>
        <w:rPr>
          <w:rFonts w:ascii="Arial" w:hAnsi="Arial" w:cs="Arial"/>
          <w:b/>
        </w:rPr>
      </w:pPr>
    </w:p>
    <w:p w14:paraId="745D29B7" w14:textId="71DA97A8" w:rsidR="00990869" w:rsidRDefault="00990869" w:rsidP="00990869">
      <w:pPr>
        <w:jc w:val="both"/>
        <w:rPr>
          <w:rFonts w:ascii="Arial" w:hAnsi="Arial" w:cs="Arial"/>
          <w:b/>
        </w:rPr>
      </w:pPr>
    </w:p>
    <w:p w14:paraId="69F8FD24" w14:textId="10144AB0" w:rsidR="00133C11" w:rsidRDefault="00133C11" w:rsidP="00990869">
      <w:pPr>
        <w:jc w:val="both"/>
        <w:rPr>
          <w:rFonts w:ascii="Arial" w:hAnsi="Arial" w:cs="Arial"/>
          <w:b/>
        </w:rPr>
      </w:pPr>
    </w:p>
    <w:p w14:paraId="7581F808" w14:textId="161550A8" w:rsidR="00133C11" w:rsidRDefault="00133C11" w:rsidP="00990869">
      <w:pPr>
        <w:jc w:val="both"/>
        <w:rPr>
          <w:rFonts w:ascii="Arial" w:hAnsi="Arial" w:cs="Arial"/>
          <w:b/>
        </w:rPr>
      </w:pPr>
    </w:p>
    <w:p w14:paraId="4AC3F959" w14:textId="5B41ADA3" w:rsidR="00133C11" w:rsidRDefault="00133C11" w:rsidP="00990869">
      <w:pPr>
        <w:jc w:val="both"/>
        <w:rPr>
          <w:rFonts w:ascii="Arial" w:hAnsi="Arial" w:cs="Arial"/>
          <w:b/>
        </w:rPr>
      </w:pPr>
    </w:p>
    <w:p w14:paraId="34330791" w14:textId="380F7BF5" w:rsidR="00014883" w:rsidRDefault="00014883" w:rsidP="00133C11">
      <w:pPr>
        <w:jc w:val="both"/>
        <w:rPr>
          <w:rFonts w:ascii="Arial" w:hAnsi="Arial" w:cs="Arial"/>
          <w:b/>
        </w:rPr>
      </w:pPr>
    </w:p>
    <w:p w14:paraId="45133760" w14:textId="77777777" w:rsidR="00133C11" w:rsidRPr="00133C11" w:rsidRDefault="00133C11" w:rsidP="00133C11">
      <w:pPr>
        <w:jc w:val="both"/>
        <w:rPr>
          <w:rFonts w:ascii="Arial" w:hAnsi="Arial" w:cs="Arial"/>
          <w:b/>
        </w:rPr>
      </w:pPr>
    </w:p>
    <w:p w14:paraId="7A1D5A09" w14:textId="53140554" w:rsidR="00014883" w:rsidRPr="00133C11" w:rsidRDefault="00014883" w:rsidP="002C03DC">
      <w:pPr>
        <w:pStyle w:val="ListParagraph"/>
        <w:jc w:val="both"/>
        <w:rPr>
          <w:rFonts w:ascii="Arial" w:hAnsi="Arial" w:cs="Arial"/>
          <w:b/>
        </w:rPr>
      </w:pPr>
    </w:p>
    <w:p w14:paraId="421D3D4F" w14:textId="77777777" w:rsidR="00014883" w:rsidRPr="00133C11" w:rsidRDefault="00014883" w:rsidP="002C03DC">
      <w:pPr>
        <w:pStyle w:val="ListParagraph"/>
        <w:jc w:val="both"/>
        <w:rPr>
          <w:rFonts w:ascii="Arial" w:hAnsi="Arial" w:cs="Arial"/>
          <w:b/>
        </w:rPr>
      </w:pPr>
    </w:p>
    <w:p w14:paraId="1046D176" w14:textId="4DE9443D" w:rsidR="00675A90" w:rsidRDefault="00675A90" w:rsidP="00675A90">
      <w:pPr>
        <w:rPr>
          <w:rFonts w:ascii="Arial" w:hAnsi="Arial" w:cs="Arial"/>
          <w:b/>
        </w:rPr>
      </w:pPr>
    </w:p>
    <w:p w14:paraId="08EBC197" w14:textId="576E60C5" w:rsidR="004A5F32" w:rsidRDefault="004A5F32" w:rsidP="00675A90">
      <w:pPr>
        <w:rPr>
          <w:rFonts w:ascii="Arial" w:hAnsi="Arial" w:cs="Arial"/>
          <w:b/>
        </w:rPr>
      </w:pPr>
    </w:p>
    <w:p w14:paraId="40835822" w14:textId="09D8DFC7" w:rsidR="004A5F32" w:rsidRDefault="004A5F32" w:rsidP="00675A90">
      <w:pPr>
        <w:rPr>
          <w:rFonts w:ascii="Arial" w:hAnsi="Arial" w:cs="Arial"/>
          <w:b/>
        </w:rPr>
      </w:pPr>
    </w:p>
    <w:p w14:paraId="600D9D73" w14:textId="055E1B8C" w:rsidR="004A5F32" w:rsidRDefault="004A5F32" w:rsidP="00675A90">
      <w:pPr>
        <w:rPr>
          <w:rFonts w:ascii="Arial" w:hAnsi="Arial" w:cs="Arial"/>
          <w:b/>
        </w:rPr>
      </w:pPr>
    </w:p>
    <w:p w14:paraId="06538A60" w14:textId="4DF04769" w:rsidR="004A5F32" w:rsidRDefault="004A5F32" w:rsidP="00675A90">
      <w:pPr>
        <w:rPr>
          <w:rFonts w:ascii="Arial" w:hAnsi="Arial" w:cs="Arial"/>
          <w:b/>
        </w:rPr>
      </w:pPr>
    </w:p>
    <w:p w14:paraId="15F06C60" w14:textId="437A6190" w:rsidR="004A5F32" w:rsidRDefault="004A5F32" w:rsidP="00675A90">
      <w:pPr>
        <w:rPr>
          <w:rFonts w:ascii="Arial" w:hAnsi="Arial" w:cs="Arial"/>
          <w:b/>
        </w:rPr>
      </w:pPr>
    </w:p>
    <w:p w14:paraId="48FD9E1D" w14:textId="44A79F58" w:rsidR="004A5F32" w:rsidRDefault="004A5F32" w:rsidP="00675A90">
      <w:pPr>
        <w:rPr>
          <w:rFonts w:ascii="Arial" w:hAnsi="Arial" w:cs="Arial"/>
          <w:b/>
        </w:rPr>
      </w:pPr>
    </w:p>
    <w:p w14:paraId="6D98C084" w14:textId="181E8815" w:rsidR="004A5F32" w:rsidRDefault="004A5F32" w:rsidP="00675A90">
      <w:pPr>
        <w:rPr>
          <w:rFonts w:ascii="Arial" w:hAnsi="Arial" w:cs="Arial"/>
          <w:b/>
        </w:rPr>
      </w:pPr>
    </w:p>
    <w:p w14:paraId="6657587B" w14:textId="3FEA5222" w:rsidR="004A5F32" w:rsidRDefault="004A5F32" w:rsidP="00675A90">
      <w:pPr>
        <w:rPr>
          <w:rFonts w:ascii="Arial" w:hAnsi="Arial" w:cs="Arial"/>
          <w:b/>
        </w:rPr>
      </w:pPr>
    </w:p>
    <w:p w14:paraId="05C0DF89" w14:textId="77777777" w:rsidR="004A5F32" w:rsidRPr="00133C11" w:rsidRDefault="004A5F32" w:rsidP="00675A90">
      <w:pPr>
        <w:rPr>
          <w:rFonts w:ascii="Arial" w:hAnsi="Arial" w:cs="Arial"/>
          <w:b/>
        </w:rPr>
      </w:pPr>
    </w:p>
    <w:p w14:paraId="48732225" w14:textId="5E9B7B69" w:rsidR="00675A90" w:rsidRPr="00133C11" w:rsidRDefault="00133C11" w:rsidP="00133C11">
      <w:pPr>
        <w:pStyle w:val="Heading1"/>
      </w:pPr>
      <w:r>
        <w:lastRenderedPageBreak/>
        <w:t xml:space="preserve">2.4 </w:t>
      </w:r>
      <w:r w:rsidR="00675A90" w:rsidRPr="00133C11">
        <w:t>system architecture and database architecture</w:t>
      </w:r>
    </w:p>
    <w:p w14:paraId="3D5DB67F" w14:textId="1B90C17C" w:rsidR="00014883" w:rsidRPr="00133C11" w:rsidRDefault="00133C11" w:rsidP="002C03DC">
      <w:pPr>
        <w:pStyle w:val="ListParagraph"/>
        <w:jc w:val="both"/>
        <w:rPr>
          <w:rFonts w:ascii="Arial" w:hAnsi="Arial" w:cs="Arial"/>
          <w:bCs/>
        </w:rPr>
      </w:pPr>
      <w:r w:rsidRPr="00133C11">
        <w:rPr>
          <w:rFonts w:ascii="Arial" w:hAnsi="Arial" w:cs="Arial"/>
          <w:bCs/>
        </w:rPr>
        <w:t>A</w:t>
      </w:r>
      <w:r w:rsidR="00675A90" w:rsidRPr="00133C11">
        <w:rPr>
          <w:rFonts w:ascii="Arial" w:hAnsi="Arial" w:cs="Arial"/>
          <w:bCs/>
        </w:rPr>
        <w:t xml:space="preserve">s I am deciding to make a web application so my system should be faster and also support asynchronous </w:t>
      </w:r>
      <w:proofErr w:type="gramStart"/>
      <w:r w:rsidR="00675A90" w:rsidRPr="00133C11">
        <w:rPr>
          <w:rFonts w:ascii="Arial" w:hAnsi="Arial" w:cs="Arial"/>
          <w:bCs/>
        </w:rPr>
        <w:t>technique</w:t>
      </w:r>
      <w:proofErr w:type="gramEnd"/>
      <w:r w:rsidR="00675A90" w:rsidRPr="00133C11">
        <w:rPr>
          <w:rFonts w:ascii="Arial" w:hAnsi="Arial" w:cs="Arial"/>
          <w:bCs/>
        </w:rPr>
        <w:t xml:space="preserve"> I will be using MVC software architecture in software development process.</w:t>
      </w:r>
    </w:p>
    <w:p w14:paraId="5C1C4633" w14:textId="43BE0CA9" w:rsidR="00675A90" w:rsidRPr="00133C11" w:rsidRDefault="00675A90" w:rsidP="002C03DC">
      <w:pPr>
        <w:pStyle w:val="ListParagraph"/>
        <w:jc w:val="both"/>
        <w:rPr>
          <w:rFonts w:ascii="Arial" w:hAnsi="Arial" w:cs="Arial"/>
          <w:bCs/>
        </w:rPr>
      </w:pPr>
    </w:p>
    <w:p w14:paraId="6CF88C14" w14:textId="459DEF27" w:rsidR="00675A90" w:rsidRPr="00133C11" w:rsidRDefault="00675A90" w:rsidP="002C03DC">
      <w:pPr>
        <w:pStyle w:val="ListParagraph"/>
        <w:jc w:val="both"/>
        <w:rPr>
          <w:rFonts w:ascii="Arial" w:hAnsi="Arial" w:cs="Arial"/>
          <w:bCs/>
        </w:rPr>
      </w:pPr>
      <w:r w:rsidRPr="00133C11">
        <w:rPr>
          <w:rFonts w:ascii="Arial" w:hAnsi="Arial" w:cs="Arial"/>
          <w:bCs/>
        </w:rPr>
        <w:t xml:space="preserve">Model–View–Controller (usually known as MVC) is an architectural pattern commonly used for developing user interfaces that divides an application into three interconnected parts. This is done to separate internal representations of information from the </w:t>
      </w:r>
      <w:proofErr w:type="gramStart"/>
      <w:r w:rsidRPr="00133C11">
        <w:rPr>
          <w:rFonts w:ascii="Arial" w:hAnsi="Arial" w:cs="Arial"/>
          <w:bCs/>
        </w:rPr>
        <w:t>ways</w:t>
      </w:r>
      <w:proofErr w:type="gramEnd"/>
      <w:r w:rsidRPr="00133C11">
        <w:rPr>
          <w:rFonts w:ascii="Arial" w:hAnsi="Arial" w:cs="Arial"/>
          <w:bCs/>
        </w:rPr>
        <w:t xml:space="preserve"> information is presented to and accepted from the user. The MVC design pattern decouples these major components allowing for code reuse and parallel development.</w:t>
      </w:r>
    </w:p>
    <w:p w14:paraId="56EC921E" w14:textId="4CAE78C4" w:rsidR="00675A90" w:rsidRPr="00133C11" w:rsidRDefault="00675A90" w:rsidP="002C03DC">
      <w:pPr>
        <w:pStyle w:val="ListParagraph"/>
        <w:jc w:val="both"/>
        <w:rPr>
          <w:rFonts w:ascii="Arial" w:hAnsi="Arial" w:cs="Arial"/>
          <w:bCs/>
        </w:rPr>
      </w:pPr>
    </w:p>
    <w:p w14:paraId="5C5BD84F" w14:textId="4A86381F" w:rsidR="00675A90" w:rsidRPr="00133C11" w:rsidRDefault="00675A90" w:rsidP="002C03DC">
      <w:pPr>
        <w:pStyle w:val="ListParagraph"/>
        <w:jc w:val="both"/>
        <w:rPr>
          <w:rFonts w:ascii="Arial" w:hAnsi="Arial" w:cs="Arial"/>
          <w:bCs/>
        </w:rPr>
      </w:pPr>
    </w:p>
    <w:p w14:paraId="1A23ECE8" w14:textId="3264EDFD" w:rsidR="00675A90" w:rsidRPr="00133C11" w:rsidRDefault="00675A90" w:rsidP="002C03DC">
      <w:pPr>
        <w:pStyle w:val="ListParagraph"/>
        <w:jc w:val="both"/>
        <w:rPr>
          <w:rFonts w:ascii="Arial" w:hAnsi="Arial" w:cs="Arial"/>
          <w:bCs/>
        </w:rPr>
      </w:pPr>
      <w:r w:rsidRPr="00133C11">
        <w:rPr>
          <w:rFonts w:ascii="Arial" w:hAnsi="Arial" w:cs="Arial"/>
          <w:bCs/>
          <w:noProof/>
        </w:rPr>
        <w:drawing>
          <wp:inline distT="0" distB="0" distL="0" distR="0" wp14:anchorId="4C37314D" wp14:editId="77525F49">
            <wp:extent cx="5943600" cy="421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210050"/>
                    </a:xfrm>
                    <a:prstGeom prst="rect">
                      <a:avLst/>
                    </a:prstGeom>
                    <a:noFill/>
                    <a:ln>
                      <a:noFill/>
                    </a:ln>
                  </pic:spPr>
                </pic:pic>
              </a:graphicData>
            </a:graphic>
          </wp:inline>
        </w:drawing>
      </w:r>
    </w:p>
    <w:p w14:paraId="650ACEF6" w14:textId="0322AAE8" w:rsidR="000B77A1" w:rsidRPr="00133C11" w:rsidRDefault="000B77A1" w:rsidP="002C03DC">
      <w:pPr>
        <w:pStyle w:val="ListParagraph"/>
        <w:jc w:val="both"/>
        <w:rPr>
          <w:rFonts w:ascii="Arial" w:hAnsi="Arial" w:cs="Arial"/>
          <w:bCs/>
        </w:rPr>
      </w:pPr>
      <w:r w:rsidRPr="00133C11">
        <w:rPr>
          <w:rFonts w:ascii="Arial" w:hAnsi="Arial" w:cs="Arial"/>
          <w:bCs/>
        </w:rPr>
        <w:t>Fig: MVC design pattern</w:t>
      </w:r>
    </w:p>
    <w:p w14:paraId="64033569" w14:textId="6A24E0A6" w:rsidR="000B77A1" w:rsidRPr="00133C11" w:rsidRDefault="000B77A1" w:rsidP="002C03DC">
      <w:pPr>
        <w:pStyle w:val="ListParagraph"/>
        <w:jc w:val="both"/>
        <w:rPr>
          <w:rFonts w:ascii="Arial" w:hAnsi="Arial" w:cs="Arial"/>
          <w:bCs/>
        </w:rPr>
      </w:pPr>
    </w:p>
    <w:p w14:paraId="481D1C5C" w14:textId="77777777" w:rsidR="000B77A1" w:rsidRPr="00133C11" w:rsidRDefault="000B77A1" w:rsidP="000B77A1">
      <w:pPr>
        <w:pStyle w:val="ListParagraph"/>
        <w:jc w:val="both"/>
        <w:rPr>
          <w:rFonts w:ascii="Arial" w:hAnsi="Arial" w:cs="Arial"/>
          <w:bCs/>
        </w:rPr>
      </w:pPr>
      <w:r w:rsidRPr="00133C11">
        <w:rPr>
          <w:rFonts w:ascii="Arial" w:hAnsi="Arial" w:cs="Arial"/>
          <w:bCs/>
        </w:rPr>
        <w:t>Models for handling data and business logic</w:t>
      </w:r>
    </w:p>
    <w:p w14:paraId="1FD5D52F" w14:textId="77777777" w:rsidR="000B77A1" w:rsidRPr="00133C11" w:rsidRDefault="000B77A1" w:rsidP="000B77A1">
      <w:pPr>
        <w:pStyle w:val="ListParagraph"/>
        <w:jc w:val="both"/>
        <w:rPr>
          <w:rFonts w:ascii="Arial" w:hAnsi="Arial" w:cs="Arial"/>
          <w:bCs/>
        </w:rPr>
      </w:pPr>
      <w:r w:rsidRPr="00133C11">
        <w:rPr>
          <w:rFonts w:ascii="Arial" w:hAnsi="Arial" w:cs="Arial"/>
          <w:bCs/>
        </w:rPr>
        <w:t>Controllers for handling the user interface and application</w:t>
      </w:r>
    </w:p>
    <w:p w14:paraId="23CB398A" w14:textId="28706CD8" w:rsidR="000B77A1" w:rsidRPr="00133C11" w:rsidRDefault="000B77A1" w:rsidP="000B77A1">
      <w:pPr>
        <w:pStyle w:val="ListParagraph"/>
        <w:jc w:val="both"/>
        <w:rPr>
          <w:rFonts w:ascii="Arial" w:hAnsi="Arial" w:cs="Arial"/>
          <w:bCs/>
        </w:rPr>
      </w:pPr>
      <w:r w:rsidRPr="00133C11">
        <w:rPr>
          <w:rFonts w:ascii="Arial" w:hAnsi="Arial" w:cs="Arial"/>
          <w:bCs/>
        </w:rPr>
        <w:t>Views for handling graphical user interface objects and presentation</w:t>
      </w:r>
    </w:p>
    <w:p w14:paraId="7C0C5FED" w14:textId="1B5B65E6" w:rsidR="000B77A1" w:rsidRDefault="000B77A1" w:rsidP="000B77A1">
      <w:pPr>
        <w:pStyle w:val="ListParagraph"/>
        <w:jc w:val="both"/>
        <w:rPr>
          <w:rFonts w:ascii="Arial" w:hAnsi="Arial" w:cs="Arial"/>
          <w:bCs/>
        </w:rPr>
      </w:pPr>
    </w:p>
    <w:p w14:paraId="1C60F6B5" w14:textId="4EE5428A" w:rsidR="00133C11" w:rsidRDefault="00133C11" w:rsidP="000B77A1">
      <w:pPr>
        <w:pStyle w:val="ListParagraph"/>
        <w:jc w:val="both"/>
        <w:rPr>
          <w:rFonts w:ascii="Arial" w:hAnsi="Arial" w:cs="Arial"/>
          <w:bCs/>
        </w:rPr>
      </w:pPr>
    </w:p>
    <w:p w14:paraId="4C36783B" w14:textId="60AF4FF1" w:rsidR="00133C11" w:rsidRDefault="00133C11" w:rsidP="000B77A1">
      <w:pPr>
        <w:pStyle w:val="ListParagraph"/>
        <w:jc w:val="both"/>
        <w:rPr>
          <w:rFonts w:ascii="Arial" w:hAnsi="Arial" w:cs="Arial"/>
          <w:bCs/>
        </w:rPr>
      </w:pPr>
    </w:p>
    <w:p w14:paraId="409AA898" w14:textId="0842931C" w:rsidR="00133C11" w:rsidRDefault="00133C11" w:rsidP="000B77A1">
      <w:pPr>
        <w:pStyle w:val="ListParagraph"/>
        <w:jc w:val="both"/>
        <w:rPr>
          <w:rFonts w:ascii="Arial" w:hAnsi="Arial" w:cs="Arial"/>
          <w:bCs/>
        </w:rPr>
      </w:pPr>
    </w:p>
    <w:p w14:paraId="7D123C03" w14:textId="77777777" w:rsidR="00133C11" w:rsidRPr="00133C11" w:rsidRDefault="00133C11" w:rsidP="000B77A1">
      <w:pPr>
        <w:pStyle w:val="ListParagraph"/>
        <w:jc w:val="both"/>
        <w:rPr>
          <w:rFonts w:ascii="Arial" w:hAnsi="Arial" w:cs="Arial"/>
          <w:bCs/>
        </w:rPr>
      </w:pPr>
    </w:p>
    <w:p w14:paraId="149AAFCB" w14:textId="486526F1" w:rsidR="000B77A1" w:rsidRPr="00133C11" w:rsidRDefault="000B77A1" w:rsidP="000B77A1">
      <w:pPr>
        <w:pStyle w:val="ListParagraph"/>
        <w:jc w:val="both"/>
        <w:rPr>
          <w:rFonts w:ascii="Arial" w:hAnsi="Arial" w:cs="Arial"/>
          <w:bCs/>
        </w:rPr>
      </w:pPr>
      <w:proofErr w:type="gramStart"/>
      <w:r w:rsidRPr="00133C11">
        <w:rPr>
          <w:rFonts w:ascii="Arial" w:hAnsi="Arial" w:cs="Arial"/>
          <w:bCs/>
        </w:rPr>
        <w:lastRenderedPageBreak/>
        <w:t>Thus</w:t>
      </w:r>
      <w:proofErr w:type="gramEnd"/>
      <w:r w:rsidRPr="00133C11">
        <w:rPr>
          <w:rFonts w:ascii="Arial" w:hAnsi="Arial" w:cs="Arial"/>
          <w:bCs/>
        </w:rPr>
        <w:t xml:space="preserve"> the results in user request being processed as follows:</w:t>
      </w:r>
    </w:p>
    <w:p w14:paraId="6B93D57F" w14:textId="2A580C6E" w:rsidR="000B77A1" w:rsidRPr="00133C11" w:rsidRDefault="000B77A1" w:rsidP="000B77A1">
      <w:pPr>
        <w:pStyle w:val="ListParagraph"/>
        <w:numPr>
          <w:ilvl w:val="0"/>
          <w:numId w:val="5"/>
        </w:numPr>
        <w:jc w:val="both"/>
        <w:rPr>
          <w:rFonts w:ascii="Arial" w:hAnsi="Arial" w:cs="Arial"/>
          <w:bCs/>
        </w:rPr>
      </w:pPr>
      <w:r w:rsidRPr="00133C11">
        <w:rPr>
          <w:rFonts w:ascii="Arial" w:hAnsi="Arial" w:cs="Arial"/>
          <w:bCs/>
        </w:rPr>
        <w:t xml:space="preserve">The </w:t>
      </w:r>
      <w:proofErr w:type="gramStart"/>
      <w:r w:rsidRPr="00133C11">
        <w:rPr>
          <w:rFonts w:ascii="Arial" w:hAnsi="Arial" w:cs="Arial"/>
          <w:bCs/>
        </w:rPr>
        <w:t>browser(</w:t>
      </w:r>
      <w:proofErr w:type="gramEnd"/>
      <w:r w:rsidRPr="00133C11">
        <w:rPr>
          <w:rFonts w:ascii="Arial" w:hAnsi="Arial" w:cs="Arial"/>
          <w:bCs/>
        </w:rPr>
        <w:t>on the client) sends a request for a page to the controller on the server.</w:t>
      </w:r>
    </w:p>
    <w:p w14:paraId="307F9A87" w14:textId="00A0C9C7" w:rsidR="000B77A1" w:rsidRPr="00133C11" w:rsidRDefault="000B77A1" w:rsidP="000B77A1">
      <w:pPr>
        <w:pStyle w:val="ListParagraph"/>
        <w:numPr>
          <w:ilvl w:val="0"/>
          <w:numId w:val="5"/>
        </w:numPr>
        <w:jc w:val="both"/>
        <w:rPr>
          <w:rFonts w:ascii="Arial" w:hAnsi="Arial" w:cs="Arial"/>
          <w:bCs/>
        </w:rPr>
      </w:pPr>
      <w:r w:rsidRPr="00133C11">
        <w:rPr>
          <w:rFonts w:ascii="Arial" w:hAnsi="Arial" w:cs="Arial"/>
          <w:bCs/>
        </w:rPr>
        <w:t>The controller retrieves the data it needs from the model in order to respond to the request.</w:t>
      </w:r>
    </w:p>
    <w:p w14:paraId="3369829A" w14:textId="709F7621" w:rsidR="000B77A1" w:rsidRPr="00133C11" w:rsidRDefault="000B77A1" w:rsidP="000B77A1">
      <w:pPr>
        <w:pStyle w:val="ListParagraph"/>
        <w:numPr>
          <w:ilvl w:val="0"/>
          <w:numId w:val="5"/>
        </w:numPr>
        <w:jc w:val="both"/>
        <w:rPr>
          <w:rFonts w:ascii="Arial" w:hAnsi="Arial" w:cs="Arial"/>
          <w:bCs/>
        </w:rPr>
      </w:pPr>
      <w:r w:rsidRPr="00133C11">
        <w:rPr>
          <w:rFonts w:ascii="Arial" w:hAnsi="Arial" w:cs="Arial"/>
          <w:bCs/>
        </w:rPr>
        <w:t>The controller gives the retrieved data to the view.</w:t>
      </w:r>
    </w:p>
    <w:p w14:paraId="3083D057" w14:textId="1B004F64" w:rsidR="000B77A1" w:rsidRPr="00133C11" w:rsidRDefault="000B77A1" w:rsidP="000B77A1">
      <w:pPr>
        <w:pStyle w:val="ListParagraph"/>
        <w:numPr>
          <w:ilvl w:val="0"/>
          <w:numId w:val="5"/>
        </w:numPr>
        <w:jc w:val="both"/>
        <w:rPr>
          <w:rFonts w:ascii="Arial" w:hAnsi="Arial" w:cs="Arial"/>
          <w:bCs/>
        </w:rPr>
      </w:pPr>
      <w:r w:rsidRPr="00133C11">
        <w:rPr>
          <w:rFonts w:ascii="Arial" w:hAnsi="Arial" w:cs="Arial"/>
          <w:bCs/>
        </w:rPr>
        <w:t>The view is rendered and sent back to the client for the browser to display.</w:t>
      </w:r>
    </w:p>
    <w:p w14:paraId="75F275E8" w14:textId="2FAB0737" w:rsidR="00BD5427" w:rsidRPr="00133C11" w:rsidRDefault="00BD5427" w:rsidP="00BD5427">
      <w:pPr>
        <w:jc w:val="both"/>
        <w:rPr>
          <w:rFonts w:ascii="Arial" w:hAnsi="Arial" w:cs="Arial"/>
          <w:bCs/>
        </w:rPr>
      </w:pPr>
    </w:p>
    <w:p w14:paraId="4F40842C" w14:textId="1D3EFA23" w:rsidR="00BD5427" w:rsidRPr="00133C11" w:rsidRDefault="00BD5427" w:rsidP="00BD5427">
      <w:pPr>
        <w:jc w:val="both"/>
        <w:rPr>
          <w:rFonts w:ascii="Arial" w:hAnsi="Arial" w:cs="Arial"/>
          <w:b/>
        </w:rPr>
      </w:pPr>
      <w:r w:rsidRPr="00133C11">
        <w:rPr>
          <w:rFonts w:ascii="Arial" w:hAnsi="Arial" w:cs="Arial"/>
          <w:b/>
        </w:rPr>
        <w:t>Benefits of MVC pattern</w:t>
      </w:r>
      <w:r w:rsidR="009017C7" w:rsidRPr="00133C11">
        <w:rPr>
          <w:rFonts w:ascii="Arial" w:hAnsi="Arial" w:cs="Arial"/>
          <w:b/>
        </w:rPr>
        <w:t>:</w:t>
      </w:r>
    </w:p>
    <w:p w14:paraId="140EDC9F" w14:textId="7A87141B" w:rsidR="009017C7" w:rsidRPr="00133C11" w:rsidRDefault="009017C7" w:rsidP="009017C7">
      <w:pPr>
        <w:pStyle w:val="ListParagraph"/>
        <w:numPr>
          <w:ilvl w:val="0"/>
          <w:numId w:val="6"/>
        </w:numPr>
        <w:jc w:val="both"/>
        <w:rPr>
          <w:rFonts w:ascii="Arial" w:hAnsi="Arial" w:cs="Arial"/>
          <w:bCs/>
        </w:rPr>
      </w:pPr>
      <w:r w:rsidRPr="00133C11">
        <w:rPr>
          <w:rFonts w:ascii="Arial" w:hAnsi="Arial" w:cs="Arial"/>
          <w:bCs/>
        </w:rPr>
        <w:t>Faster web application development process.</w:t>
      </w:r>
    </w:p>
    <w:p w14:paraId="2B1B55A2" w14:textId="59BC7EE8" w:rsidR="009017C7" w:rsidRPr="00133C11" w:rsidRDefault="009017C7" w:rsidP="009017C7">
      <w:pPr>
        <w:pStyle w:val="ListParagraph"/>
        <w:numPr>
          <w:ilvl w:val="0"/>
          <w:numId w:val="6"/>
        </w:numPr>
        <w:jc w:val="both"/>
        <w:rPr>
          <w:rFonts w:ascii="Arial" w:hAnsi="Arial" w:cs="Arial"/>
          <w:bCs/>
        </w:rPr>
      </w:pPr>
      <w:r w:rsidRPr="00133C11">
        <w:rPr>
          <w:rFonts w:ascii="Arial" w:hAnsi="Arial" w:cs="Arial"/>
          <w:bCs/>
        </w:rPr>
        <w:t>MVC web application supports Asynchronous Technique.</w:t>
      </w:r>
    </w:p>
    <w:p w14:paraId="2F5D73DB" w14:textId="395AAAD3" w:rsidR="009017C7" w:rsidRPr="00133C11" w:rsidRDefault="009017C7" w:rsidP="009017C7">
      <w:pPr>
        <w:pStyle w:val="ListParagraph"/>
        <w:numPr>
          <w:ilvl w:val="0"/>
          <w:numId w:val="6"/>
        </w:numPr>
        <w:jc w:val="both"/>
        <w:rPr>
          <w:rFonts w:ascii="Arial" w:hAnsi="Arial" w:cs="Arial"/>
          <w:bCs/>
        </w:rPr>
      </w:pPr>
      <w:r w:rsidRPr="00133C11">
        <w:rPr>
          <w:rFonts w:ascii="Arial" w:hAnsi="Arial" w:cs="Arial"/>
          <w:bCs/>
        </w:rPr>
        <w:t>Offers the multiple views.</w:t>
      </w:r>
    </w:p>
    <w:p w14:paraId="665845BB" w14:textId="4DD06498" w:rsidR="009017C7" w:rsidRPr="00133C11" w:rsidRDefault="009017C7" w:rsidP="009017C7">
      <w:pPr>
        <w:pStyle w:val="ListParagraph"/>
        <w:numPr>
          <w:ilvl w:val="0"/>
          <w:numId w:val="6"/>
        </w:numPr>
        <w:jc w:val="both"/>
        <w:rPr>
          <w:rFonts w:ascii="Arial" w:hAnsi="Arial" w:cs="Arial"/>
          <w:bCs/>
        </w:rPr>
      </w:pPr>
      <w:r w:rsidRPr="00133C11">
        <w:rPr>
          <w:rFonts w:ascii="Arial" w:hAnsi="Arial" w:cs="Arial"/>
          <w:bCs/>
        </w:rPr>
        <w:t>Ideal for developing large size web application.</w:t>
      </w:r>
    </w:p>
    <w:p w14:paraId="4EAFFEA6" w14:textId="1A81BADE" w:rsidR="009017C7" w:rsidRPr="00133C11" w:rsidRDefault="009017C7" w:rsidP="009017C7">
      <w:pPr>
        <w:pStyle w:val="ListParagraph"/>
        <w:numPr>
          <w:ilvl w:val="0"/>
          <w:numId w:val="6"/>
        </w:numPr>
        <w:jc w:val="both"/>
        <w:rPr>
          <w:rFonts w:ascii="Arial" w:hAnsi="Arial" w:cs="Arial"/>
          <w:bCs/>
        </w:rPr>
      </w:pPr>
      <w:r w:rsidRPr="00133C11">
        <w:rPr>
          <w:rFonts w:ascii="Arial" w:hAnsi="Arial" w:cs="Arial"/>
          <w:bCs/>
        </w:rPr>
        <w:t>MVC model returns the data without the need of formatting.</w:t>
      </w:r>
    </w:p>
    <w:p w14:paraId="44B7A612" w14:textId="534C328E" w:rsidR="009017C7" w:rsidRDefault="009017C7" w:rsidP="009017C7">
      <w:pPr>
        <w:pStyle w:val="ListParagraph"/>
        <w:numPr>
          <w:ilvl w:val="0"/>
          <w:numId w:val="6"/>
        </w:numPr>
        <w:jc w:val="both"/>
        <w:rPr>
          <w:rFonts w:ascii="Arial" w:hAnsi="Arial" w:cs="Arial"/>
          <w:bCs/>
        </w:rPr>
      </w:pPr>
      <w:r w:rsidRPr="00133C11">
        <w:rPr>
          <w:rFonts w:ascii="Arial" w:hAnsi="Arial" w:cs="Arial"/>
          <w:bCs/>
        </w:rPr>
        <w:t xml:space="preserve">The </w:t>
      </w:r>
      <w:proofErr w:type="gramStart"/>
      <w:r w:rsidRPr="00133C11">
        <w:rPr>
          <w:rFonts w:ascii="Arial" w:hAnsi="Arial" w:cs="Arial"/>
          <w:bCs/>
        </w:rPr>
        <w:t>modification  never</w:t>
      </w:r>
      <w:proofErr w:type="gramEnd"/>
      <w:r w:rsidRPr="00133C11">
        <w:rPr>
          <w:rFonts w:ascii="Arial" w:hAnsi="Arial" w:cs="Arial"/>
          <w:bCs/>
        </w:rPr>
        <w:t xml:space="preserve"> affects the entire model.</w:t>
      </w:r>
    </w:p>
    <w:p w14:paraId="2D3C5CBC" w14:textId="2F595992" w:rsidR="004A5F32" w:rsidRDefault="004A5F32" w:rsidP="004A5F32">
      <w:pPr>
        <w:jc w:val="both"/>
        <w:rPr>
          <w:rFonts w:ascii="Arial" w:hAnsi="Arial" w:cs="Arial"/>
          <w:bCs/>
        </w:rPr>
      </w:pPr>
    </w:p>
    <w:p w14:paraId="11CE0996" w14:textId="28528746" w:rsidR="004A5F32" w:rsidRDefault="004A5F32" w:rsidP="004A5F32">
      <w:pPr>
        <w:jc w:val="both"/>
        <w:rPr>
          <w:rFonts w:ascii="Arial" w:hAnsi="Arial" w:cs="Arial"/>
          <w:bCs/>
        </w:rPr>
      </w:pPr>
    </w:p>
    <w:p w14:paraId="011C62B9" w14:textId="77777777" w:rsidR="004A5F32" w:rsidRPr="004A5F32" w:rsidRDefault="004A5F32" w:rsidP="004A5F32">
      <w:pPr>
        <w:jc w:val="both"/>
        <w:rPr>
          <w:rFonts w:ascii="Arial" w:hAnsi="Arial" w:cs="Arial"/>
          <w:bCs/>
        </w:rPr>
      </w:pPr>
    </w:p>
    <w:p w14:paraId="431F0161" w14:textId="1877D478" w:rsidR="0061671E" w:rsidRPr="00133C11" w:rsidRDefault="00133C11" w:rsidP="00133C11">
      <w:pPr>
        <w:pStyle w:val="Heading2"/>
        <w:rPr>
          <w:rFonts w:ascii="Arial" w:hAnsi="Arial" w:cs="Arial"/>
        </w:rPr>
      </w:pPr>
      <w:r w:rsidRPr="00133C11">
        <w:rPr>
          <w:rFonts w:ascii="Arial" w:hAnsi="Arial" w:cs="Arial"/>
        </w:rPr>
        <w:t xml:space="preserve">2.4.2 </w:t>
      </w:r>
      <w:r>
        <w:rPr>
          <w:rFonts w:ascii="Arial" w:hAnsi="Arial" w:cs="Arial"/>
        </w:rPr>
        <w:t>D</w:t>
      </w:r>
      <w:r w:rsidR="0061671E" w:rsidRPr="00133C11">
        <w:rPr>
          <w:rFonts w:ascii="Arial" w:hAnsi="Arial" w:cs="Arial"/>
        </w:rPr>
        <w:t>atabase architecture (client server architecture)</w:t>
      </w:r>
    </w:p>
    <w:p w14:paraId="7060B8B2" w14:textId="6054E258" w:rsidR="0061671E" w:rsidRPr="00133C11" w:rsidRDefault="00133C11" w:rsidP="0061671E">
      <w:pPr>
        <w:ind w:left="360"/>
        <w:jc w:val="both"/>
        <w:rPr>
          <w:rFonts w:ascii="Arial" w:hAnsi="Arial" w:cs="Arial"/>
          <w:bCs/>
        </w:rPr>
      </w:pPr>
      <w:r>
        <w:rPr>
          <w:rFonts w:ascii="Arial" w:hAnsi="Arial" w:cs="Arial"/>
          <w:bCs/>
        </w:rPr>
        <w:t>T</w:t>
      </w:r>
      <w:r w:rsidR="0061671E" w:rsidRPr="00133C11">
        <w:rPr>
          <w:rFonts w:ascii="Arial" w:hAnsi="Arial" w:cs="Arial"/>
          <w:bCs/>
        </w:rPr>
        <w:t>he project that I am developing is based on client-server system so for the development of my system I am using three-tier architecture for the database system. A three-tier architecture is a client-server architecture in which the functional process logic, data access, computer data storage and user interface are developed and maintained as independent modules on separate platforms. Three-tier architecture is a software design pattern and a well-established software architecture.</w:t>
      </w:r>
    </w:p>
    <w:p w14:paraId="52CF50FA" w14:textId="49DBFED1" w:rsidR="0061671E" w:rsidRPr="00133C11" w:rsidRDefault="0061671E" w:rsidP="0061671E">
      <w:pPr>
        <w:ind w:left="360"/>
        <w:jc w:val="both"/>
        <w:rPr>
          <w:rFonts w:ascii="Arial" w:hAnsi="Arial" w:cs="Arial"/>
          <w:bCs/>
        </w:rPr>
      </w:pPr>
      <w:r w:rsidRPr="00133C11">
        <w:rPr>
          <w:rFonts w:ascii="Arial" w:hAnsi="Arial" w:cs="Arial"/>
          <w:bCs/>
        </w:rPr>
        <w:t>Benefits of three-tier architecture:</w:t>
      </w:r>
    </w:p>
    <w:p w14:paraId="17CB876C" w14:textId="5F2FCF1B" w:rsidR="0061671E" w:rsidRPr="00133C11" w:rsidRDefault="0061671E" w:rsidP="0061671E">
      <w:pPr>
        <w:ind w:left="360"/>
        <w:jc w:val="both"/>
        <w:rPr>
          <w:rFonts w:ascii="Arial" w:hAnsi="Arial" w:cs="Arial"/>
          <w:bCs/>
        </w:rPr>
      </w:pPr>
      <w:r w:rsidRPr="00133C11">
        <w:rPr>
          <w:rFonts w:ascii="Arial" w:hAnsi="Arial" w:cs="Arial"/>
          <w:bCs/>
        </w:rPr>
        <w:t>Performance: Because the Presentation tier can cache requests, network utilization is minimized, and the load is reduced on the Application and Data tiers. If needed, you can load-balance any tier.</w:t>
      </w:r>
    </w:p>
    <w:p w14:paraId="48292323" w14:textId="2A84DFC1" w:rsidR="0061671E" w:rsidRPr="00133C11" w:rsidRDefault="0061671E" w:rsidP="0061671E">
      <w:pPr>
        <w:ind w:left="360"/>
        <w:jc w:val="both"/>
        <w:rPr>
          <w:rFonts w:ascii="Arial" w:hAnsi="Arial" w:cs="Arial"/>
          <w:bCs/>
        </w:rPr>
      </w:pPr>
      <w:r w:rsidRPr="00133C11">
        <w:rPr>
          <w:rFonts w:ascii="Arial" w:hAnsi="Arial" w:cs="Arial"/>
          <w:bCs/>
        </w:rPr>
        <w:t>Scalability—Each tier can scale horizontally. For example, you can load-balance the Presentation tier among three servers to satisfy more Web requests without adding servers to the Application and Data tiers.</w:t>
      </w:r>
    </w:p>
    <w:p w14:paraId="4688AF7A" w14:textId="69BC8071" w:rsidR="0061671E" w:rsidRPr="00133C11" w:rsidRDefault="0061671E" w:rsidP="0061671E">
      <w:pPr>
        <w:ind w:left="360"/>
        <w:jc w:val="both"/>
        <w:rPr>
          <w:rFonts w:ascii="Arial" w:hAnsi="Arial" w:cs="Arial"/>
          <w:bCs/>
        </w:rPr>
      </w:pPr>
      <w:r w:rsidRPr="00133C11">
        <w:rPr>
          <w:rFonts w:ascii="Arial" w:hAnsi="Arial" w:cs="Arial"/>
          <w:bCs/>
        </w:rPr>
        <w:t>Availability—If the Application tier server is down and caching is sufficient, the Presentation tier can process Web requests using the cache.</w:t>
      </w:r>
    </w:p>
    <w:p w14:paraId="7F9852B4" w14:textId="11A9B390" w:rsidR="0061671E" w:rsidRPr="00133C11" w:rsidRDefault="0061671E" w:rsidP="0061671E">
      <w:pPr>
        <w:ind w:left="360"/>
        <w:jc w:val="both"/>
        <w:rPr>
          <w:rFonts w:ascii="Arial" w:hAnsi="Arial" w:cs="Arial"/>
          <w:bCs/>
        </w:rPr>
      </w:pPr>
    </w:p>
    <w:p w14:paraId="365A4BA4" w14:textId="01A4BB4A" w:rsidR="0061671E" w:rsidRPr="00133C11" w:rsidRDefault="00766D9D" w:rsidP="0061671E">
      <w:pPr>
        <w:ind w:left="360"/>
        <w:jc w:val="both"/>
        <w:rPr>
          <w:rFonts w:ascii="Arial" w:hAnsi="Arial" w:cs="Arial"/>
          <w:bCs/>
        </w:rPr>
      </w:pPr>
      <w:r w:rsidRPr="00133C11">
        <w:rPr>
          <w:rFonts w:ascii="Arial" w:hAnsi="Arial" w:cs="Arial"/>
          <w:bCs/>
          <w:noProof/>
        </w:rPr>
        <w:lastRenderedPageBreak/>
        <w:drawing>
          <wp:inline distT="0" distB="0" distL="0" distR="0" wp14:anchorId="193AEDB8" wp14:editId="47BB4BE4">
            <wp:extent cx="5934075" cy="31908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3190875"/>
                    </a:xfrm>
                    <a:prstGeom prst="rect">
                      <a:avLst/>
                    </a:prstGeom>
                    <a:noFill/>
                    <a:ln>
                      <a:noFill/>
                    </a:ln>
                  </pic:spPr>
                </pic:pic>
              </a:graphicData>
            </a:graphic>
          </wp:inline>
        </w:drawing>
      </w:r>
    </w:p>
    <w:p w14:paraId="27B1C6D9" w14:textId="69DA2311" w:rsidR="00766D9D" w:rsidRPr="00133C11" w:rsidRDefault="00766D9D" w:rsidP="0061671E">
      <w:pPr>
        <w:ind w:left="360"/>
        <w:jc w:val="both"/>
        <w:rPr>
          <w:rFonts w:ascii="Arial" w:hAnsi="Arial" w:cs="Arial"/>
          <w:bCs/>
        </w:rPr>
      </w:pPr>
      <w:r w:rsidRPr="00133C11">
        <w:rPr>
          <w:rFonts w:ascii="Arial" w:hAnsi="Arial" w:cs="Arial"/>
          <w:bCs/>
        </w:rPr>
        <w:t xml:space="preserve">Fig: </w:t>
      </w:r>
      <w:r w:rsidR="00707391" w:rsidRPr="00133C11">
        <w:rPr>
          <w:rFonts w:ascii="Arial" w:hAnsi="Arial" w:cs="Arial"/>
          <w:bCs/>
        </w:rPr>
        <w:t>three-tier architecture</w:t>
      </w:r>
    </w:p>
    <w:p w14:paraId="0A607EB4" w14:textId="77777777" w:rsidR="00707391" w:rsidRPr="00133C11" w:rsidRDefault="00707391" w:rsidP="00707391">
      <w:pPr>
        <w:ind w:left="360"/>
        <w:jc w:val="both"/>
        <w:rPr>
          <w:rFonts w:ascii="Arial" w:hAnsi="Arial" w:cs="Arial"/>
          <w:bCs/>
        </w:rPr>
      </w:pPr>
      <w:r w:rsidRPr="00133C11">
        <w:rPr>
          <w:rFonts w:ascii="Arial" w:hAnsi="Arial" w:cs="Arial"/>
          <w:b/>
        </w:rPr>
        <w:t>Presentation Tier:</w:t>
      </w:r>
      <w:r w:rsidRPr="00133C11">
        <w:rPr>
          <w:rFonts w:ascii="Arial" w:hAnsi="Arial" w:cs="Arial"/>
          <w:bCs/>
        </w:rPr>
        <w:t xml:space="preserve"> Occupies the top level and displays information related to services available on a website. This tier communicates with other tiers by sending results to the browser and other tiers in the network.</w:t>
      </w:r>
    </w:p>
    <w:p w14:paraId="32E96E72" w14:textId="77777777" w:rsidR="00707391" w:rsidRPr="00133C11" w:rsidRDefault="00707391" w:rsidP="00707391">
      <w:pPr>
        <w:ind w:left="360"/>
        <w:jc w:val="both"/>
        <w:rPr>
          <w:rFonts w:ascii="Arial" w:hAnsi="Arial" w:cs="Arial"/>
          <w:bCs/>
        </w:rPr>
      </w:pPr>
      <w:r w:rsidRPr="00133C11">
        <w:rPr>
          <w:rFonts w:ascii="Arial" w:hAnsi="Arial" w:cs="Arial"/>
          <w:b/>
        </w:rPr>
        <w:t>Application Tier:</w:t>
      </w:r>
      <w:r w:rsidRPr="00133C11">
        <w:rPr>
          <w:rFonts w:ascii="Arial" w:hAnsi="Arial" w:cs="Arial"/>
          <w:bCs/>
        </w:rPr>
        <w:t xml:space="preserve"> Also called the middle tier, logic tier, business logic or logic tier, this tier is pulled from the presentation tier. It controls application functionality by performing detailed processing.</w:t>
      </w:r>
    </w:p>
    <w:p w14:paraId="70802494" w14:textId="2D2D7526" w:rsidR="00707391" w:rsidRPr="00133C11" w:rsidRDefault="00707391" w:rsidP="00707391">
      <w:pPr>
        <w:ind w:left="360"/>
        <w:jc w:val="both"/>
        <w:rPr>
          <w:rFonts w:ascii="Arial" w:hAnsi="Arial" w:cs="Arial"/>
          <w:bCs/>
        </w:rPr>
      </w:pPr>
      <w:r w:rsidRPr="00133C11">
        <w:rPr>
          <w:rFonts w:ascii="Arial" w:hAnsi="Arial" w:cs="Arial"/>
          <w:b/>
        </w:rPr>
        <w:t>Data Tier:</w:t>
      </w:r>
      <w:r w:rsidRPr="00133C11">
        <w:rPr>
          <w:rFonts w:ascii="Arial" w:hAnsi="Arial" w:cs="Arial"/>
          <w:bCs/>
        </w:rPr>
        <w:t xml:space="preserve"> Houses database servers where information is stored and retrieved. Data in this tier is kept independent of application servers or business logic.</w:t>
      </w:r>
    </w:p>
    <w:p w14:paraId="43F40500" w14:textId="1F6CACC8" w:rsidR="006602DC" w:rsidRDefault="006602DC" w:rsidP="00707391">
      <w:pPr>
        <w:ind w:left="360"/>
        <w:jc w:val="both"/>
        <w:rPr>
          <w:rFonts w:ascii="Arial" w:hAnsi="Arial" w:cs="Arial"/>
          <w:bCs/>
        </w:rPr>
      </w:pPr>
    </w:p>
    <w:p w14:paraId="272D28A9" w14:textId="0A7D911F" w:rsidR="00CF265A" w:rsidRDefault="00CF265A" w:rsidP="00707391">
      <w:pPr>
        <w:ind w:left="360"/>
        <w:jc w:val="both"/>
        <w:rPr>
          <w:rFonts w:ascii="Arial" w:hAnsi="Arial" w:cs="Arial"/>
          <w:bCs/>
        </w:rPr>
      </w:pPr>
    </w:p>
    <w:p w14:paraId="0E350ECF" w14:textId="2485C5B0" w:rsidR="00CF265A" w:rsidRDefault="00CF265A" w:rsidP="00707391">
      <w:pPr>
        <w:ind w:left="360"/>
        <w:jc w:val="both"/>
        <w:rPr>
          <w:rFonts w:ascii="Arial" w:hAnsi="Arial" w:cs="Arial"/>
          <w:bCs/>
        </w:rPr>
      </w:pPr>
    </w:p>
    <w:p w14:paraId="3AFDA40A" w14:textId="2F8AE8D4" w:rsidR="00CF265A" w:rsidRDefault="00CF265A" w:rsidP="00707391">
      <w:pPr>
        <w:ind w:left="360"/>
        <w:jc w:val="both"/>
        <w:rPr>
          <w:rFonts w:ascii="Arial" w:hAnsi="Arial" w:cs="Arial"/>
          <w:bCs/>
        </w:rPr>
      </w:pPr>
    </w:p>
    <w:p w14:paraId="7F12D4A5" w14:textId="1074B0A9" w:rsidR="00CF265A" w:rsidRDefault="00CF265A" w:rsidP="00707391">
      <w:pPr>
        <w:ind w:left="360"/>
        <w:jc w:val="both"/>
        <w:rPr>
          <w:rFonts w:ascii="Arial" w:hAnsi="Arial" w:cs="Arial"/>
          <w:bCs/>
        </w:rPr>
      </w:pPr>
    </w:p>
    <w:p w14:paraId="67A9FA77" w14:textId="7EFA9479" w:rsidR="00CF265A" w:rsidRDefault="00CF265A" w:rsidP="00707391">
      <w:pPr>
        <w:ind w:left="360"/>
        <w:jc w:val="both"/>
        <w:rPr>
          <w:rFonts w:ascii="Arial" w:hAnsi="Arial" w:cs="Arial"/>
          <w:bCs/>
        </w:rPr>
      </w:pPr>
    </w:p>
    <w:p w14:paraId="6E1EDFB7" w14:textId="31794FC4" w:rsidR="00CF265A" w:rsidRDefault="00CF265A" w:rsidP="00707391">
      <w:pPr>
        <w:ind w:left="360"/>
        <w:jc w:val="both"/>
        <w:rPr>
          <w:rFonts w:ascii="Arial" w:hAnsi="Arial" w:cs="Arial"/>
          <w:bCs/>
        </w:rPr>
      </w:pPr>
    </w:p>
    <w:p w14:paraId="15F5D56B" w14:textId="13091ABA" w:rsidR="00CF265A" w:rsidRDefault="00CF265A" w:rsidP="00707391">
      <w:pPr>
        <w:ind w:left="360"/>
        <w:jc w:val="both"/>
        <w:rPr>
          <w:rFonts w:ascii="Arial" w:hAnsi="Arial" w:cs="Arial"/>
          <w:bCs/>
        </w:rPr>
      </w:pPr>
    </w:p>
    <w:p w14:paraId="5F531587" w14:textId="116DD295" w:rsidR="00CF265A" w:rsidRDefault="00CF265A" w:rsidP="00707391">
      <w:pPr>
        <w:ind w:left="360"/>
        <w:jc w:val="both"/>
        <w:rPr>
          <w:rFonts w:ascii="Arial" w:hAnsi="Arial" w:cs="Arial"/>
          <w:bCs/>
        </w:rPr>
      </w:pPr>
    </w:p>
    <w:p w14:paraId="3D345F3E" w14:textId="1D36A172" w:rsidR="00CF265A" w:rsidRDefault="00CF265A" w:rsidP="00707391">
      <w:pPr>
        <w:ind w:left="360"/>
        <w:jc w:val="both"/>
        <w:rPr>
          <w:rFonts w:ascii="Arial" w:hAnsi="Arial" w:cs="Arial"/>
          <w:bCs/>
        </w:rPr>
      </w:pPr>
    </w:p>
    <w:p w14:paraId="06BB3E1D" w14:textId="77777777" w:rsidR="00CF265A" w:rsidRPr="00133C11" w:rsidRDefault="00CF265A" w:rsidP="00707391">
      <w:pPr>
        <w:ind w:left="360"/>
        <w:jc w:val="both"/>
        <w:rPr>
          <w:rFonts w:ascii="Arial" w:hAnsi="Arial" w:cs="Arial"/>
          <w:bCs/>
        </w:rPr>
      </w:pPr>
    </w:p>
    <w:p w14:paraId="15D51A94" w14:textId="2946B129" w:rsidR="006602DC" w:rsidRPr="00CF265A" w:rsidRDefault="00133C11" w:rsidP="00CF265A">
      <w:pPr>
        <w:pStyle w:val="Heading1"/>
        <w:rPr>
          <w:rFonts w:ascii="Arial" w:hAnsi="Arial" w:cs="Arial"/>
        </w:rPr>
      </w:pPr>
      <w:r w:rsidRPr="00CF265A">
        <w:rPr>
          <w:rFonts w:ascii="Arial" w:hAnsi="Arial" w:cs="Arial"/>
        </w:rPr>
        <w:lastRenderedPageBreak/>
        <w:t xml:space="preserve">2.5 </w:t>
      </w:r>
      <w:r w:rsidR="006602DC" w:rsidRPr="00CF265A">
        <w:rPr>
          <w:rFonts w:ascii="Arial" w:hAnsi="Arial" w:cs="Arial"/>
        </w:rPr>
        <w:t>SRS document:</w:t>
      </w:r>
    </w:p>
    <w:p w14:paraId="62073639" w14:textId="77777777" w:rsidR="006602DC" w:rsidRPr="00133C11" w:rsidRDefault="006602DC" w:rsidP="006602DC">
      <w:pPr>
        <w:rPr>
          <w:rFonts w:ascii="Arial" w:hAnsi="Arial" w:cs="Arial"/>
          <w:bCs/>
        </w:rPr>
      </w:pPr>
      <w:r w:rsidRPr="00133C11">
        <w:rPr>
          <w:rFonts w:ascii="Arial" w:hAnsi="Arial" w:cs="Arial"/>
          <w:bCs/>
        </w:rPr>
        <w:t>A software requirements specification (SRS) is a document that describes what the software will do and how it will be expected to perform. Using the SRS helps to ensure requirements are fulfilled. And it can also help you make decisions about your product’s lifecycle — for instance, when to retire a feature.</w:t>
      </w:r>
    </w:p>
    <w:p w14:paraId="51E3144F" w14:textId="2C60BC66" w:rsidR="006602DC" w:rsidRPr="00133C11" w:rsidRDefault="006602DC" w:rsidP="00707391">
      <w:pPr>
        <w:ind w:left="360"/>
        <w:jc w:val="both"/>
        <w:rPr>
          <w:rFonts w:ascii="Arial" w:hAnsi="Arial" w:cs="Arial"/>
          <w:bCs/>
        </w:rPr>
      </w:pPr>
      <w:r w:rsidRPr="00133C11">
        <w:rPr>
          <w:rFonts w:ascii="Arial" w:hAnsi="Arial" w:cs="Arial"/>
          <w:bCs/>
        </w:rPr>
        <w:t>There are two types of requirement related to SRS document and they are explained in related term to the project being developed:</w:t>
      </w:r>
    </w:p>
    <w:p w14:paraId="16285340" w14:textId="2F4D1184" w:rsidR="006602DC" w:rsidRPr="00CF265A" w:rsidRDefault="006602DC" w:rsidP="00E548D9">
      <w:pPr>
        <w:pStyle w:val="ListParagraph"/>
        <w:numPr>
          <w:ilvl w:val="0"/>
          <w:numId w:val="7"/>
        </w:numPr>
        <w:ind w:left="360"/>
        <w:jc w:val="both"/>
        <w:rPr>
          <w:rFonts w:ascii="Arial" w:hAnsi="Arial" w:cs="Arial"/>
          <w:b/>
        </w:rPr>
      </w:pPr>
      <w:r w:rsidRPr="00CF265A">
        <w:rPr>
          <w:rFonts w:ascii="Arial" w:hAnsi="Arial" w:cs="Arial"/>
          <w:b/>
        </w:rPr>
        <w:t>Functional requirement</w:t>
      </w:r>
    </w:p>
    <w:p w14:paraId="0D50EA36" w14:textId="77777777" w:rsidR="005F3903" w:rsidRPr="00133C11" w:rsidRDefault="005F3903" w:rsidP="005F3903">
      <w:pPr>
        <w:pStyle w:val="ListParagraph"/>
        <w:jc w:val="both"/>
        <w:rPr>
          <w:rFonts w:ascii="Arial" w:hAnsi="Arial" w:cs="Arial"/>
          <w:bCs/>
        </w:rPr>
      </w:pPr>
      <w:r w:rsidRPr="00133C11">
        <w:rPr>
          <w:rFonts w:ascii="Arial" w:hAnsi="Arial" w:cs="Arial"/>
          <w:bCs/>
        </w:rPr>
        <w:t>a functional requirement defines a system or its component. It describes the functions a software must perform. A function is nothing but inputs, its behavior, and outputs. It can be a calculation, data manipulation, business process, user interaction, or any other specific functionality which defines what function a system is likely to perform.</w:t>
      </w:r>
    </w:p>
    <w:p w14:paraId="7435DE19" w14:textId="77777777" w:rsidR="005F3903" w:rsidRPr="00133C11" w:rsidRDefault="005F3903" w:rsidP="005F3903">
      <w:pPr>
        <w:pStyle w:val="ListParagraph"/>
        <w:jc w:val="both"/>
        <w:rPr>
          <w:rFonts w:ascii="Arial" w:hAnsi="Arial" w:cs="Arial"/>
          <w:bCs/>
        </w:rPr>
      </w:pPr>
      <w:r w:rsidRPr="00133C11">
        <w:rPr>
          <w:rFonts w:ascii="Arial" w:hAnsi="Arial" w:cs="Arial"/>
          <w:bCs/>
        </w:rPr>
        <w:t>Functional software requirements help you to capture the intended behavior of the system. This behavior may be expressed as functions, services or tasks or which system is required to perform.</w:t>
      </w:r>
    </w:p>
    <w:p w14:paraId="51966608" w14:textId="77777777" w:rsidR="005F3903" w:rsidRPr="00133C11" w:rsidRDefault="005F3903" w:rsidP="005F3903">
      <w:pPr>
        <w:pStyle w:val="ListParagraph"/>
        <w:jc w:val="both"/>
        <w:rPr>
          <w:rFonts w:ascii="Arial" w:hAnsi="Arial" w:cs="Arial"/>
          <w:bCs/>
        </w:rPr>
      </w:pPr>
    </w:p>
    <w:p w14:paraId="11D531FA" w14:textId="107E92C1" w:rsidR="005F3903" w:rsidRPr="00133C11" w:rsidRDefault="005F3903" w:rsidP="005F3903">
      <w:pPr>
        <w:pStyle w:val="ListParagraph"/>
        <w:jc w:val="both"/>
        <w:rPr>
          <w:rFonts w:ascii="Arial" w:hAnsi="Arial" w:cs="Arial"/>
          <w:bCs/>
        </w:rPr>
      </w:pPr>
      <w:r w:rsidRPr="00133C11">
        <w:rPr>
          <w:rFonts w:ascii="Arial" w:hAnsi="Arial" w:cs="Arial"/>
          <w:bCs/>
        </w:rPr>
        <w:t>Advantage of functional requirement is it helps to check whether the application developed is providing all the functionalities that were mentioned in the functional requirement of that application.</w:t>
      </w:r>
    </w:p>
    <w:p w14:paraId="62D0ADC9" w14:textId="77777777" w:rsidR="00BF4978" w:rsidRPr="00133C11" w:rsidRDefault="00BF4978" w:rsidP="005F3903">
      <w:pPr>
        <w:pStyle w:val="ListParagraph"/>
        <w:jc w:val="both"/>
        <w:rPr>
          <w:rFonts w:ascii="Arial" w:hAnsi="Arial" w:cs="Arial"/>
          <w:bCs/>
        </w:rPr>
      </w:pPr>
    </w:p>
    <w:p w14:paraId="3AA5CDD2" w14:textId="3AFC60F0" w:rsidR="008A6CB9" w:rsidRPr="00CF265A" w:rsidRDefault="007464A3" w:rsidP="007464A3">
      <w:pPr>
        <w:pStyle w:val="ListParagraph"/>
        <w:numPr>
          <w:ilvl w:val="0"/>
          <w:numId w:val="15"/>
        </w:numPr>
        <w:jc w:val="both"/>
        <w:rPr>
          <w:rFonts w:ascii="Arial" w:hAnsi="Arial" w:cs="Arial"/>
          <w:b/>
        </w:rPr>
      </w:pPr>
      <w:r w:rsidRPr="00CF265A">
        <w:rPr>
          <w:rFonts w:ascii="Arial" w:hAnsi="Arial" w:cs="Arial"/>
          <w:b/>
        </w:rPr>
        <w:t>Sign in</w:t>
      </w:r>
    </w:p>
    <w:p w14:paraId="7F1F9B72" w14:textId="01A29140" w:rsidR="005A297C" w:rsidRPr="00133C11" w:rsidRDefault="005A297C" w:rsidP="005A297C">
      <w:pPr>
        <w:pStyle w:val="ListParagraph"/>
        <w:jc w:val="both"/>
        <w:rPr>
          <w:rFonts w:ascii="Arial" w:hAnsi="Arial" w:cs="Arial"/>
          <w:bCs/>
        </w:rPr>
      </w:pPr>
      <w:r w:rsidRPr="00133C11">
        <w:rPr>
          <w:rFonts w:ascii="Arial" w:hAnsi="Arial" w:cs="Arial"/>
          <w:bCs/>
        </w:rPr>
        <w:t>In our system we have developed the function where user can sign in or log in to the system with the registered account and view the details about how and where to create the code and used it. For the login or sign in process user should have the email and password associated or registered in our database.</w:t>
      </w:r>
    </w:p>
    <w:p w14:paraId="54AB012A" w14:textId="77777777" w:rsidR="005A297C" w:rsidRPr="00133C11" w:rsidRDefault="005A297C" w:rsidP="005A297C">
      <w:pPr>
        <w:pStyle w:val="ListParagraph"/>
        <w:jc w:val="both"/>
        <w:rPr>
          <w:rFonts w:ascii="Arial" w:hAnsi="Arial" w:cs="Arial"/>
          <w:bCs/>
        </w:rPr>
      </w:pPr>
    </w:p>
    <w:p w14:paraId="0AADF1F2" w14:textId="3F589BF3" w:rsidR="007464A3" w:rsidRPr="00133C11" w:rsidRDefault="007464A3" w:rsidP="007464A3">
      <w:pPr>
        <w:pStyle w:val="ListParagraph"/>
        <w:numPr>
          <w:ilvl w:val="0"/>
          <w:numId w:val="15"/>
        </w:numPr>
        <w:jc w:val="both"/>
        <w:rPr>
          <w:rFonts w:ascii="Arial" w:hAnsi="Arial" w:cs="Arial"/>
          <w:bCs/>
        </w:rPr>
      </w:pPr>
      <w:r w:rsidRPr="00CF265A">
        <w:rPr>
          <w:rFonts w:ascii="Arial" w:hAnsi="Arial" w:cs="Arial"/>
          <w:b/>
        </w:rPr>
        <w:t>Sign</w:t>
      </w:r>
      <w:r w:rsidRPr="00133C11">
        <w:rPr>
          <w:rFonts w:ascii="Arial" w:hAnsi="Arial" w:cs="Arial"/>
          <w:bCs/>
        </w:rPr>
        <w:t xml:space="preserve"> up</w:t>
      </w:r>
    </w:p>
    <w:p w14:paraId="4563899A" w14:textId="638573E1" w:rsidR="005A297C" w:rsidRPr="00133C11" w:rsidRDefault="005A297C" w:rsidP="005A297C">
      <w:pPr>
        <w:pStyle w:val="ListParagraph"/>
        <w:jc w:val="both"/>
        <w:rPr>
          <w:rFonts w:ascii="Arial" w:hAnsi="Arial" w:cs="Arial"/>
          <w:bCs/>
        </w:rPr>
      </w:pPr>
      <w:r w:rsidRPr="00133C11">
        <w:rPr>
          <w:rFonts w:ascii="Arial" w:hAnsi="Arial" w:cs="Arial"/>
          <w:bCs/>
        </w:rPr>
        <w:t xml:space="preserve">Where </w:t>
      </w:r>
      <w:proofErr w:type="gramStart"/>
      <w:r w:rsidRPr="00133C11">
        <w:rPr>
          <w:rFonts w:ascii="Arial" w:hAnsi="Arial" w:cs="Arial"/>
          <w:bCs/>
        </w:rPr>
        <w:t>the our</w:t>
      </w:r>
      <w:proofErr w:type="gramEnd"/>
      <w:r w:rsidRPr="00133C11">
        <w:rPr>
          <w:rFonts w:ascii="Arial" w:hAnsi="Arial" w:cs="Arial"/>
          <w:bCs/>
        </w:rPr>
        <w:t xml:space="preserve"> system provides login functionality it should also have the sign up function for new user who visited our site and can have access to it. And for this process user should provide a </w:t>
      </w:r>
      <w:proofErr w:type="spellStart"/>
      <w:r w:rsidRPr="00133C11">
        <w:rPr>
          <w:rFonts w:ascii="Arial" w:hAnsi="Arial" w:cs="Arial"/>
          <w:bCs/>
        </w:rPr>
        <w:t>genium</w:t>
      </w:r>
      <w:proofErr w:type="spellEnd"/>
      <w:r w:rsidRPr="00133C11">
        <w:rPr>
          <w:rFonts w:ascii="Arial" w:hAnsi="Arial" w:cs="Arial"/>
          <w:bCs/>
        </w:rPr>
        <w:t xml:space="preserve"> email and strong password for their account security.</w:t>
      </w:r>
    </w:p>
    <w:p w14:paraId="11BB677E" w14:textId="77777777" w:rsidR="005A297C" w:rsidRPr="00133C11" w:rsidRDefault="005A297C" w:rsidP="005A297C">
      <w:pPr>
        <w:pStyle w:val="ListParagraph"/>
        <w:jc w:val="both"/>
        <w:rPr>
          <w:rFonts w:ascii="Arial" w:hAnsi="Arial" w:cs="Arial"/>
          <w:bCs/>
        </w:rPr>
      </w:pPr>
    </w:p>
    <w:p w14:paraId="428C5CA5" w14:textId="5D7DFDB3" w:rsidR="007464A3" w:rsidRPr="00CF265A" w:rsidRDefault="007464A3" w:rsidP="007464A3">
      <w:pPr>
        <w:pStyle w:val="ListParagraph"/>
        <w:numPr>
          <w:ilvl w:val="0"/>
          <w:numId w:val="15"/>
        </w:numPr>
        <w:jc w:val="both"/>
        <w:rPr>
          <w:rFonts w:ascii="Arial" w:hAnsi="Arial" w:cs="Arial"/>
          <w:b/>
        </w:rPr>
      </w:pPr>
      <w:r w:rsidRPr="00CF265A">
        <w:rPr>
          <w:rFonts w:ascii="Arial" w:hAnsi="Arial" w:cs="Arial"/>
          <w:b/>
        </w:rPr>
        <w:t>Update profile</w:t>
      </w:r>
    </w:p>
    <w:p w14:paraId="2957EF75" w14:textId="45F25B01" w:rsidR="0068545E" w:rsidRPr="00133C11" w:rsidRDefault="0068545E" w:rsidP="00BF4978">
      <w:pPr>
        <w:pStyle w:val="ListParagraph"/>
        <w:jc w:val="both"/>
        <w:rPr>
          <w:rFonts w:ascii="Arial" w:hAnsi="Arial" w:cs="Arial"/>
          <w:bCs/>
        </w:rPr>
      </w:pPr>
      <w:r w:rsidRPr="00133C11">
        <w:rPr>
          <w:rFonts w:ascii="Arial" w:hAnsi="Arial" w:cs="Arial"/>
          <w:bCs/>
        </w:rPr>
        <w:t xml:space="preserve">After the completion of sign up process user can have access to their account or if the user is already </w:t>
      </w:r>
      <w:proofErr w:type="gramStart"/>
      <w:r w:rsidRPr="00133C11">
        <w:rPr>
          <w:rFonts w:ascii="Arial" w:hAnsi="Arial" w:cs="Arial"/>
          <w:bCs/>
        </w:rPr>
        <w:t>registered</w:t>
      </w:r>
      <w:proofErr w:type="gramEnd"/>
      <w:r w:rsidRPr="00133C11">
        <w:rPr>
          <w:rFonts w:ascii="Arial" w:hAnsi="Arial" w:cs="Arial"/>
          <w:bCs/>
        </w:rPr>
        <w:t xml:space="preserve"> they can simply login and access it or edit the profile as their need and can see the resulted or create QR code in their account details.</w:t>
      </w:r>
    </w:p>
    <w:p w14:paraId="7D9A1BB6" w14:textId="77777777" w:rsidR="00BF4978" w:rsidRPr="00133C11" w:rsidRDefault="00BF4978" w:rsidP="00BF4978">
      <w:pPr>
        <w:pStyle w:val="ListParagraph"/>
        <w:jc w:val="both"/>
        <w:rPr>
          <w:rFonts w:ascii="Arial" w:hAnsi="Arial" w:cs="Arial"/>
          <w:bCs/>
        </w:rPr>
      </w:pPr>
    </w:p>
    <w:p w14:paraId="1B6FBB8A" w14:textId="2D8A362B" w:rsidR="007464A3" w:rsidRPr="00CF265A" w:rsidRDefault="007464A3" w:rsidP="007464A3">
      <w:pPr>
        <w:pStyle w:val="ListParagraph"/>
        <w:numPr>
          <w:ilvl w:val="0"/>
          <w:numId w:val="15"/>
        </w:numPr>
        <w:jc w:val="both"/>
        <w:rPr>
          <w:rFonts w:ascii="Arial" w:hAnsi="Arial" w:cs="Arial"/>
          <w:b/>
        </w:rPr>
      </w:pPr>
      <w:r w:rsidRPr="00CF265A">
        <w:rPr>
          <w:rFonts w:ascii="Arial" w:hAnsi="Arial" w:cs="Arial"/>
          <w:b/>
        </w:rPr>
        <w:t>View QR code uses</w:t>
      </w:r>
    </w:p>
    <w:p w14:paraId="2A4CE138" w14:textId="3DECDA2C" w:rsidR="0068545E" w:rsidRPr="00133C11" w:rsidRDefault="0068545E" w:rsidP="0068545E">
      <w:pPr>
        <w:pStyle w:val="ListParagraph"/>
        <w:jc w:val="both"/>
        <w:rPr>
          <w:rFonts w:ascii="Arial" w:hAnsi="Arial" w:cs="Arial"/>
          <w:bCs/>
        </w:rPr>
      </w:pPr>
      <w:r w:rsidRPr="00133C11">
        <w:rPr>
          <w:rFonts w:ascii="Arial" w:hAnsi="Arial" w:cs="Arial"/>
          <w:bCs/>
        </w:rPr>
        <w:t xml:space="preserve">QR code can be uses for different purposes </w:t>
      </w:r>
      <w:r w:rsidR="00D1564C" w:rsidRPr="00133C11">
        <w:rPr>
          <w:rFonts w:ascii="Arial" w:hAnsi="Arial" w:cs="Arial"/>
          <w:bCs/>
        </w:rPr>
        <w:t xml:space="preserve">such as for marketing or promoting apps or events and in many ways. If the condition such as user are not aware about </w:t>
      </w:r>
      <w:r w:rsidR="007C6F7E" w:rsidRPr="00133C11">
        <w:rPr>
          <w:rFonts w:ascii="Arial" w:hAnsi="Arial" w:cs="Arial"/>
          <w:bCs/>
        </w:rPr>
        <w:t xml:space="preserve">its uses in </w:t>
      </w:r>
      <w:proofErr w:type="spellStart"/>
      <w:r w:rsidR="007C6F7E" w:rsidRPr="00133C11">
        <w:rPr>
          <w:rFonts w:ascii="Arial" w:hAnsi="Arial" w:cs="Arial"/>
          <w:bCs/>
        </w:rPr>
        <w:t>todays</w:t>
      </w:r>
      <w:proofErr w:type="spellEnd"/>
      <w:r w:rsidR="007C6F7E" w:rsidRPr="00133C11">
        <w:rPr>
          <w:rFonts w:ascii="Arial" w:hAnsi="Arial" w:cs="Arial"/>
          <w:bCs/>
        </w:rPr>
        <w:t xml:space="preserve"> world then they can simply have information on it through the website and uses according to their needs and required field.</w:t>
      </w:r>
    </w:p>
    <w:p w14:paraId="427AAB8B" w14:textId="584A93E3" w:rsidR="007C6F7E" w:rsidRDefault="007C6F7E" w:rsidP="0068545E">
      <w:pPr>
        <w:pStyle w:val="ListParagraph"/>
        <w:jc w:val="both"/>
        <w:rPr>
          <w:rFonts w:ascii="Arial" w:hAnsi="Arial" w:cs="Arial"/>
          <w:bCs/>
        </w:rPr>
      </w:pPr>
    </w:p>
    <w:p w14:paraId="40184286" w14:textId="6049FCE3" w:rsidR="00CF265A" w:rsidRDefault="00CF265A" w:rsidP="0068545E">
      <w:pPr>
        <w:pStyle w:val="ListParagraph"/>
        <w:jc w:val="both"/>
        <w:rPr>
          <w:rFonts w:ascii="Arial" w:hAnsi="Arial" w:cs="Arial"/>
          <w:bCs/>
        </w:rPr>
      </w:pPr>
    </w:p>
    <w:p w14:paraId="11776BBB" w14:textId="77777777" w:rsidR="00CF265A" w:rsidRDefault="00CF265A" w:rsidP="0068545E">
      <w:pPr>
        <w:pStyle w:val="ListParagraph"/>
        <w:jc w:val="both"/>
        <w:rPr>
          <w:rFonts w:ascii="Arial" w:hAnsi="Arial" w:cs="Arial"/>
          <w:bCs/>
        </w:rPr>
      </w:pPr>
    </w:p>
    <w:p w14:paraId="51485DF9" w14:textId="77777777" w:rsidR="00CF265A" w:rsidRPr="00133C11" w:rsidRDefault="00CF265A" w:rsidP="0068545E">
      <w:pPr>
        <w:pStyle w:val="ListParagraph"/>
        <w:jc w:val="both"/>
        <w:rPr>
          <w:rFonts w:ascii="Arial" w:hAnsi="Arial" w:cs="Arial"/>
          <w:bCs/>
        </w:rPr>
      </w:pPr>
    </w:p>
    <w:p w14:paraId="0536D7C8" w14:textId="06C37EB6" w:rsidR="007464A3" w:rsidRPr="00CF265A" w:rsidRDefault="007464A3" w:rsidP="007464A3">
      <w:pPr>
        <w:pStyle w:val="ListParagraph"/>
        <w:numPr>
          <w:ilvl w:val="0"/>
          <w:numId w:val="15"/>
        </w:numPr>
        <w:jc w:val="both"/>
        <w:rPr>
          <w:rFonts w:ascii="Arial" w:hAnsi="Arial" w:cs="Arial"/>
          <w:b/>
        </w:rPr>
      </w:pPr>
      <w:r w:rsidRPr="00CF265A">
        <w:rPr>
          <w:rFonts w:ascii="Arial" w:hAnsi="Arial" w:cs="Arial"/>
          <w:b/>
        </w:rPr>
        <w:lastRenderedPageBreak/>
        <w:t>Select QR code type for</w:t>
      </w:r>
    </w:p>
    <w:p w14:paraId="14E0C7C3" w14:textId="3A7D244F" w:rsidR="002C14F4" w:rsidRPr="00133C11" w:rsidRDefault="00056A61" w:rsidP="002C14F4">
      <w:pPr>
        <w:pStyle w:val="ListParagraph"/>
        <w:jc w:val="both"/>
        <w:rPr>
          <w:rFonts w:ascii="Arial" w:hAnsi="Arial" w:cs="Arial"/>
          <w:bCs/>
        </w:rPr>
      </w:pPr>
      <w:r w:rsidRPr="00133C11">
        <w:rPr>
          <w:rFonts w:ascii="Arial" w:hAnsi="Arial" w:cs="Arial"/>
          <w:bCs/>
        </w:rPr>
        <w:t>QR code are uses for different purposes and have many advantages on it and knowing the its uses where and where user can choose according to their uses and used it on required place.</w:t>
      </w:r>
    </w:p>
    <w:p w14:paraId="6DE6C3DD" w14:textId="77777777" w:rsidR="00056A61" w:rsidRPr="00133C11" w:rsidRDefault="00056A61" w:rsidP="002C14F4">
      <w:pPr>
        <w:pStyle w:val="ListParagraph"/>
        <w:jc w:val="both"/>
        <w:rPr>
          <w:rFonts w:ascii="Arial" w:hAnsi="Arial" w:cs="Arial"/>
          <w:bCs/>
        </w:rPr>
      </w:pPr>
    </w:p>
    <w:p w14:paraId="23326C76" w14:textId="48F4D4F8" w:rsidR="007464A3" w:rsidRPr="00CF265A" w:rsidRDefault="007464A3" w:rsidP="007464A3">
      <w:pPr>
        <w:pStyle w:val="ListParagraph"/>
        <w:numPr>
          <w:ilvl w:val="0"/>
          <w:numId w:val="15"/>
        </w:numPr>
        <w:jc w:val="both"/>
        <w:rPr>
          <w:rFonts w:ascii="Arial" w:hAnsi="Arial" w:cs="Arial"/>
          <w:b/>
        </w:rPr>
      </w:pPr>
      <w:r w:rsidRPr="00CF265A">
        <w:rPr>
          <w:rFonts w:ascii="Arial" w:hAnsi="Arial" w:cs="Arial"/>
          <w:b/>
        </w:rPr>
        <w:t>Create QR code</w:t>
      </w:r>
    </w:p>
    <w:p w14:paraId="62F92278" w14:textId="77777777" w:rsidR="00056A61" w:rsidRPr="00133C11" w:rsidRDefault="00056A61" w:rsidP="00056A61">
      <w:pPr>
        <w:pStyle w:val="ListParagraph"/>
        <w:jc w:val="both"/>
        <w:rPr>
          <w:rFonts w:ascii="Arial" w:hAnsi="Arial" w:cs="Arial"/>
          <w:bCs/>
        </w:rPr>
      </w:pPr>
      <w:r w:rsidRPr="00133C11">
        <w:rPr>
          <w:rFonts w:ascii="Arial" w:hAnsi="Arial" w:cs="Arial"/>
          <w:bCs/>
        </w:rPr>
        <w:t>After finalizing the area to uses such as for marketing or promoting user can create the QR code for their uses and applied it to the work.</w:t>
      </w:r>
    </w:p>
    <w:p w14:paraId="739B0648" w14:textId="07C9C78D" w:rsidR="00056A61" w:rsidRPr="00133C11" w:rsidRDefault="00056A61" w:rsidP="00056A61">
      <w:pPr>
        <w:pStyle w:val="ListParagraph"/>
        <w:jc w:val="both"/>
        <w:rPr>
          <w:rFonts w:ascii="Arial" w:hAnsi="Arial" w:cs="Arial"/>
          <w:bCs/>
        </w:rPr>
      </w:pPr>
      <w:r w:rsidRPr="00133C11">
        <w:rPr>
          <w:rFonts w:ascii="Arial" w:hAnsi="Arial" w:cs="Arial"/>
          <w:bCs/>
        </w:rPr>
        <w:t xml:space="preserve"> </w:t>
      </w:r>
    </w:p>
    <w:p w14:paraId="15BC7F44" w14:textId="0AAC42EB" w:rsidR="007464A3" w:rsidRPr="00CF265A" w:rsidRDefault="007464A3" w:rsidP="007464A3">
      <w:pPr>
        <w:pStyle w:val="ListParagraph"/>
        <w:numPr>
          <w:ilvl w:val="0"/>
          <w:numId w:val="15"/>
        </w:numPr>
        <w:jc w:val="both"/>
        <w:rPr>
          <w:rFonts w:ascii="Arial" w:hAnsi="Arial" w:cs="Arial"/>
          <w:b/>
        </w:rPr>
      </w:pPr>
      <w:r w:rsidRPr="00CF265A">
        <w:rPr>
          <w:rFonts w:ascii="Arial" w:hAnsi="Arial" w:cs="Arial"/>
          <w:b/>
        </w:rPr>
        <w:t>Track campaign performance</w:t>
      </w:r>
    </w:p>
    <w:p w14:paraId="0D8FE560" w14:textId="171EF285" w:rsidR="00056A61" w:rsidRPr="00133C11" w:rsidRDefault="00056A61" w:rsidP="00056A61">
      <w:pPr>
        <w:pStyle w:val="ListParagraph"/>
        <w:jc w:val="both"/>
        <w:rPr>
          <w:rFonts w:ascii="Arial" w:hAnsi="Arial" w:cs="Arial"/>
          <w:bCs/>
        </w:rPr>
      </w:pPr>
      <w:r w:rsidRPr="00133C11">
        <w:rPr>
          <w:rFonts w:ascii="Arial" w:hAnsi="Arial" w:cs="Arial"/>
          <w:bCs/>
        </w:rPr>
        <w:t xml:space="preserve">After the campaign starts, you can track the scan statistics - how many times, when, where and with what devices the Codes have been scanned. </w:t>
      </w:r>
      <w:proofErr w:type="gramStart"/>
      <w:r w:rsidRPr="00133C11">
        <w:rPr>
          <w:rFonts w:ascii="Arial" w:hAnsi="Arial" w:cs="Arial"/>
          <w:bCs/>
        </w:rPr>
        <w:t>So</w:t>
      </w:r>
      <w:proofErr w:type="gramEnd"/>
      <w:r w:rsidRPr="00133C11">
        <w:rPr>
          <w:rFonts w:ascii="Arial" w:hAnsi="Arial" w:cs="Arial"/>
          <w:bCs/>
        </w:rPr>
        <w:t xml:space="preserve"> you can notice any changes in performance immediately. All information is presented in the form of easy-to-understand graphs and charts.</w:t>
      </w:r>
    </w:p>
    <w:p w14:paraId="194AA4AC" w14:textId="77777777" w:rsidR="00056A61" w:rsidRPr="00133C11" w:rsidRDefault="00056A61" w:rsidP="00056A61">
      <w:pPr>
        <w:pStyle w:val="ListParagraph"/>
        <w:jc w:val="both"/>
        <w:rPr>
          <w:rFonts w:ascii="Arial" w:hAnsi="Arial" w:cs="Arial"/>
          <w:bCs/>
        </w:rPr>
      </w:pPr>
    </w:p>
    <w:p w14:paraId="015781F7" w14:textId="78D9148B" w:rsidR="00056A61" w:rsidRPr="00CF265A" w:rsidRDefault="007464A3" w:rsidP="00E164CD">
      <w:pPr>
        <w:pStyle w:val="ListParagraph"/>
        <w:numPr>
          <w:ilvl w:val="0"/>
          <w:numId w:val="15"/>
        </w:numPr>
        <w:jc w:val="both"/>
        <w:rPr>
          <w:rFonts w:ascii="Arial" w:hAnsi="Arial" w:cs="Arial"/>
          <w:b/>
        </w:rPr>
      </w:pPr>
      <w:r w:rsidRPr="00CF265A">
        <w:rPr>
          <w:rFonts w:ascii="Arial" w:hAnsi="Arial" w:cs="Arial"/>
          <w:b/>
        </w:rPr>
        <w:t>High quality print format</w:t>
      </w:r>
    </w:p>
    <w:p w14:paraId="0757A2FB" w14:textId="3AF6103B" w:rsidR="00056A61" w:rsidRPr="00133C11" w:rsidRDefault="00056A61" w:rsidP="00056A61">
      <w:pPr>
        <w:pStyle w:val="ListParagraph"/>
        <w:jc w:val="both"/>
        <w:rPr>
          <w:rFonts w:ascii="Arial" w:hAnsi="Arial" w:cs="Arial"/>
          <w:bCs/>
        </w:rPr>
      </w:pPr>
      <w:r w:rsidRPr="00133C11">
        <w:rPr>
          <w:rFonts w:ascii="Arial" w:hAnsi="Arial" w:cs="Arial"/>
          <w:bCs/>
        </w:rPr>
        <w:t>After the creating or generating the QR code user can download the codes in several pixel</w:t>
      </w:r>
      <w:r w:rsidR="00E164CD" w:rsidRPr="00133C11">
        <w:rPr>
          <w:rFonts w:ascii="Arial" w:hAnsi="Arial" w:cs="Arial"/>
          <w:bCs/>
        </w:rPr>
        <w:t xml:space="preserve"> and vector file formats such as JPEG, PNG, EPS and SVG. Generated files are high-resolution as well as user can select best option for printing QRR codes in any size, color and on any medium, with the no compromises on quality.</w:t>
      </w:r>
    </w:p>
    <w:p w14:paraId="0CD98B77" w14:textId="64A77135" w:rsidR="00E164CD" w:rsidRPr="00133C11" w:rsidRDefault="00E164CD" w:rsidP="00056A61">
      <w:pPr>
        <w:pStyle w:val="ListParagraph"/>
        <w:jc w:val="both"/>
        <w:rPr>
          <w:rFonts w:ascii="Arial" w:hAnsi="Arial" w:cs="Arial"/>
          <w:bCs/>
        </w:rPr>
      </w:pPr>
    </w:p>
    <w:p w14:paraId="021423CD" w14:textId="77777777" w:rsidR="005D70A7" w:rsidRPr="00CF265A" w:rsidRDefault="005D70A7" w:rsidP="005D70A7">
      <w:pPr>
        <w:pStyle w:val="ListParagraph"/>
        <w:numPr>
          <w:ilvl w:val="0"/>
          <w:numId w:val="15"/>
        </w:numPr>
        <w:jc w:val="both"/>
        <w:rPr>
          <w:rFonts w:ascii="Arial" w:hAnsi="Arial" w:cs="Arial"/>
          <w:b/>
        </w:rPr>
      </w:pPr>
      <w:r w:rsidRPr="00CF265A">
        <w:rPr>
          <w:rFonts w:ascii="Arial" w:hAnsi="Arial" w:cs="Arial"/>
          <w:b/>
        </w:rPr>
        <w:t>Sending and viewing messages</w:t>
      </w:r>
    </w:p>
    <w:p w14:paraId="5D641C88" w14:textId="6AAB73C5" w:rsidR="005D70A7" w:rsidRPr="00133C11" w:rsidRDefault="005D70A7" w:rsidP="005D70A7">
      <w:pPr>
        <w:pStyle w:val="ListParagraph"/>
        <w:jc w:val="both"/>
        <w:rPr>
          <w:rFonts w:ascii="Arial" w:hAnsi="Arial" w:cs="Arial"/>
          <w:bCs/>
        </w:rPr>
      </w:pPr>
      <w:r w:rsidRPr="00133C11">
        <w:rPr>
          <w:rFonts w:ascii="Arial" w:hAnsi="Arial" w:cs="Arial"/>
          <w:bCs/>
        </w:rPr>
        <w:t>In our system user can encode the message they want to share and shared them among the interested candidate and the user who gets it can decode easily and have it on. For the decoding user can use mobile and scan it through the related app.</w:t>
      </w:r>
    </w:p>
    <w:p w14:paraId="3EAF6B12" w14:textId="77777777" w:rsidR="005D70A7" w:rsidRPr="00133C11" w:rsidRDefault="005D70A7" w:rsidP="005D70A7">
      <w:pPr>
        <w:pStyle w:val="ListParagraph"/>
        <w:jc w:val="both"/>
        <w:rPr>
          <w:rFonts w:ascii="Arial" w:hAnsi="Arial" w:cs="Arial"/>
          <w:bCs/>
        </w:rPr>
      </w:pPr>
    </w:p>
    <w:p w14:paraId="0414E241" w14:textId="10C81A84" w:rsidR="007464A3" w:rsidRPr="00CF265A" w:rsidRDefault="007464A3" w:rsidP="007464A3">
      <w:pPr>
        <w:pStyle w:val="ListParagraph"/>
        <w:numPr>
          <w:ilvl w:val="0"/>
          <w:numId w:val="15"/>
        </w:numPr>
        <w:jc w:val="both"/>
        <w:rPr>
          <w:rFonts w:ascii="Arial" w:hAnsi="Arial" w:cs="Arial"/>
          <w:b/>
        </w:rPr>
      </w:pPr>
      <w:r w:rsidRPr="00CF265A">
        <w:rPr>
          <w:rFonts w:ascii="Arial" w:hAnsi="Arial" w:cs="Arial"/>
          <w:b/>
        </w:rPr>
        <w:t>Decode generated QR code</w:t>
      </w:r>
    </w:p>
    <w:p w14:paraId="67ADFBF6" w14:textId="6A297ABA" w:rsidR="00E164CD" w:rsidRPr="00133C11" w:rsidRDefault="00E164CD" w:rsidP="00E164CD">
      <w:pPr>
        <w:pStyle w:val="ListParagraph"/>
        <w:jc w:val="both"/>
        <w:rPr>
          <w:rFonts w:ascii="Arial" w:hAnsi="Arial" w:cs="Arial"/>
          <w:bCs/>
        </w:rPr>
      </w:pPr>
      <w:r w:rsidRPr="00133C11">
        <w:rPr>
          <w:rFonts w:ascii="Arial" w:hAnsi="Arial" w:cs="Arial"/>
          <w:bCs/>
        </w:rPr>
        <w:t xml:space="preserve">Some of the user also want to decode the already generated code which they have been suggested by </w:t>
      </w:r>
      <w:proofErr w:type="spellStart"/>
      <w:r w:rsidRPr="00133C11">
        <w:rPr>
          <w:rFonts w:ascii="Arial" w:hAnsi="Arial" w:cs="Arial"/>
          <w:bCs/>
        </w:rPr>
        <w:t>some one</w:t>
      </w:r>
      <w:proofErr w:type="spellEnd"/>
      <w:r w:rsidRPr="00133C11">
        <w:rPr>
          <w:rFonts w:ascii="Arial" w:hAnsi="Arial" w:cs="Arial"/>
          <w:bCs/>
        </w:rPr>
        <w:t xml:space="preserve"> or been shared or found in some product and they might want to explore it and wants to decode. For this I have developed the feature to decode the already generated code which made they easy to explore the external fields.</w:t>
      </w:r>
    </w:p>
    <w:p w14:paraId="54562569" w14:textId="77777777" w:rsidR="00E164CD" w:rsidRPr="00133C11" w:rsidRDefault="00E164CD" w:rsidP="00E164CD">
      <w:pPr>
        <w:pStyle w:val="ListParagraph"/>
        <w:jc w:val="both"/>
        <w:rPr>
          <w:rFonts w:ascii="Arial" w:hAnsi="Arial" w:cs="Arial"/>
          <w:bCs/>
        </w:rPr>
      </w:pPr>
    </w:p>
    <w:p w14:paraId="3C9DC27E" w14:textId="07E5FFF2" w:rsidR="007464A3" w:rsidRPr="00CF265A" w:rsidRDefault="007464A3" w:rsidP="007464A3">
      <w:pPr>
        <w:pStyle w:val="ListParagraph"/>
        <w:numPr>
          <w:ilvl w:val="0"/>
          <w:numId w:val="15"/>
        </w:numPr>
        <w:jc w:val="both"/>
        <w:rPr>
          <w:rFonts w:ascii="Arial" w:hAnsi="Arial" w:cs="Arial"/>
          <w:b/>
        </w:rPr>
      </w:pPr>
      <w:r w:rsidRPr="00CF265A">
        <w:rPr>
          <w:rFonts w:ascii="Arial" w:hAnsi="Arial" w:cs="Arial"/>
          <w:b/>
        </w:rPr>
        <w:t>Read manual</w:t>
      </w:r>
    </w:p>
    <w:p w14:paraId="1D988F61" w14:textId="18C04F13" w:rsidR="00E164CD" w:rsidRPr="00133C11" w:rsidRDefault="00E164CD" w:rsidP="00E164CD">
      <w:pPr>
        <w:pStyle w:val="ListParagraph"/>
        <w:jc w:val="both"/>
        <w:rPr>
          <w:rFonts w:ascii="Arial" w:hAnsi="Arial" w:cs="Arial"/>
          <w:bCs/>
        </w:rPr>
      </w:pPr>
      <w:r w:rsidRPr="00133C11">
        <w:rPr>
          <w:rFonts w:ascii="Arial" w:hAnsi="Arial" w:cs="Arial"/>
          <w:bCs/>
        </w:rPr>
        <w:t>All the user directly associated or in directly some of them may not have the knowledge on how to use it then they can simply visit the help sector and read the manual illustrate for the uses.</w:t>
      </w:r>
    </w:p>
    <w:p w14:paraId="5C55189C" w14:textId="4A94DF54" w:rsidR="008A6CB9" w:rsidRPr="00133C11" w:rsidRDefault="008A6CB9" w:rsidP="008A6CB9">
      <w:pPr>
        <w:jc w:val="both"/>
        <w:rPr>
          <w:rFonts w:ascii="Arial" w:hAnsi="Arial" w:cs="Arial"/>
          <w:bCs/>
        </w:rPr>
      </w:pPr>
    </w:p>
    <w:p w14:paraId="4C486604" w14:textId="2D6CA18D" w:rsidR="00BF4978" w:rsidRDefault="00BF4978" w:rsidP="008A6CB9">
      <w:pPr>
        <w:jc w:val="both"/>
        <w:rPr>
          <w:rFonts w:ascii="Arial" w:hAnsi="Arial" w:cs="Arial"/>
          <w:bCs/>
        </w:rPr>
      </w:pPr>
    </w:p>
    <w:p w14:paraId="3B7E760A" w14:textId="7D8332F9" w:rsidR="00CF265A" w:rsidRDefault="00CF265A" w:rsidP="008A6CB9">
      <w:pPr>
        <w:jc w:val="both"/>
        <w:rPr>
          <w:rFonts w:ascii="Arial" w:hAnsi="Arial" w:cs="Arial"/>
          <w:bCs/>
        </w:rPr>
      </w:pPr>
    </w:p>
    <w:p w14:paraId="2D477664" w14:textId="29959E97" w:rsidR="00CF265A" w:rsidRDefault="00CF265A" w:rsidP="008A6CB9">
      <w:pPr>
        <w:jc w:val="both"/>
        <w:rPr>
          <w:rFonts w:ascii="Arial" w:hAnsi="Arial" w:cs="Arial"/>
          <w:bCs/>
        </w:rPr>
      </w:pPr>
    </w:p>
    <w:p w14:paraId="6BF1CC89" w14:textId="3640A120" w:rsidR="00CF265A" w:rsidRDefault="00CF265A" w:rsidP="008A6CB9">
      <w:pPr>
        <w:jc w:val="both"/>
        <w:rPr>
          <w:rFonts w:ascii="Arial" w:hAnsi="Arial" w:cs="Arial"/>
          <w:bCs/>
        </w:rPr>
      </w:pPr>
    </w:p>
    <w:p w14:paraId="68721E1E" w14:textId="7CFA4866" w:rsidR="00CF265A" w:rsidRDefault="00CF265A" w:rsidP="008A6CB9">
      <w:pPr>
        <w:jc w:val="both"/>
        <w:rPr>
          <w:rFonts w:ascii="Arial" w:hAnsi="Arial" w:cs="Arial"/>
          <w:bCs/>
        </w:rPr>
      </w:pPr>
    </w:p>
    <w:p w14:paraId="28B879A7" w14:textId="77777777" w:rsidR="00CF265A" w:rsidRPr="00133C11" w:rsidRDefault="00CF265A" w:rsidP="008A6CB9">
      <w:pPr>
        <w:jc w:val="both"/>
        <w:rPr>
          <w:rFonts w:ascii="Arial" w:hAnsi="Arial" w:cs="Arial"/>
          <w:bCs/>
        </w:rPr>
      </w:pPr>
    </w:p>
    <w:p w14:paraId="6FE19758" w14:textId="77777777" w:rsidR="008A6CB9" w:rsidRPr="00CF265A" w:rsidRDefault="008A6CB9" w:rsidP="008A6CB9">
      <w:pPr>
        <w:pStyle w:val="ListParagraph"/>
        <w:numPr>
          <w:ilvl w:val="0"/>
          <w:numId w:val="7"/>
        </w:numPr>
        <w:jc w:val="both"/>
        <w:rPr>
          <w:rFonts w:ascii="Arial" w:hAnsi="Arial" w:cs="Arial"/>
          <w:b/>
        </w:rPr>
      </w:pPr>
      <w:r w:rsidRPr="00CF265A">
        <w:rPr>
          <w:rFonts w:ascii="Arial" w:hAnsi="Arial" w:cs="Arial"/>
          <w:b/>
        </w:rPr>
        <w:lastRenderedPageBreak/>
        <w:t>Non-functional requirement</w:t>
      </w:r>
    </w:p>
    <w:p w14:paraId="3C77EF26" w14:textId="77777777" w:rsidR="008A6CB9" w:rsidRPr="00133C11" w:rsidRDefault="008A6CB9" w:rsidP="008A6CB9">
      <w:pPr>
        <w:pStyle w:val="ListParagraph"/>
        <w:jc w:val="both"/>
        <w:rPr>
          <w:rFonts w:ascii="Arial" w:hAnsi="Arial" w:cs="Arial"/>
          <w:bCs/>
        </w:rPr>
      </w:pPr>
      <w:r w:rsidRPr="00133C11">
        <w:rPr>
          <w:rFonts w:ascii="Arial" w:hAnsi="Arial" w:cs="Arial"/>
          <w:bCs/>
        </w:rPr>
        <w:t>A non-functional requirement defines the quality attribute of a software system. They represent a set of standards used to judge the specific operation of a system. Example, how fast does the website load?</w:t>
      </w:r>
    </w:p>
    <w:p w14:paraId="601E5919" w14:textId="77777777" w:rsidR="008A6CB9" w:rsidRPr="00133C11" w:rsidRDefault="008A6CB9" w:rsidP="008A6CB9">
      <w:pPr>
        <w:rPr>
          <w:rFonts w:ascii="Arial" w:hAnsi="Arial" w:cs="Arial"/>
          <w:bCs/>
        </w:rPr>
      </w:pPr>
      <w:r w:rsidRPr="00133C11">
        <w:rPr>
          <w:rFonts w:ascii="Arial" w:hAnsi="Arial" w:cs="Arial"/>
          <w:bCs/>
        </w:rPr>
        <w:t>A non-functional requirement is essential to ensure the usability and effectiveness of the entire software system. Failing to meet non-functional requirements can result in systems that fail to satisfy user needs.</w:t>
      </w:r>
    </w:p>
    <w:p w14:paraId="074CFB30" w14:textId="77777777" w:rsidR="008A6CB9" w:rsidRPr="00133C11" w:rsidRDefault="008A6CB9" w:rsidP="008A6CB9">
      <w:pPr>
        <w:rPr>
          <w:rFonts w:ascii="Arial" w:hAnsi="Arial" w:cs="Arial"/>
          <w:bCs/>
        </w:rPr>
      </w:pPr>
      <w:r w:rsidRPr="00133C11">
        <w:rPr>
          <w:rFonts w:ascii="Arial" w:hAnsi="Arial" w:cs="Arial"/>
          <w:bCs/>
        </w:rPr>
        <w:t>Advantages of non-functional requirement is it ensure the software system follow legal and compliance rules as well as ensure the reliability, availability, and performance of the software system.</w:t>
      </w:r>
    </w:p>
    <w:p w14:paraId="260A3009" w14:textId="18F115AF" w:rsidR="008A6CB9" w:rsidRPr="00133C11" w:rsidRDefault="008A6CB9" w:rsidP="008A6CB9">
      <w:pPr>
        <w:pStyle w:val="ListParagraph"/>
        <w:ind w:left="360"/>
        <w:jc w:val="both"/>
        <w:rPr>
          <w:rFonts w:ascii="Arial" w:hAnsi="Arial" w:cs="Arial"/>
          <w:bCs/>
        </w:rPr>
      </w:pPr>
      <w:r w:rsidRPr="00133C11">
        <w:rPr>
          <w:rFonts w:ascii="Arial" w:hAnsi="Arial" w:cs="Arial"/>
          <w:bCs/>
        </w:rPr>
        <w:t>For the better performance and effective functionality, the developer should identify the quality attributes, considering this some of the non-functional requirement are carried out are:</w:t>
      </w:r>
    </w:p>
    <w:p w14:paraId="1D4F37BC" w14:textId="0733D49E" w:rsidR="006043C0" w:rsidRPr="00CF265A" w:rsidRDefault="006043C0" w:rsidP="006043C0">
      <w:pPr>
        <w:pStyle w:val="ListParagraph"/>
        <w:numPr>
          <w:ilvl w:val="0"/>
          <w:numId w:val="8"/>
        </w:numPr>
        <w:jc w:val="both"/>
        <w:rPr>
          <w:rFonts w:ascii="Arial" w:hAnsi="Arial" w:cs="Arial"/>
          <w:b/>
        </w:rPr>
      </w:pPr>
      <w:r w:rsidRPr="00CF265A">
        <w:rPr>
          <w:rFonts w:ascii="Arial" w:hAnsi="Arial" w:cs="Arial"/>
          <w:b/>
        </w:rPr>
        <w:t>Security:</w:t>
      </w:r>
    </w:p>
    <w:p w14:paraId="6A7072E2" w14:textId="468CC9E4" w:rsidR="006043C0" w:rsidRPr="00133C11" w:rsidRDefault="006043C0" w:rsidP="006043C0">
      <w:pPr>
        <w:pStyle w:val="ListParagraph"/>
        <w:jc w:val="both"/>
        <w:rPr>
          <w:rFonts w:ascii="Arial" w:hAnsi="Arial" w:cs="Arial"/>
          <w:bCs/>
        </w:rPr>
      </w:pPr>
      <w:r w:rsidRPr="00133C11">
        <w:rPr>
          <w:rFonts w:ascii="Arial" w:hAnsi="Arial" w:cs="Arial"/>
          <w:bCs/>
        </w:rPr>
        <w:t xml:space="preserve">Security requirements ensure that the software is protected from unauthorized access to the system and its stored data. It considers different levels of authorization and authentication across different </w:t>
      </w:r>
      <w:proofErr w:type="gramStart"/>
      <w:r w:rsidRPr="00133C11">
        <w:rPr>
          <w:rFonts w:ascii="Arial" w:hAnsi="Arial" w:cs="Arial"/>
          <w:bCs/>
        </w:rPr>
        <w:t>users</w:t>
      </w:r>
      <w:proofErr w:type="gramEnd"/>
      <w:r w:rsidRPr="00133C11">
        <w:rPr>
          <w:rFonts w:ascii="Arial" w:hAnsi="Arial" w:cs="Arial"/>
          <w:bCs/>
        </w:rPr>
        <w:t xml:space="preserve"> roles.</w:t>
      </w:r>
    </w:p>
    <w:p w14:paraId="222A1B94" w14:textId="2A4FB325" w:rsidR="006043C0" w:rsidRPr="00133C11" w:rsidRDefault="006043C0" w:rsidP="006043C0">
      <w:pPr>
        <w:pStyle w:val="ListParagraph"/>
        <w:jc w:val="both"/>
        <w:rPr>
          <w:rFonts w:ascii="Arial" w:hAnsi="Arial" w:cs="Arial"/>
          <w:bCs/>
        </w:rPr>
      </w:pPr>
      <w:r w:rsidRPr="00133C11">
        <w:rPr>
          <w:rFonts w:ascii="Arial" w:hAnsi="Arial" w:cs="Arial"/>
          <w:bCs/>
        </w:rPr>
        <w:t>Some of the things needed for the maintaining security are:</w:t>
      </w:r>
    </w:p>
    <w:p w14:paraId="4E986A2F" w14:textId="35566371" w:rsidR="006043C0" w:rsidRPr="00133C11" w:rsidRDefault="006043C0" w:rsidP="006043C0">
      <w:pPr>
        <w:pStyle w:val="ListParagraph"/>
        <w:jc w:val="both"/>
        <w:rPr>
          <w:rFonts w:ascii="Arial" w:hAnsi="Arial" w:cs="Arial"/>
          <w:bCs/>
        </w:rPr>
      </w:pPr>
      <w:r w:rsidRPr="00133C11">
        <w:rPr>
          <w:rFonts w:ascii="Arial" w:hAnsi="Arial" w:cs="Arial"/>
          <w:bCs/>
        </w:rPr>
        <w:tab/>
        <w:t>Always keeping the software and firmware up-to-date.</w:t>
      </w:r>
    </w:p>
    <w:p w14:paraId="4E31B387" w14:textId="7DEE5292" w:rsidR="006043C0" w:rsidRPr="00133C11" w:rsidRDefault="006043C0" w:rsidP="006043C0">
      <w:pPr>
        <w:pStyle w:val="ListParagraph"/>
        <w:jc w:val="both"/>
        <w:rPr>
          <w:rFonts w:ascii="Arial" w:hAnsi="Arial" w:cs="Arial"/>
          <w:bCs/>
        </w:rPr>
      </w:pPr>
      <w:r w:rsidRPr="00133C11">
        <w:rPr>
          <w:rFonts w:ascii="Arial" w:hAnsi="Arial" w:cs="Arial"/>
          <w:bCs/>
        </w:rPr>
        <w:tab/>
        <w:t>Constantly creating new passwords.</w:t>
      </w:r>
    </w:p>
    <w:p w14:paraId="3AE294EA" w14:textId="04B6D9BC" w:rsidR="006043C0" w:rsidRPr="00133C11" w:rsidRDefault="006043C0" w:rsidP="006043C0">
      <w:pPr>
        <w:pStyle w:val="ListParagraph"/>
        <w:jc w:val="both"/>
        <w:rPr>
          <w:rFonts w:ascii="Arial" w:hAnsi="Arial" w:cs="Arial"/>
          <w:bCs/>
        </w:rPr>
      </w:pPr>
      <w:r w:rsidRPr="00133C11">
        <w:rPr>
          <w:rFonts w:ascii="Arial" w:hAnsi="Arial" w:cs="Arial"/>
          <w:bCs/>
        </w:rPr>
        <w:tab/>
        <w:t>Using the multi-factor authentication when need or possible incase.</w:t>
      </w:r>
    </w:p>
    <w:p w14:paraId="75CBC4CE" w14:textId="0F75ADF4" w:rsidR="006043C0" w:rsidRPr="00133C11" w:rsidRDefault="006043C0" w:rsidP="006043C0">
      <w:pPr>
        <w:pStyle w:val="ListParagraph"/>
        <w:jc w:val="both"/>
        <w:rPr>
          <w:rFonts w:ascii="Arial" w:hAnsi="Arial" w:cs="Arial"/>
          <w:bCs/>
        </w:rPr>
      </w:pPr>
      <w:r w:rsidRPr="00133C11">
        <w:rPr>
          <w:rFonts w:ascii="Arial" w:hAnsi="Arial" w:cs="Arial"/>
          <w:bCs/>
        </w:rPr>
        <w:t>Examples: Access permissions for the particular system information may only be changed by the system</w:t>
      </w:r>
      <w:r w:rsidR="007370FC" w:rsidRPr="00133C11">
        <w:rPr>
          <w:rFonts w:ascii="Arial" w:hAnsi="Arial" w:cs="Arial"/>
          <w:bCs/>
        </w:rPr>
        <w:t>’s data administrator.</w:t>
      </w:r>
    </w:p>
    <w:p w14:paraId="4363A3F7" w14:textId="254A05EE" w:rsidR="006043C0" w:rsidRPr="00CF265A" w:rsidRDefault="006043C0" w:rsidP="006043C0">
      <w:pPr>
        <w:pStyle w:val="ListParagraph"/>
        <w:numPr>
          <w:ilvl w:val="0"/>
          <w:numId w:val="8"/>
        </w:numPr>
        <w:jc w:val="both"/>
        <w:rPr>
          <w:rFonts w:ascii="Arial" w:hAnsi="Arial" w:cs="Arial"/>
          <w:b/>
        </w:rPr>
      </w:pPr>
      <w:r w:rsidRPr="00CF265A">
        <w:rPr>
          <w:rFonts w:ascii="Arial" w:hAnsi="Arial" w:cs="Arial"/>
          <w:b/>
        </w:rPr>
        <w:t>Reliability:</w:t>
      </w:r>
    </w:p>
    <w:p w14:paraId="23D22EF0" w14:textId="6FE4E414" w:rsidR="006043C0" w:rsidRPr="00133C11" w:rsidRDefault="007370FC" w:rsidP="006043C0">
      <w:pPr>
        <w:pStyle w:val="ListParagraph"/>
        <w:jc w:val="both"/>
        <w:rPr>
          <w:rFonts w:ascii="Arial" w:hAnsi="Arial" w:cs="Arial"/>
          <w:bCs/>
        </w:rPr>
      </w:pPr>
      <w:r w:rsidRPr="00133C11">
        <w:rPr>
          <w:rFonts w:ascii="Arial" w:hAnsi="Arial" w:cs="Arial"/>
          <w:bCs/>
        </w:rPr>
        <w:t>Reliability defines how likely it is for the software to work without failure for a given period of time. Reliability decreases because of bugs in the code, hardware failures, or problems with other system components.</w:t>
      </w:r>
    </w:p>
    <w:p w14:paraId="3B0EC0E3" w14:textId="2C2DD39C" w:rsidR="007370FC" w:rsidRPr="00133C11" w:rsidRDefault="007370FC" w:rsidP="006043C0">
      <w:pPr>
        <w:pStyle w:val="ListParagraph"/>
        <w:jc w:val="both"/>
        <w:rPr>
          <w:rFonts w:ascii="Arial" w:hAnsi="Arial" w:cs="Arial"/>
          <w:bCs/>
        </w:rPr>
      </w:pPr>
      <w:r w:rsidRPr="00133C11">
        <w:rPr>
          <w:rFonts w:ascii="Arial" w:hAnsi="Arial" w:cs="Arial"/>
          <w:bCs/>
        </w:rPr>
        <w:t>Measurement of the software reliability can be count on the percentage of operations that are completed correctly.</w:t>
      </w:r>
    </w:p>
    <w:p w14:paraId="751BC4E3" w14:textId="455D21AA" w:rsidR="007370FC" w:rsidRPr="00133C11" w:rsidRDefault="007370FC" w:rsidP="006043C0">
      <w:pPr>
        <w:pStyle w:val="ListParagraph"/>
        <w:jc w:val="both"/>
        <w:rPr>
          <w:rFonts w:ascii="Arial" w:hAnsi="Arial" w:cs="Arial"/>
          <w:bCs/>
        </w:rPr>
      </w:pPr>
    </w:p>
    <w:p w14:paraId="20E15180" w14:textId="238B5EA9" w:rsidR="007370FC" w:rsidRPr="00133C11" w:rsidRDefault="007370FC" w:rsidP="006043C0">
      <w:pPr>
        <w:pStyle w:val="ListParagraph"/>
        <w:jc w:val="both"/>
        <w:rPr>
          <w:rFonts w:ascii="Arial" w:hAnsi="Arial" w:cs="Arial"/>
          <w:bCs/>
        </w:rPr>
      </w:pPr>
      <w:r w:rsidRPr="00133C11">
        <w:rPr>
          <w:rFonts w:ascii="Arial" w:hAnsi="Arial" w:cs="Arial"/>
          <w:bCs/>
        </w:rPr>
        <w:t>Example: the database update process must roll back all related updates when any update fails.</w:t>
      </w:r>
    </w:p>
    <w:p w14:paraId="34BB3FFA" w14:textId="77777777" w:rsidR="007370FC" w:rsidRPr="00133C11" w:rsidRDefault="007370FC" w:rsidP="006043C0">
      <w:pPr>
        <w:pStyle w:val="ListParagraph"/>
        <w:jc w:val="both"/>
        <w:rPr>
          <w:rFonts w:ascii="Arial" w:hAnsi="Arial" w:cs="Arial"/>
          <w:bCs/>
        </w:rPr>
      </w:pPr>
    </w:p>
    <w:p w14:paraId="69AE4F27" w14:textId="0E9237B5" w:rsidR="006043C0" w:rsidRPr="00CF265A" w:rsidRDefault="006043C0" w:rsidP="006043C0">
      <w:pPr>
        <w:pStyle w:val="ListParagraph"/>
        <w:numPr>
          <w:ilvl w:val="0"/>
          <w:numId w:val="8"/>
        </w:numPr>
        <w:jc w:val="both"/>
        <w:rPr>
          <w:rFonts w:ascii="Arial" w:hAnsi="Arial" w:cs="Arial"/>
          <w:b/>
        </w:rPr>
      </w:pPr>
      <w:r w:rsidRPr="00CF265A">
        <w:rPr>
          <w:rFonts w:ascii="Arial" w:hAnsi="Arial" w:cs="Arial"/>
          <w:b/>
        </w:rPr>
        <w:t>Performance:</w:t>
      </w:r>
    </w:p>
    <w:p w14:paraId="1A6FE516" w14:textId="2C0E74A5" w:rsidR="007370FC" w:rsidRPr="00133C11" w:rsidRDefault="007370FC" w:rsidP="007370FC">
      <w:pPr>
        <w:pStyle w:val="ListParagraph"/>
        <w:jc w:val="both"/>
        <w:rPr>
          <w:rFonts w:ascii="Arial" w:hAnsi="Arial" w:cs="Arial"/>
          <w:bCs/>
          <w:color w:val="000000"/>
          <w:shd w:val="clear" w:color="auto" w:fill="FFFFFF"/>
        </w:rPr>
      </w:pPr>
      <w:r w:rsidRPr="00133C11">
        <w:rPr>
          <w:rFonts w:ascii="Arial" w:hAnsi="Arial" w:cs="Arial"/>
          <w:bCs/>
          <w:color w:val="000000"/>
          <w:shd w:val="clear" w:color="auto" w:fill="FFFFFF"/>
        </w:rPr>
        <w:t>Performance is a quality attribute that describes the responsiveness of the system to various user interactions with it. Poor performance leads to negative user experience. It also jeopardizes system safety when it’s is overloaded.</w:t>
      </w:r>
    </w:p>
    <w:p w14:paraId="419DBB27" w14:textId="0C8E4EBD" w:rsidR="007370FC" w:rsidRPr="00133C11" w:rsidRDefault="007370FC" w:rsidP="007370FC">
      <w:pPr>
        <w:pStyle w:val="ListParagraph"/>
        <w:jc w:val="both"/>
        <w:rPr>
          <w:rFonts w:ascii="Arial" w:hAnsi="Arial" w:cs="Arial"/>
          <w:bCs/>
          <w:color w:val="000000"/>
          <w:shd w:val="clear" w:color="auto" w:fill="FFFFFF"/>
        </w:rPr>
      </w:pPr>
      <w:r w:rsidRPr="00133C11">
        <w:rPr>
          <w:rFonts w:ascii="Arial" w:hAnsi="Arial" w:cs="Arial"/>
          <w:bCs/>
          <w:color w:val="000000"/>
          <w:shd w:val="clear" w:color="auto" w:fill="FFFFFF"/>
        </w:rPr>
        <w:t>Things for maintaining performance:</w:t>
      </w:r>
    </w:p>
    <w:p w14:paraId="4A6F607B" w14:textId="01956FC8" w:rsidR="007370FC" w:rsidRPr="00133C11" w:rsidRDefault="007370FC" w:rsidP="007370FC">
      <w:pPr>
        <w:pStyle w:val="ListParagraph"/>
        <w:jc w:val="both"/>
        <w:rPr>
          <w:rFonts w:ascii="Arial" w:hAnsi="Arial" w:cs="Arial"/>
          <w:bCs/>
          <w:color w:val="000000"/>
          <w:shd w:val="clear" w:color="auto" w:fill="FFFFFF"/>
        </w:rPr>
      </w:pPr>
      <w:r w:rsidRPr="00133C11">
        <w:rPr>
          <w:rFonts w:ascii="Arial" w:hAnsi="Arial" w:cs="Arial"/>
          <w:bCs/>
          <w:color w:val="000000"/>
          <w:shd w:val="clear" w:color="auto" w:fill="FFFFFF"/>
        </w:rPr>
        <w:tab/>
        <w:t>Achieving high web application performance and low page load sp</w:t>
      </w:r>
      <w:r w:rsidR="00235823" w:rsidRPr="00133C11">
        <w:rPr>
          <w:rFonts w:ascii="Arial" w:hAnsi="Arial" w:cs="Arial"/>
          <w:bCs/>
          <w:color w:val="000000"/>
          <w:shd w:val="clear" w:color="auto" w:fill="FFFFFF"/>
        </w:rPr>
        <w:t>eeds.</w:t>
      </w:r>
    </w:p>
    <w:p w14:paraId="5CEE074C" w14:textId="0EAE73CC" w:rsidR="00235823" w:rsidRPr="00133C11" w:rsidRDefault="00235823" w:rsidP="007370FC">
      <w:pPr>
        <w:pStyle w:val="ListParagraph"/>
        <w:jc w:val="both"/>
        <w:rPr>
          <w:rFonts w:ascii="Arial" w:hAnsi="Arial" w:cs="Arial"/>
          <w:bCs/>
          <w:color w:val="000000"/>
          <w:shd w:val="clear" w:color="auto" w:fill="FFFFFF"/>
        </w:rPr>
      </w:pPr>
      <w:r w:rsidRPr="00133C11">
        <w:rPr>
          <w:rFonts w:ascii="Arial" w:hAnsi="Arial" w:cs="Arial"/>
          <w:bCs/>
          <w:color w:val="000000"/>
          <w:shd w:val="clear" w:color="auto" w:fill="FFFFFF"/>
        </w:rPr>
        <w:tab/>
        <w:t>Combining CSS and JavaScript files to reduce HTTP requests.</w:t>
      </w:r>
    </w:p>
    <w:p w14:paraId="559D19EC" w14:textId="1644DA56" w:rsidR="00235823" w:rsidRPr="00133C11" w:rsidRDefault="00235823" w:rsidP="007370FC">
      <w:pPr>
        <w:pStyle w:val="ListParagraph"/>
        <w:jc w:val="both"/>
        <w:rPr>
          <w:rFonts w:ascii="Arial" w:hAnsi="Arial" w:cs="Arial"/>
          <w:bCs/>
          <w:color w:val="000000"/>
          <w:shd w:val="clear" w:color="auto" w:fill="FFFFFF"/>
        </w:rPr>
      </w:pPr>
      <w:r w:rsidRPr="00133C11">
        <w:rPr>
          <w:rFonts w:ascii="Arial" w:hAnsi="Arial" w:cs="Arial"/>
          <w:bCs/>
          <w:color w:val="000000"/>
          <w:shd w:val="clear" w:color="auto" w:fill="FFFFFF"/>
        </w:rPr>
        <w:t>Example: the front-page load time must be no more that 2seconds for users that access the website using an LTE connection.</w:t>
      </w:r>
    </w:p>
    <w:p w14:paraId="6A78CB90" w14:textId="481FB43D" w:rsidR="00235823" w:rsidRDefault="00235823" w:rsidP="007370FC">
      <w:pPr>
        <w:pStyle w:val="ListParagraph"/>
        <w:jc w:val="both"/>
        <w:rPr>
          <w:rFonts w:ascii="Arial" w:hAnsi="Arial" w:cs="Arial"/>
          <w:bCs/>
        </w:rPr>
      </w:pPr>
    </w:p>
    <w:p w14:paraId="03526753" w14:textId="0B52827E" w:rsidR="00CF265A" w:rsidRDefault="00CF265A" w:rsidP="007370FC">
      <w:pPr>
        <w:pStyle w:val="ListParagraph"/>
        <w:jc w:val="both"/>
        <w:rPr>
          <w:rFonts w:ascii="Arial" w:hAnsi="Arial" w:cs="Arial"/>
          <w:bCs/>
        </w:rPr>
      </w:pPr>
    </w:p>
    <w:p w14:paraId="7764DD1C" w14:textId="73837AFD" w:rsidR="00CF265A" w:rsidRDefault="00CF265A" w:rsidP="007370FC">
      <w:pPr>
        <w:pStyle w:val="ListParagraph"/>
        <w:jc w:val="both"/>
        <w:rPr>
          <w:rFonts w:ascii="Arial" w:hAnsi="Arial" w:cs="Arial"/>
          <w:bCs/>
        </w:rPr>
      </w:pPr>
    </w:p>
    <w:p w14:paraId="16122856" w14:textId="77777777" w:rsidR="00CF265A" w:rsidRPr="00133C11" w:rsidRDefault="00CF265A" w:rsidP="007370FC">
      <w:pPr>
        <w:pStyle w:val="ListParagraph"/>
        <w:jc w:val="both"/>
        <w:rPr>
          <w:rFonts w:ascii="Arial" w:hAnsi="Arial" w:cs="Arial"/>
          <w:bCs/>
        </w:rPr>
      </w:pPr>
    </w:p>
    <w:p w14:paraId="4AF498B0" w14:textId="3726479A" w:rsidR="006043C0" w:rsidRPr="00CF265A" w:rsidRDefault="006043C0" w:rsidP="006043C0">
      <w:pPr>
        <w:pStyle w:val="ListParagraph"/>
        <w:numPr>
          <w:ilvl w:val="0"/>
          <w:numId w:val="8"/>
        </w:numPr>
        <w:jc w:val="both"/>
        <w:rPr>
          <w:rFonts w:ascii="Arial" w:hAnsi="Arial" w:cs="Arial"/>
          <w:b/>
        </w:rPr>
      </w:pPr>
      <w:r w:rsidRPr="00CF265A">
        <w:rPr>
          <w:rFonts w:ascii="Arial" w:hAnsi="Arial" w:cs="Arial"/>
          <w:b/>
        </w:rPr>
        <w:lastRenderedPageBreak/>
        <w:t>Availability:</w:t>
      </w:r>
    </w:p>
    <w:p w14:paraId="5295B530" w14:textId="35937C8A" w:rsidR="00235823" w:rsidRPr="00133C11" w:rsidRDefault="00235823" w:rsidP="00235823">
      <w:pPr>
        <w:pStyle w:val="ListParagraph"/>
        <w:jc w:val="both"/>
        <w:rPr>
          <w:rFonts w:ascii="Arial" w:hAnsi="Arial" w:cs="Arial"/>
          <w:bCs/>
          <w:color w:val="000000"/>
          <w:shd w:val="clear" w:color="auto" w:fill="FFFFFF"/>
        </w:rPr>
      </w:pPr>
      <w:r w:rsidRPr="00133C11">
        <w:rPr>
          <w:rFonts w:ascii="Arial" w:hAnsi="Arial" w:cs="Arial"/>
          <w:bCs/>
          <w:color w:val="000000"/>
          <w:shd w:val="clear" w:color="auto" w:fill="FFFFFF"/>
        </w:rPr>
        <w:t>Availability is gauged by the period of time that the system’s functionality and services are available for use with all operations. So, scheduled maintenance periods directly influence this parameter. And it’s important to define how the impact of maintenance can be minimized.</w:t>
      </w:r>
    </w:p>
    <w:p w14:paraId="761D8FFF" w14:textId="5ECCAF6C" w:rsidR="00235823" w:rsidRPr="00133C11" w:rsidRDefault="00235823" w:rsidP="00235823">
      <w:pPr>
        <w:pStyle w:val="ListParagraph"/>
        <w:jc w:val="both"/>
        <w:rPr>
          <w:rFonts w:ascii="Arial" w:hAnsi="Arial" w:cs="Arial"/>
          <w:bCs/>
          <w:color w:val="000000"/>
          <w:shd w:val="clear" w:color="auto" w:fill="FFFFFF"/>
        </w:rPr>
      </w:pPr>
      <w:r w:rsidRPr="00133C11">
        <w:rPr>
          <w:rFonts w:ascii="Arial" w:hAnsi="Arial" w:cs="Arial"/>
          <w:bCs/>
          <w:color w:val="000000"/>
          <w:shd w:val="clear" w:color="auto" w:fill="FFFFFF"/>
        </w:rPr>
        <w:t xml:space="preserve"> Things for maintaining availability:</w:t>
      </w:r>
    </w:p>
    <w:p w14:paraId="0C46E5D0" w14:textId="028729AF" w:rsidR="00235823" w:rsidRPr="00133C11" w:rsidRDefault="00235823" w:rsidP="00235823">
      <w:pPr>
        <w:pStyle w:val="ListParagraph"/>
        <w:jc w:val="both"/>
        <w:rPr>
          <w:rFonts w:ascii="Arial" w:hAnsi="Arial" w:cs="Arial"/>
          <w:bCs/>
          <w:color w:val="000000"/>
          <w:shd w:val="clear" w:color="auto" w:fill="FFFFFF"/>
        </w:rPr>
      </w:pPr>
      <w:r w:rsidRPr="00133C11">
        <w:rPr>
          <w:rFonts w:ascii="Arial" w:hAnsi="Arial" w:cs="Arial"/>
          <w:bCs/>
          <w:color w:val="000000"/>
          <w:shd w:val="clear" w:color="auto" w:fill="FFFFFF"/>
        </w:rPr>
        <w:tab/>
        <w:t>The team has to define the most critical components of the system that must be available at all time.</w:t>
      </w:r>
    </w:p>
    <w:p w14:paraId="1656CB02" w14:textId="48DBCB61" w:rsidR="00235823" w:rsidRPr="00133C11" w:rsidRDefault="00235823" w:rsidP="00235823">
      <w:pPr>
        <w:pStyle w:val="ListParagraph"/>
        <w:jc w:val="both"/>
        <w:rPr>
          <w:rFonts w:ascii="Arial" w:hAnsi="Arial" w:cs="Arial"/>
          <w:bCs/>
          <w:color w:val="000000"/>
          <w:shd w:val="clear" w:color="auto" w:fill="FFFFFF"/>
        </w:rPr>
      </w:pPr>
      <w:r w:rsidRPr="00133C11">
        <w:rPr>
          <w:rFonts w:ascii="Arial" w:hAnsi="Arial" w:cs="Arial"/>
          <w:bCs/>
          <w:color w:val="000000"/>
          <w:shd w:val="clear" w:color="auto" w:fill="FFFFFF"/>
        </w:rPr>
        <w:tab/>
        <w:t>Well prepared for user notifications in case the system or one of its parts becomes unavailable.</w:t>
      </w:r>
    </w:p>
    <w:p w14:paraId="331636D5" w14:textId="7642671C" w:rsidR="00235823" w:rsidRPr="00133C11" w:rsidRDefault="00235823" w:rsidP="00235823">
      <w:pPr>
        <w:pStyle w:val="ListParagraph"/>
        <w:jc w:val="both"/>
        <w:rPr>
          <w:rFonts w:ascii="Arial" w:hAnsi="Arial" w:cs="Arial"/>
          <w:bCs/>
          <w:color w:val="000000"/>
          <w:shd w:val="clear" w:color="auto" w:fill="FFFFFF"/>
        </w:rPr>
      </w:pPr>
    </w:p>
    <w:p w14:paraId="6C7AA64A" w14:textId="134AF113" w:rsidR="00235823" w:rsidRPr="00133C11" w:rsidRDefault="00235823" w:rsidP="00235823">
      <w:pPr>
        <w:pStyle w:val="ListParagraph"/>
        <w:jc w:val="both"/>
        <w:rPr>
          <w:rFonts w:ascii="Arial" w:hAnsi="Arial" w:cs="Arial"/>
          <w:bCs/>
          <w:color w:val="000000"/>
          <w:shd w:val="clear" w:color="auto" w:fill="FFFFFF"/>
        </w:rPr>
      </w:pPr>
      <w:r w:rsidRPr="00133C11">
        <w:rPr>
          <w:rFonts w:ascii="Arial" w:hAnsi="Arial" w:cs="Arial"/>
          <w:bCs/>
          <w:color w:val="000000"/>
          <w:shd w:val="clear" w:color="auto" w:fill="FFFFFF"/>
        </w:rPr>
        <w:t xml:space="preserve">Example: New module deployment </w:t>
      </w:r>
      <w:proofErr w:type="spellStart"/>
      <w:r w:rsidRPr="00133C11">
        <w:rPr>
          <w:rFonts w:ascii="Arial" w:hAnsi="Arial" w:cs="Arial"/>
          <w:bCs/>
          <w:color w:val="000000"/>
          <w:shd w:val="clear" w:color="auto" w:fill="FFFFFF"/>
        </w:rPr>
        <w:t>mus</w:t>
      </w:r>
      <w:r w:rsidR="001F2735" w:rsidRPr="00133C11">
        <w:rPr>
          <w:rFonts w:ascii="Arial" w:hAnsi="Arial" w:cs="Arial"/>
          <w:bCs/>
          <w:color w:val="000000"/>
          <w:shd w:val="clear" w:color="auto" w:fill="FFFFFF"/>
        </w:rPr>
        <w:t>t’nt</w:t>
      </w:r>
      <w:proofErr w:type="spellEnd"/>
      <w:r w:rsidRPr="00133C11">
        <w:rPr>
          <w:rFonts w:ascii="Arial" w:hAnsi="Arial" w:cs="Arial"/>
          <w:bCs/>
          <w:color w:val="000000"/>
          <w:shd w:val="clear" w:color="auto" w:fill="FFFFFF"/>
        </w:rPr>
        <w:t xml:space="preserve"> impact front page, product pages, and check out pages availability and mustn’t take longer than one hour. The rest of the pages that may experience problems must display a notification with a timer showing when the system is going to be up again.</w:t>
      </w:r>
    </w:p>
    <w:p w14:paraId="46871494" w14:textId="77777777" w:rsidR="00235823" w:rsidRPr="00133C11" w:rsidRDefault="00235823" w:rsidP="00235823">
      <w:pPr>
        <w:pStyle w:val="ListParagraph"/>
        <w:jc w:val="both"/>
        <w:rPr>
          <w:rFonts w:ascii="Arial" w:hAnsi="Arial" w:cs="Arial"/>
          <w:bCs/>
        </w:rPr>
      </w:pPr>
    </w:p>
    <w:p w14:paraId="1D6A298B" w14:textId="472D4636" w:rsidR="006043C0" w:rsidRPr="00CF265A" w:rsidRDefault="006043C0" w:rsidP="006043C0">
      <w:pPr>
        <w:pStyle w:val="ListParagraph"/>
        <w:numPr>
          <w:ilvl w:val="0"/>
          <w:numId w:val="8"/>
        </w:numPr>
        <w:jc w:val="both"/>
        <w:rPr>
          <w:rFonts w:ascii="Arial" w:hAnsi="Arial" w:cs="Arial"/>
          <w:b/>
        </w:rPr>
      </w:pPr>
      <w:r w:rsidRPr="00CF265A">
        <w:rPr>
          <w:rFonts w:ascii="Arial" w:hAnsi="Arial" w:cs="Arial"/>
          <w:b/>
        </w:rPr>
        <w:t>Scalability:</w:t>
      </w:r>
    </w:p>
    <w:p w14:paraId="2EEB544B" w14:textId="379265F8" w:rsidR="00235823" w:rsidRPr="00133C11" w:rsidRDefault="00235823" w:rsidP="00235823">
      <w:pPr>
        <w:pStyle w:val="ListParagraph"/>
        <w:jc w:val="both"/>
        <w:rPr>
          <w:rFonts w:ascii="Arial" w:hAnsi="Arial" w:cs="Arial"/>
          <w:bCs/>
          <w:color w:val="000000"/>
          <w:shd w:val="clear" w:color="auto" w:fill="FFFFFF"/>
        </w:rPr>
      </w:pPr>
      <w:r w:rsidRPr="00133C11">
        <w:rPr>
          <w:rFonts w:ascii="Arial" w:hAnsi="Arial" w:cs="Arial"/>
          <w:bCs/>
          <w:color w:val="000000"/>
          <w:shd w:val="clear" w:color="auto" w:fill="FFFFFF"/>
        </w:rPr>
        <w:t>Scalability requirements describe how the system must grow without negative influence on its performance. This means serving more users, processing more data, and doing more transactions.</w:t>
      </w:r>
    </w:p>
    <w:p w14:paraId="065EB2EA" w14:textId="35F42069" w:rsidR="00235823" w:rsidRPr="00133C11" w:rsidRDefault="00235823" w:rsidP="00235823">
      <w:pPr>
        <w:pStyle w:val="ListParagraph"/>
        <w:jc w:val="both"/>
        <w:rPr>
          <w:rFonts w:ascii="Arial" w:hAnsi="Arial" w:cs="Arial"/>
          <w:bCs/>
          <w:color w:val="222222"/>
          <w:shd w:val="clear" w:color="auto" w:fill="FFFFFF"/>
        </w:rPr>
      </w:pPr>
      <w:r w:rsidRPr="00133C11">
        <w:rPr>
          <w:rFonts w:ascii="Arial" w:hAnsi="Arial" w:cs="Arial"/>
          <w:bCs/>
          <w:color w:val="222222"/>
          <w:shd w:val="clear" w:color="auto" w:fill="FFFFFF"/>
        </w:rPr>
        <w:t>Scalability for databases requires that the database system be able to perform additional work given greater hardware resources, such as additional servers, processors, memory and storage. Workloads have continued to grow and demands on databases have followed suit.</w:t>
      </w:r>
    </w:p>
    <w:p w14:paraId="718C3395" w14:textId="4356ED7E" w:rsidR="00235823" w:rsidRPr="00133C11" w:rsidRDefault="00452376" w:rsidP="00235823">
      <w:pPr>
        <w:pStyle w:val="ListParagraph"/>
        <w:jc w:val="both"/>
        <w:rPr>
          <w:rFonts w:ascii="Arial" w:hAnsi="Arial" w:cs="Arial"/>
          <w:bCs/>
          <w:color w:val="222222"/>
          <w:shd w:val="clear" w:color="auto" w:fill="FFFFFF"/>
        </w:rPr>
      </w:pPr>
      <w:r w:rsidRPr="00133C11">
        <w:rPr>
          <w:rFonts w:ascii="Arial" w:hAnsi="Arial" w:cs="Arial"/>
          <w:bCs/>
          <w:color w:val="222222"/>
          <w:shd w:val="clear" w:color="auto" w:fill="FFFFFF"/>
        </w:rPr>
        <w:t>Things for maintaining scalability:</w:t>
      </w:r>
    </w:p>
    <w:p w14:paraId="78E1C27A" w14:textId="62D05F7A" w:rsidR="00452376" w:rsidRPr="00133C11" w:rsidRDefault="00452376" w:rsidP="00235823">
      <w:pPr>
        <w:pStyle w:val="ListParagraph"/>
        <w:jc w:val="both"/>
        <w:rPr>
          <w:rFonts w:ascii="Arial" w:hAnsi="Arial" w:cs="Arial"/>
          <w:bCs/>
          <w:color w:val="222222"/>
          <w:shd w:val="clear" w:color="auto" w:fill="FFFFFF"/>
        </w:rPr>
      </w:pPr>
      <w:r w:rsidRPr="00133C11">
        <w:rPr>
          <w:rFonts w:ascii="Arial" w:hAnsi="Arial" w:cs="Arial"/>
          <w:bCs/>
          <w:color w:val="222222"/>
          <w:shd w:val="clear" w:color="auto" w:fill="FFFFFF"/>
        </w:rPr>
        <w:tab/>
        <w:t>Increase scalability by adding memory, servers, or disk space.</w:t>
      </w:r>
    </w:p>
    <w:p w14:paraId="6EEBC4DA" w14:textId="2186AC22" w:rsidR="00452376" w:rsidRPr="00133C11" w:rsidRDefault="00452376" w:rsidP="00235823">
      <w:pPr>
        <w:pStyle w:val="ListParagraph"/>
        <w:jc w:val="both"/>
        <w:rPr>
          <w:rFonts w:ascii="Arial" w:hAnsi="Arial" w:cs="Arial"/>
          <w:bCs/>
          <w:color w:val="222222"/>
          <w:shd w:val="clear" w:color="auto" w:fill="FFFFFF"/>
        </w:rPr>
      </w:pPr>
      <w:r w:rsidRPr="00133C11">
        <w:rPr>
          <w:rFonts w:ascii="Arial" w:hAnsi="Arial" w:cs="Arial"/>
          <w:bCs/>
          <w:color w:val="222222"/>
          <w:shd w:val="clear" w:color="auto" w:fill="FFFFFF"/>
        </w:rPr>
        <w:tab/>
        <w:t>Compressing data or using optimizing algorithms, etc.</w:t>
      </w:r>
    </w:p>
    <w:p w14:paraId="4A4EA34B" w14:textId="51A2186C" w:rsidR="00F033B9" w:rsidRDefault="00452376" w:rsidP="00F033B9">
      <w:pPr>
        <w:pStyle w:val="ListParagraph"/>
        <w:jc w:val="both"/>
        <w:rPr>
          <w:rFonts w:ascii="Arial" w:hAnsi="Arial" w:cs="Arial"/>
          <w:bCs/>
          <w:color w:val="222222"/>
          <w:shd w:val="clear" w:color="auto" w:fill="FFFFFF"/>
        </w:rPr>
      </w:pPr>
      <w:r w:rsidRPr="00133C11">
        <w:rPr>
          <w:rFonts w:ascii="Arial" w:hAnsi="Arial" w:cs="Arial"/>
          <w:bCs/>
          <w:color w:val="222222"/>
          <w:shd w:val="clear" w:color="auto" w:fill="FFFFFF"/>
        </w:rPr>
        <w:t xml:space="preserve">Example: The website </w:t>
      </w:r>
      <w:proofErr w:type="spellStart"/>
      <w:r w:rsidRPr="00133C11">
        <w:rPr>
          <w:rFonts w:ascii="Arial" w:hAnsi="Arial" w:cs="Arial"/>
          <w:bCs/>
          <w:color w:val="222222"/>
          <w:shd w:val="clear" w:color="auto" w:fill="FFFFFF"/>
        </w:rPr>
        <w:t>attendency</w:t>
      </w:r>
      <w:proofErr w:type="spellEnd"/>
      <w:r w:rsidRPr="00133C11">
        <w:rPr>
          <w:rFonts w:ascii="Arial" w:hAnsi="Arial" w:cs="Arial"/>
          <w:bCs/>
          <w:color w:val="222222"/>
          <w:shd w:val="clear" w:color="auto" w:fill="FFFFFF"/>
        </w:rPr>
        <w:t xml:space="preserve"> limit must be scalable enough to support 200,000 users at a time</w:t>
      </w:r>
      <w:r w:rsidR="00F033B9" w:rsidRPr="00133C11">
        <w:rPr>
          <w:rFonts w:ascii="Arial" w:hAnsi="Arial" w:cs="Arial"/>
          <w:bCs/>
          <w:color w:val="222222"/>
          <w:shd w:val="clear" w:color="auto" w:fill="FFFFFF"/>
        </w:rPr>
        <w:t>.</w:t>
      </w:r>
    </w:p>
    <w:p w14:paraId="528FD561" w14:textId="72F9C486" w:rsidR="00CF265A" w:rsidRDefault="00CF265A" w:rsidP="00F033B9">
      <w:pPr>
        <w:pStyle w:val="ListParagraph"/>
        <w:jc w:val="both"/>
        <w:rPr>
          <w:rFonts w:ascii="Arial" w:hAnsi="Arial" w:cs="Arial"/>
          <w:bCs/>
          <w:color w:val="222222"/>
          <w:shd w:val="clear" w:color="auto" w:fill="FFFFFF"/>
        </w:rPr>
      </w:pPr>
    </w:p>
    <w:p w14:paraId="72F54429" w14:textId="4644BFEC" w:rsidR="00CF265A" w:rsidRDefault="00CF265A" w:rsidP="00F033B9">
      <w:pPr>
        <w:pStyle w:val="ListParagraph"/>
        <w:jc w:val="both"/>
        <w:rPr>
          <w:rFonts w:ascii="Arial" w:hAnsi="Arial" w:cs="Arial"/>
          <w:bCs/>
          <w:color w:val="222222"/>
          <w:shd w:val="clear" w:color="auto" w:fill="FFFFFF"/>
        </w:rPr>
      </w:pPr>
    </w:p>
    <w:p w14:paraId="56839148" w14:textId="10695B1D" w:rsidR="00CF265A" w:rsidRDefault="00CF265A" w:rsidP="00F033B9">
      <w:pPr>
        <w:pStyle w:val="ListParagraph"/>
        <w:jc w:val="both"/>
        <w:rPr>
          <w:rFonts w:ascii="Arial" w:hAnsi="Arial" w:cs="Arial"/>
          <w:bCs/>
          <w:color w:val="222222"/>
          <w:shd w:val="clear" w:color="auto" w:fill="FFFFFF"/>
        </w:rPr>
      </w:pPr>
    </w:p>
    <w:p w14:paraId="34D926DA" w14:textId="09B43F55" w:rsidR="00CF265A" w:rsidRDefault="00CF265A" w:rsidP="00F033B9">
      <w:pPr>
        <w:pStyle w:val="ListParagraph"/>
        <w:jc w:val="both"/>
        <w:rPr>
          <w:rFonts w:ascii="Arial" w:hAnsi="Arial" w:cs="Arial"/>
          <w:bCs/>
          <w:color w:val="222222"/>
          <w:shd w:val="clear" w:color="auto" w:fill="FFFFFF"/>
        </w:rPr>
      </w:pPr>
    </w:p>
    <w:p w14:paraId="62EE53F4" w14:textId="6C179AB2" w:rsidR="00CF265A" w:rsidRDefault="00CF265A" w:rsidP="00F033B9">
      <w:pPr>
        <w:pStyle w:val="ListParagraph"/>
        <w:jc w:val="both"/>
        <w:rPr>
          <w:rFonts w:ascii="Arial" w:hAnsi="Arial" w:cs="Arial"/>
          <w:bCs/>
          <w:color w:val="222222"/>
          <w:shd w:val="clear" w:color="auto" w:fill="FFFFFF"/>
        </w:rPr>
      </w:pPr>
    </w:p>
    <w:p w14:paraId="60967D72" w14:textId="08577614" w:rsidR="00CF265A" w:rsidRDefault="00CF265A" w:rsidP="00F033B9">
      <w:pPr>
        <w:pStyle w:val="ListParagraph"/>
        <w:jc w:val="both"/>
        <w:rPr>
          <w:rFonts w:ascii="Arial" w:hAnsi="Arial" w:cs="Arial"/>
          <w:bCs/>
          <w:color w:val="222222"/>
          <w:shd w:val="clear" w:color="auto" w:fill="FFFFFF"/>
        </w:rPr>
      </w:pPr>
    </w:p>
    <w:p w14:paraId="1E5993D1" w14:textId="6D887564" w:rsidR="00CF265A" w:rsidRDefault="00CF265A" w:rsidP="00F033B9">
      <w:pPr>
        <w:pStyle w:val="ListParagraph"/>
        <w:jc w:val="both"/>
        <w:rPr>
          <w:rFonts w:ascii="Arial" w:hAnsi="Arial" w:cs="Arial"/>
          <w:bCs/>
          <w:color w:val="222222"/>
          <w:shd w:val="clear" w:color="auto" w:fill="FFFFFF"/>
        </w:rPr>
      </w:pPr>
    </w:p>
    <w:p w14:paraId="270C6D93" w14:textId="22D457C7" w:rsidR="00CF265A" w:rsidRDefault="00CF265A" w:rsidP="00F033B9">
      <w:pPr>
        <w:pStyle w:val="ListParagraph"/>
        <w:jc w:val="both"/>
        <w:rPr>
          <w:rFonts w:ascii="Arial" w:hAnsi="Arial" w:cs="Arial"/>
          <w:bCs/>
          <w:color w:val="222222"/>
          <w:shd w:val="clear" w:color="auto" w:fill="FFFFFF"/>
        </w:rPr>
      </w:pPr>
    </w:p>
    <w:p w14:paraId="473829AF" w14:textId="50A407D9" w:rsidR="00CF265A" w:rsidRDefault="00CF265A" w:rsidP="00F033B9">
      <w:pPr>
        <w:pStyle w:val="ListParagraph"/>
        <w:jc w:val="both"/>
        <w:rPr>
          <w:rFonts w:ascii="Arial" w:hAnsi="Arial" w:cs="Arial"/>
          <w:bCs/>
          <w:color w:val="222222"/>
          <w:shd w:val="clear" w:color="auto" w:fill="FFFFFF"/>
        </w:rPr>
      </w:pPr>
    </w:p>
    <w:p w14:paraId="3FCDF18A" w14:textId="5AB80F93" w:rsidR="00CF265A" w:rsidRDefault="00CF265A" w:rsidP="00F033B9">
      <w:pPr>
        <w:pStyle w:val="ListParagraph"/>
        <w:jc w:val="both"/>
        <w:rPr>
          <w:rFonts w:ascii="Arial" w:hAnsi="Arial" w:cs="Arial"/>
          <w:bCs/>
          <w:color w:val="222222"/>
          <w:shd w:val="clear" w:color="auto" w:fill="FFFFFF"/>
        </w:rPr>
      </w:pPr>
    </w:p>
    <w:p w14:paraId="623A6F70" w14:textId="76D2113F" w:rsidR="00CF265A" w:rsidRDefault="00CF265A" w:rsidP="00F033B9">
      <w:pPr>
        <w:pStyle w:val="ListParagraph"/>
        <w:jc w:val="both"/>
        <w:rPr>
          <w:rFonts w:ascii="Arial" w:hAnsi="Arial" w:cs="Arial"/>
          <w:bCs/>
          <w:color w:val="222222"/>
          <w:shd w:val="clear" w:color="auto" w:fill="FFFFFF"/>
        </w:rPr>
      </w:pPr>
    </w:p>
    <w:p w14:paraId="73EC9DDD" w14:textId="57710A6A" w:rsidR="00CF265A" w:rsidRDefault="00CF265A" w:rsidP="00F033B9">
      <w:pPr>
        <w:pStyle w:val="ListParagraph"/>
        <w:jc w:val="both"/>
        <w:rPr>
          <w:rFonts w:ascii="Arial" w:hAnsi="Arial" w:cs="Arial"/>
          <w:bCs/>
          <w:color w:val="222222"/>
          <w:shd w:val="clear" w:color="auto" w:fill="FFFFFF"/>
        </w:rPr>
      </w:pPr>
    </w:p>
    <w:p w14:paraId="26A96A56" w14:textId="4C613950" w:rsidR="00CF265A" w:rsidRDefault="00CF265A" w:rsidP="00F033B9">
      <w:pPr>
        <w:pStyle w:val="ListParagraph"/>
        <w:jc w:val="both"/>
        <w:rPr>
          <w:rFonts w:ascii="Arial" w:hAnsi="Arial" w:cs="Arial"/>
          <w:bCs/>
          <w:color w:val="222222"/>
          <w:shd w:val="clear" w:color="auto" w:fill="FFFFFF"/>
        </w:rPr>
      </w:pPr>
    </w:p>
    <w:p w14:paraId="48E08442" w14:textId="683EBBC7" w:rsidR="00CF265A" w:rsidRDefault="00CF265A" w:rsidP="00F033B9">
      <w:pPr>
        <w:pStyle w:val="ListParagraph"/>
        <w:jc w:val="both"/>
        <w:rPr>
          <w:rFonts w:ascii="Arial" w:hAnsi="Arial" w:cs="Arial"/>
          <w:bCs/>
          <w:color w:val="222222"/>
          <w:shd w:val="clear" w:color="auto" w:fill="FFFFFF"/>
        </w:rPr>
      </w:pPr>
    </w:p>
    <w:p w14:paraId="49B6BF66" w14:textId="02D97A6F" w:rsidR="00CF265A" w:rsidRDefault="00CF265A" w:rsidP="00F033B9">
      <w:pPr>
        <w:pStyle w:val="ListParagraph"/>
        <w:jc w:val="both"/>
        <w:rPr>
          <w:rFonts w:ascii="Arial" w:hAnsi="Arial" w:cs="Arial"/>
          <w:bCs/>
          <w:color w:val="222222"/>
          <w:shd w:val="clear" w:color="auto" w:fill="FFFFFF"/>
        </w:rPr>
      </w:pPr>
    </w:p>
    <w:p w14:paraId="6C3AA7A6" w14:textId="213E7568" w:rsidR="00CF265A" w:rsidRDefault="00CF265A" w:rsidP="00F033B9">
      <w:pPr>
        <w:pStyle w:val="ListParagraph"/>
        <w:jc w:val="both"/>
        <w:rPr>
          <w:rFonts w:ascii="Arial" w:hAnsi="Arial" w:cs="Arial"/>
          <w:bCs/>
          <w:color w:val="222222"/>
          <w:shd w:val="clear" w:color="auto" w:fill="FFFFFF"/>
        </w:rPr>
      </w:pPr>
    </w:p>
    <w:p w14:paraId="742AE920" w14:textId="2D3E625E" w:rsidR="00CF265A" w:rsidRDefault="00CF265A" w:rsidP="00F033B9">
      <w:pPr>
        <w:pStyle w:val="ListParagraph"/>
        <w:jc w:val="both"/>
        <w:rPr>
          <w:rFonts w:ascii="Arial" w:hAnsi="Arial" w:cs="Arial"/>
          <w:bCs/>
          <w:color w:val="222222"/>
          <w:shd w:val="clear" w:color="auto" w:fill="FFFFFF"/>
        </w:rPr>
      </w:pPr>
    </w:p>
    <w:p w14:paraId="17475711" w14:textId="77777777" w:rsidR="00CF265A" w:rsidRPr="00133C11" w:rsidRDefault="00CF265A" w:rsidP="00F033B9">
      <w:pPr>
        <w:pStyle w:val="ListParagraph"/>
        <w:jc w:val="both"/>
        <w:rPr>
          <w:rFonts w:ascii="Arial" w:hAnsi="Arial" w:cs="Arial"/>
          <w:bCs/>
          <w:color w:val="222222"/>
          <w:shd w:val="clear" w:color="auto" w:fill="FFFFFF"/>
        </w:rPr>
      </w:pPr>
    </w:p>
    <w:p w14:paraId="00F24372" w14:textId="0D33A14C" w:rsidR="00FC7779" w:rsidRPr="00CF265A" w:rsidRDefault="00CF265A" w:rsidP="00CF265A">
      <w:pPr>
        <w:pStyle w:val="Heading2"/>
        <w:rPr>
          <w:rFonts w:ascii="Arial" w:hAnsi="Arial" w:cs="Arial"/>
        </w:rPr>
      </w:pPr>
      <w:r>
        <w:rPr>
          <w:rFonts w:ascii="Arial" w:hAnsi="Arial" w:cs="Arial"/>
        </w:rPr>
        <w:lastRenderedPageBreak/>
        <w:t xml:space="preserve">2.6 </w:t>
      </w:r>
      <w:proofErr w:type="spellStart"/>
      <w:r w:rsidR="00FC7779" w:rsidRPr="00CF265A">
        <w:rPr>
          <w:rFonts w:ascii="Arial" w:hAnsi="Arial" w:cs="Arial"/>
        </w:rPr>
        <w:t>MoSCoW</w:t>
      </w:r>
      <w:proofErr w:type="spellEnd"/>
      <w:r w:rsidR="00FC7779" w:rsidRPr="00CF265A">
        <w:rPr>
          <w:rFonts w:ascii="Arial" w:hAnsi="Arial" w:cs="Arial"/>
        </w:rPr>
        <w:t xml:space="preserve"> prioritization:</w:t>
      </w:r>
    </w:p>
    <w:p w14:paraId="69120CDB" w14:textId="77777777" w:rsidR="00FC7779" w:rsidRPr="00133C11" w:rsidRDefault="00FC7779" w:rsidP="00FC7779">
      <w:pPr>
        <w:pStyle w:val="ListParagraph"/>
        <w:rPr>
          <w:rFonts w:ascii="Arial" w:hAnsi="Arial" w:cs="Arial"/>
          <w:bCs/>
        </w:rPr>
      </w:pPr>
      <w:r w:rsidRPr="00133C11">
        <w:rPr>
          <w:rFonts w:ascii="Arial" w:hAnsi="Arial" w:cs="Arial"/>
          <w:bCs/>
        </w:rPr>
        <w:t xml:space="preserve">The </w:t>
      </w:r>
      <w:proofErr w:type="spellStart"/>
      <w:r w:rsidRPr="00133C11">
        <w:rPr>
          <w:rFonts w:ascii="Arial" w:hAnsi="Arial" w:cs="Arial"/>
          <w:bCs/>
        </w:rPr>
        <w:t>MoSCoW</w:t>
      </w:r>
      <w:proofErr w:type="spellEnd"/>
      <w:r w:rsidRPr="00133C11">
        <w:rPr>
          <w:rFonts w:ascii="Arial" w:hAnsi="Arial" w:cs="Arial"/>
          <w:bCs/>
        </w:rPr>
        <w:t xml:space="preserve"> method is a prioritization technique used in management, business analysis, project management, and software development to reach a common understanding with stakeholders on the importance they place on the delivery of each requirement. </w:t>
      </w:r>
    </w:p>
    <w:p w14:paraId="74842059" w14:textId="77777777" w:rsidR="00FC7779" w:rsidRPr="00133C11" w:rsidRDefault="00FC7779" w:rsidP="00FC7779">
      <w:pPr>
        <w:pStyle w:val="ListParagraph"/>
        <w:rPr>
          <w:rFonts w:ascii="Arial" w:hAnsi="Arial" w:cs="Arial"/>
          <w:bCs/>
        </w:rPr>
      </w:pPr>
      <w:r w:rsidRPr="00133C11">
        <w:rPr>
          <w:rFonts w:ascii="Arial" w:hAnsi="Arial" w:cs="Arial"/>
          <w:bCs/>
        </w:rPr>
        <w:t>When managing a project, it is important to develop a clear understanding of the customers' requirements and their priority.</w:t>
      </w:r>
    </w:p>
    <w:p w14:paraId="0BD9E621" w14:textId="77777777" w:rsidR="00FC7779" w:rsidRPr="00133C11" w:rsidRDefault="00FC7779" w:rsidP="00FC7779">
      <w:pPr>
        <w:pStyle w:val="ListParagraph"/>
        <w:rPr>
          <w:rFonts w:ascii="Arial" w:hAnsi="Arial" w:cs="Arial"/>
          <w:bCs/>
        </w:rPr>
      </w:pPr>
    </w:p>
    <w:p w14:paraId="415E33C4" w14:textId="77777777" w:rsidR="00FC7779" w:rsidRPr="00133C11" w:rsidRDefault="00FC7779" w:rsidP="00FC7779">
      <w:pPr>
        <w:pStyle w:val="ListParagraph"/>
        <w:rPr>
          <w:rFonts w:ascii="Arial" w:hAnsi="Arial" w:cs="Arial"/>
          <w:bCs/>
        </w:rPr>
      </w:pPr>
      <w:r w:rsidRPr="00133C11">
        <w:rPr>
          <w:rFonts w:ascii="Arial" w:hAnsi="Arial" w:cs="Arial"/>
          <w:bCs/>
        </w:rPr>
        <w:t xml:space="preserve">The </w:t>
      </w:r>
      <w:proofErr w:type="spellStart"/>
      <w:r w:rsidRPr="00133C11">
        <w:rPr>
          <w:rFonts w:ascii="Arial" w:hAnsi="Arial" w:cs="Arial"/>
          <w:bCs/>
        </w:rPr>
        <w:t>MoSCoW</w:t>
      </w:r>
      <w:proofErr w:type="spellEnd"/>
      <w:r w:rsidRPr="00133C11">
        <w:rPr>
          <w:rFonts w:ascii="Arial" w:hAnsi="Arial" w:cs="Arial"/>
          <w:bCs/>
        </w:rPr>
        <w:t xml:space="preserve"> method can help. </w:t>
      </w:r>
      <w:proofErr w:type="spellStart"/>
      <w:r w:rsidRPr="00133C11">
        <w:rPr>
          <w:rFonts w:ascii="Arial" w:hAnsi="Arial" w:cs="Arial"/>
          <w:bCs/>
        </w:rPr>
        <w:t>MoSCoW</w:t>
      </w:r>
      <w:proofErr w:type="spellEnd"/>
      <w:r w:rsidRPr="00133C11">
        <w:rPr>
          <w:rFonts w:ascii="Arial" w:hAnsi="Arial" w:cs="Arial"/>
          <w:bCs/>
        </w:rPr>
        <w:t xml:space="preserve"> stands for must, should, could and would:</w:t>
      </w:r>
    </w:p>
    <w:p w14:paraId="55F4AD62" w14:textId="77777777" w:rsidR="00FC7779" w:rsidRPr="00133C11" w:rsidRDefault="00FC7779" w:rsidP="00FC7779">
      <w:pPr>
        <w:pStyle w:val="ListParagraph"/>
        <w:rPr>
          <w:rFonts w:ascii="Arial" w:hAnsi="Arial" w:cs="Arial"/>
          <w:bCs/>
        </w:rPr>
      </w:pPr>
    </w:p>
    <w:p w14:paraId="26AC77DF" w14:textId="77777777" w:rsidR="00FC7779" w:rsidRPr="00133C11" w:rsidRDefault="00FC7779" w:rsidP="00FC7779">
      <w:pPr>
        <w:pStyle w:val="ListParagraph"/>
        <w:rPr>
          <w:rFonts w:ascii="Arial" w:hAnsi="Arial" w:cs="Arial"/>
          <w:bCs/>
        </w:rPr>
      </w:pPr>
      <w:r w:rsidRPr="00133C11">
        <w:rPr>
          <w:rFonts w:ascii="Arial" w:hAnsi="Arial" w:cs="Arial"/>
          <w:bCs/>
        </w:rPr>
        <w:t>M - Must have this requirement to meet the business needs</w:t>
      </w:r>
    </w:p>
    <w:p w14:paraId="417F75BC" w14:textId="77777777" w:rsidR="00FC7779" w:rsidRPr="00133C11" w:rsidRDefault="00FC7779" w:rsidP="00FC7779">
      <w:pPr>
        <w:pStyle w:val="ListParagraph"/>
        <w:rPr>
          <w:rFonts w:ascii="Arial" w:hAnsi="Arial" w:cs="Arial"/>
          <w:bCs/>
        </w:rPr>
      </w:pPr>
      <w:r w:rsidRPr="00133C11">
        <w:rPr>
          <w:rFonts w:ascii="Arial" w:hAnsi="Arial" w:cs="Arial"/>
          <w:bCs/>
        </w:rPr>
        <w:t>S - Should have this requirement if possible, but project success does not rely on it</w:t>
      </w:r>
    </w:p>
    <w:p w14:paraId="51D49153" w14:textId="77777777" w:rsidR="00FC7779" w:rsidRPr="00133C11" w:rsidRDefault="00FC7779" w:rsidP="00FC7779">
      <w:pPr>
        <w:pStyle w:val="ListParagraph"/>
        <w:rPr>
          <w:rFonts w:ascii="Arial" w:hAnsi="Arial" w:cs="Arial"/>
          <w:bCs/>
        </w:rPr>
      </w:pPr>
      <w:r w:rsidRPr="00133C11">
        <w:rPr>
          <w:rFonts w:ascii="Arial" w:hAnsi="Arial" w:cs="Arial"/>
          <w:bCs/>
        </w:rPr>
        <w:t>C - Could have this requirement if it does not affect anything else on the project</w:t>
      </w:r>
    </w:p>
    <w:p w14:paraId="62D809CC" w14:textId="77777777" w:rsidR="00FC7779" w:rsidRPr="00133C11" w:rsidRDefault="00FC7779" w:rsidP="00FC7779">
      <w:pPr>
        <w:pStyle w:val="ListParagraph"/>
        <w:rPr>
          <w:rFonts w:ascii="Arial" w:hAnsi="Arial" w:cs="Arial"/>
          <w:b/>
        </w:rPr>
      </w:pPr>
      <w:r w:rsidRPr="00133C11">
        <w:rPr>
          <w:rFonts w:ascii="Arial" w:hAnsi="Arial" w:cs="Arial"/>
          <w:bCs/>
        </w:rPr>
        <w:t>W - Would like</w:t>
      </w:r>
      <w:r w:rsidRPr="00133C11">
        <w:rPr>
          <w:rFonts w:ascii="Arial" w:hAnsi="Arial" w:cs="Arial"/>
          <w:b/>
        </w:rPr>
        <w:t xml:space="preserve"> </w:t>
      </w:r>
      <w:r w:rsidRPr="00CF265A">
        <w:rPr>
          <w:rFonts w:ascii="Arial" w:hAnsi="Arial" w:cs="Arial"/>
          <w:bCs/>
        </w:rPr>
        <w:t>to have this requirement later, but delivery won't be this time</w:t>
      </w:r>
    </w:p>
    <w:p w14:paraId="4904AAA0" w14:textId="77777777" w:rsidR="00FC7779" w:rsidRPr="00133C11" w:rsidRDefault="00FC7779" w:rsidP="00FC7779">
      <w:pPr>
        <w:jc w:val="both"/>
        <w:rPr>
          <w:rFonts w:ascii="Arial" w:hAnsi="Arial" w:cs="Arial"/>
          <w:color w:val="222222"/>
          <w:shd w:val="clear" w:color="auto" w:fill="FFFFFF"/>
        </w:rPr>
      </w:pPr>
    </w:p>
    <w:p w14:paraId="08F66E97" w14:textId="77777777" w:rsidR="00FC7779" w:rsidRPr="00133C11" w:rsidRDefault="00FC7779" w:rsidP="00FC7779">
      <w:pPr>
        <w:jc w:val="both"/>
        <w:rPr>
          <w:rFonts w:ascii="Arial" w:hAnsi="Arial" w:cs="Arial"/>
          <w:color w:val="222222"/>
          <w:shd w:val="clear" w:color="auto" w:fill="FFFFFF"/>
        </w:rPr>
      </w:pPr>
    </w:p>
    <w:p w14:paraId="40898B82" w14:textId="77777777" w:rsidR="00FC7779" w:rsidRPr="00133C11" w:rsidRDefault="00FC7779" w:rsidP="00FC7779">
      <w:pPr>
        <w:jc w:val="both"/>
        <w:rPr>
          <w:rFonts w:ascii="Arial" w:hAnsi="Arial" w:cs="Arial"/>
          <w:color w:val="222222"/>
          <w:shd w:val="clear" w:color="auto" w:fill="FFFFFF"/>
        </w:rPr>
      </w:pPr>
    </w:p>
    <w:p w14:paraId="2DE42F0A" w14:textId="77777777" w:rsidR="00FC7779" w:rsidRPr="00133C11" w:rsidRDefault="00FC7779" w:rsidP="00FC7779">
      <w:pPr>
        <w:jc w:val="both"/>
        <w:rPr>
          <w:rFonts w:ascii="Arial" w:hAnsi="Arial" w:cs="Arial"/>
          <w:color w:val="222222"/>
          <w:shd w:val="clear" w:color="auto" w:fill="FFFFFF"/>
        </w:rPr>
      </w:pPr>
    </w:p>
    <w:p w14:paraId="2016B341" w14:textId="77777777" w:rsidR="00FC7779" w:rsidRPr="00133C11" w:rsidRDefault="00FC7779" w:rsidP="00FC7779">
      <w:pPr>
        <w:jc w:val="both"/>
        <w:rPr>
          <w:rFonts w:ascii="Arial" w:hAnsi="Arial" w:cs="Arial"/>
          <w:color w:val="222222"/>
          <w:shd w:val="clear" w:color="auto" w:fill="FFFFFF"/>
        </w:rPr>
      </w:pPr>
    </w:p>
    <w:p w14:paraId="47F11C49" w14:textId="77777777" w:rsidR="00FC7779" w:rsidRPr="00133C11" w:rsidRDefault="00FC7779" w:rsidP="00FC7779">
      <w:pPr>
        <w:jc w:val="both"/>
        <w:rPr>
          <w:rFonts w:ascii="Arial" w:hAnsi="Arial" w:cs="Arial"/>
          <w:color w:val="222222"/>
          <w:shd w:val="clear" w:color="auto" w:fill="FFFFFF"/>
        </w:rPr>
      </w:pPr>
    </w:p>
    <w:p w14:paraId="5DE0EBA4" w14:textId="77777777" w:rsidR="00FC7779" w:rsidRPr="00133C11" w:rsidRDefault="00FC7779" w:rsidP="00FC7779">
      <w:pPr>
        <w:jc w:val="both"/>
        <w:rPr>
          <w:rFonts w:ascii="Arial" w:hAnsi="Arial" w:cs="Arial"/>
          <w:color w:val="222222"/>
          <w:shd w:val="clear" w:color="auto" w:fill="FFFFFF"/>
        </w:rPr>
      </w:pPr>
    </w:p>
    <w:p w14:paraId="22AC807D" w14:textId="77777777" w:rsidR="00FC7779" w:rsidRPr="00133C11" w:rsidRDefault="00FC7779" w:rsidP="00FC7779">
      <w:pPr>
        <w:jc w:val="both"/>
        <w:rPr>
          <w:rFonts w:ascii="Arial" w:hAnsi="Arial" w:cs="Arial"/>
          <w:color w:val="222222"/>
          <w:shd w:val="clear" w:color="auto" w:fill="FFFFFF"/>
        </w:rPr>
      </w:pPr>
    </w:p>
    <w:p w14:paraId="345CC673" w14:textId="77777777" w:rsidR="00FC7779" w:rsidRPr="00133C11" w:rsidRDefault="00FC7779" w:rsidP="00FC7779">
      <w:pPr>
        <w:jc w:val="both"/>
        <w:rPr>
          <w:rFonts w:ascii="Arial" w:hAnsi="Arial" w:cs="Arial"/>
          <w:color w:val="222222"/>
          <w:shd w:val="clear" w:color="auto" w:fill="FFFFFF"/>
        </w:rPr>
      </w:pPr>
    </w:p>
    <w:p w14:paraId="3CF706F5" w14:textId="77777777" w:rsidR="00FC7779" w:rsidRPr="00133C11" w:rsidRDefault="00FC7779" w:rsidP="00FC7779">
      <w:pPr>
        <w:jc w:val="both"/>
        <w:rPr>
          <w:rFonts w:ascii="Arial" w:hAnsi="Arial" w:cs="Arial"/>
          <w:color w:val="222222"/>
          <w:shd w:val="clear" w:color="auto" w:fill="FFFFFF"/>
        </w:rPr>
      </w:pPr>
    </w:p>
    <w:p w14:paraId="0C9A510B" w14:textId="77777777" w:rsidR="00FC7779" w:rsidRPr="00133C11" w:rsidRDefault="00FC7779" w:rsidP="00FC7779">
      <w:pPr>
        <w:jc w:val="both"/>
        <w:rPr>
          <w:rFonts w:ascii="Arial" w:hAnsi="Arial" w:cs="Arial"/>
          <w:color w:val="222222"/>
          <w:shd w:val="clear" w:color="auto" w:fill="FFFFFF"/>
        </w:rPr>
      </w:pPr>
    </w:p>
    <w:p w14:paraId="54704B62" w14:textId="77777777" w:rsidR="00FC7779" w:rsidRPr="00133C11" w:rsidRDefault="00FC7779" w:rsidP="00FC7779">
      <w:pPr>
        <w:jc w:val="both"/>
        <w:rPr>
          <w:rFonts w:ascii="Arial" w:hAnsi="Arial" w:cs="Arial"/>
          <w:color w:val="222222"/>
          <w:shd w:val="clear" w:color="auto" w:fill="FFFFFF"/>
        </w:rPr>
      </w:pPr>
    </w:p>
    <w:p w14:paraId="35EF86D7" w14:textId="77777777" w:rsidR="00FC7779" w:rsidRPr="00133C11" w:rsidRDefault="00FC7779" w:rsidP="00FC7779">
      <w:pPr>
        <w:jc w:val="both"/>
        <w:rPr>
          <w:rFonts w:ascii="Arial" w:hAnsi="Arial" w:cs="Arial"/>
          <w:color w:val="222222"/>
          <w:shd w:val="clear" w:color="auto" w:fill="FFFFFF"/>
        </w:rPr>
      </w:pPr>
    </w:p>
    <w:p w14:paraId="532E82EE" w14:textId="77777777" w:rsidR="00FC7779" w:rsidRPr="00133C11" w:rsidRDefault="00FC7779" w:rsidP="00FC7779">
      <w:pPr>
        <w:jc w:val="both"/>
        <w:rPr>
          <w:rFonts w:ascii="Arial" w:hAnsi="Arial" w:cs="Arial"/>
          <w:color w:val="222222"/>
          <w:shd w:val="clear" w:color="auto" w:fill="FFFFFF"/>
        </w:rPr>
      </w:pPr>
    </w:p>
    <w:p w14:paraId="5626FB1B" w14:textId="77777777" w:rsidR="00FC7779" w:rsidRPr="00133C11" w:rsidRDefault="00FC7779" w:rsidP="00FC7779">
      <w:pPr>
        <w:jc w:val="both"/>
        <w:rPr>
          <w:rFonts w:ascii="Arial" w:hAnsi="Arial" w:cs="Arial"/>
          <w:color w:val="222222"/>
          <w:shd w:val="clear" w:color="auto" w:fill="FFFFFF"/>
        </w:rPr>
      </w:pPr>
    </w:p>
    <w:p w14:paraId="230E7788" w14:textId="77777777" w:rsidR="00FC7779" w:rsidRPr="00133C11" w:rsidRDefault="00FC7779" w:rsidP="00FC7779">
      <w:pPr>
        <w:jc w:val="both"/>
        <w:rPr>
          <w:rFonts w:ascii="Arial" w:hAnsi="Arial" w:cs="Arial"/>
          <w:color w:val="222222"/>
          <w:shd w:val="clear" w:color="auto" w:fill="FFFFFF"/>
        </w:rPr>
      </w:pPr>
    </w:p>
    <w:p w14:paraId="2E4B6408" w14:textId="10BFA420" w:rsidR="00FC7779" w:rsidRDefault="00FC7779" w:rsidP="00FC7779">
      <w:pPr>
        <w:jc w:val="both"/>
        <w:rPr>
          <w:rFonts w:ascii="Arial" w:hAnsi="Arial" w:cs="Arial"/>
          <w:color w:val="222222"/>
          <w:shd w:val="clear" w:color="auto" w:fill="FFFFFF"/>
        </w:rPr>
      </w:pPr>
    </w:p>
    <w:p w14:paraId="2308145E" w14:textId="08021FF3" w:rsidR="00CF265A" w:rsidRDefault="00CF265A" w:rsidP="00FC7779">
      <w:pPr>
        <w:jc w:val="both"/>
        <w:rPr>
          <w:rFonts w:ascii="Arial" w:hAnsi="Arial" w:cs="Arial"/>
          <w:color w:val="222222"/>
          <w:shd w:val="clear" w:color="auto" w:fill="FFFFFF"/>
        </w:rPr>
      </w:pPr>
    </w:p>
    <w:p w14:paraId="5490552D" w14:textId="402081C4" w:rsidR="00CF265A" w:rsidRDefault="00CF265A" w:rsidP="00FC7779">
      <w:pPr>
        <w:jc w:val="both"/>
        <w:rPr>
          <w:rFonts w:ascii="Arial" w:hAnsi="Arial" w:cs="Arial"/>
          <w:color w:val="222222"/>
          <w:shd w:val="clear" w:color="auto" w:fill="FFFFFF"/>
        </w:rPr>
      </w:pPr>
    </w:p>
    <w:p w14:paraId="3A1F1944" w14:textId="5619101B" w:rsidR="00CF265A" w:rsidRDefault="00CF265A" w:rsidP="00FC7779">
      <w:pPr>
        <w:jc w:val="both"/>
        <w:rPr>
          <w:rFonts w:ascii="Arial" w:hAnsi="Arial" w:cs="Arial"/>
          <w:color w:val="222222"/>
          <w:shd w:val="clear" w:color="auto" w:fill="FFFFFF"/>
        </w:rPr>
      </w:pPr>
    </w:p>
    <w:p w14:paraId="1A8BC3D0" w14:textId="77777777" w:rsidR="00CF265A" w:rsidRPr="00133C11" w:rsidRDefault="00CF265A" w:rsidP="00FC7779">
      <w:pPr>
        <w:jc w:val="both"/>
        <w:rPr>
          <w:rFonts w:ascii="Arial" w:hAnsi="Arial" w:cs="Arial"/>
          <w:color w:val="222222"/>
          <w:shd w:val="clear" w:color="auto" w:fill="FFFFFF"/>
        </w:rPr>
      </w:pPr>
    </w:p>
    <w:p w14:paraId="427A9553" w14:textId="40DB0B40" w:rsidR="00FC7779" w:rsidRPr="00133C11" w:rsidRDefault="00FC7779" w:rsidP="00FC7779">
      <w:pPr>
        <w:jc w:val="both"/>
        <w:rPr>
          <w:rFonts w:ascii="Arial" w:hAnsi="Arial" w:cs="Arial"/>
          <w:color w:val="222222"/>
          <w:shd w:val="clear" w:color="auto" w:fill="FFFFFF"/>
        </w:rPr>
      </w:pPr>
      <w:proofErr w:type="spellStart"/>
      <w:r w:rsidRPr="00133C11">
        <w:rPr>
          <w:rFonts w:ascii="Arial" w:hAnsi="Arial" w:cs="Arial"/>
          <w:color w:val="222222"/>
          <w:shd w:val="clear" w:color="auto" w:fill="FFFFFF"/>
        </w:rPr>
        <w:lastRenderedPageBreak/>
        <w:t>MoSCoW</w:t>
      </w:r>
      <w:proofErr w:type="spellEnd"/>
      <w:r w:rsidRPr="00133C11">
        <w:rPr>
          <w:rFonts w:ascii="Arial" w:hAnsi="Arial" w:cs="Arial"/>
          <w:color w:val="222222"/>
          <w:shd w:val="clear" w:color="auto" w:fill="FFFFFF"/>
        </w:rPr>
        <w:t xml:space="preserve"> prioritization for functional requirement.</w:t>
      </w:r>
    </w:p>
    <w:tbl>
      <w:tblPr>
        <w:tblStyle w:val="TableGrid"/>
        <w:tblW w:w="0" w:type="auto"/>
        <w:tblLook w:val="04A0" w:firstRow="1" w:lastRow="0" w:firstColumn="1" w:lastColumn="0" w:noHBand="0" w:noVBand="1"/>
      </w:tblPr>
      <w:tblGrid>
        <w:gridCol w:w="1870"/>
        <w:gridCol w:w="1870"/>
        <w:gridCol w:w="1870"/>
        <w:gridCol w:w="1870"/>
      </w:tblGrid>
      <w:tr w:rsidR="00E25418" w:rsidRPr="00133C11" w14:paraId="0021D474" w14:textId="77777777" w:rsidTr="009F45C0">
        <w:tc>
          <w:tcPr>
            <w:tcW w:w="1870" w:type="dxa"/>
          </w:tcPr>
          <w:p w14:paraId="5990F2C9" w14:textId="270EF4CB"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No.</w:t>
            </w:r>
          </w:p>
        </w:tc>
        <w:tc>
          <w:tcPr>
            <w:tcW w:w="1870" w:type="dxa"/>
          </w:tcPr>
          <w:p w14:paraId="28BEF55E" w14:textId="6FB265EA"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Requirement name</w:t>
            </w:r>
          </w:p>
        </w:tc>
        <w:tc>
          <w:tcPr>
            <w:tcW w:w="1870" w:type="dxa"/>
          </w:tcPr>
          <w:p w14:paraId="40D7E3A7" w14:textId="511EF7CE"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Requirement title</w:t>
            </w:r>
          </w:p>
        </w:tc>
        <w:tc>
          <w:tcPr>
            <w:tcW w:w="1870" w:type="dxa"/>
          </w:tcPr>
          <w:p w14:paraId="3545429A" w14:textId="6A9FF18C"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Prioritization</w:t>
            </w:r>
          </w:p>
        </w:tc>
      </w:tr>
      <w:tr w:rsidR="00E25418" w:rsidRPr="00133C11" w14:paraId="06AC3286" w14:textId="77777777" w:rsidTr="009F45C0">
        <w:tc>
          <w:tcPr>
            <w:tcW w:w="1870" w:type="dxa"/>
          </w:tcPr>
          <w:p w14:paraId="2CE01892" w14:textId="69A67BD4"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1</w:t>
            </w:r>
          </w:p>
        </w:tc>
        <w:tc>
          <w:tcPr>
            <w:tcW w:w="1870" w:type="dxa"/>
          </w:tcPr>
          <w:p w14:paraId="2C1B55E2" w14:textId="318DDE4F"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FR1</w:t>
            </w:r>
          </w:p>
        </w:tc>
        <w:tc>
          <w:tcPr>
            <w:tcW w:w="1870" w:type="dxa"/>
          </w:tcPr>
          <w:p w14:paraId="2FBA93D9" w14:textId="1EFA83F5"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 xml:space="preserve">Sign in </w:t>
            </w:r>
          </w:p>
        </w:tc>
        <w:tc>
          <w:tcPr>
            <w:tcW w:w="1870" w:type="dxa"/>
          </w:tcPr>
          <w:p w14:paraId="23C6B005" w14:textId="042C86F2"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Must have</w:t>
            </w:r>
          </w:p>
        </w:tc>
      </w:tr>
      <w:tr w:rsidR="00E25418" w:rsidRPr="00133C11" w14:paraId="1F0933EB" w14:textId="77777777" w:rsidTr="009F45C0">
        <w:tc>
          <w:tcPr>
            <w:tcW w:w="1870" w:type="dxa"/>
          </w:tcPr>
          <w:p w14:paraId="171AED5D" w14:textId="32E95C64"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2</w:t>
            </w:r>
          </w:p>
        </w:tc>
        <w:tc>
          <w:tcPr>
            <w:tcW w:w="1870" w:type="dxa"/>
          </w:tcPr>
          <w:p w14:paraId="7F10C27A" w14:textId="46CF81F9"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FR2</w:t>
            </w:r>
          </w:p>
        </w:tc>
        <w:tc>
          <w:tcPr>
            <w:tcW w:w="1870" w:type="dxa"/>
          </w:tcPr>
          <w:p w14:paraId="4101BD47" w14:textId="5A5D124B"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Sign up</w:t>
            </w:r>
          </w:p>
        </w:tc>
        <w:tc>
          <w:tcPr>
            <w:tcW w:w="1870" w:type="dxa"/>
          </w:tcPr>
          <w:p w14:paraId="7AC7297A" w14:textId="61F86348"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Must have</w:t>
            </w:r>
          </w:p>
        </w:tc>
      </w:tr>
      <w:tr w:rsidR="00E25418" w:rsidRPr="00133C11" w14:paraId="5801BC7E" w14:textId="77777777" w:rsidTr="009F45C0">
        <w:tc>
          <w:tcPr>
            <w:tcW w:w="1870" w:type="dxa"/>
          </w:tcPr>
          <w:p w14:paraId="3F197478" w14:textId="3D8A4324"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3</w:t>
            </w:r>
          </w:p>
        </w:tc>
        <w:tc>
          <w:tcPr>
            <w:tcW w:w="1870" w:type="dxa"/>
          </w:tcPr>
          <w:p w14:paraId="4E95FEFA" w14:textId="5EC8A00C"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FR3</w:t>
            </w:r>
          </w:p>
        </w:tc>
        <w:tc>
          <w:tcPr>
            <w:tcW w:w="1870" w:type="dxa"/>
          </w:tcPr>
          <w:p w14:paraId="6B639F6C" w14:textId="7A20B002"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Update profile</w:t>
            </w:r>
          </w:p>
        </w:tc>
        <w:tc>
          <w:tcPr>
            <w:tcW w:w="1870" w:type="dxa"/>
          </w:tcPr>
          <w:p w14:paraId="67E7F3EF" w14:textId="1804F15A" w:rsidR="00E25418" w:rsidRPr="00133C11" w:rsidRDefault="00E25418" w:rsidP="00FC7779">
            <w:pPr>
              <w:jc w:val="both"/>
              <w:rPr>
                <w:rFonts w:ascii="Arial" w:hAnsi="Arial" w:cs="Arial"/>
                <w:color w:val="222222"/>
                <w:shd w:val="clear" w:color="auto" w:fill="FFFFFF"/>
              </w:rPr>
            </w:pPr>
          </w:p>
        </w:tc>
      </w:tr>
      <w:tr w:rsidR="00E25418" w:rsidRPr="00133C11" w14:paraId="06BA5DBF" w14:textId="77777777" w:rsidTr="009F45C0">
        <w:tc>
          <w:tcPr>
            <w:tcW w:w="1870" w:type="dxa"/>
          </w:tcPr>
          <w:p w14:paraId="55A925BC" w14:textId="7C3E9B9C"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4</w:t>
            </w:r>
          </w:p>
        </w:tc>
        <w:tc>
          <w:tcPr>
            <w:tcW w:w="1870" w:type="dxa"/>
          </w:tcPr>
          <w:p w14:paraId="55196FB8" w14:textId="70A74D42"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FR4</w:t>
            </w:r>
          </w:p>
        </w:tc>
        <w:tc>
          <w:tcPr>
            <w:tcW w:w="1870" w:type="dxa"/>
          </w:tcPr>
          <w:p w14:paraId="4BDFB831" w14:textId="4DF80157"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View QR code uses</w:t>
            </w:r>
          </w:p>
        </w:tc>
        <w:tc>
          <w:tcPr>
            <w:tcW w:w="1870" w:type="dxa"/>
          </w:tcPr>
          <w:p w14:paraId="60A9FB2D" w14:textId="39B7B851"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Should have</w:t>
            </w:r>
          </w:p>
        </w:tc>
      </w:tr>
      <w:tr w:rsidR="00E25418" w:rsidRPr="00133C11" w14:paraId="0917F596" w14:textId="77777777" w:rsidTr="009F45C0">
        <w:tc>
          <w:tcPr>
            <w:tcW w:w="1870" w:type="dxa"/>
          </w:tcPr>
          <w:p w14:paraId="36AB14AC" w14:textId="08E4A038"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5</w:t>
            </w:r>
          </w:p>
        </w:tc>
        <w:tc>
          <w:tcPr>
            <w:tcW w:w="1870" w:type="dxa"/>
          </w:tcPr>
          <w:p w14:paraId="5C44CB5F" w14:textId="2BA63767"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FR5</w:t>
            </w:r>
          </w:p>
        </w:tc>
        <w:tc>
          <w:tcPr>
            <w:tcW w:w="1870" w:type="dxa"/>
          </w:tcPr>
          <w:p w14:paraId="563AE0E3" w14:textId="2B3AD8B8"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Select QR code for</w:t>
            </w:r>
          </w:p>
        </w:tc>
        <w:tc>
          <w:tcPr>
            <w:tcW w:w="1870" w:type="dxa"/>
          </w:tcPr>
          <w:p w14:paraId="2BD25B74" w14:textId="241F6D20"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Must have</w:t>
            </w:r>
          </w:p>
        </w:tc>
      </w:tr>
      <w:tr w:rsidR="00E25418" w:rsidRPr="00133C11" w14:paraId="0222B294" w14:textId="77777777" w:rsidTr="009F45C0">
        <w:tc>
          <w:tcPr>
            <w:tcW w:w="1870" w:type="dxa"/>
          </w:tcPr>
          <w:p w14:paraId="773541FF" w14:textId="45E3313A"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6</w:t>
            </w:r>
          </w:p>
        </w:tc>
        <w:tc>
          <w:tcPr>
            <w:tcW w:w="1870" w:type="dxa"/>
          </w:tcPr>
          <w:p w14:paraId="5131D0EB" w14:textId="299C8406"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FR6</w:t>
            </w:r>
          </w:p>
        </w:tc>
        <w:tc>
          <w:tcPr>
            <w:tcW w:w="1870" w:type="dxa"/>
          </w:tcPr>
          <w:p w14:paraId="7F2895D1" w14:textId="29BF2A61"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Create QR code</w:t>
            </w:r>
          </w:p>
        </w:tc>
        <w:tc>
          <w:tcPr>
            <w:tcW w:w="1870" w:type="dxa"/>
          </w:tcPr>
          <w:p w14:paraId="530879F2" w14:textId="5FC8B2B8"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Must have</w:t>
            </w:r>
          </w:p>
        </w:tc>
      </w:tr>
      <w:tr w:rsidR="00E25418" w:rsidRPr="00133C11" w14:paraId="06DD4A25" w14:textId="77777777" w:rsidTr="009F45C0">
        <w:tc>
          <w:tcPr>
            <w:tcW w:w="1870" w:type="dxa"/>
          </w:tcPr>
          <w:p w14:paraId="0829997B" w14:textId="37E45058"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7</w:t>
            </w:r>
          </w:p>
        </w:tc>
        <w:tc>
          <w:tcPr>
            <w:tcW w:w="1870" w:type="dxa"/>
          </w:tcPr>
          <w:p w14:paraId="3EF1C2A0" w14:textId="6AEF39C6"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FR7</w:t>
            </w:r>
          </w:p>
        </w:tc>
        <w:tc>
          <w:tcPr>
            <w:tcW w:w="1870" w:type="dxa"/>
          </w:tcPr>
          <w:p w14:paraId="5BC454C6" w14:textId="372D6BA2"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Track campaign performance</w:t>
            </w:r>
          </w:p>
        </w:tc>
        <w:tc>
          <w:tcPr>
            <w:tcW w:w="1870" w:type="dxa"/>
          </w:tcPr>
          <w:p w14:paraId="15F506A0" w14:textId="3EA15C9D"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Should have</w:t>
            </w:r>
          </w:p>
        </w:tc>
      </w:tr>
      <w:tr w:rsidR="00E25418" w:rsidRPr="00133C11" w14:paraId="5BB00528" w14:textId="77777777" w:rsidTr="005E3696">
        <w:tc>
          <w:tcPr>
            <w:tcW w:w="1870" w:type="dxa"/>
          </w:tcPr>
          <w:p w14:paraId="459F0BB5" w14:textId="16CB9CA3" w:rsidR="00E25418" w:rsidRPr="00133C11" w:rsidRDefault="00E25418" w:rsidP="005E3696">
            <w:pPr>
              <w:jc w:val="both"/>
              <w:rPr>
                <w:rFonts w:ascii="Arial" w:hAnsi="Arial" w:cs="Arial"/>
                <w:color w:val="222222"/>
                <w:shd w:val="clear" w:color="auto" w:fill="FFFFFF"/>
              </w:rPr>
            </w:pPr>
            <w:r w:rsidRPr="00133C11">
              <w:rPr>
                <w:rFonts w:ascii="Arial" w:hAnsi="Arial" w:cs="Arial"/>
                <w:color w:val="222222"/>
                <w:shd w:val="clear" w:color="auto" w:fill="FFFFFF"/>
              </w:rPr>
              <w:t>8</w:t>
            </w:r>
          </w:p>
        </w:tc>
        <w:tc>
          <w:tcPr>
            <w:tcW w:w="1870" w:type="dxa"/>
          </w:tcPr>
          <w:p w14:paraId="0191070F" w14:textId="683C864E" w:rsidR="00E25418" w:rsidRPr="00133C11" w:rsidRDefault="00E25418" w:rsidP="005E3696">
            <w:pPr>
              <w:jc w:val="both"/>
              <w:rPr>
                <w:rFonts w:ascii="Arial" w:hAnsi="Arial" w:cs="Arial"/>
                <w:color w:val="222222"/>
                <w:shd w:val="clear" w:color="auto" w:fill="FFFFFF"/>
              </w:rPr>
            </w:pPr>
            <w:r w:rsidRPr="00133C11">
              <w:rPr>
                <w:rFonts w:ascii="Arial" w:hAnsi="Arial" w:cs="Arial"/>
                <w:color w:val="222222"/>
                <w:shd w:val="clear" w:color="auto" w:fill="FFFFFF"/>
              </w:rPr>
              <w:t>FR8</w:t>
            </w:r>
          </w:p>
        </w:tc>
        <w:tc>
          <w:tcPr>
            <w:tcW w:w="1870" w:type="dxa"/>
          </w:tcPr>
          <w:p w14:paraId="33C877EF" w14:textId="0AC2D0D7" w:rsidR="00E25418" w:rsidRPr="00133C11" w:rsidRDefault="00E25418" w:rsidP="005E3696">
            <w:pPr>
              <w:jc w:val="both"/>
              <w:rPr>
                <w:rFonts w:ascii="Arial" w:hAnsi="Arial" w:cs="Arial"/>
                <w:color w:val="222222"/>
                <w:shd w:val="clear" w:color="auto" w:fill="FFFFFF"/>
              </w:rPr>
            </w:pPr>
            <w:r w:rsidRPr="00133C11">
              <w:rPr>
                <w:rFonts w:ascii="Arial" w:hAnsi="Arial" w:cs="Arial"/>
                <w:color w:val="222222"/>
                <w:shd w:val="clear" w:color="auto" w:fill="FFFFFF"/>
              </w:rPr>
              <w:t>High quality print format</w:t>
            </w:r>
          </w:p>
        </w:tc>
        <w:tc>
          <w:tcPr>
            <w:tcW w:w="1870" w:type="dxa"/>
          </w:tcPr>
          <w:p w14:paraId="2CADC91E" w14:textId="34BB1834" w:rsidR="00E25418" w:rsidRPr="00133C11" w:rsidRDefault="00E25418" w:rsidP="005E3696">
            <w:pPr>
              <w:jc w:val="both"/>
              <w:rPr>
                <w:rFonts w:ascii="Arial" w:hAnsi="Arial" w:cs="Arial"/>
                <w:color w:val="222222"/>
                <w:shd w:val="clear" w:color="auto" w:fill="FFFFFF"/>
              </w:rPr>
            </w:pPr>
            <w:r w:rsidRPr="00133C11">
              <w:rPr>
                <w:rFonts w:ascii="Arial" w:hAnsi="Arial" w:cs="Arial"/>
                <w:color w:val="222222"/>
                <w:shd w:val="clear" w:color="auto" w:fill="FFFFFF"/>
              </w:rPr>
              <w:t>Could have</w:t>
            </w:r>
          </w:p>
        </w:tc>
      </w:tr>
      <w:tr w:rsidR="00E25418" w:rsidRPr="00133C11" w14:paraId="323E3EBF" w14:textId="77777777" w:rsidTr="005E3696">
        <w:tc>
          <w:tcPr>
            <w:tcW w:w="1870" w:type="dxa"/>
          </w:tcPr>
          <w:p w14:paraId="0AC2A8E3" w14:textId="1C44C965" w:rsidR="00E25418" w:rsidRPr="00133C11" w:rsidRDefault="00E25418" w:rsidP="005E3696">
            <w:pPr>
              <w:jc w:val="both"/>
              <w:rPr>
                <w:rFonts w:ascii="Arial" w:hAnsi="Arial" w:cs="Arial"/>
                <w:color w:val="222222"/>
                <w:shd w:val="clear" w:color="auto" w:fill="FFFFFF"/>
              </w:rPr>
            </w:pPr>
            <w:r w:rsidRPr="00133C11">
              <w:rPr>
                <w:rFonts w:ascii="Arial" w:hAnsi="Arial" w:cs="Arial"/>
                <w:color w:val="222222"/>
                <w:shd w:val="clear" w:color="auto" w:fill="FFFFFF"/>
              </w:rPr>
              <w:t>9</w:t>
            </w:r>
          </w:p>
        </w:tc>
        <w:tc>
          <w:tcPr>
            <w:tcW w:w="1870" w:type="dxa"/>
          </w:tcPr>
          <w:p w14:paraId="68D5C40F" w14:textId="6B19A5D6" w:rsidR="00E25418" w:rsidRPr="00133C11" w:rsidRDefault="00E25418" w:rsidP="005E3696">
            <w:pPr>
              <w:jc w:val="both"/>
              <w:rPr>
                <w:rFonts w:ascii="Arial" w:hAnsi="Arial" w:cs="Arial"/>
                <w:color w:val="222222"/>
                <w:shd w:val="clear" w:color="auto" w:fill="FFFFFF"/>
              </w:rPr>
            </w:pPr>
            <w:r w:rsidRPr="00133C11">
              <w:rPr>
                <w:rFonts w:ascii="Arial" w:hAnsi="Arial" w:cs="Arial"/>
                <w:color w:val="222222"/>
                <w:shd w:val="clear" w:color="auto" w:fill="FFFFFF"/>
              </w:rPr>
              <w:t>FR9</w:t>
            </w:r>
          </w:p>
        </w:tc>
        <w:tc>
          <w:tcPr>
            <w:tcW w:w="1870" w:type="dxa"/>
          </w:tcPr>
          <w:p w14:paraId="6BCF6B1B" w14:textId="0C9257DB" w:rsidR="00E25418" w:rsidRPr="00133C11" w:rsidRDefault="00E25418" w:rsidP="005E3696">
            <w:pPr>
              <w:jc w:val="both"/>
              <w:rPr>
                <w:rFonts w:ascii="Arial" w:hAnsi="Arial" w:cs="Arial"/>
                <w:color w:val="222222"/>
                <w:shd w:val="clear" w:color="auto" w:fill="FFFFFF"/>
              </w:rPr>
            </w:pPr>
            <w:r w:rsidRPr="00133C11">
              <w:rPr>
                <w:rFonts w:ascii="Arial" w:hAnsi="Arial" w:cs="Arial"/>
                <w:color w:val="222222"/>
                <w:shd w:val="clear" w:color="auto" w:fill="FFFFFF"/>
              </w:rPr>
              <w:t>Sending and viewing messages</w:t>
            </w:r>
          </w:p>
        </w:tc>
        <w:tc>
          <w:tcPr>
            <w:tcW w:w="1870" w:type="dxa"/>
          </w:tcPr>
          <w:p w14:paraId="0F4CEE16" w14:textId="5407DFAB" w:rsidR="00E25418" w:rsidRPr="00133C11" w:rsidRDefault="00E25418" w:rsidP="005E3696">
            <w:pPr>
              <w:jc w:val="both"/>
              <w:rPr>
                <w:rFonts w:ascii="Arial" w:hAnsi="Arial" w:cs="Arial"/>
                <w:color w:val="222222"/>
                <w:shd w:val="clear" w:color="auto" w:fill="FFFFFF"/>
              </w:rPr>
            </w:pPr>
            <w:r w:rsidRPr="00133C11">
              <w:rPr>
                <w:rFonts w:ascii="Arial" w:hAnsi="Arial" w:cs="Arial"/>
                <w:color w:val="222222"/>
                <w:shd w:val="clear" w:color="auto" w:fill="FFFFFF"/>
              </w:rPr>
              <w:t>Would have</w:t>
            </w:r>
          </w:p>
        </w:tc>
      </w:tr>
      <w:tr w:rsidR="00E25418" w:rsidRPr="00133C11" w14:paraId="6BA0E705" w14:textId="77777777" w:rsidTr="005E3696">
        <w:tc>
          <w:tcPr>
            <w:tcW w:w="1870" w:type="dxa"/>
          </w:tcPr>
          <w:p w14:paraId="18FA02FA" w14:textId="0BECBDA9" w:rsidR="00E25418" w:rsidRPr="00133C11" w:rsidRDefault="00E25418" w:rsidP="005E3696">
            <w:pPr>
              <w:jc w:val="both"/>
              <w:rPr>
                <w:rFonts w:ascii="Arial" w:hAnsi="Arial" w:cs="Arial"/>
                <w:color w:val="222222"/>
                <w:shd w:val="clear" w:color="auto" w:fill="FFFFFF"/>
              </w:rPr>
            </w:pPr>
            <w:r w:rsidRPr="00133C11">
              <w:rPr>
                <w:rFonts w:ascii="Arial" w:hAnsi="Arial" w:cs="Arial"/>
                <w:color w:val="222222"/>
                <w:shd w:val="clear" w:color="auto" w:fill="FFFFFF"/>
              </w:rPr>
              <w:t>10</w:t>
            </w:r>
          </w:p>
        </w:tc>
        <w:tc>
          <w:tcPr>
            <w:tcW w:w="1870" w:type="dxa"/>
          </w:tcPr>
          <w:p w14:paraId="4A50DF47" w14:textId="4C126F59" w:rsidR="00E25418" w:rsidRPr="00133C11" w:rsidRDefault="00E25418" w:rsidP="005E3696">
            <w:pPr>
              <w:jc w:val="both"/>
              <w:rPr>
                <w:rFonts w:ascii="Arial" w:hAnsi="Arial" w:cs="Arial"/>
                <w:color w:val="222222"/>
                <w:shd w:val="clear" w:color="auto" w:fill="FFFFFF"/>
              </w:rPr>
            </w:pPr>
            <w:r w:rsidRPr="00133C11">
              <w:rPr>
                <w:rFonts w:ascii="Arial" w:hAnsi="Arial" w:cs="Arial"/>
                <w:color w:val="222222"/>
                <w:shd w:val="clear" w:color="auto" w:fill="FFFFFF"/>
              </w:rPr>
              <w:t>FR10</w:t>
            </w:r>
          </w:p>
        </w:tc>
        <w:tc>
          <w:tcPr>
            <w:tcW w:w="1870" w:type="dxa"/>
          </w:tcPr>
          <w:p w14:paraId="1B9271F3" w14:textId="51A5C115" w:rsidR="00E25418" w:rsidRPr="00133C11" w:rsidRDefault="00E25418" w:rsidP="005E3696">
            <w:pPr>
              <w:jc w:val="both"/>
              <w:rPr>
                <w:rFonts w:ascii="Arial" w:hAnsi="Arial" w:cs="Arial"/>
                <w:color w:val="222222"/>
                <w:shd w:val="clear" w:color="auto" w:fill="FFFFFF"/>
              </w:rPr>
            </w:pPr>
            <w:r w:rsidRPr="00133C11">
              <w:rPr>
                <w:rFonts w:ascii="Arial" w:hAnsi="Arial" w:cs="Arial"/>
                <w:color w:val="222222"/>
                <w:shd w:val="clear" w:color="auto" w:fill="FFFFFF"/>
              </w:rPr>
              <w:t>Decode generated QR code</w:t>
            </w:r>
          </w:p>
        </w:tc>
        <w:tc>
          <w:tcPr>
            <w:tcW w:w="1870" w:type="dxa"/>
          </w:tcPr>
          <w:p w14:paraId="5C2A31DF" w14:textId="7FE0DEC2" w:rsidR="00E25418" w:rsidRPr="00133C11" w:rsidRDefault="00E25418" w:rsidP="005E3696">
            <w:pPr>
              <w:jc w:val="both"/>
              <w:rPr>
                <w:rFonts w:ascii="Arial" w:hAnsi="Arial" w:cs="Arial"/>
                <w:color w:val="222222"/>
                <w:shd w:val="clear" w:color="auto" w:fill="FFFFFF"/>
              </w:rPr>
            </w:pPr>
            <w:r w:rsidRPr="00133C11">
              <w:rPr>
                <w:rFonts w:ascii="Arial" w:hAnsi="Arial" w:cs="Arial"/>
                <w:color w:val="222222"/>
                <w:shd w:val="clear" w:color="auto" w:fill="FFFFFF"/>
              </w:rPr>
              <w:t>Must have</w:t>
            </w:r>
          </w:p>
        </w:tc>
      </w:tr>
      <w:tr w:rsidR="00E25418" w:rsidRPr="00133C11" w14:paraId="5E305AA5" w14:textId="77777777" w:rsidTr="009F45C0">
        <w:tc>
          <w:tcPr>
            <w:tcW w:w="1870" w:type="dxa"/>
          </w:tcPr>
          <w:p w14:paraId="5FB0884A" w14:textId="45D59DF7"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11</w:t>
            </w:r>
          </w:p>
        </w:tc>
        <w:tc>
          <w:tcPr>
            <w:tcW w:w="1870" w:type="dxa"/>
          </w:tcPr>
          <w:p w14:paraId="1269617E" w14:textId="7E4E1EB6"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FR11</w:t>
            </w:r>
          </w:p>
        </w:tc>
        <w:tc>
          <w:tcPr>
            <w:tcW w:w="1870" w:type="dxa"/>
          </w:tcPr>
          <w:p w14:paraId="6FCDD3BF" w14:textId="6B7E3425"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Read manual</w:t>
            </w:r>
          </w:p>
        </w:tc>
        <w:tc>
          <w:tcPr>
            <w:tcW w:w="1870" w:type="dxa"/>
          </w:tcPr>
          <w:p w14:paraId="46413056" w14:textId="4F8A5EEC"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Could have</w:t>
            </w:r>
          </w:p>
        </w:tc>
      </w:tr>
    </w:tbl>
    <w:p w14:paraId="063960F9" w14:textId="77777777" w:rsidR="00FC7779" w:rsidRPr="00133C11" w:rsidRDefault="00FC7779" w:rsidP="00FC7779">
      <w:pPr>
        <w:jc w:val="both"/>
        <w:rPr>
          <w:rFonts w:ascii="Arial" w:hAnsi="Arial" w:cs="Arial"/>
          <w:color w:val="222222"/>
          <w:shd w:val="clear" w:color="auto" w:fill="FFFFFF"/>
        </w:rPr>
      </w:pPr>
    </w:p>
    <w:p w14:paraId="7F011313" w14:textId="7EE3BA88" w:rsidR="00FC7779" w:rsidRDefault="00FC7779" w:rsidP="00FC7779">
      <w:pPr>
        <w:jc w:val="both"/>
        <w:rPr>
          <w:rFonts w:ascii="Arial" w:hAnsi="Arial" w:cs="Arial"/>
          <w:color w:val="222222"/>
          <w:shd w:val="clear" w:color="auto" w:fill="FFFFFF"/>
        </w:rPr>
      </w:pPr>
    </w:p>
    <w:p w14:paraId="0177E78D" w14:textId="6FFAAE50" w:rsidR="00CF265A" w:rsidRDefault="00CF265A" w:rsidP="00FC7779">
      <w:pPr>
        <w:jc w:val="both"/>
        <w:rPr>
          <w:rFonts w:ascii="Arial" w:hAnsi="Arial" w:cs="Arial"/>
          <w:color w:val="222222"/>
          <w:shd w:val="clear" w:color="auto" w:fill="FFFFFF"/>
        </w:rPr>
      </w:pPr>
    </w:p>
    <w:p w14:paraId="7EFE25B3" w14:textId="76F94C52" w:rsidR="00CF265A" w:rsidRDefault="00CF265A" w:rsidP="00FC7779">
      <w:pPr>
        <w:jc w:val="both"/>
        <w:rPr>
          <w:rFonts w:ascii="Arial" w:hAnsi="Arial" w:cs="Arial"/>
          <w:color w:val="222222"/>
          <w:shd w:val="clear" w:color="auto" w:fill="FFFFFF"/>
        </w:rPr>
      </w:pPr>
    </w:p>
    <w:p w14:paraId="54F1CF36" w14:textId="5BA73A55" w:rsidR="00CF265A" w:rsidRDefault="00CF265A" w:rsidP="00FC7779">
      <w:pPr>
        <w:jc w:val="both"/>
        <w:rPr>
          <w:rFonts w:ascii="Arial" w:hAnsi="Arial" w:cs="Arial"/>
          <w:color w:val="222222"/>
          <w:shd w:val="clear" w:color="auto" w:fill="FFFFFF"/>
        </w:rPr>
      </w:pPr>
    </w:p>
    <w:p w14:paraId="3975C86A" w14:textId="769655CF" w:rsidR="00CF265A" w:rsidRDefault="00CF265A" w:rsidP="00FC7779">
      <w:pPr>
        <w:jc w:val="both"/>
        <w:rPr>
          <w:rFonts w:ascii="Arial" w:hAnsi="Arial" w:cs="Arial"/>
          <w:color w:val="222222"/>
          <w:shd w:val="clear" w:color="auto" w:fill="FFFFFF"/>
        </w:rPr>
      </w:pPr>
    </w:p>
    <w:p w14:paraId="0066D519" w14:textId="0409CCF8" w:rsidR="00CF265A" w:rsidRDefault="00CF265A" w:rsidP="00FC7779">
      <w:pPr>
        <w:jc w:val="both"/>
        <w:rPr>
          <w:rFonts w:ascii="Arial" w:hAnsi="Arial" w:cs="Arial"/>
          <w:color w:val="222222"/>
          <w:shd w:val="clear" w:color="auto" w:fill="FFFFFF"/>
        </w:rPr>
      </w:pPr>
    </w:p>
    <w:p w14:paraId="0708F202" w14:textId="7D38E324" w:rsidR="00CF265A" w:rsidRDefault="00CF265A" w:rsidP="00FC7779">
      <w:pPr>
        <w:jc w:val="both"/>
        <w:rPr>
          <w:rFonts w:ascii="Arial" w:hAnsi="Arial" w:cs="Arial"/>
          <w:color w:val="222222"/>
          <w:shd w:val="clear" w:color="auto" w:fill="FFFFFF"/>
        </w:rPr>
      </w:pPr>
    </w:p>
    <w:p w14:paraId="0A6EE0BE" w14:textId="5AB0903F" w:rsidR="00CF265A" w:rsidRDefault="00CF265A" w:rsidP="00FC7779">
      <w:pPr>
        <w:jc w:val="both"/>
        <w:rPr>
          <w:rFonts w:ascii="Arial" w:hAnsi="Arial" w:cs="Arial"/>
          <w:color w:val="222222"/>
          <w:shd w:val="clear" w:color="auto" w:fill="FFFFFF"/>
        </w:rPr>
      </w:pPr>
    </w:p>
    <w:p w14:paraId="429A95B5" w14:textId="3F6E0BE8" w:rsidR="00CF265A" w:rsidRDefault="00CF265A" w:rsidP="00FC7779">
      <w:pPr>
        <w:jc w:val="both"/>
        <w:rPr>
          <w:rFonts w:ascii="Arial" w:hAnsi="Arial" w:cs="Arial"/>
          <w:color w:val="222222"/>
          <w:shd w:val="clear" w:color="auto" w:fill="FFFFFF"/>
        </w:rPr>
      </w:pPr>
    </w:p>
    <w:p w14:paraId="7BCBA43C" w14:textId="4E6893A6" w:rsidR="00CF265A" w:rsidRDefault="00CF265A" w:rsidP="00FC7779">
      <w:pPr>
        <w:jc w:val="both"/>
        <w:rPr>
          <w:rFonts w:ascii="Arial" w:hAnsi="Arial" w:cs="Arial"/>
          <w:color w:val="222222"/>
          <w:shd w:val="clear" w:color="auto" w:fill="FFFFFF"/>
        </w:rPr>
      </w:pPr>
    </w:p>
    <w:p w14:paraId="1CF518E7" w14:textId="01C92858" w:rsidR="00CF265A" w:rsidRDefault="00CF265A" w:rsidP="00FC7779">
      <w:pPr>
        <w:jc w:val="both"/>
        <w:rPr>
          <w:rFonts w:ascii="Arial" w:hAnsi="Arial" w:cs="Arial"/>
          <w:color w:val="222222"/>
          <w:shd w:val="clear" w:color="auto" w:fill="FFFFFF"/>
        </w:rPr>
      </w:pPr>
    </w:p>
    <w:p w14:paraId="1D1D63F4" w14:textId="0B905306" w:rsidR="00CF265A" w:rsidRDefault="00CF265A" w:rsidP="00FC7779">
      <w:pPr>
        <w:jc w:val="both"/>
        <w:rPr>
          <w:rFonts w:ascii="Arial" w:hAnsi="Arial" w:cs="Arial"/>
          <w:color w:val="222222"/>
          <w:shd w:val="clear" w:color="auto" w:fill="FFFFFF"/>
        </w:rPr>
      </w:pPr>
    </w:p>
    <w:p w14:paraId="3ACDCD52" w14:textId="044A88DA" w:rsidR="00CF265A" w:rsidRDefault="00CF265A" w:rsidP="00FC7779">
      <w:pPr>
        <w:jc w:val="both"/>
        <w:rPr>
          <w:rFonts w:ascii="Arial" w:hAnsi="Arial" w:cs="Arial"/>
          <w:color w:val="222222"/>
          <w:shd w:val="clear" w:color="auto" w:fill="FFFFFF"/>
        </w:rPr>
      </w:pPr>
    </w:p>
    <w:p w14:paraId="5A00CBCE" w14:textId="6B977354" w:rsidR="00CF265A" w:rsidRDefault="00CF265A" w:rsidP="00FC7779">
      <w:pPr>
        <w:jc w:val="both"/>
        <w:rPr>
          <w:rFonts w:ascii="Arial" w:hAnsi="Arial" w:cs="Arial"/>
          <w:color w:val="222222"/>
          <w:shd w:val="clear" w:color="auto" w:fill="FFFFFF"/>
        </w:rPr>
      </w:pPr>
    </w:p>
    <w:p w14:paraId="2C304106" w14:textId="77777777" w:rsidR="00CF265A" w:rsidRPr="00133C11" w:rsidRDefault="00CF265A" w:rsidP="00FC7779">
      <w:pPr>
        <w:jc w:val="both"/>
        <w:rPr>
          <w:rFonts w:ascii="Arial" w:hAnsi="Arial" w:cs="Arial"/>
          <w:color w:val="222222"/>
          <w:shd w:val="clear" w:color="auto" w:fill="FFFFFF"/>
        </w:rPr>
      </w:pPr>
    </w:p>
    <w:p w14:paraId="3C3229CA" w14:textId="4E7260CE" w:rsidR="0049025B" w:rsidRPr="00133C11" w:rsidRDefault="0049025B" w:rsidP="0049025B">
      <w:pPr>
        <w:jc w:val="both"/>
        <w:rPr>
          <w:rFonts w:ascii="Arial" w:hAnsi="Arial" w:cs="Arial"/>
          <w:color w:val="222222"/>
          <w:shd w:val="clear" w:color="auto" w:fill="FFFFFF"/>
        </w:rPr>
      </w:pPr>
      <w:proofErr w:type="spellStart"/>
      <w:r w:rsidRPr="00133C11">
        <w:rPr>
          <w:rFonts w:ascii="Arial" w:hAnsi="Arial" w:cs="Arial"/>
          <w:color w:val="222222"/>
          <w:shd w:val="clear" w:color="auto" w:fill="FFFFFF"/>
        </w:rPr>
        <w:lastRenderedPageBreak/>
        <w:t>MoSCoW</w:t>
      </w:r>
      <w:proofErr w:type="spellEnd"/>
      <w:r w:rsidRPr="00133C11">
        <w:rPr>
          <w:rFonts w:ascii="Arial" w:hAnsi="Arial" w:cs="Arial"/>
          <w:color w:val="222222"/>
          <w:shd w:val="clear" w:color="auto" w:fill="FFFFFF"/>
        </w:rPr>
        <w:t xml:space="preserve"> prioritization for Non-functional requirement.</w:t>
      </w:r>
    </w:p>
    <w:tbl>
      <w:tblPr>
        <w:tblStyle w:val="TableGrid"/>
        <w:tblW w:w="0" w:type="auto"/>
        <w:tblLook w:val="04A0" w:firstRow="1" w:lastRow="0" w:firstColumn="1" w:lastColumn="0" w:noHBand="0" w:noVBand="1"/>
      </w:tblPr>
      <w:tblGrid>
        <w:gridCol w:w="1870"/>
        <w:gridCol w:w="1870"/>
        <w:gridCol w:w="1870"/>
        <w:gridCol w:w="1870"/>
        <w:gridCol w:w="1870"/>
      </w:tblGrid>
      <w:tr w:rsidR="00CD6653" w:rsidRPr="00133C11" w14:paraId="3A04C445" w14:textId="77777777" w:rsidTr="00CD6653">
        <w:tc>
          <w:tcPr>
            <w:tcW w:w="1870" w:type="dxa"/>
          </w:tcPr>
          <w:p w14:paraId="3A08F147" w14:textId="13A3E0F3"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No.</w:t>
            </w:r>
          </w:p>
        </w:tc>
        <w:tc>
          <w:tcPr>
            <w:tcW w:w="1870" w:type="dxa"/>
          </w:tcPr>
          <w:p w14:paraId="041CF595" w14:textId="667B7A29"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Requirement name</w:t>
            </w:r>
          </w:p>
        </w:tc>
        <w:tc>
          <w:tcPr>
            <w:tcW w:w="1870" w:type="dxa"/>
          </w:tcPr>
          <w:p w14:paraId="6605FEDD" w14:textId="419AD769"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Requirement title</w:t>
            </w:r>
          </w:p>
        </w:tc>
        <w:tc>
          <w:tcPr>
            <w:tcW w:w="1870" w:type="dxa"/>
          </w:tcPr>
          <w:p w14:paraId="0F0F44CC" w14:textId="22D4F581"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Prioritization</w:t>
            </w:r>
          </w:p>
        </w:tc>
        <w:tc>
          <w:tcPr>
            <w:tcW w:w="1870" w:type="dxa"/>
          </w:tcPr>
          <w:p w14:paraId="57CEF7C9" w14:textId="3AAF7860"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Description</w:t>
            </w:r>
          </w:p>
        </w:tc>
      </w:tr>
      <w:tr w:rsidR="00CD6653" w:rsidRPr="00133C11" w14:paraId="3477BA8F" w14:textId="77777777" w:rsidTr="00CD6653">
        <w:tc>
          <w:tcPr>
            <w:tcW w:w="1870" w:type="dxa"/>
          </w:tcPr>
          <w:p w14:paraId="63EA5445" w14:textId="78A9D7EF"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1</w:t>
            </w:r>
          </w:p>
        </w:tc>
        <w:tc>
          <w:tcPr>
            <w:tcW w:w="1870" w:type="dxa"/>
          </w:tcPr>
          <w:p w14:paraId="2FAFC6AA" w14:textId="281F8512"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NFR1</w:t>
            </w:r>
          </w:p>
        </w:tc>
        <w:tc>
          <w:tcPr>
            <w:tcW w:w="1870" w:type="dxa"/>
          </w:tcPr>
          <w:p w14:paraId="05653B4F" w14:textId="7B40FBD0"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Performance</w:t>
            </w:r>
          </w:p>
        </w:tc>
        <w:tc>
          <w:tcPr>
            <w:tcW w:w="1870" w:type="dxa"/>
          </w:tcPr>
          <w:p w14:paraId="17A0E71F" w14:textId="5A87ED80" w:rsidR="00CD6653" w:rsidRPr="00133C11" w:rsidRDefault="00E31E65" w:rsidP="0049025B">
            <w:pPr>
              <w:jc w:val="both"/>
              <w:rPr>
                <w:rFonts w:ascii="Arial" w:hAnsi="Arial" w:cs="Arial"/>
                <w:color w:val="222222"/>
                <w:shd w:val="clear" w:color="auto" w:fill="FFFFFF"/>
              </w:rPr>
            </w:pPr>
            <w:r w:rsidRPr="00133C11">
              <w:rPr>
                <w:rFonts w:ascii="Arial" w:hAnsi="Arial" w:cs="Arial"/>
                <w:color w:val="222222"/>
                <w:shd w:val="clear" w:color="auto" w:fill="FFFFFF"/>
              </w:rPr>
              <w:t>Must have</w:t>
            </w:r>
          </w:p>
        </w:tc>
        <w:tc>
          <w:tcPr>
            <w:tcW w:w="1870" w:type="dxa"/>
          </w:tcPr>
          <w:p w14:paraId="12CF4431" w14:textId="4A2B684C" w:rsidR="00CD6653" w:rsidRPr="00133C11" w:rsidRDefault="008D1928" w:rsidP="0049025B">
            <w:pPr>
              <w:jc w:val="both"/>
              <w:rPr>
                <w:rFonts w:ascii="Arial" w:hAnsi="Arial" w:cs="Arial"/>
                <w:color w:val="222222"/>
                <w:shd w:val="clear" w:color="auto" w:fill="FFFFFF"/>
              </w:rPr>
            </w:pPr>
            <w:r w:rsidRPr="00133C11">
              <w:rPr>
                <w:rFonts w:ascii="Arial" w:hAnsi="Arial" w:cs="Arial"/>
                <w:color w:val="222222"/>
                <w:shd w:val="clear" w:color="auto" w:fill="FFFFFF"/>
              </w:rPr>
              <w:t>The more good performance in system, the more useful output can get.</w:t>
            </w:r>
          </w:p>
        </w:tc>
      </w:tr>
      <w:tr w:rsidR="00CD6653" w:rsidRPr="00133C11" w14:paraId="474EBCDB" w14:textId="77777777" w:rsidTr="00CD6653">
        <w:tc>
          <w:tcPr>
            <w:tcW w:w="1870" w:type="dxa"/>
          </w:tcPr>
          <w:p w14:paraId="703CC09C" w14:textId="26CDDC98"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2</w:t>
            </w:r>
          </w:p>
        </w:tc>
        <w:tc>
          <w:tcPr>
            <w:tcW w:w="1870" w:type="dxa"/>
          </w:tcPr>
          <w:p w14:paraId="65B61782" w14:textId="1C05D7F6"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NFR2</w:t>
            </w:r>
          </w:p>
        </w:tc>
        <w:tc>
          <w:tcPr>
            <w:tcW w:w="1870" w:type="dxa"/>
          </w:tcPr>
          <w:p w14:paraId="15B0B35E" w14:textId="3ED516A5"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Security</w:t>
            </w:r>
          </w:p>
        </w:tc>
        <w:tc>
          <w:tcPr>
            <w:tcW w:w="1870" w:type="dxa"/>
          </w:tcPr>
          <w:p w14:paraId="36DDC828" w14:textId="0AB52B5A" w:rsidR="00CD6653" w:rsidRPr="00133C11" w:rsidRDefault="00E31E65" w:rsidP="0049025B">
            <w:pPr>
              <w:jc w:val="both"/>
              <w:rPr>
                <w:rFonts w:ascii="Arial" w:hAnsi="Arial" w:cs="Arial"/>
                <w:color w:val="222222"/>
                <w:shd w:val="clear" w:color="auto" w:fill="FFFFFF"/>
              </w:rPr>
            </w:pPr>
            <w:r w:rsidRPr="00133C11">
              <w:rPr>
                <w:rFonts w:ascii="Arial" w:hAnsi="Arial" w:cs="Arial"/>
                <w:color w:val="222222"/>
                <w:shd w:val="clear" w:color="auto" w:fill="FFFFFF"/>
              </w:rPr>
              <w:t>Should have</w:t>
            </w:r>
          </w:p>
        </w:tc>
        <w:tc>
          <w:tcPr>
            <w:tcW w:w="1870" w:type="dxa"/>
          </w:tcPr>
          <w:p w14:paraId="75548A68" w14:textId="44BD634C" w:rsidR="00CD6653" w:rsidRPr="00133C11" w:rsidRDefault="008D1928" w:rsidP="0049025B">
            <w:pPr>
              <w:jc w:val="both"/>
              <w:rPr>
                <w:rFonts w:ascii="Arial" w:hAnsi="Arial" w:cs="Arial"/>
                <w:color w:val="222222"/>
                <w:shd w:val="clear" w:color="auto" w:fill="FFFFFF"/>
              </w:rPr>
            </w:pPr>
            <w:r w:rsidRPr="00133C11">
              <w:rPr>
                <w:rFonts w:ascii="Arial" w:hAnsi="Arial" w:cs="Arial"/>
                <w:color w:val="222222"/>
                <w:shd w:val="clear" w:color="auto" w:fill="FFFFFF"/>
              </w:rPr>
              <w:t>Data security is one of the any system as important data of code is being used here.</w:t>
            </w:r>
          </w:p>
        </w:tc>
      </w:tr>
      <w:tr w:rsidR="00CD6653" w:rsidRPr="00133C11" w14:paraId="3E3089E5" w14:textId="77777777" w:rsidTr="00CD6653">
        <w:tc>
          <w:tcPr>
            <w:tcW w:w="1870" w:type="dxa"/>
          </w:tcPr>
          <w:p w14:paraId="32AFE7D0" w14:textId="429474EE"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3</w:t>
            </w:r>
          </w:p>
        </w:tc>
        <w:tc>
          <w:tcPr>
            <w:tcW w:w="1870" w:type="dxa"/>
          </w:tcPr>
          <w:p w14:paraId="215CF0A1" w14:textId="6E14348B"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NFR3</w:t>
            </w:r>
          </w:p>
        </w:tc>
        <w:tc>
          <w:tcPr>
            <w:tcW w:w="1870" w:type="dxa"/>
          </w:tcPr>
          <w:p w14:paraId="058810B5" w14:textId="21B5D16E"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Scalability</w:t>
            </w:r>
          </w:p>
        </w:tc>
        <w:tc>
          <w:tcPr>
            <w:tcW w:w="1870" w:type="dxa"/>
          </w:tcPr>
          <w:p w14:paraId="4FF5966B" w14:textId="5D5A0FCD" w:rsidR="00CD6653" w:rsidRPr="00133C11" w:rsidRDefault="00E31E65" w:rsidP="0049025B">
            <w:pPr>
              <w:jc w:val="both"/>
              <w:rPr>
                <w:rFonts w:ascii="Arial" w:hAnsi="Arial" w:cs="Arial"/>
                <w:color w:val="222222"/>
                <w:shd w:val="clear" w:color="auto" w:fill="FFFFFF"/>
              </w:rPr>
            </w:pPr>
            <w:r w:rsidRPr="00133C11">
              <w:rPr>
                <w:rFonts w:ascii="Arial" w:hAnsi="Arial" w:cs="Arial"/>
                <w:color w:val="222222"/>
                <w:shd w:val="clear" w:color="auto" w:fill="FFFFFF"/>
              </w:rPr>
              <w:t>Must have</w:t>
            </w:r>
          </w:p>
        </w:tc>
        <w:tc>
          <w:tcPr>
            <w:tcW w:w="1870" w:type="dxa"/>
          </w:tcPr>
          <w:p w14:paraId="1B985639" w14:textId="072E171A" w:rsidR="00CD6653" w:rsidRPr="00133C11" w:rsidRDefault="008D1928" w:rsidP="0049025B">
            <w:pPr>
              <w:jc w:val="both"/>
              <w:rPr>
                <w:rFonts w:ascii="Arial" w:hAnsi="Arial" w:cs="Arial"/>
                <w:color w:val="222222"/>
                <w:shd w:val="clear" w:color="auto" w:fill="FFFFFF"/>
              </w:rPr>
            </w:pPr>
            <w:r w:rsidRPr="00133C11">
              <w:rPr>
                <w:rFonts w:ascii="Arial" w:hAnsi="Arial" w:cs="Arial"/>
                <w:color w:val="222222"/>
                <w:shd w:val="clear" w:color="auto" w:fill="FFFFFF"/>
              </w:rPr>
              <w:t>For the scalability with increase of data and new technology, system also have to change.</w:t>
            </w:r>
          </w:p>
        </w:tc>
      </w:tr>
      <w:tr w:rsidR="00CD6653" w:rsidRPr="00133C11" w14:paraId="17B5B51B" w14:textId="77777777" w:rsidTr="00CD6653">
        <w:tc>
          <w:tcPr>
            <w:tcW w:w="1870" w:type="dxa"/>
          </w:tcPr>
          <w:p w14:paraId="6726F114" w14:textId="02A7D39B"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4</w:t>
            </w:r>
          </w:p>
        </w:tc>
        <w:tc>
          <w:tcPr>
            <w:tcW w:w="1870" w:type="dxa"/>
          </w:tcPr>
          <w:p w14:paraId="5BFB72C4" w14:textId="7CE88F74"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NFR4</w:t>
            </w:r>
          </w:p>
        </w:tc>
        <w:tc>
          <w:tcPr>
            <w:tcW w:w="1870" w:type="dxa"/>
          </w:tcPr>
          <w:p w14:paraId="586EB5A0" w14:textId="392BCDC1"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Maintainability</w:t>
            </w:r>
          </w:p>
        </w:tc>
        <w:tc>
          <w:tcPr>
            <w:tcW w:w="1870" w:type="dxa"/>
          </w:tcPr>
          <w:p w14:paraId="2A3A8E99" w14:textId="08BA80AA" w:rsidR="00CD6653" w:rsidRPr="00133C11" w:rsidRDefault="00E31E65" w:rsidP="0049025B">
            <w:pPr>
              <w:jc w:val="both"/>
              <w:rPr>
                <w:rFonts w:ascii="Arial" w:hAnsi="Arial" w:cs="Arial"/>
                <w:color w:val="222222"/>
                <w:shd w:val="clear" w:color="auto" w:fill="FFFFFF"/>
              </w:rPr>
            </w:pPr>
            <w:r w:rsidRPr="00133C11">
              <w:rPr>
                <w:rFonts w:ascii="Arial" w:hAnsi="Arial" w:cs="Arial"/>
                <w:color w:val="222222"/>
                <w:shd w:val="clear" w:color="auto" w:fill="FFFFFF"/>
              </w:rPr>
              <w:t>Must have</w:t>
            </w:r>
          </w:p>
        </w:tc>
        <w:tc>
          <w:tcPr>
            <w:tcW w:w="1870" w:type="dxa"/>
          </w:tcPr>
          <w:p w14:paraId="237D4466" w14:textId="29E5BC91" w:rsidR="00CD6653" w:rsidRPr="00133C11" w:rsidRDefault="008D1928" w:rsidP="0049025B">
            <w:pPr>
              <w:jc w:val="both"/>
              <w:rPr>
                <w:rFonts w:ascii="Arial" w:hAnsi="Arial" w:cs="Arial"/>
                <w:color w:val="222222"/>
                <w:shd w:val="clear" w:color="auto" w:fill="FFFFFF"/>
              </w:rPr>
            </w:pPr>
            <w:r w:rsidRPr="00133C11">
              <w:rPr>
                <w:rFonts w:ascii="Arial" w:hAnsi="Arial" w:cs="Arial"/>
                <w:color w:val="222222"/>
                <w:shd w:val="clear" w:color="auto" w:fill="FFFFFF"/>
              </w:rPr>
              <w:t>To response upcoming errors and bugs maintain is required.</w:t>
            </w:r>
          </w:p>
        </w:tc>
      </w:tr>
      <w:tr w:rsidR="00CD6653" w:rsidRPr="00133C11" w14:paraId="06998EF4" w14:textId="77777777" w:rsidTr="00CD6653">
        <w:tc>
          <w:tcPr>
            <w:tcW w:w="1870" w:type="dxa"/>
          </w:tcPr>
          <w:p w14:paraId="30F17B31" w14:textId="7B6D9C20"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5</w:t>
            </w:r>
          </w:p>
        </w:tc>
        <w:tc>
          <w:tcPr>
            <w:tcW w:w="1870" w:type="dxa"/>
          </w:tcPr>
          <w:p w14:paraId="3B0FCAFC" w14:textId="27A2765C"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NFR5</w:t>
            </w:r>
          </w:p>
        </w:tc>
        <w:tc>
          <w:tcPr>
            <w:tcW w:w="1870" w:type="dxa"/>
          </w:tcPr>
          <w:p w14:paraId="67EB0A9F" w14:textId="7A1FDF25"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Usability</w:t>
            </w:r>
          </w:p>
        </w:tc>
        <w:tc>
          <w:tcPr>
            <w:tcW w:w="1870" w:type="dxa"/>
          </w:tcPr>
          <w:p w14:paraId="3F03773D" w14:textId="45B2B25F" w:rsidR="00CD6653" w:rsidRPr="00133C11" w:rsidRDefault="00E31E65" w:rsidP="0049025B">
            <w:pPr>
              <w:jc w:val="both"/>
              <w:rPr>
                <w:rFonts w:ascii="Arial" w:hAnsi="Arial" w:cs="Arial"/>
                <w:color w:val="222222"/>
                <w:shd w:val="clear" w:color="auto" w:fill="FFFFFF"/>
              </w:rPr>
            </w:pPr>
            <w:r w:rsidRPr="00133C11">
              <w:rPr>
                <w:rFonts w:ascii="Arial" w:hAnsi="Arial" w:cs="Arial"/>
                <w:color w:val="222222"/>
                <w:shd w:val="clear" w:color="auto" w:fill="FFFFFF"/>
              </w:rPr>
              <w:t>Must have</w:t>
            </w:r>
          </w:p>
        </w:tc>
        <w:tc>
          <w:tcPr>
            <w:tcW w:w="1870" w:type="dxa"/>
          </w:tcPr>
          <w:p w14:paraId="03023435" w14:textId="093EC233" w:rsidR="00CD6653" w:rsidRPr="00133C11" w:rsidRDefault="008D1928" w:rsidP="0049025B">
            <w:pPr>
              <w:jc w:val="both"/>
              <w:rPr>
                <w:rFonts w:ascii="Arial" w:hAnsi="Arial" w:cs="Arial"/>
                <w:color w:val="222222"/>
                <w:shd w:val="clear" w:color="auto" w:fill="FFFFFF"/>
              </w:rPr>
            </w:pPr>
            <w:r w:rsidRPr="00133C11">
              <w:rPr>
                <w:rFonts w:ascii="Arial" w:hAnsi="Arial" w:cs="Arial"/>
                <w:color w:val="222222"/>
                <w:shd w:val="clear" w:color="auto" w:fill="FFFFFF"/>
              </w:rPr>
              <w:t xml:space="preserve">In order to </w:t>
            </w:r>
            <w:proofErr w:type="spellStart"/>
            <w:r w:rsidRPr="00133C11">
              <w:rPr>
                <w:rFonts w:ascii="Arial" w:hAnsi="Arial" w:cs="Arial"/>
                <w:color w:val="222222"/>
                <w:shd w:val="clear" w:color="auto" w:fill="FFFFFF"/>
              </w:rPr>
              <w:t>archieve</w:t>
            </w:r>
            <w:proofErr w:type="spellEnd"/>
            <w:r w:rsidRPr="00133C11">
              <w:rPr>
                <w:rFonts w:ascii="Arial" w:hAnsi="Arial" w:cs="Arial"/>
                <w:color w:val="222222"/>
                <w:shd w:val="clear" w:color="auto" w:fill="FFFFFF"/>
              </w:rPr>
              <w:t xml:space="preserve"> business need every system should be useable.</w:t>
            </w:r>
          </w:p>
        </w:tc>
      </w:tr>
      <w:tr w:rsidR="00CD6653" w:rsidRPr="00133C11" w14:paraId="259F0C7C" w14:textId="77777777" w:rsidTr="00CD6653">
        <w:tc>
          <w:tcPr>
            <w:tcW w:w="1870" w:type="dxa"/>
          </w:tcPr>
          <w:p w14:paraId="4C0DD4E0" w14:textId="2FE53791"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6</w:t>
            </w:r>
          </w:p>
        </w:tc>
        <w:tc>
          <w:tcPr>
            <w:tcW w:w="1870" w:type="dxa"/>
          </w:tcPr>
          <w:p w14:paraId="49AC629E" w14:textId="7A64CCE2"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NFR6</w:t>
            </w:r>
          </w:p>
        </w:tc>
        <w:tc>
          <w:tcPr>
            <w:tcW w:w="1870" w:type="dxa"/>
          </w:tcPr>
          <w:p w14:paraId="75501C5D" w14:textId="69207450"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User-friendly</w:t>
            </w:r>
          </w:p>
        </w:tc>
        <w:tc>
          <w:tcPr>
            <w:tcW w:w="1870" w:type="dxa"/>
          </w:tcPr>
          <w:p w14:paraId="1D5D1B3E" w14:textId="1ADAF418" w:rsidR="00CD6653" w:rsidRPr="00133C11" w:rsidRDefault="00E31E65" w:rsidP="0049025B">
            <w:pPr>
              <w:jc w:val="both"/>
              <w:rPr>
                <w:rFonts w:ascii="Arial" w:hAnsi="Arial" w:cs="Arial"/>
                <w:color w:val="222222"/>
                <w:shd w:val="clear" w:color="auto" w:fill="FFFFFF"/>
              </w:rPr>
            </w:pPr>
            <w:r w:rsidRPr="00133C11">
              <w:rPr>
                <w:rFonts w:ascii="Arial" w:hAnsi="Arial" w:cs="Arial"/>
                <w:color w:val="222222"/>
                <w:shd w:val="clear" w:color="auto" w:fill="FFFFFF"/>
              </w:rPr>
              <w:t>Must have</w:t>
            </w:r>
          </w:p>
        </w:tc>
        <w:tc>
          <w:tcPr>
            <w:tcW w:w="1870" w:type="dxa"/>
          </w:tcPr>
          <w:p w14:paraId="17EACBF4" w14:textId="7D9D589D" w:rsidR="00CD6653" w:rsidRPr="00133C11" w:rsidRDefault="008D1928" w:rsidP="0049025B">
            <w:pPr>
              <w:jc w:val="both"/>
              <w:rPr>
                <w:rFonts w:ascii="Arial" w:hAnsi="Arial" w:cs="Arial"/>
                <w:color w:val="222222"/>
                <w:shd w:val="clear" w:color="auto" w:fill="FFFFFF"/>
              </w:rPr>
            </w:pPr>
            <w:r w:rsidRPr="00133C11">
              <w:rPr>
                <w:rFonts w:ascii="Arial" w:hAnsi="Arial" w:cs="Arial"/>
                <w:color w:val="222222"/>
                <w:shd w:val="clear" w:color="auto" w:fill="FFFFFF"/>
              </w:rPr>
              <w:t xml:space="preserve">User friendly system can improve </w:t>
            </w:r>
            <w:proofErr w:type="gramStart"/>
            <w:r w:rsidRPr="00133C11">
              <w:rPr>
                <w:rFonts w:ascii="Arial" w:hAnsi="Arial" w:cs="Arial"/>
                <w:color w:val="222222"/>
                <w:shd w:val="clear" w:color="auto" w:fill="FFFFFF"/>
              </w:rPr>
              <w:t>users</w:t>
            </w:r>
            <w:proofErr w:type="gramEnd"/>
            <w:r w:rsidRPr="00133C11">
              <w:rPr>
                <w:rFonts w:ascii="Arial" w:hAnsi="Arial" w:cs="Arial"/>
                <w:color w:val="222222"/>
                <w:shd w:val="clear" w:color="auto" w:fill="FFFFFF"/>
              </w:rPr>
              <w:t xml:space="preserve"> satisfaction and performance.</w:t>
            </w:r>
          </w:p>
        </w:tc>
      </w:tr>
      <w:tr w:rsidR="00CD6653" w:rsidRPr="00133C11" w14:paraId="2A9A897C" w14:textId="77777777" w:rsidTr="00CD6653">
        <w:tc>
          <w:tcPr>
            <w:tcW w:w="1870" w:type="dxa"/>
          </w:tcPr>
          <w:p w14:paraId="61AEB767" w14:textId="07917E49"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7</w:t>
            </w:r>
          </w:p>
        </w:tc>
        <w:tc>
          <w:tcPr>
            <w:tcW w:w="1870" w:type="dxa"/>
          </w:tcPr>
          <w:p w14:paraId="06BED9C4" w14:textId="77D56549"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NFR7</w:t>
            </w:r>
          </w:p>
        </w:tc>
        <w:tc>
          <w:tcPr>
            <w:tcW w:w="1870" w:type="dxa"/>
          </w:tcPr>
          <w:p w14:paraId="62B4E488" w14:textId="2A2B5A4A"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Serviceability</w:t>
            </w:r>
          </w:p>
        </w:tc>
        <w:tc>
          <w:tcPr>
            <w:tcW w:w="1870" w:type="dxa"/>
          </w:tcPr>
          <w:p w14:paraId="50B01550" w14:textId="041C6847" w:rsidR="00CD6653" w:rsidRPr="00133C11" w:rsidRDefault="00E31E65" w:rsidP="0049025B">
            <w:pPr>
              <w:jc w:val="both"/>
              <w:rPr>
                <w:rFonts w:ascii="Arial" w:hAnsi="Arial" w:cs="Arial"/>
                <w:color w:val="222222"/>
                <w:shd w:val="clear" w:color="auto" w:fill="FFFFFF"/>
              </w:rPr>
            </w:pPr>
            <w:r w:rsidRPr="00133C11">
              <w:rPr>
                <w:rFonts w:ascii="Arial" w:hAnsi="Arial" w:cs="Arial"/>
                <w:color w:val="222222"/>
                <w:shd w:val="clear" w:color="auto" w:fill="FFFFFF"/>
              </w:rPr>
              <w:t>Could have</w:t>
            </w:r>
          </w:p>
        </w:tc>
        <w:tc>
          <w:tcPr>
            <w:tcW w:w="1870" w:type="dxa"/>
          </w:tcPr>
          <w:p w14:paraId="0E2E8B16" w14:textId="595298C5" w:rsidR="00CD6653" w:rsidRPr="00133C11" w:rsidRDefault="008D1928" w:rsidP="0049025B">
            <w:pPr>
              <w:jc w:val="both"/>
              <w:rPr>
                <w:rFonts w:ascii="Arial" w:hAnsi="Arial" w:cs="Arial"/>
                <w:color w:val="222222"/>
                <w:shd w:val="clear" w:color="auto" w:fill="FFFFFF"/>
              </w:rPr>
            </w:pPr>
            <w:r w:rsidRPr="00133C11">
              <w:rPr>
                <w:rFonts w:ascii="Arial" w:hAnsi="Arial" w:cs="Arial"/>
                <w:color w:val="222222"/>
                <w:shd w:val="clear" w:color="auto" w:fill="FFFFFF"/>
              </w:rPr>
              <w:t>Developed system should be designed in a way to solve errors and problems itself.</w:t>
            </w:r>
          </w:p>
        </w:tc>
      </w:tr>
      <w:tr w:rsidR="00CD6653" w:rsidRPr="00133C11" w14:paraId="6D035ECB" w14:textId="77777777" w:rsidTr="00CD6653">
        <w:tc>
          <w:tcPr>
            <w:tcW w:w="1870" w:type="dxa"/>
          </w:tcPr>
          <w:p w14:paraId="35C79DBD" w14:textId="3558746D"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8</w:t>
            </w:r>
          </w:p>
        </w:tc>
        <w:tc>
          <w:tcPr>
            <w:tcW w:w="1870" w:type="dxa"/>
          </w:tcPr>
          <w:p w14:paraId="45FB2324" w14:textId="581E2C0F"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NFR8</w:t>
            </w:r>
          </w:p>
        </w:tc>
        <w:tc>
          <w:tcPr>
            <w:tcW w:w="1870" w:type="dxa"/>
          </w:tcPr>
          <w:p w14:paraId="4E8000DB" w14:textId="190199E3"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Data integrity and GUI consistency</w:t>
            </w:r>
          </w:p>
        </w:tc>
        <w:tc>
          <w:tcPr>
            <w:tcW w:w="1870" w:type="dxa"/>
          </w:tcPr>
          <w:p w14:paraId="1FADB72A" w14:textId="38BCC0D6" w:rsidR="00CD6653" w:rsidRPr="00133C11" w:rsidRDefault="00E31E65" w:rsidP="0049025B">
            <w:pPr>
              <w:jc w:val="both"/>
              <w:rPr>
                <w:rFonts w:ascii="Arial" w:hAnsi="Arial" w:cs="Arial"/>
                <w:color w:val="222222"/>
                <w:shd w:val="clear" w:color="auto" w:fill="FFFFFF"/>
              </w:rPr>
            </w:pPr>
            <w:r w:rsidRPr="00133C11">
              <w:rPr>
                <w:rFonts w:ascii="Arial" w:hAnsi="Arial" w:cs="Arial"/>
                <w:color w:val="222222"/>
                <w:shd w:val="clear" w:color="auto" w:fill="FFFFFF"/>
              </w:rPr>
              <w:t>Must have</w:t>
            </w:r>
          </w:p>
        </w:tc>
        <w:tc>
          <w:tcPr>
            <w:tcW w:w="1870" w:type="dxa"/>
          </w:tcPr>
          <w:p w14:paraId="6658856C" w14:textId="2B5F3484" w:rsidR="00CD6653" w:rsidRPr="00133C11" w:rsidRDefault="008D1928" w:rsidP="0049025B">
            <w:pPr>
              <w:jc w:val="both"/>
              <w:rPr>
                <w:rFonts w:ascii="Arial" w:hAnsi="Arial" w:cs="Arial"/>
                <w:color w:val="222222"/>
                <w:shd w:val="clear" w:color="auto" w:fill="FFFFFF"/>
              </w:rPr>
            </w:pPr>
            <w:r w:rsidRPr="00133C11">
              <w:rPr>
                <w:rFonts w:ascii="Arial" w:hAnsi="Arial" w:cs="Arial"/>
                <w:color w:val="222222"/>
                <w:shd w:val="clear" w:color="auto" w:fill="FFFFFF"/>
              </w:rPr>
              <w:t>Work in system should be without confusion and ambiguity.</w:t>
            </w:r>
          </w:p>
        </w:tc>
      </w:tr>
    </w:tbl>
    <w:p w14:paraId="14F8A4E4" w14:textId="524B8CA9" w:rsidR="00CD6653" w:rsidRPr="00133C11" w:rsidRDefault="00CD6653" w:rsidP="0049025B">
      <w:pPr>
        <w:jc w:val="both"/>
        <w:rPr>
          <w:rFonts w:ascii="Arial" w:hAnsi="Arial" w:cs="Arial"/>
          <w:color w:val="222222"/>
          <w:shd w:val="clear" w:color="auto" w:fill="FFFFFF"/>
        </w:rPr>
      </w:pPr>
    </w:p>
    <w:p w14:paraId="64508B06" w14:textId="77777777" w:rsidR="00FC7779" w:rsidRPr="00133C11" w:rsidRDefault="00FC7779" w:rsidP="00FC7779">
      <w:pPr>
        <w:jc w:val="both"/>
        <w:rPr>
          <w:rFonts w:ascii="Arial" w:hAnsi="Arial" w:cs="Arial"/>
          <w:color w:val="222222"/>
          <w:shd w:val="clear" w:color="auto" w:fill="FFFFFF"/>
        </w:rPr>
      </w:pPr>
    </w:p>
    <w:p w14:paraId="2F8BA09A" w14:textId="5B2683CA" w:rsidR="00F033B9" w:rsidRPr="00CF265A" w:rsidRDefault="00CF265A" w:rsidP="00CF265A">
      <w:pPr>
        <w:pStyle w:val="Heading1"/>
        <w:rPr>
          <w:rFonts w:ascii="Arial" w:hAnsi="Arial" w:cs="Arial"/>
          <w:shd w:val="clear" w:color="auto" w:fill="FFFFFF"/>
        </w:rPr>
      </w:pPr>
      <w:r>
        <w:rPr>
          <w:rFonts w:ascii="Arial" w:hAnsi="Arial" w:cs="Arial"/>
          <w:shd w:val="clear" w:color="auto" w:fill="FFFFFF"/>
        </w:rPr>
        <w:t xml:space="preserve">2.7 </w:t>
      </w:r>
      <w:r w:rsidR="00F033B9" w:rsidRPr="00CF265A">
        <w:rPr>
          <w:rFonts w:ascii="Arial" w:hAnsi="Arial" w:cs="Arial"/>
          <w:shd w:val="clear" w:color="auto" w:fill="FFFFFF"/>
        </w:rPr>
        <w:t>Use case</w:t>
      </w:r>
    </w:p>
    <w:p w14:paraId="3E439639" w14:textId="38CC5B7B" w:rsidR="00F033B9" w:rsidRPr="00133C11" w:rsidRDefault="000A2793" w:rsidP="00F033B9">
      <w:pPr>
        <w:pStyle w:val="ListParagraph"/>
        <w:ind w:left="1080"/>
        <w:jc w:val="both"/>
        <w:rPr>
          <w:rFonts w:ascii="Arial" w:hAnsi="Arial" w:cs="Arial"/>
          <w:color w:val="222222"/>
          <w:shd w:val="clear" w:color="auto" w:fill="FFFFFF"/>
        </w:rPr>
      </w:pPr>
      <w:r w:rsidRPr="00133C11">
        <w:rPr>
          <w:rFonts w:ascii="Arial" w:hAnsi="Arial" w:cs="Arial"/>
          <w:color w:val="222222"/>
          <w:shd w:val="clear" w:color="auto" w:fill="FFFFFF"/>
        </w:rPr>
        <w:t>A use case is a methodology used in system analysis to identify, clarify, and organize system requirements. The use case is made up of a set of possible sequences of interactions between systems and users in a particular environment and related to a particular goal. It consists of a group of elements (for example, classes and interfaces) that can be used together in a way that will have an effect larger than the sum of the separate elements combined.</w:t>
      </w:r>
    </w:p>
    <w:p w14:paraId="12DE5607" w14:textId="769703EF" w:rsidR="00707EBF" w:rsidRPr="00133C11" w:rsidRDefault="00707EBF" w:rsidP="00F033B9">
      <w:pPr>
        <w:pStyle w:val="ListParagraph"/>
        <w:ind w:left="1080"/>
        <w:jc w:val="both"/>
        <w:rPr>
          <w:rFonts w:ascii="Arial" w:hAnsi="Arial" w:cs="Arial"/>
          <w:color w:val="222222"/>
          <w:shd w:val="clear" w:color="auto" w:fill="FFFFFF"/>
        </w:rPr>
      </w:pPr>
    </w:p>
    <w:p w14:paraId="6D0CB814" w14:textId="12AA4B72" w:rsidR="00707EBF" w:rsidRPr="00133C11" w:rsidRDefault="00707EBF" w:rsidP="00EE71A5">
      <w:pPr>
        <w:pStyle w:val="ListParagraph"/>
        <w:ind w:left="1080"/>
        <w:jc w:val="both"/>
        <w:rPr>
          <w:rFonts w:ascii="Arial" w:hAnsi="Arial" w:cs="Arial"/>
          <w:color w:val="222222"/>
          <w:shd w:val="clear" w:color="auto" w:fill="FFFFFF"/>
        </w:rPr>
      </w:pPr>
      <w:r w:rsidRPr="00133C11">
        <w:rPr>
          <w:rFonts w:ascii="Arial" w:hAnsi="Arial" w:cs="Arial"/>
          <w:color w:val="222222"/>
          <w:shd w:val="clear" w:color="auto" w:fill="FFFFFF"/>
        </w:rPr>
        <w:t>The use case for my project is:</w:t>
      </w:r>
    </w:p>
    <w:p w14:paraId="5F70FE10" w14:textId="43B35180" w:rsidR="00F033B9" w:rsidRPr="00133C11" w:rsidRDefault="00EE71A5" w:rsidP="00EE71A5">
      <w:pPr>
        <w:jc w:val="both"/>
        <w:rPr>
          <w:rFonts w:ascii="Arial" w:hAnsi="Arial" w:cs="Arial"/>
          <w:color w:val="222222"/>
          <w:shd w:val="clear" w:color="auto" w:fill="FFFFFF"/>
        </w:rPr>
      </w:pPr>
      <w:r w:rsidRPr="00133C11">
        <w:rPr>
          <w:rFonts w:ascii="Arial" w:hAnsi="Arial" w:cs="Arial"/>
          <w:noProof/>
          <w:shd w:val="clear" w:color="auto" w:fill="FFFFFF"/>
        </w:rPr>
        <w:drawing>
          <wp:inline distT="0" distB="0" distL="0" distR="0" wp14:anchorId="7EAEB3F5" wp14:editId="2FCD211C">
            <wp:extent cx="5991089" cy="53179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06286" cy="5331422"/>
                    </a:xfrm>
                    <a:prstGeom prst="rect">
                      <a:avLst/>
                    </a:prstGeom>
                    <a:noFill/>
                    <a:ln>
                      <a:noFill/>
                    </a:ln>
                  </pic:spPr>
                </pic:pic>
              </a:graphicData>
            </a:graphic>
          </wp:inline>
        </w:drawing>
      </w:r>
    </w:p>
    <w:p w14:paraId="514A708B" w14:textId="4CFB8FD2" w:rsidR="00EE71A5" w:rsidRPr="00133C11" w:rsidRDefault="00EE71A5" w:rsidP="00EE71A5">
      <w:pPr>
        <w:jc w:val="both"/>
        <w:rPr>
          <w:rFonts w:ascii="Arial" w:hAnsi="Arial" w:cs="Arial"/>
          <w:color w:val="222222"/>
          <w:shd w:val="clear" w:color="auto" w:fill="FFFFFF"/>
        </w:rPr>
      </w:pPr>
      <w:r w:rsidRPr="00133C11">
        <w:rPr>
          <w:rFonts w:ascii="Arial" w:hAnsi="Arial" w:cs="Arial"/>
          <w:color w:val="222222"/>
          <w:shd w:val="clear" w:color="auto" w:fill="FFFFFF"/>
        </w:rPr>
        <w:t>Fig: Use case diagram</w:t>
      </w:r>
    </w:p>
    <w:p w14:paraId="69C9377D" w14:textId="002F9F96" w:rsidR="00EE71A5" w:rsidRPr="00133C11" w:rsidRDefault="00EE71A5" w:rsidP="00EE71A5">
      <w:pPr>
        <w:jc w:val="both"/>
        <w:rPr>
          <w:rFonts w:ascii="Arial" w:hAnsi="Arial" w:cs="Arial"/>
          <w:color w:val="222222"/>
          <w:shd w:val="clear" w:color="auto" w:fill="FFFFFF"/>
        </w:rPr>
      </w:pPr>
    </w:p>
    <w:p w14:paraId="206C8879" w14:textId="7EBC4AB1" w:rsidR="000E0EBC" w:rsidRPr="00133C11" w:rsidRDefault="000E0EBC" w:rsidP="00EE71A5">
      <w:pPr>
        <w:jc w:val="both"/>
        <w:rPr>
          <w:rFonts w:ascii="Arial" w:hAnsi="Arial" w:cs="Arial"/>
          <w:color w:val="222222"/>
          <w:shd w:val="clear" w:color="auto" w:fill="FFFFFF"/>
        </w:rPr>
      </w:pPr>
    </w:p>
    <w:p w14:paraId="7E1C7A86" w14:textId="1403FD39" w:rsidR="000E0EBC" w:rsidRPr="00CF265A" w:rsidRDefault="00CF265A" w:rsidP="00CF265A">
      <w:pPr>
        <w:pStyle w:val="Heading1"/>
        <w:rPr>
          <w:rFonts w:ascii="Arial" w:hAnsi="Arial" w:cs="Arial"/>
          <w:shd w:val="clear" w:color="auto" w:fill="FFFFFF"/>
        </w:rPr>
      </w:pPr>
      <w:r>
        <w:rPr>
          <w:rFonts w:ascii="Arial" w:hAnsi="Arial" w:cs="Arial"/>
          <w:shd w:val="clear" w:color="auto" w:fill="FFFFFF"/>
        </w:rPr>
        <w:lastRenderedPageBreak/>
        <w:t xml:space="preserve">2.8 </w:t>
      </w:r>
      <w:r w:rsidR="000E0EBC" w:rsidRPr="00CF265A">
        <w:rPr>
          <w:rFonts w:ascii="Arial" w:hAnsi="Arial" w:cs="Arial"/>
          <w:shd w:val="clear" w:color="auto" w:fill="FFFFFF"/>
        </w:rPr>
        <w:t>Class diagram:</w:t>
      </w:r>
    </w:p>
    <w:p w14:paraId="65755DBA" w14:textId="7692CD3C" w:rsidR="000E0EBC" w:rsidRPr="00133C11" w:rsidRDefault="000E0EBC" w:rsidP="00EE71A5">
      <w:pPr>
        <w:jc w:val="both"/>
        <w:rPr>
          <w:rFonts w:ascii="Arial" w:hAnsi="Arial" w:cs="Arial"/>
          <w:color w:val="222222"/>
          <w:shd w:val="clear" w:color="auto" w:fill="FFFFFF"/>
        </w:rPr>
      </w:pPr>
      <w:r w:rsidRPr="00133C11">
        <w:rPr>
          <w:rFonts w:ascii="Arial" w:hAnsi="Arial" w:cs="Arial"/>
          <w:color w:val="222222"/>
          <w:shd w:val="clear" w:color="auto" w:fill="FFFFFF"/>
        </w:rPr>
        <w:t>A class diagram is an illustration of the relationships and source code dependencies among classes in the Unified Modeling Language (UML). In this context, a class defines the methods and variables in an object, which is a specific entity in a program or the unit of code representing that entity. Class diagrams are useful in all forms of object-oriented programming (OOP).</w:t>
      </w:r>
    </w:p>
    <w:p w14:paraId="5B991B7F" w14:textId="70BB3E35" w:rsidR="000E0EBC" w:rsidRPr="00133C11" w:rsidRDefault="000E0EBC" w:rsidP="000E0EBC">
      <w:pPr>
        <w:jc w:val="both"/>
        <w:rPr>
          <w:rFonts w:ascii="Arial" w:hAnsi="Arial" w:cs="Arial"/>
          <w:color w:val="222222"/>
          <w:shd w:val="clear" w:color="auto" w:fill="FFFFFF"/>
        </w:rPr>
      </w:pPr>
      <w:r w:rsidRPr="00133C11">
        <w:rPr>
          <w:rFonts w:ascii="Arial" w:hAnsi="Arial" w:cs="Arial"/>
          <w:color w:val="222222"/>
          <w:shd w:val="clear" w:color="auto" w:fill="FFFFFF"/>
        </w:rPr>
        <w:t>UML Class Diagram gives an overview of a software system by displaying classes, attributes, operations, and their relationships. This Diagram includes the class name, attributes, and operation in separate designated compartments.</w:t>
      </w:r>
    </w:p>
    <w:p w14:paraId="78D86324" w14:textId="0F1017D7" w:rsidR="000E0EBC" w:rsidRPr="00133C11" w:rsidRDefault="000E0EBC" w:rsidP="000E0EBC">
      <w:pPr>
        <w:jc w:val="both"/>
        <w:rPr>
          <w:rFonts w:ascii="Arial" w:hAnsi="Arial" w:cs="Arial"/>
          <w:color w:val="222222"/>
          <w:shd w:val="clear" w:color="auto" w:fill="FFFFFF"/>
        </w:rPr>
      </w:pPr>
      <w:r w:rsidRPr="00133C11">
        <w:rPr>
          <w:rFonts w:ascii="Arial" w:hAnsi="Arial" w:cs="Arial"/>
          <w:color w:val="222222"/>
          <w:shd w:val="clear" w:color="auto" w:fill="FFFFFF"/>
        </w:rPr>
        <w:t>Class Diagram helps construct the code for the software application development.</w:t>
      </w:r>
    </w:p>
    <w:p w14:paraId="776F52CB" w14:textId="77915041" w:rsidR="000E0EBC" w:rsidRPr="00CF265A" w:rsidRDefault="00E62362" w:rsidP="000E0EBC">
      <w:pPr>
        <w:jc w:val="both"/>
        <w:rPr>
          <w:rFonts w:ascii="Arial" w:hAnsi="Arial" w:cs="Arial"/>
          <w:b/>
          <w:bCs/>
          <w:color w:val="222222"/>
          <w:shd w:val="clear" w:color="auto" w:fill="FFFFFF"/>
        </w:rPr>
      </w:pPr>
      <w:r w:rsidRPr="00CF265A">
        <w:rPr>
          <w:rFonts w:ascii="Arial" w:hAnsi="Arial" w:cs="Arial"/>
          <w:b/>
          <w:bCs/>
          <w:color w:val="222222"/>
          <w:shd w:val="clear" w:color="auto" w:fill="FFFFFF"/>
        </w:rPr>
        <w:t>Natural Languages Analysis (NLA):</w:t>
      </w:r>
    </w:p>
    <w:p w14:paraId="5EA2F6E9" w14:textId="796755B2" w:rsidR="00E62362" w:rsidRPr="00133C11" w:rsidRDefault="003E2667" w:rsidP="000E0EBC">
      <w:pPr>
        <w:jc w:val="both"/>
        <w:rPr>
          <w:rFonts w:ascii="Arial" w:hAnsi="Arial" w:cs="Arial"/>
          <w:color w:val="222222"/>
          <w:shd w:val="clear" w:color="auto" w:fill="FFFFFF"/>
        </w:rPr>
      </w:pPr>
      <w:r w:rsidRPr="00133C11">
        <w:rPr>
          <w:rFonts w:ascii="Arial" w:hAnsi="Arial" w:cs="Arial"/>
          <w:color w:val="222222"/>
          <w:shd w:val="clear" w:color="auto" w:fill="FFFFFF"/>
        </w:rPr>
        <w:t>Natural language analysis is the process of identifying verbs, adjectives and nouns in a piece of description text. Natural language understanding is enabling computers to derive meaning from human or natural language input, and others involve natural language generation.</w:t>
      </w:r>
    </w:p>
    <w:p w14:paraId="0C4F93DD" w14:textId="6EA8EB8B" w:rsidR="003E2667" w:rsidRPr="00133C11" w:rsidRDefault="003E2667" w:rsidP="003E2667">
      <w:pPr>
        <w:pStyle w:val="ListParagraph"/>
        <w:numPr>
          <w:ilvl w:val="0"/>
          <w:numId w:val="16"/>
        </w:numPr>
        <w:jc w:val="both"/>
        <w:rPr>
          <w:rFonts w:ascii="Arial" w:hAnsi="Arial" w:cs="Arial"/>
          <w:color w:val="222222"/>
          <w:shd w:val="clear" w:color="auto" w:fill="FFFFFF"/>
        </w:rPr>
      </w:pPr>
      <w:r w:rsidRPr="00133C11">
        <w:rPr>
          <w:rFonts w:ascii="Arial" w:hAnsi="Arial" w:cs="Arial"/>
          <w:color w:val="222222"/>
          <w:shd w:val="clear" w:color="auto" w:fill="FFFFFF"/>
        </w:rPr>
        <w:t>Nouns relate to potential classes</w:t>
      </w:r>
    </w:p>
    <w:p w14:paraId="616118A6" w14:textId="1655487B" w:rsidR="003E2667" w:rsidRPr="00133C11" w:rsidRDefault="003E2667" w:rsidP="003E2667">
      <w:pPr>
        <w:pStyle w:val="ListParagraph"/>
        <w:numPr>
          <w:ilvl w:val="0"/>
          <w:numId w:val="16"/>
        </w:numPr>
        <w:jc w:val="both"/>
        <w:rPr>
          <w:rFonts w:ascii="Arial" w:hAnsi="Arial" w:cs="Arial"/>
          <w:color w:val="222222"/>
          <w:shd w:val="clear" w:color="auto" w:fill="FFFFFF"/>
        </w:rPr>
      </w:pPr>
      <w:r w:rsidRPr="00133C11">
        <w:rPr>
          <w:rFonts w:ascii="Arial" w:hAnsi="Arial" w:cs="Arial"/>
          <w:color w:val="222222"/>
          <w:shd w:val="clear" w:color="auto" w:fill="FFFFFF"/>
        </w:rPr>
        <w:t>Adjectives relate to potential attributes</w:t>
      </w:r>
    </w:p>
    <w:p w14:paraId="60CA437D" w14:textId="0FA21C33" w:rsidR="003E2667" w:rsidRPr="00133C11" w:rsidRDefault="003E2667" w:rsidP="003E2667">
      <w:pPr>
        <w:pStyle w:val="ListParagraph"/>
        <w:numPr>
          <w:ilvl w:val="0"/>
          <w:numId w:val="16"/>
        </w:numPr>
        <w:jc w:val="both"/>
        <w:rPr>
          <w:rFonts w:ascii="Arial" w:hAnsi="Arial" w:cs="Arial"/>
          <w:color w:val="222222"/>
          <w:shd w:val="clear" w:color="auto" w:fill="FFFFFF"/>
        </w:rPr>
      </w:pPr>
      <w:r w:rsidRPr="00133C11">
        <w:rPr>
          <w:rFonts w:ascii="Arial" w:hAnsi="Arial" w:cs="Arial"/>
          <w:color w:val="222222"/>
          <w:shd w:val="clear" w:color="auto" w:fill="FFFFFF"/>
        </w:rPr>
        <w:t>Verbs relate to potential functionality that must be represented.</w:t>
      </w:r>
    </w:p>
    <w:p w14:paraId="3E923B85" w14:textId="7A0475AF" w:rsidR="003E2667" w:rsidRPr="00133C11" w:rsidRDefault="00764638" w:rsidP="003E2667">
      <w:pPr>
        <w:jc w:val="both"/>
        <w:rPr>
          <w:rFonts w:ascii="Arial" w:hAnsi="Arial" w:cs="Arial"/>
          <w:color w:val="222222"/>
          <w:shd w:val="clear" w:color="auto" w:fill="FFFFFF"/>
        </w:rPr>
      </w:pPr>
      <w:r w:rsidRPr="00133C11">
        <w:rPr>
          <w:rFonts w:ascii="Arial" w:hAnsi="Arial" w:cs="Arial"/>
          <w:color w:val="222222"/>
          <w:shd w:val="clear" w:color="auto" w:fill="FFFFFF"/>
        </w:rPr>
        <w:t>For the identification of NLA there is a scenario and the scenario for the project is:</w:t>
      </w:r>
    </w:p>
    <w:p w14:paraId="1823C019" w14:textId="7FFB50AB" w:rsidR="00764638" w:rsidRPr="00CF265A" w:rsidRDefault="00867739" w:rsidP="003E2667">
      <w:pPr>
        <w:jc w:val="both"/>
        <w:rPr>
          <w:rFonts w:ascii="Arial" w:hAnsi="Arial" w:cs="Arial"/>
          <w:b/>
          <w:bCs/>
          <w:color w:val="222222"/>
          <w:shd w:val="clear" w:color="auto" w:fill="FFFFFF"/>
        </w:rPr>
      </w:pPr>
      <w:r w:rsidRPr="00CF265A">
        <w:rPr>
          <w:rFonts w:ascii="Arial" w:hAnsi="Arial" w:cs="Arial"/>
          <w:b/>
          <w:bCs/>
          <w:color w:val="222222"/>
          <w:shd w:val="clear" w:color="auto" w:fill="FFFFFF"/>
        </w:rPr>
        <w:t>SCENARIO:</w:t>
      </w:r>
    </w:p>
    <w:p w14:paraId="6752B51E" w14:textId="5D8295E5" w:rsidR="00867739" w:rsidRDefault="008213F8" w:rsidP="003E2667">
      <w:pPr>
        <w:jc w:val="both"/>
        <w:rPr>
          <w:rFonts w:ascii="Arial" w:hAnsi="Arial" w:cs="Arial"/>
          <w:color w:val="222222"/>
          <w:shd w:val="clear" w:color="auto" w:fill="FFFFFF"/>
        </w:rPr>
      </w:pPr>
      <w:proofErr w:type="spellStart"/>
      <w:r>
        <w:rPr>
          <w:rFonts w:ascii="Arial" w:hAnsi="Arial" w:cs="Arial"/>
          <w:color w:val="222222"/>
          <w:shd w:val="clear" w:color="auto" w:fill="FFFFFF"/>
        </w:rPr>
        <w:t>Todays</w:t>
      </w:r>
      <w:proofErr w:type="spellEnd"/>
      <w:r>
        <w:rPr>
          <w:rFonts w:ascii="Arial" w:hAnsi="Arial" w:cs="Arial"/>
          <w:color w:val="222222"/>
          <w:shd w:val="clear" w:color="auto" w:fill="FFFFFF"/>
        </w:rPr>
        <w:t xml:space="preserve"> world is of internet and all the things along with the human being are in dependent upon mostly on internet or the technology. As the technology and the internet is growing the day by day the uses of it in different area is growing rapidly. The world is being advanced and advanced. </w:t>
      </w:r>
    </w:p>
    <w:p w14:paraId="75BD5FBC" w14:textId="449C0A20" w:rsidR="004D2944" w:rsidRDefault="004D2944" w:rsidP="003E2667">
      <w:pPr>
        <w:jc w:val="both"/>
        <w:rPr>
          <w:rFonts w:ascii="Arial" w:hAnsi="Arial" w:cs="Arial"/>
          <w:color w:val="222222"/>
          <w:shd w:val="clear" w:color="auto" w:fill="FFFFFF"/>
        </w:rPr>
      </w:pPr>
      <w:r>
        <w:rPr>
          <w:rFonts w:ascii="Arial" w:hAnsi="Arial" w:cs="Arial"/>
          <w:color w:val="222222"/>
          <w:shd w:val="clear" w:color="auto" w:fill="FFFFFF"/>
        </w:rPr>
        <w:t xml:space="preserve">Now days most of the business are successful through use of internet. They use internet for the advertisement purposes, learning, teaching, and many more. Considering its growth and making the day to day work easy we thought to develop a system where a user can </w:t>
      </w:r>
      <w:r w:rsidR="005406D6">
        <w:rPr>
          <w:rFonts w:ascii="Arial" w:hAnsi="Arial" w:cs="Arial"/>
          <w:color w:val="222222"/>
          <w:shd w:val="clear" w:color="auto" w:fill="FFFFFF"/>
        </w:rPr>
        <w:t>compress</w:t>
      </w:r>
      <w:r>
        <w:rPr>
          <w:rFonts w:ascii="Arial" w:hAnsi="Arial" w:cs="Arial"/>
          <w:color w:val="222222"/>
          <w:shd w:val="clear" w:color="auto" w:fill="FFFFFF"/>
        </w:rPr>
        <w:t xml:space="preserve"> a data and use for it work with the help of quick response code generator. Which would </w:t>
      </w:r>
      <w:r w:rsidR="005406D6">
        <w:rPr>
          <w:rFonts w:ascii="Arial" w:hAnsi="Arial" w:cs="Arial"/>
          <w:color w:val="222222"/>
          <w:shd w:val="clear" w:color="auto" w:fill="FFFFFF"/>
        </w:rPr>
        <w:t>facilizes</w:t>
      </w:r>
      <w:r>
        <w:rPr>
          <w:rFonts w:ascii="Arial" w:hAnsi="Arial" w:cs="Arial"/>
          <w:color w:val="222222"/>
          <w:shd w:val="clear" w:color="auto" w:fill="FFFFFF"/>
        </w:rPr>
        <w:t xml:space="preserve"> the user to generate the code or scan the code easily from accessing browser and can easily scan from the mobile phones with supportive apps.</w:t>
      </w:r>
    </w:p>
    <w:p w14:paraId="2757E998" w14:textId="5CF3D397" w:rsidR="004D2944" w:rsidRDefault="004D2944" w:rsidP="003E2667">
      <w:pPr>
        <w:jc w:val="both"/>
        <w:rPr>
          <w:rFonts w:ascii="Arial" w:hAnsi="Arial" w:cs="Arial"/>
          <w:color w:val="222222"/>
          <w:shd w:val="clear" w:color="auto" w:fill="FFFFFF"/>
        </w:rPr>
      </w:pPr>
      <w:r w:rsidRPr="004D2944">
        <w:rPr>
          <w:rFonts w:ascii="Arial" w:hAnsi="Arial" w:cs="Arial"/>
          <w:color w:val="222222"/>
          <w:shd w:val="clear" w:color="auto" w:fill="FFFFFF"/>
        </w:rPr>
        <w:t>A QR code (quick response code) is a type of 2D bar code that is used to provide easy access to information through a smartphone.</w:t>
      </w:r>
      <w:r w:rsidR="00C90621">
        <w:rPr>
          <w:rFonts w:ascii="Arial" w:hAnsi="Arial" w:cs="Arial"/>
          <w:color w:val="222222"/>
          <w:shd w:val="clear" w:color="auto" w:fill="FFFFFF"/>
        </w:rPr>
        <w:t xml:space="preserve"> The system should be Web API show it should be developed in PHP it is widely used and compatible one</w:t>
      </w:r>
      <w:r w:rsidR="009448A8">
        <w:rPr>
          <w:rFonts w:ascii="Arial" w:hAnsi="Arial" w:cs="Arial"/>
          <w:color w:val="222222"/>
          <w:shd w:val="clear" w:color="auto" w:fill="FFFFFF"/>
        </w:rPr>
        <w:t xml:space="preserve"> and many </w:t>
      </w:r>
      <w:proofErr w:type="gramStart"/>
      <w:r w:rsidR="009448A8">
        <w:rPr>
          <w:rFonts w:ascii="Arial" w:hAnsi="Arial" w:cs="Arial"/>
          <w:color w:val="222222"/>
          <w:shd w:val="clear" w:color="auto" w:fill="FFFFFF"/>
        </w:rPr>
        <w:t>framework</w:t>
      </w:r>
      <w:proofErr w:type="gramEnd"/>
      <w:r w:rsidR="009448A8">
        <w:rPr>
          <w:rFonts w:ascii="Arial" w:hAnsi="Arial" w:cs="Arial"/>
          <w:color w:val="222222"/>
          <w:shd w:val="clear" w:color="auto" w:fill="FFFFFF"/>
        </w:rPr>
        <w:t xml:space="preserve"> are also available</w:t>
      </w:r>
      <w:r w:rsidR="00C90621">
        <w:rPr>
          <w:rFonts w:ascii="Arial" w:hAnsi="Arial" w:cs="Arial"/>
          <w:color w:val="222222"/>
          <w:shd w:val="clear" w:color="auto" w:fill="FFFFFF"/>
        </w:rPr>
        <w:t xml:space="preserve">. The user being registered in system must provide the details such as: Full name, Address, Mobile number, Email etc. </w:t>
      </w:r>
    </w:p>
    <w:p w14:paraId="212D5E11" w14:textId="130F1DC3" w:rsidR="00C90621" w:rsidRDefault="00C90621" w:rsidP="003E2667">
      <w:pPr>
        <w:jc w:val="both"/>
        <w:rPr>
          <w:rFonts w:ascii="Arial" w:hAnsi="Arial" w:cs="Arial"/>
          <w:color w:val="222222"/>
          <w:shd w:val="clear" w:color="auto" w:fill="FFFFFF"/>
        </w:rPr>
      </w:pPr>
      <w:r>
        <w:rPr>
          <w:rFonts w:ascii="Arial" w:hAnsi="Arial" w:cs="Arial"/>
          <w:color w:val="222222"/>
          <w:shd w:val="clear" w:color="auto" w:fill="FFFFFF"/>
        </w:rPr>
        <w:t xml:space="preserve">And the functions needed to be </w:t>
      </w:r>
      <w:r w:rsidR="0089550C">
        <w:rPr>
          <w:rFonts w:ascii="Arial" w:hAnsi="Arial" w:cs="Arial"/>
          <w:color w:val="222222"/>
          <w:shd w:val="clear" w:color="auto" w:fill="FFFFFF"/>
        </w:rPr>
        <w:t>implemented</w:t>
      </w:r>
      <w:r>
        <w:rPr>
          <w:rFonts w:ascii="Arial" w:hAnsi="Arial" w:cs="Arial"/>
          <w:color w:val="222222"/>
          <w:shd w:val="clear" w:color="auto" w:fill="FFFFFF"/>
        </w:rPr>
        <w:t xml:space="preserve"> in the system are:</w:t>
      </w:r>
    </w:p>
    <w:p w14:paraId="73A9A483" w14:textId="253FE003" w:rsidR="00C90621" w:rsidRDefault="008514A2" w:rsidP="008514A2">
      <w:pPr>
        <w:pStyle w:val="ListParagraph"/>
        <w:numPr>
          <w:ilvl w:val="0"/>
          <w:numId w:val="18"/>
        </w:numPr>
        <w:jc w:val="both"/>
        <w:rPr>
          <w:rFonts w:ascii="Arial" w:hAnsi="Arial" w:cs="Arial"/>
          <w:color w:val="222222"/>
          <w:shd w:val="clear" w:color="auto" w:fill="FFFFFF"/>
        </w:rPr>
      </w:pPr>
      <w:r>
        <w:rPr>
          <w:rFonts w:ascii="Arial" w:hAnsi="Arial" w:cs="Arial"/>
          <w:color w:val="222222"/>
          <w:shd w:val="clear" w:color="auto" w:fill="FFFFFF"/>
        </w:rPr>
        <w:t>User can create an account, edit profile, view details.</w:t>
      </w:r>
    </w:p>
    <w:p w14:paraId="1E819D32" w14:textId="66F28582" w:rsidR="008514A2" w:rsidRDefault="008514A2" w:rsidP="008514A2">
      <w:pPr>
        <w:pStyle w:val="ListParagraph"/>
        <w:numPr>
          <w:ilvl w:val="0"/>
          <w:numId w:val="18"/>
        </w:numPr>
        <w:jc w:val="both"/>
        <w:rPr>
          <w:rFonts w:ascii="Arial" w:hAnsi="Arial" w:cs="Arial"/>
          <w:color w:val="222222"/>
          <w:shd w:val="clear" w:color="auto" w:fill="FFFFFF"/>
        </w:rPr>
      </w:pPr>
      <w:r>
        <w:rPr>
          <w:rFonts w:ascii="Arial" w:hAnsi="Arial" w:cs="Arial"/>
          <w:color w:val="222222"/>
          <w:shd w:val="clear" w:color="auto" w:fill="FFFFFF"/>
        </w:rPr>
        <w:t>User should be provided with manual in the system to create the code.</w:t>
      </w:r>
    </w:p>
    <w:p w14:paraId="00F8C3BE" w14:textId="0623FB6C" w:rsidR="008514A2" w:rsidRDefault="008514A2" w:rsidP="008514A2">
      <w:pPr>
        <w:pStyle w:val="ListParagraph"/>
        <w:numPr>
          <w:ilvl w:val="0"/>
          <w:numId w:val="18"/>
        </w:numPr>
        <w:jc w:val="both"/>
        <w:rPr>
          <w:rFonts w:ascii="Arial" w:hAnsi="Arial" w:cs="Arial"/>
          <w:color w:val="222222"/>
          <w:shd w:val="clear" w:color="auto" w:fill="FFFFFF"/>
        </w:rPr>
      </w:pPr>
      <w:r>
        <w:rPr>
          <w:rFonts w:ascii="Arial" w:hAnsi="Arial" w:cs="Arial"/>
          <w:color w:val="222222"/>
          <w:shd w:val="clear" w:color="auto" w:fill="FFFFFF"/>
        </w:rPr>
        <w:t>User can create the QR code for social media channels</w:t>
      </w:r>
    </w:p>
    <w:p w14:paraId="2D71019A" w14:textId="4EEB5714" w:rsidR="008514A2" w:rsidRDefault="008514A2" w:rsidP="008514A2">
      <w:pPr>
        <w:pStyle w:val="ListParagraph"/>
        <w:numPr>
          <w:ilvl w:val="0"/>
          <w:numId w:val="18"/>
        </w:numPr>
        <w:jc w:val="both"/>
        <w:rPr>
          <w:rFonts w:ascii="Arial" w:hAnsi="Arial" w:cs="Arial"/>
          <w:color w:val="222222"/>
          <w:shd w:val="clear" w:color="auto" w:fill="FFFFFF"/>
        </w:rPr>
      </w:pPr>
      <w:r>
        <w:rPr>
          <w:rFonts w:ascii="Arial" w:hAnsi="Arial" w:cs="Arial"/>
          <w:color w:val="222222"/>
          <w:shd w:val="clear" w:color="auto" w:fill="FFFFFF"/>
        </w:rPr>
        <w:t xml:space="preserve">User can create the code for </w:t>
      </w:r>
      <w:r w:rsidR="0089550C">
        <w:rPr>
          <w:rFonts w:ascii="Arial" w:hAnsi="Arial" w:cs="Arial"/>
          <w:color w:val="222222"/>
          <w:shd w:val="clear" w:color="auto" w:fill="FFFFFF"/>
        </w:rPr>
        <w:t>vCard</w:t>
      </w:r>
    </w:p>
    <w:p w14:paraId="18899C34" w14:textId="35786A84" w:rsidR="008514A2" w:rsidRDefault="008514A2" w:rsidP="008514A2">
      <w:pPr>
        <w:pStyle w:val="ListParagraph"/>
        <w:numPr>
          <w:ilvl w:val="0"/>
          <w:numId w:val="18"/>
        </w:numPr>
        <w:jc w:val="both"/>
        <w:rPr>
          <w:rFonts w:ascii="Arial" w:hAnsi="Arial" w:cs="Arial"/>
          <w:color w:val="222222"/>
          <w:shd w:val="clear" w:color="auto" w:fill="FFFFFF"/>
        </w:rPr>
      </w:pPr>
      <w:r>
        <w:rPr>
          <w:rFonts w:ascii="Arial" w:hAnsi="Arial" w:cs="Arial"/>
          <w:color w:val="222222"/>
          <w:shd w:val="clear" w:color="auto" w:fill="FFFFFF"/>
        </w:rPr>
        <w:t>User can create a code for the website links</w:t>
      </w:r>
    </w:p>
    <w:p w14:paraId="0F132899" w14:textId="69330F4E" w:rsidR="008514A2" w:rsidRDefault="008514A2" w:rsidP="008514A2">
      <w:pPr>
        <w:pStyle w:val="ListParagraph"/>
        <w:numPr>
          <w:ilvl w:val="0"/>
          <w:numId w:val="18"/>
        </w:numPr>
        <w:jc w:val="both"/>
        <w:rPr>
          <w:rFonts w:ascii="Arial" w:hAnsi="Arial" w:cs="Arial"/>
          <w:color w:val="222222"/>
          <w:shd w:val="clear" w:color="auto" w:fill="FFFFFF"/>
        </w:rPr>
      </w:pPr>
      <w:r>
        <w:rPr>
          <w:rFonts w:ascii="Arial" w:hAnsi="Arial" w:cs="Arial"/>
          <w:color w:val="222222"/>
          <w:shd w:val="clear" w:color="auto" w:fill="FFFFFF"/>
        </w:rPr>
        <w:t>User could be able to create code for messages</w:t>
      </w:r>
    </w:p>
    <w:p w14:paraId="66DF0C15" w14:textId="06508EDF" w:rsidR="008514A2" w:rsidRDefault="008514A2" w:rsidP="008514A2">
      <w:pPr>
        <w:pStyle w:val="ListParagraph"/>
        <w:numPr>
          <w:ilvl w:val="0"/>
          <w:numId w:val="18"/>
        </w:numPr>
        <w:jc w:val="both"/>
        <w:rPr>
          <w:rFonts w:ascii="Arial" w:hAnsi="Arial" w:cs="Arial"/>
          <w:color w:val="222222"/>
          <w:shd w:val="clear" w:color="auto" w:fill="FFFFFF"/>
        </w:rPr>
      </w:pPr>
      <w:r>
        <w:rPr>
          <w:rFonts w:ascii="Arial" w:hAnsi="Arial" w:cs="Arial"/>
          <w:color w:val="222222"/>
          <w:shd w:val="clear" w:color="auto" w:fill="FFFFFF"/>
        </w:rPr>
        <w:t>User should be able to download the generated code</w:t>
      </w:r>
    </w:p>
    <w:p w14:paraId="5B85AF9E" w14:textId="5E0A5F24" w:rsidR="008514A2" w:rsidRDefault="008514A2" w:rsidP="008514A2">
      <w:pPr>
        <w:pStyle w:val="ListParagraph"/>
        <w:numPr>
          <w:ilvl w:val="0"/>
          <w:numId w:val="18"/>
        </w:numPr>
        <w:jc w:val="both"/>
        <w:rPr>
          <w:rFonts w:ascii="Arial" w:hAnsi="Arial" w:cs="Arial"/>
          <w:color w:val="222222"/>
          <w:shd w:val="clear" w:color="auto" w:fill="FFFFFF"/>
        </w:rPr>
      </w:pPr>
      <w:r>
        <w:rPr>
          <w:rFonts w:ascii="Arial" w:hAnsi="Arial" w:cs="Arial"/>
          <w:color w:val="222222"/>
          <w:shd w:val="clear" w:color="auto" w:fill="FFFFFF"/>
        </w:rPr>
        <w:lastRenderedPageBreak/>
        <w:t>Users should be able to share generated code through social media</w:t>
      </w:r>
      <w:r w:rsidR="009D6607">
        <w:rPr>
          <w:rFonts w:ascii="Arial" w:hAnsi="Arial" w:cs="Arial"/>
          <w:color w:val="222222"/>
          <w:shd w:val="clear" w:color="auto" w:fill="FFFFFF"/>
        </w:rPr>
        <w:t>.</w:t>
      </w:r>
    </w:p>
    <w:p w14:paraId="4EF0DA91" w14:textId="2C00F991" w:rsidR="00654222" w:rsidRDefault="00654222" w:rsidP="008514A2">
      <w:pPr>
        <w:pStyle w:val="ListParagraph"/>
        <w:numPr>
          <w:ilvl w:val="0"/>
          <w:numId w:val="18"/>
        </w:numPr>
        <w:jc w:val="both"/>
        <w:rPr>
          <w:rFonts w:ascii="Arial" w:hAnsi="Arial" w:cs="Arial"/>
          <w:color w:val="222222"/>
          <w:shd w:val="clear" w:color="auto" w:fill="FFFFFF"/>
        </w:rPr>
      </w:pPr>
      <w:r>
        <w:rPr>
          <w:rFonts w:ascii="Arial" w:hAnsi="Arial" w:cs="Arial"/>
          <w:color w:val="222222"/>
          <w:shd w:val="clear" w:color="auto" w:fill="FFFFFF"/>
        </w:rPr>
        <w:t xml:space="preserve">User can also delete </w:t>
      </w:r>
      <w:r w:rsidR="0092735B">
        <w:rPr>
          <w:rFonts w:ascii="Arial" w:hAnsi="Arial" w:cs="Arial"/>
          <w:color w:val="222222"/>
          <w:shd w:val="clear" w:color="auto" w:fill="FFFFFF"/>
        </w:rPr>
        <w:t>generated code from their account.</w:t>
      </w:r>
    </w:p>
    <w:p w14:paraId="3C72F6B5" w14:textId="3D8D9296" w:rsidR="00A25A71" w:rsidRPr="008514A2" w:rsidRDefault="00A25A71" w:rsidP="008514A2">
      <w:pPr>
        <w:pStyle w:val="ListParagraph"/>
        <w:numPr>
          <w:ilvl w:val="0"/>
          <w:numId w:val="18"/>
        </w:numPr>
        <w:jc w:val="both"/>
        <w:rPr>
          <w:rFonts w:ascii="Arial" w:hAnsi="Arial" w:cs="Arial"/>
          <w:color w:val="222222"/>
          <w:shd w:val="clear" w:color="auto" w:fill="FFFFFF"/>
        </w:rPr>
      </w:pPr>
      <w:r>
        <w:rPr>
          <w:rFonts w:ascii="Arial" w:hAnsi="Arial" w:cs="Arial"/>
          <w:color w:val="222222"/>
          <w:shd w:val="clear" w:color="auto" w:fill="FFFFFF"/>
        </w:rPr>
        <w:t>Users should also be provided with the uses of QR code.</w:t>
      </w:r>
    </w:p>
    <w:p w14:paraId="0F0A375B" w14:textId="77777777" w:rsidR="003E2667" w:rsidRPr="00133C11" w:rsidRDefault="003E2667" w:rsidP="003E2667">
      <w:pPr>
        <w:jc w:val="both"/>
        <w:rPr>
          <w:rFonts w:ascii="Arial" w:hAnsi="Arial" w:cs="Arial"/>
          <w:color w:val="222222"/>
          <w:shd w:val="clear" w:color="auto" w:fill="FFFFFF"/>
        </w:rPr>
      </w:pPr>
    </w:p>
    <w:p w14:paraId="129FA56A" w14:textId="6C5E36AF" w:rsidR="00E62362" w:rsidRPr="00BC0261" w:rsidRDefault="00BC0261" w:rsidP="000E0EBC">
      <w:pPr>
        <w:jc w:val="both"/>
        <w:rPr>
          <w:rFonts w:ascii="Arial" w:hAnsi="Arial" w:cs="Arial"/>
          <w:b/>
          <w:bCs/>
          <w:color w:val="222222"/>
          <w:shd w:val="clear" w:color="auto" w:fill="FFFFFF"/>
        </w:rPr>
      </w:pPr>
      <w:r w:rsidRPr="00BC0261">
        <w:rPr>
          <w:rFonts w:ascii="Arial" w:hAnsi="Arial" w:cs="Arial"/>
          <w:b/>
          <w:bCs/>
          <w:color w:val="222222"/>
          <w:shd w:val="clear" w:color="auto" w:fill="FFFFFF"/>
        </w:rPr>
        <w:t>NLA identification from the scenario:</w:t>
      </w:r>
    </w:p>
    <w:tbl>
      <w:tblPr>
        <w:tblStyle w:val="TableGrid"/>
        <w:tblW w:w="0" w:type="auto"/>
        <w:tblLook w:val="04A0" w:firstRow="1" w:lastRow="0" w:firstColumn="1" w:lastColumn="0" w:noHBand="0" w:noVBand="1"/>
      </w:tblPr>
      <w:tblGrid>
        <w:gridCol w:w="4675"/>
        <w:gridCol w:w="4675"/>
      </w:tblGrid>
      <w:tr w:rsidR="00BC0261" w14:paraId="7542CAAD" w14:textId="77777777" w:rsidTr="00BC0261">
        <w:tc>
          <w:tcPr>
            <w:tcW w:w="4675" w:type="dxa"/>
          </w:tcPr>
          <w:p w14:paraId="2F2B66F3" w14:textId="61B6DCA0" w:rsidR="00BC0261" w:rsidRPr="00BC0261" w:rsidRDefault="00BC0261" w:rsidP="000E0EBC">
            <w:pPr>
              <w:jc w:val="both"/>
              <w:rPr>
                <w:rFonts w:ascii="Arial" w:hAnsi="Arial" w:cs="Arial"/>
                <w:b/>
                <w:bCs/>
                <w:color w:val="222222"/>
                <w:shd w:val="clear" w:color="auto" w:fill="FFFFFF"/>
              </w:rPr>
            </w:pPr>
            <w:r w:rsidRPr="00BC0261">
              <w:rPr>
                <w:rFonts w:ascii="Arial" w:hAnsi="Arial" w:cs="Arial"/>
                <w:b/>
                <w:bCs/>
                <w:color w:val="222222"/>
                <w:shd w:val="clear" w:color="auto" w:fill="FFFFFF"/>
              </w:rPr>
              <w:t>Nouns</w:t>
            </w:r>
          </w:p>
        </w:tc>
        <w:tc>
          <w:tcPr>
            <w:tcW w:w="4675" w:type="dxa"/>
          </w:tcPr>
          <w:p w14:paraId="2F19363F" w14:textId="6FD6750E" w:rsidR="00BC0261" w:rsidRPr="00BC0261" w:rsidRDefault="00BC0261" w:rsidP="000E0EBC">
            <w:pPr>
              <w:jc w:val="both"/>
              <w:rPr>
                <w:rFonts w:ascii="Arial" w:hAnsi="Arial" w:cs="Arial"/>
                <w:b/>
                <w:bCs/>
                <w:color w:val="222222"/>
                <w:shd w:val="clear" w:color="auto" w:fill="FFFFFF"/>
              </w:rPr>
            </w:pPr>
            <w:r w:rsidRPr="00BC0261">
              <w:rPr>
                <w:rFonts w:ascii="Arial" w:hAnsi="Arial" w:cs="Arial"/>
                <w:b/>
                <w:bCs/>
                <w:color w:val="222222"/>
                <w:shd w:val="clear" w:color="auto" w:fill="FFFFFF"/>
              </w:rPr>
              <w:t>Verbs</w:t>
            </w:r>
          </w:p>
        </w:tc>
      </w:tr>
      <w:tr w:rsidR="00BC0261" w14:paraId="451455CB" w14:textId="77777777" w:rsidTr="00BC0261">
        <w:tc>
          <w:tcPr>
            <w:tcW w:w="4675" w:type="dxa"/>
          </w:tcPr>
          <w:p w14:paraId="1E664D1B" w14:textId="2BC82EDA" w:rsidR="00BC0261" w:rsidRDefault="00526B71" w:rsidP="000E0EBC">
            <w:pPr>
              <w:jc w:val="both"/>
              <w:rPr>
                <w:rFonts w:ascii="Arial" w:hAnsi="Arial" w:cs="Arial"/>
                <w:color w:val="222222"/>
                <w:shd w:val="clear" w:color="auto" w:fill="FFFFFF"/>
              </w:rPr>
            </w:pPr>
            <w:r>
              <w:rPr>
                <w:rFonts w:ascii="Arial" w:hAnsi="Arial" w:cs="Arial"/>
                <w:color w:val="222222"/>
                <w:shd w:val="clear" w:color="auto" w:fill="FFFFFF"/>
              </w:rPr>
              <w:t>Users, Admin, QR code</w:t>
            </w:r>
          </w:p>
        </w:tc>
        <w:tc>
          <w:tcPr>
            <w:tcW w:w="4675" w:type="dxa"/>
          </w:tcPr>
          <w:p w14:paraId="55A8BAD5" w14:textId="4FFB0A4E" w:rsidR="00BC0261" w:rsidRDefault="00526B71" w:rsidP="000E0EBC">
            <w:pPr>
              <w:jc w:val="both"/>
              <w:rPr>
                <w:rFonts w:ascii="Arial" w:hAnsi="Arial" w:cs="Arial"/>
                <w:color w:val="222222"/>
                <w:shd w:val="clear" w:color="auto" w:fill="FFFFFF"/>
              </w:rPr>
            </w:pPr>
            <w:r>
              <w:rPr>
                <w:rFonts w:ascii="Arial" w:hAnsi="Arial" w:cs="Arial"/>
                <w:color w:val="222222"/>
                <w:shd w:val="clear" w:color="auto" w:fill="FFFFFF"/>
              </w:rPr>
              <w:t xml:space="preserve">Update profile, view profile, create QR code, </w:t>
            </w:r>
            <w:proofErr w:type="gramStart"/>
            <w:r>
              <w:rPr>
                <w:rFonts w:ascii="Arial" w:hAnsi="Arial" w:cs="Arial"/>
                <w:color w:val="222222"/>
                <w:shd w:val="clear" w:color="auto" w:fill="FFFFFF"/>
              </w:rPr>
              <w:t>Decode</w:t>
            </w:r>
            <w:proofErr w:type="gramEnd"/>
            <w:r>
              <w:rPr>
                <w:rFonts w:ascii="Arial" w:hAnsi="Arial" w:cs="Arial"/>
                <w:color w:val="222222"/>
                <w:shd w:val="clear" w:color="auto" w:fill="FFFFFF"/>
              </w:rPr>
              <w:t xml:space="preserve"> generated code, Download code, Add or delete QR code, uses of QR code</w:t>
            </w:r>
          </w:p>
        </w:tc>
      </w:tr>
    </w:tbl>
    <w:p w14:paraId="7564CFE8" w14:textId="6CC73085" w:rsidR="00BC0261" w:rsidRDefault="00BC0261" w:rsidP="000E0EBC">
      <w:pPr>
        <w:jc w:val="both"/>
        <w:rPr>
          <w:rFonts w:ascii="Arial" w:hAnsi="Arial" w:cs="Arial"/>
          <w:color w:val="222222"/>
          <w:shd w:val="clear" w:color="auto" w:fill="FFFFFF"/>
        </w:rPr>
      </w:pPr>
    </w:p>
    <w:p w14:paraId="309D4485" w14:textId="53EC80E9" w:rsidR="00526B71" w:rsidRPr="00526B71" w:rsidRDefault="00526B71" w:rsidP="000E0EBC">
      <w:pPr>
        <w:jc w:val="both"/>
        <w:rPr>
          <w:rFonts w:ascii="Arial" w:hAnsi="Arial" w:cs="Arial"/>
          <w:b/>
          <w:bCs/>
          <w:color w:val="222222"/>
          <w:shd w:val="clear" w:color="auto" w:fill="FFFFFF"/>
        </w:rPr>
      </w:pPr>
      <w:r w:rsidRPr="00526B71">
        <w:rPr>
          <w:rFonts w:ascii="Arial" w:hAnsi="Arial" w:cs="Arial"/>
          <w:b/>
          <w:bCs/>
          <w:color w:val="222222"/>
          <w:shd w:val="clear" w:color="auto" w:fill="FFFFFF"/>
        </w:rPr>
        <w:t>Candidate class:</w:t>
      </w:r>
    </w:p>
    <w:p w14:paraId="331A3EDD" w14:textId="6768B68E" w:rsidR="00526B71" w:rsidRDefault="00526B71" w:rsidP="00526B71">
      <w:pPr>
        <w:pStyle w:val="ListParagraph"/>
        <w:numPr>
          <w:ilvl w:val="0"/>
          <w:numId w:val="19"/>
        </w:numPr>
        <w:jc w:val="both"/>
        <w:rPr>
          <w:rFonts w:ascii="Arial" w:hAnsi="Arial" w:cs="Arial"/>
          <w:color w:val="222222"/>
          <w:shd w:val="clear" w:color="auto" w:fill="FFFFFF"/>
        </w:rPr>
      </w:pPr>
      <w:r>
        <w:rPr>
          <w:rFonts w:ascii="Arial" w:hAnsi="Arial" w:cs="Arial"/>
          <w:color w:val="222222"/>
          <w:shd w:val="clear" w:color="auto" w:fill="FFFFFF"/>
        </w:rPr>
        <w:t>Users</w:t>
      </w:r>
    </w:p>
    <w:p w14:paraId="31737F4D" w14:textId="1C782D93" w:rsidR="00526B71" w:rsidRDefault="00526B71" w:rsidP="00526B71">
      <w:pPr>
        <w:pStyle w:val="ListParagraph"/>
        <w:numPr>
          <w:ilvl w:val="0"/>
          <w:numId w:val="19"/>
        </w:numPr>
        <w:jc w:val="both"/>
        <w:rPr>
          <w:rFonts w:ascii="Arial" w:hAnsi="Arial" w:cs="Arial"/>
          <w:color w:val="222222"/>
          <w:shd w:val="clear" w:color="auto" w:fill="FFFFFF"/>
        </w:rPr>
      </w:pPr>
      <w:r>
        <w:rPr>
          <w:rFonts w:ascii="Arial" w:hAnsi="Arial" w:cs="Arial"/>
          <w:color w:val="222222"/>
          <w:shd w:val="clear" w:color="auto" w:fill="FFFFFF"/>
        </w:rPr>
        <w:t>Admin</w:t>
      </w:r>
    </w:p>
    <w:p w14:paraId="7C2B16B4" w14:textId="78DD7BB7" w:rsidR="00526B71" w:rsidRDefault="00526B71" w:rsidP="00526B71">
      <w:pPr>
        <w:pStyle w:val="ListParagraph"/>
        <w:numPr>
          <w:ilvl w:val="0"/>
          <w:numId w:val="19"/>
        </w:numPr>
        <w:jc w:val="both"/>
        <w:rPr>
          <w:rFonts w:ascii="Arial" w:hAnsi="Arial" w:cs="Arial"/>
          <w:color w:val="222222"/>
          <w:shd w:val="clear" w:color="auto" w:fill="FFFFFF"/>
        </w:rPr>
      </w:pPr>
      <w:r>
        <w:rPr>
          <w:rFonts w:ascii="Arial" w:hAnsi="Arial" w:cs="Arial"/>
          <w:color w:val="222222"/>
          <w:shd w:val="clear" w:color="auto" w:fill="FFFFFF"/>
        </w:rPr>
        <w:t>QR code</w:t>
      </w:r>
    </w:p>
    <w:p w14:paraId="63E01AB5" w14:textId="74F78FED" w:rsidR="00526B71" w:rsidRPr="00526B71" w:rsidRDefault="00526B71" w:rsidP="00526B71">
      <w:pPr>
        <w:jc w:val="both"/>
        <w:rPr>
          <w:rFonts w:ascii="Arial" w:hAnsi="Arial" w:cs="Arial"/>
          <w:b/>
          <w:bCs/>
          <w:color w:val="222222"/>
          <w:shd w:val="clear" w:color="auto" w:fill="FFFFFF"/>
        </w:rPr>
      </w:pPr>
      <w:r w:rsidRPr="00526B71">
        <w:rPr>
          <w:rFonts w:ascii="Arial" w:hAnsi="Arial" w:cs="Arial"/>
          <w:b/>
          <w:bCs/>
          <w:color w:val="222222"/>
          <w:shd w:val="clear" w:color="auto" w:fill="FFFFFF"/>
        </w:rPr>
        <w:t>Methods:</w:t>
      </w:r>
    </w:p>
    <w:p w14:paraId="58596504" w14:textId="3BEF65A3" w:rsidR="00526B71" w:rsidRDefault="00526B71" w:rsidP="00526B71">
      <w:pPr>
        <w:pStyle w:val="ListParagraph"/>
        <w:numPr>
          <w:ilvl w:val="0"/>
          <w:numId w:val="20"/>
        </w:numPr>
        <w:jc w:val="both"/>
        <w:rPr>
          <w:rFonts w:ascii="Arial" w:hAnsi="Arial" w:cs="Arial"/>
          <w:color w:val="222222"/>
          <w:shd w:val="clear" w:color="auto" w:fill="FFFFFF"/>
        </w:rPr>
      </w:pPr>
      <w:r>
        <w:rPr>
          <w:rFonts w:ascii="Arial" w:hAnsi="Arial" w:cs="Arial"/>
          <w:color w:val="222222"/>
          <w:shd w:val="clear" w:color="auto" w:fill="FFFFFF"/>
        </w:rPr>
        <w:t>Update profile</w:t>
      </w:r>
    </w:p>
    <w:p w14:paraId="6A1AECF6" w14:textId="09347883" w:rsidR="00526B71" w:rsidRDefault="00526B71" w:rsidP="00526B71">
      <w:pPr>
        <w:pStyle w:val="ListParagraph"/>
        <w:numPr>
          <w:ilvl w:val="0"/>
          <w:numId w:val="20"/>
        </w:numPr>
        <w:jc w:val="both"/>
        <w:rPr>
          <w:rFonts w:ascii="Arial" w:hAnsi="Arial" w:cs="Arial"/>
          <w:color w:val="222222"/>
          <w:shd w:val="clear" w:color="auto" w:fill="FFFFFF"/>
        </w:rPr>
      </w:pPr>
      <w:r>
        <w:rPr>
          <w:rFonts w:ascii="Arial" w:hAnsi="Arial" w:cs="Arial"/>
          <w:color w:val="222222"/>
          <w:shd w:val="clear" w:color="auto" w:fill="FFFFFF"/>
        </w:rPr>
        <w:t>View profile</w:t>
      </w:r>
    </w:p>
    <w:p w14:paraId="3CFFFFF3" w14:textId="56810CC6" w:rsidR="00526B71" w:rsidRDefault="00526B71" w:rsidP="00526B71">
      <w:pPr>
        <w:pStyle w:val="ListParagraph"/>
        <w:numPr>
          <w:ilvl w:val="0"/>
          <w:numId w:val="20"/>
        </w:numPr>
        <w:jc w:val="both"/>
        <w:rPr>
          <w:rFonts w:ascii="Arial" w:hAnsi="Arial" w:cs="Arial"/>
          <w:color w:val="222222"/>
          <w:shd w:val="clear" w:color="auto" w:fill="FFFFFF"/>
        </w:rPr>
      </w:pPr>
      <w:r>
        <w:rPr>
          <w:rFonts w:ascii="Arial" w:hAnsi="Arial" w:cs="Arial"/>
          <w:color w:val="222222"/>
          <w:shd w:val="clear" w:color="auto" w:fill="FFFFFF"/>
        </w:rPr>
        <w:t>Create QR code</w:t>
      </w:r>
    </w:p>
    <w:p w14:paraId="2FD3FA0C" w14:textId="2325FADD" w:rsidR="00526B71" w:rsidRDefault="00526B71" w:rsidP="00526B71">
      <w:pPr>
        <w:pStyle w:val="ListParagraph"/>
        <w:numPr>
          <w:ilvl w:val="0"/>
          <w:numId w:val="20"/>
        </w:numPr>
        <w:jc w:val="both"/>
        <w:rPr>
          <w:rFonts w:ascii="Arial" w:hAnsi="Arial" w:cs="Arial"/>
          <w:color w:val="222222"/>
          <w:shd w:val="clear" w:color="auto" w:fill="FFFFFF"/>
        </w:rPr>
      </w:pPr>
      <w:r>
        <w:rPr>
          <w:rFonts w:ascii="Arial" w:hAnsi="Arial" w:cs="Arial"/>
          <w:color w:val="222222"/>
          <w:shd w:val="clear" w:color="auto" w:fill="FFFFFF"/>
        </w:rPr>
        <w:t>Decode generated code</w:t>
      </w:r>
    </w:p>
    <w:p w14:paraId="0315A7E3" w14:textId="5B026A51" w:rsidR="00526B71" w:rsidRDefault="00526B71" w:rsidP="00526B71">
      <w:pPr>
        <w:pStyle w:val="ListParagraph"/>
        <w:numPr>
          <w:ilvl w:val="0"/>
          <w:numId w:val="20"/>
        </w:numPr>
        <w:jc w:val="both"/>
        <w:rPr>
          <w:rFonts w:ascii="Arial" w:hAnsi="Arial" w:cs="Arial"/>
          <w:color w:val="222222"/>
          <w:shd w:val="clear" w:color="auto" w:fill="FFFFFF"/>
        </w:rPr>
      </w:pPr>
      <w:r>
        <w:rPr>
          <w:rFonts w:ascii="Arial" w:hAnsi="Arial" w:cs="Arial"/>
          <w:color w:val="222222"/>
          <w:shd w:val="clear" w:color="auto" w:fill="FFFFFF"/>
        </w:rPr>
        <w:t>Download code</w:t>
      </w:r>
    </w:p>
    <w:p w14:paraId="06B57EE5" w14:textId="14337A3B" w:rsidR="00526B71" w:rsidRDefault="00526B71" w:rsidP="00526B71">
      <w:pPr>
        <w:pStyle w:val="ListParagraph"/>
        <w:numPr>
          <w:ilvl w:val="0"/>
          <w:numId w:val="20"/>
        </w:numPr>
        <w:jc w:val="both"/>
        <w:rPr>
          <w:rFonts w:ascii="Arial" w:hAnsi="Arial" w:cs="Arial"/>
          <w:color w:val="222222"/>
          <w:shd w:val="clear" w:color="auto" w:fill="FFFFFF"/>
        </w:rPr>
      </w:pPr>
      <w:r>
        <w:rPr>
          <w:rFonts w:ascii="Arial" w:hAnsi="Arial" w:cs="Arial"/>
          <w:color w:val="222222"/>
          <w:shd w:val="clear" w:color="auto" w:fill="FFFFFF"/>
        </w:rPr>
        <w:t>Add QR code</w:t>
      </w:r>
    </w:p>
    <w:p w14:paraId="15E4EC0C" w14:textId="7A4F0E02" w:rsidR="00526B71" w:rsidRDefault="00526B71" w:rsidP="00526B71">
      <w:pPr>
        <w:pStyle w:val="ListParagraph"/>
        <w:numPr>
          <w:ilvl w:val="0"/>
          <w:numId w:val="20"/>
        </w:numPr>
        <w:jc w:val="both"/>
        <w:rPr>
          <w:rFonts w:ascii="Arial" w:hAnsi="Arial" w:cs="Arial"/>
          <w:color w:val="222222"/>
          <w:shd w:val="clear" w:color="auto" w:fill="FFFFFF"/>
        </w:rPr>
      </w:pPr>
      <w:r>
        <w:rPr>
          <w:rFonts w:ascii="Arial" w:hAnsi="Arial" w:cs="Arial"/>
          <w:color w:val="222222"/>
          <w:shd w:val="clear" w:color="auto" w:fill="FFFFFF"/>
        </w:rPr>
        <w:t>Delete code</w:t>
      </w:r>
    </w:p>
    <w:p w14:paraId="45D95D02" w14:textId="71F34B61" w:rsidR="00526B71" w:rsidRDefault="00526B71" w:rsidP="00526B71">
      <w:pPr>
        <w:pStyle w:val="ListParagraph"/>
        <w:numPr>
          <w:ilvl w:val="0"/>
          <w:numId w:val="20"/>
        </w:numPr>
        <w:jc w:val="both"/>
        <w:rPr>
          <w:rFonts w:ascii="Arial" w:hAnsi="Arial" w:cs="Arial"/>
          <w:color w:val="222222"/>
          <w:shd w:val="clear" w:color="auto" w:fill="FFFFFF"/>
        </w:rPr>
      </w:pPr>
      <w:r>
        <w:rPr>
          <w:rFonts w:ascii="Arial" w:hAnsi="Arial" w:cs="Arial"/>
          <w:color w:val="222222"/>
          <w:shd w:val="clear" w:color="auto" w:fill="FFFFFF"/>
        </w:rPr>
        <w:t>View uses of QR code</w:t>
      </w:r>
    </w:p>
    <w:p w14:paraId="0C338F7B" w14:textId="0E4864FA" w:rsidR="00526B71" w:rsidRDefault="00787D98" w:rsidP="00526B71">
      <w:pPr>
        <w:jc w:val="both"/>
        <w:rPr>
          <w:rFonts w:ascii="Arial" w:hAnsi="Arial" w:cs="Arial"/>
          <w:color w:val="222222"/>
          <w:shd w:val="clear" w:color="auto" w:fill="FFFFFF"/>
        </w:rPr>
      </w:pPr>
      <w:r>
        <w:rPr>
          <w:rFonts w:ascii="Arial" w:hAnsi="Arial" w:cs="Arial"/>
          <w:noProof/>
          <w:color w:val="222222"/>
          <w:shd w:val="clear" w:color="auto" w:fill="FFFFFF"/>
        </w:rPr>
        <w:lastRenderedPageBreak/>
        <w:drawing>
          <wp:inline distT="0" distB="0" distL="0" distR="0" wp14:anchorId="0337E42A" wp14:editId="5FE9632B">
            <wp:extent cx="5943600" cy="4362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362450"/>
                    </a:xfrm>
                    <a:prstGeom prst="rect">
                      <a:avLst/>
                    </a:prstGeom>
                    <a:noFill/>
                    <a:ln>
                      <a:noFill/>
                    </a:ln>
                  </pic:spPr>
                </pic:pic>
              </a:graphicData>
            </a:graphic>
          </wp:inline>
        </w:drawing>
      </w:r>
    </w:p>
    <w:p w14:paraId="0A5690E2" w14:textId="7300F199" w:rsidR="00787D98" w:rsidRDefault="00787D98" w:rsidP="00526B71">
      <w:pPr>
        <w:jc w:val="both"/>
        <w:rPr>
          <w:rFonts w:ascii="Arial" w:hAnsi="Arial" w:cs="Arial"/>
          <w:color w:val="222222"/>
          <w:shd w:val="clear" w:color="auto" w:fill="FFFFFF"/>
        </w:rPr>
      </w:pPr>
      <w:r>
        <w:rPr>
          <w:rFonts w:ascii="Arial" w:hAnsi="Arial" w:cs="Arial"/>
          <w:color w:val="222222"/>
          <w:shd w:val="clear" w:color="auto" w:fill="FFFFFF"/>
        </w:rPr>
        <w:t>Fig: Class diagram</w:t>
      </w:r>
    </w:p>
    <w:p w14:paraId="0641722C" w14:textId="77777777" w:rsidR="00787D98" w:rsidRPr="00526B71" w:rsidRDefault="00787D98" w:rsidP="00526B71">
      <w:pPr>
        <w:jc w:val="both"/>
        <w:rPr>
          <w:rFonts w:ascii="Arial" w:hAnsi="Arial" w:cs="Arial"/>
          <w:color w:val="222222"/>
          <w:shd w:val="clear" w:color="auto" w:fill="FFFFFF"/>
        </w:rPr>
      </w:pPr>
      <w:bookmarkStart w:id="0" w:name="_GoBack"/>
      <w:bookmarkEnd w:id="0"/>
    </w:p>
    <w:sectPr w:rsidR="00787D98" w:rsidRPr="00526B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612CE"/>
    <w:multiLevelType w:val="hybridMultilevel"/>
    <w:tmpl w:val="5346FF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07CF5"/>
    <w:multiLevelType w:val="hybridMultilevel"/>
    <w:tmpl w:val="606EC40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353C84"/>
    <w:multiLevelType w:val="hybridMultilevel"/>
    <w:tmpl w:val="6C5ED6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07EE7"/>
    <w:multiLevelType w:val="multilevel"/>
    <w:tmpl w:val="82BE12C4"/>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D4E62F0"/>
    <w:multiLevelType w:val="hybridMultilevel"/>
    <w:tmpl w:val="CFBE2CBC"/>
    <w:lvl w:ilvl="0" w:tplc="F2C2A7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AF2383C"/>
    <w:multiLevelType w:val="hybridMultilevel"/>
    <w:tmpl w:val="71A64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637AAA"/>
    <w:multiLevelType w:val="hybridMultilevel"/>
    <w:tmpl w:val="66845108"/>
    <w:lvl w:ilvl="0" w:tplc="913634B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B795FEF"/>
    <w:multiLevelType w:val="multilevel"/>
    <w:tmpl w:val="2118D744"/>
    <w:lvl w:ilvl="0">
      <w:start w:val="1"/>
      <w:numFmt w:val="decimal"/>
      <w:lvlText w:val="%1."/>
      <w:lvlJc w:val="left"/>
      <w:pPr>
        <w:ind w:left="720" w:hanging="360"/>
      </w:pPr>
      <w:rPr>
        <w:rFonts w:hint="default"/>
      </w:rPr>
    </w:lvl>
    <w:lvl w:ilvl="1">
      <w:start w:val="3"/>
      <w:numFmt w:val="decimal"/>
      <w:isLgl/>
      <w:lvlText w:val="%1.%2"/>
      <w:lvlJc w:val="left"/>
      <w:pPr>
        <w:ind w:left="885" w:hanging="525"/>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43A2568F"/>
    <w:multiLevelType w:val="hybridMultilevel"/>
    <w:tmpl w:val="D464A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4A565F"/>
    <w:multiLevelType w:val="hybridMultilevel"/>
    <w:tmpl w:val="471425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8167F3"/>
    <w:multiLevelType w:val="hybridMultilevel"/>
    <w:tmpl w:val="3F9E123C"/>
    <w:lvl w:ilvl="0" w:tplc="10FCF6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9445FA4"/>
    <w:multiLevelType w:val="hybridMultilevel"/>
    <w:tmpl w:val="014AB308"/>
    <w:lvl w:ilvl="0" w:tplc="4ADAE8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CD80D0D"/>
    <w:multiLevelType w:val="hybridMultilevel"/>
    <w:tmpl w:val="BD1A3EF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D753B6"/>
    <w:multiLevelType w:val="hybridMultilevel"/>
    <w:tmpl w:val="217286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5F061E"/>
    <w:multiLevelType w:val="hybridMultilevel"/>
    <w:tmpl w:val="1E7A9EE0"/>
    <w:lvl w:ilvl="0" w:tplc="F95A84D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AF34C0B"/>
    <w:multiLevelType w:val="hybridMultilevel"/>
    <w:tmpl w:val="AEB017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1A1D38"/>
    <w:multiLevelType w:val="hybridMultilevel"/>
    <w:tmpl w:val="932CA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1668D0"/>
    <w:multiLevelType w:val="hybridMultilevel"/>
    <w:tmpl w:val="44F611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56549A"/>
    <w:multiLevelType w:val="hybridMultilevel"/>
    <w:tmpl w:val="8CF293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2A1994"/>
    <w:multiLevelType w:val="hybridMultilevel"/>
    <w:tmpl w:val="65B665C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
  </w:num>
  <w:num w:numId="3">
    <w:abstractNumId w:val="14"/>
  </w:num>
  <w:num w:numId="4">
    <w:abstractNumId w:val="17"/>
  </w:num>
  <w:num w:numId="5">
    <w:abstractNumId w:val="11"/>
  </w:num>
  <w:num w:numId="6">
    <w:abstractNumId w:val="8"/>
  </w:num>
  <w:num w:numId="7">
    <w:abstractNumId w:val="7"/>
  </w:num>
  <w:num w:numId="8">
    <w:abstractNumId w:val="18"/>
  </w:num>
  <w:num w:numId="9">
    <w:abstractNumId w:val="19"/>
  </w:num>
  <w:num w:numId="10">
    <w:abstractNumId w:val="6"/>
  </w:num>
  <w:num w:numId="11">
    <w:abstractNumId w:val="4"/>
  </w:num>
  <w:num w:numId="12">
    <w:abstractNumId w:val="10"/>
  </w:num>
  <w:num w:numId="13">
    <w:abstractNumId w:val="2"/>
  </w:num>
  <w:num w:numId="14">
    <w:abstractNumId w:val="5"/>
  </w:num>
  <w:num w:numId="15">
    <w:abstractNumId w:val="16"/>
  </w:num>
  <w:num w:numId="16">
    <w:abstractNumId w:val="0"/>
  </w:num>
  <w:num w:numId="17">
    <w:abstractNumId w:val="3"/>
  </w:num>
  <w:num w:numId="18">
    <w:abstractNumId w:val="12"/>
  </w:num>
  <w:num w:numId="19">
    <w:abstractNumId w:val="9"/>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xtrA0MjQzMDYxMjNU0lEKTi0uzszPAykwNK4FANbwEjQtAAAA"/>
  </w:docVars>
  <w:rsids>
    <w:rsidRoot w:val="00CA56AD"/>
    <w:rsid w:val="000043D0"/>
    <w:rsid w:val="00014883"/>
    <w:rsid w:val="00041110"/>
    <w:rsid w:val="00056A61"/>
    <w:rsid w:val="00066C30"/>
    <w:rsid w:val="0009337C"/>
    <w:rsid w:val="000A2793"/>
    <w:rsid w:val="000B77A1"/>
    <w:rsid w:val="000C77C0"/>
    <w:rsid w:val="000E0EBC"/>
    <w:rsid w:val="000F2691"/>
    <w:rsid w:val="00111336"/>
    <w:rsid w:val="00133C11"/>
    <w:rsid w:val="0014447F"/>
    <w:rsid w:val="001740FD"/>
    <w:rsid w:val="001F2735"/>
    <w:rsid w:val="00222328"/>
    <w:rsid w:val="00235823"/>
    <w:rsid w:val="002479C9"/>
    <w:rsid w:val="002C03DC"/>
    <w:rsid w:val="002C14F4"/>
    <w:rsid w:val="00310BA1"/>
    <w:rsid w:val="00333FFA"/>
    <w:rsid w:val="00357134"/>
    <w:rsid w:val="00362980"/>
    <w:rsid w:val="003A1FAB"/>
    <w:rsid w:val="003E2667"/>
    <w:rsid w:val="00430DB9"/>
    <w:rsid w:val="004337F4"/>
    <w:rsid w:val="00452376"/>
    <w:rsid w:val="00463D20"/>
    <w:rsid w:val="0046545A"/>
    <w:rsid w:val="00477418"/>
    <w:rsid w:val="0049025B"/>
    <w:rsid w:val="004A5F32"/>
    <w:rsid w:val="004D2944"/>
    <w:rsid w:val="004D5FBB"/>
    <w:rsid w:val="004E5519"/>
    <w:rsid w:val="00526B71"/>
    <w:rsid w:val="005406D6"/>
    <w:rsid w:val="00582172"/>
    <w:rsid w:val="005A297C"/>
    <w:rsid w:val="005D70A7"/>
    <w:rsid w:val="005F3903"/>
    <w:rsid w:val="006043C0"/>
    <w:rsid w:val="00604ABD"/>
    <w:rsid w:val="0061671E"/>
    <w:rsid w:val="006541A1"/>
    <w:rsid w:val="00654222"/>
    <w:rsid w:val="006602DC"/>
    <w:rsid w:val="00675A90"/>
    <w:rsid w:val="0067772E"/>
    <w:rsid w:val="0068545E"/>
    <w:rsid w:val="006B0E79"/>
    <w:rsid w:val="006B2F6F"/>
    <w:rsid w:val="006B4B22"/>
    <w:rsid w:val="00707391"/>
    <w:rsid w:val="00707EBF"/>
    <w:rsid w:val="007370FC"/>
    <w:rsid w:val="00740A6B"/>
    <w:rsid w:val="007464A3"/>
    <w:rsid w:val="00764638"/>
    <w:rsid w:val="00766D9D"/>
    <w:rsid w:val="00787D98"/>
    <w:rsid w:val="007C6F7E"/>
    <w:rsid w:val="007E6B7E"/>
    <w:rsid w:val="00804366"/>
    <w:rsid w:val="00807FAB"/>
    <w:rsid w:val="00811F12"/>
    <w:rsid w:val="008141EB"/>
    <w:rsid w:val="008213F8"/>
    <w:rsid w:val="00824DFD"/>
    <w:rsid w:val="008514A2"/>
    <w:rsid w:val="008554C0"/>
    <w:rsid w:val="00867739"/>
    <w:rsid w:val="00885FDF"/>
    <w:rsid w:val="0089550C"/>
    <w:rsid w:val="008A6CB9"/>
    <w:rsid w:val="008C66B0"/>
    <w:rsid w:val="008D1928"/>
    <w:rsid w:val="008D5ED2"/>
    <w:rsid w:val="009017C7"/>
    <w:rsid w:val="00923289"/>
    <w:rsid w:val="0092735B"/>
    <w:rsid w:val="00935490"/>
    <w:rsid w:val="009448A8"/>
    <w:rsid w:val="00952417"/>
    <w:rsid w:val="00970DC7"/>
    <w:rsid w:val="00990869"/>
    <w:rsid w:val="009D6607"/>
    <w:rsid w:val="009F45C0"/>
    <w:rsid w:val="00A101C1"/>
    <w:rsid w:val="00A1023D"/>
    <w:rsid w:val="00A15067"/>
    <w:rsid w:val="00A25A71"/>
    <w:rsid w:val="00A342E4"/>
    <w:rsid w:val="00A87D4A"/>
    <w:rsid w:val="00AC2BE2"/>
    <w:rsid w:val="00AC6EEB"/>
    <w:rsid w:val="00B51485"/>
    <w:rsid w:val="00B51C01"/>
    <w:rsid w:val="00B648EA"/>
    <w:rsid w:val="00BC0261"/>
    <w:rsid w:val="00BD5427"/>
    <w:rsid w:val="00BF4978"/>
    <w:rsid w:val="00C856A7"/>
    <w:rsid w:val="00C90621"/>
    <w:rsid w:val="00CA56AD"/>
    <w:rsid w:val="00CC4725"/>
    <w:rsid w:val="00CD6653"/>
    <w:rsid w:val="00CF265A"/>
    <w:rsid w:val="00D03128"/>
    <w:rsid w:val="00D1564C"/>
    <w:rsid w:val="00E164CD"/>
    <w:rsid w:val="00E25418"/>
    <w:rsid w:val="00E31E65"/>
    <w:rsid w:val="00E60079"/>
    <w:rsid w:val="00E62362"/>
    <w:rsid w:val="00EE411B"/>
    <w:rsid w:val="00EE71A5"/>
    <w:rsid w:val="00F033B9"/>
    <w:rsid w:val="00FC2394"/>
    <w:rsid w:val="00FC7779"/>
    <w:rsid w:val="00FD56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28235"/>
  <w15:chartTrackingRefBased/>
  <w15:docId w15:val="{1258E373-4940-4752-91E2-EF94E6C5F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3C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33C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56AD"/>
    <w:pPr>
      <w:ind w:left="720"/>
      <w:contextualSpacing/>
    </w:pPr>
  </w:style>
  <w:style w:type="table" w:styleId="TableGrid">
    <w:name w:val="Table Grid"/>
    <w:basedOn w:val="TableNormal"/>
    <w:uiPriority w:val="39"/>
    <w:rsid w:val="009F45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33C1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33C11"/>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2869749">
      <w:bodyDiv w:val="1"/>
      <w:marLeft w:val="0"/>
      <w:marRight w:val="0"/>
      <w:marTop w:val="0"/>
      <w:marBottom w:val="0"/>
      <w:divBdr>
        <w:top w:val="none" w:sz="0" w:space="0" w:color="auto"/>
        <w:left w:val="none" w:sz="0" w:space="0" w:color="auto"/>
        <w:bottom w:val="none" w:sz="0" w:space="0" w:color="auto"/>
        <w:right w:val="none" w:sz="0" w:space="0" w:color="auto"/>
      </w:divBdr>
      <w:divsChild>
        <w:div w:id="2079013190">
          <w:marLeft w:val="547"/>
          <w:marRight w:val="0"/>
          <w:marTop w:val="0"/>
          <w:marBottom w:val="0"/>
          <w:divBdr>
            <w:top w:val="none" w:sz="0" w:space="0" w:color="auto"/>
            <w:left w:val="none" w:sz="0" w:space="0" w:color="auto"/>
            <w:bottom w:val="none" w:sz="0" w:space="0" w:color="auto"/>
            <w:right w:val="none" w:sz="0" w:space="0" w:color="auto"/>
          </w:divBdr>
        </w:div>
      </w:divsChild>
    </w:div>
    <w:div w:id="1828208707">
      <w:bodyDiv w:val="1"/>
      <w:marLeft w:val="0"/>
      <w:marRight w:val="0"/>
      <w:marTop w:val="0"/>
      <w:marBottom w:val="0"/>
      <w:divBdr>
        <w:top w:val="none" w:sz="0" w:space="0" w:color="auto"/>
        <w:left w:val="none" w:sz="0" w:space="0" w:color="auto"/>
        <w:bottom w:val="none" w:sz="0" w:space="0" w:color="auto"/>
        <w:right w:val="none" w:sz="0" w:space="0" w:color="auto"/>
      </w:divBdr>
    </w:div>
    <w:div w:id="1998413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diagramQuickStyle" Target="diagrams/quickStyle1.xm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image" Target="media/image2.png"/><Relationship Id="rId5" Type="http://schemas.openxmlformats.org/officeDocument/2006/relationships/diagramData" Target="diagrams/data1.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07/relationships/diagramDrawing" Target="diagrams/drawing1.xml"/><Relationship Id="rId1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9D6AFDC-3F0D-45DD-B213-34F9BA167B9B}"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3124D2D-A17E-497C-ACBB-DE1696706E11}">
      <dgm:prSet phldrT="[Text]"/>
      <dgm:spPr/>
      <dgm:t>
        <a:bodyPr/>
        <a:lstStyle/>
        <a:p>
          <a:r>
            <a:rPr lang="en-GB"/>
            <a:t>Flexibilty </a:t>
          </a:r>
        </a:p>
      </dgm:t>
    </dgm:pt>
    <dgm:pt modelId="{4D1341F4-26EB-46A4-B050-5B313E512963}" type="parTrans" cxnId="{D9316781-4C45-453C-8263-AE1E5F6DA9F5}">
      <dgm:prSet/>
      <dgm:spPr/>
      <dgm:t>
        <a:bodyPr/>
        <a:lstStyle/>
        <a:p>
          <a:endParaRPr lang="en-GB"/>
        </a:p>
      </dgm:t>
    </dgm:pt>
    <dgm:pt modelId="{BA8FCE1C-AB7C-46E8-B061-7B0302B5D4C1}" type="sibTrans" cxnId="{D9316781-4C45-453C-8263-AE1E5F6DA9F5}">
      <dgm:prSet/>
      <dgm:spPr/>
      <dgm:t>
        <a:bodyPr/>
        <a:lstStyle/>
        <a:p>
          <a:endParaRPr lang="en-GB"/>
        </a:p>
      </dgm:t>
    </dgm:pt>
    <dgm:pt modelId="{E4B88710-A3C4-445D-9879-F4BFD6EAE4F1}">
      <dgm:prSet phldrT="[Text]"/>
      <dgm:spPr/>
      <dgm:t>
        <a:bodyPr/>
        <a:lstStyle/>
        <a:p>
          <a:r>
            <a:rPr lang="en-GB"/>
            <a:t>Ecoomical feasibility</a:t>
          </a:r>
        </a:p>
      </dgm:t>
    </dgm:pt>
    <dgm:pt modelId="{6617C149-B931-4070-B1BB-FE6D1A2E5FB1}" type="parTrans" cxnId="{9E6228A0-F2E3-464D-97A8-3896AC4FBECB}">
      <dgm:prSet/>
      <dgm:spPr/>
      <dgm:t>
        <a:bodyPr/>
        <a:lstStyle/>
        <a:p>
          <a:endParaRPr lang="en-GB"/>
        </a:p>
      </dgm:t>
    </dgm:pt>
    <dgm:pt modelId="{1FFD97E5-A90D-4AD8-8143-2F3C3144D145}" type="sibTrans" cxnId="{9E6228A0-F2E3-464D-97A8-3896AC4FBECB}">
      <dgm:prSet/>
      <dgm:spPr/>
      <dgm:t>
        <a:bodyPr/>
        <a:lstStyle/>
        <a:p>
          <a:endParaRPr lang="en-GB"/>
        </a:p>
      </dgm:t>
    </dgm:pt>
    <dgm:pt modelId="{E2F72434-0FD4-4607-8C5B-32676E008464}">
      <dgm:prSet phldrT="[Text]"/>
      <dgm:spPr/>
      <dgm:t>
        <a:bodyPr/>
        <a:lstStyle/>
        <a:p>
          <a:r>
            <a:rPr lang="en-GB"/>
            <a:t>Operational feasibility</a:t>
          </a:r>
        </a:p>
      </dgm:t>
    </dgm:pt>
    <dgm:pt modelId="{FCF026E9-2D3E-4B0A-A079-E3DA57CE7E44}" type="parTrans" cxnId="{DE10C12A-9436-41E5-8FDD-34E51C0E89B7}">
      <dgm:prSet/>
      <dgm:spPr/>
      <dgm:t>
        <a:bodyPr/>
        <a:lstStyle/>
        <a:p>
          <a:endParaRPr lang="en-GB"/>
        </a:p>
      </dgm:t>
    </dgm:pt>
    <dgm:pt modelId="{BC1FE926-37D8-4399-A53C-884CEDC66219}" type="sibTrans" cxnId="{DE10C12A-9436-41E5-8FDD-34E51C0E89B7}">
      <dgm:prSet/>
      <dgm:spPr/>
      <dgm:t>
        <a:bodyPr/>
        <a:lstStyle/>
        <a:p>
          <a:endParaRPr lang="en-GB"/>
        </a:p>
      </dgm:t>
    </dgm:pt>
    <dgm:pt modelId="{EB351BF0-5736-4A1B-9B4F-9C27ECE99D2C}">
      <dgm:prSet phldrT="[Text]"/>
      <dgm:spPr/>
      <dgm:t>
        <a:bodyPr/>
        <a:lstStyle/>
        <a:p>
          <a:r>
            <a:rPr lang="en-GB"/>
            <a:t>Requirement analysis</a:t>
          </a:r>
        </a:p>
      </dgm:t>
    </dgm:pt>
    <dgm:pt modelId="{73F4EBE9-A9E6-4698-ABB9-36A303E0CED2}" type="parTrans" cxnId="{19FA7BE0-C20E-4DCD-A8B4-9BA2D3AD3E25}">
      <dgm:prSet/>
      <dgm:spPr/>
      <dgm:t>
        <a:bodyPr/>
        <a:lstStyle/>
        <a:p>
          <a:endParaRPr lang="en-GB"/>
        </a:p>
      </dgm:t>
    </dgm:pt>
    <dgm:pt modelId="{43272645-A16B-4FB3-8B8D-620A0B359B5D}" type="sibTrans" cxnId="{19FA7BE0-C20E-4DCD-A8B4-9BA2D3AD3E25}">
      <dgm:prSet/>
      <dgm:spPr/>
      <dgm:t>
        <a:bodyPr/>
        <a:lstStyle/>
        <a:p>
          <a:endParaRPr lang="en-GB"/>
        </a:p>
      </dgm:t>
    </dgm:pt>
    <dgm:pt modelId="{A5EDB66A-6856-44C7-9869-1A5DC00D526C}">
      <dgm:prSet phldrT="[Text]"/>
      <dgm:spPr/>
      <dgm:t>
        <a:bodyPr/>
        <a:lstStyle/>
        <a:p>
          <a:pPr>
            <a:buFont typeface="+mj-lt"/>
            <a:buAutoNum type="arabicPeriod"/>
          </a:pPr>
          <a:r>
            <a:rPr lang="en-US" dirty="0"/>
            <a:t>Functional</a:t>
          </a:r>
          <a:endParaRPr lang="en-GB"/>
        </a:p>
      </dgm:t>
    </dgm:pt>
    <dgm:pt modelId="{F3D1364F-38EB-4389-8834-579FCCFF0CC0}" type="parTrans" cxnId="{7F1F77E6-06E8-43D7-9F38-11B4D58DEEA5}">
      <dgm:prSet/>
      <dgm:spPr/>
      <dgm:t>
        <a:bodyPr/>
        <a:lstStyle/>
        <a:p>
          <a:endParaRPr lang="en-GB"/>
        </a:p>
      </dgm:t>
    </dgm:pt>
    <dgm:pt modelId="{4D866405-632D-4C11-B566-6671E4ADA56F}" type="sibTrans" cxnId="{7F1F77E6-06E8-43D7-9F38-11B4D58DEEA5}">
      <dgm:prSet/>
      <dgm:spPr/>
      <dgm:t>
        <a:bodyPr/>
        <a:lstStyle/>
        <a:p>
          <a:endParaRPr lang="en-GB"/>
        </a:p>
      </dgm:t>
    </dgm:pt>
    <dgm:pt modelId="{0CBD7419-B82E-4B84-B667-ABEBD9D14B6E}">
      <dgm:prSet phldrT="[Text]"/>
      <dgm:spPr/>
      <dgm:t>
        <a:bodyPr/>
        <a:lstStyle/>
        <a:p>
          <a:r>
            <a:rPr lang="en-GB"/>
            <a:t>Techincal feasibility</a:t>
          </a:r>
        </a:p>
      </dgm:t>
    </dgm:pt>
    <dgm:pt modelId="{DAAA0321-F4BA-42CC-9E99-53652046F701}" type="parTrans" cxnId="{DE334132-9526-492C-BAB4-6250D0D6068B}">
      <dgm:prSet/>
      <dgm:spPr/>
      <dgm:t>
        <a:bodyPr/>
        <a:lstStyle/>
        <a:p>
          <a:endParaRPr lang="en-GB"/>
        </a:p>
      </dgm:t>
    </dgm:pt>
    <dgm:pt modelId="{EB0636AB-0D7F-4DD4-8FA0-2D24F2DCC4A7}" type="sibTrans" cxnId="{DE334132-9526-492C-BAB4-6250D0D6068B}">
      <dgm:prSet/>
      <dgm:spPr/>
      <dgm:t>
        <a:bodyPr/>
        <a:lstStyle/>
        <a:p>
          <a:endParaRPr lang="en-GB"/>
        </a:p>
      </dgm:t>
    </dgm:pt>
    <dgm:pt modelId="{E8901B7B-2083-4997-97B0-342E1C8DEFA5}">
      <dgm:prSet phldrT="[Text]"/>
      <dgm:spPr/>
      <dgm:t>
        <a:bodyPr/>
        <a:lstStyle/>
        <a:p>
          <a:r>
            <a:rPr lang="en-GB"/>
            <a:t>Schedule feasibility  </a:t>
          </a:r>
        </a:p>
      </dgm:t>
    </dgm:pt>
    <dgm:pt modelId="{B809EA18-984D-4CEE-B592-4FEE2FEF4CAA}" type="parTrans" cxnId="{D7E8BF13-0823-45F0-ABE4-8F4BD4EE1B68}">
      <dgm:prSet/>
      <dgm:spPr/>
      <dgm:t>
        <a:bodyPr/>
        <a:lstStyle/>
        <a:p>
          <a:endParaRPr lang="en-GB"/>
        </a:p>
      </dgm:t>
    </dgm:pt>
    <dgm:pt modelId="{6196C1D2-655E-410A-88DD-FD671488EE63}" type="sibTrans" cxnId="{D7E8BF13-0823-45F0-ABE4-8F4BD4EE1B68}">
      <dgm:prSet/>
      <dgm:spPr/>
      <dgm:t>
        <a:bodyPr/>
        <a:lstStyle/>
        <a:p>
          <a:endParaRPr lang="en-GB"/>
        </a:p>
      </dgm:t>
    </dgm:pt>
    <dgm:pt modelId="{B15882E5-A0A3-4D24-BA9C-F4BDD9E636F8}">
      <dgm:prSet phldrT="[Text]"/>
      <dgm:spPr/>
      <dgm:t>
        <a:bodyPr/>
        <a:lstStyle/>
        <a:p>
          <a:r>
            <a:rPr lang="en-GB"/>
            <a:t>Leagal feasibilty </a:t>
          </a:r>
        </a:p>
      </dgm:t>
    </dgm:pt>
    <dgm:pt modelId="{F8543B47-592B-4AFD-BA8A-F6BA499C35A1}" type="parTrans" cxnId="{46DD8837-AC94-480B-99FD-4D10A700C369}">
      <dgm:prSet/>
      <dgm:spPr/>
      <dgm:t>
        <a:bodyPr/>
        <a:lstStyle/>
        <a:p>
          <a:endParaRPr lang="en-GB"/>
        </a:p>
      </dgm:t>
    </dgm:pt>
    <dgm:pt modelId="{05B90847-2A7F-47E0-B1FD-1E32C01869BE}" type="sibTrans" cxnId="{46DD8837-AC94-480B-99FD-4D10A700C369}">
      <dgm:prSet/>
      <dgm:spPr/>
      <dgm:t>
        <a:bodyPr/>
        <a:lstStyle/>
        <a:p>
          <a:endParaRPr lang="en-GB"/>
        </a:p>
      </dgm:t>
    </dgm:pt>
    <dgm:pt modelId="{0C32C292-577F-4210-858A-451EC7D2D388}">
      <dgm:prSet/>
      <dgm:spPr/>
      <dgm:t>
        <a:bodyPr/>
        <a:lstStyle/>
        <a:p>
          <a:r>
            <a:rPr lang="en-US" dirty="0"/>
            <a:t>Non functional</a:t>
          </a:r>
        </a:p>
      </dgm:t>
    </dgm:pt>
    <dgm:pt modelId="{AAE1AB60-46B1-444D-8329-B49D3CC920A4}" type="parTrans" cxnId="{F038E0CB-D0DD-437E-A477-BAF2B9AD927E}">
      <dgm:prSet/>
      <dgm:spPr/>
      <dgm:t>
        <a:bodyPr/>
        <a:lstStyle/>
        <a:p>
          <a:endParaRPr lang="en-GB"/>
        </a:p>
      </dgm:t>
    </dgm:pt>
    <dgm:pt modelId="{209F35B6-4B1B-4BAE-9AC0-447B8CF692A3}" type="sibTrans" cxnId="{F038E0CB-D0DD-437E-A477-BAF2B9AD927E}">
      <dgm:prSet/>
      <dgm:spPr/>
      <dgm:t>
        <a:bodyPr/>
        <a:lstStyle/>
        <a:p>
          <a:endParaRPr lang="en-GB"/>
        </a:p>
      </dgm:t>
    </dgm:pt>
    <dgm:pt modelId="{E7087761-1E12-49D0-BEAC-3D991FED0CAD}">
      <dgm:prSet/>
      <dgm:spPr/>
      <dgm:t>
        <a:bodyPr/>
        <a:lstStyle/>
        <a:p>
          <a:r>
            <a:rPr lang="en-US" dirty="0"/>
            <a:t>Moscow prioritization</a:t>
          </a:r>
        </a:p>
      </dgm:t>
    </dgm:pt>
    <dgm:pt modelId="{D7F0D87D-21F7-4390-9EFE-433A9177368F}" type="parTrans" cxnId="{A21071DF-D367-4B23-A16B-DEDAD4D19AA1}">
      <dgm:prSet/>
      <dgm:spPr/>
      <dgm:t>
        <a:bodyPr/>
        <a:lstStyle/>
        <a:p>
          <a:endParaRPr lang="en-GB"/>
        </a:p>
      </dgm:t>
    </dgm:pt>
    <dgm:pt modelId="{8EA44C0C-21F4-43BC-86BA-1C7C9BE5828C}" type="sibTrans" cxnId="{A21071DF-D367-4B23-A16B-DEDAD4D19AA1}">
      <dgm:prSet/>
      <dgm:spPr/>
      <dgm:t>
        <a:bodyPr/>
        <a:lstStyle/>
        <a:p>
          <a:endParaRPr lang="en-GB"/>
        </a:p>
      </dgm:t>
    </dgm:pt>
    <dgm:pt modelId="{27190D08-5D62-44EE-8FBC-2A82F6CDF656}">
      <dgm:prSet/>
      <dgm:spPr/>
      <dgm:t>
        <a:bodyPr/>
        <a:lstStyle/>
        <a:p>
          <a:r>
            <a:rPr lang="en-US" dirty="0"/>
            <a:t>SRS</a:t>
          </a:r>
        </a:p>
      </dgm:t>
    </dgm:pt>
    <dgm:pt modelId="{23556677-32F1-454E-B10F-BFAE464674E2}" type="parTrans" cxnId="{6978139C-8C24-4635-88C0-6A3B945867CC}">
      <dgm:prSet/>
      <dgm:spPr/>
      <dgm:t>
        <a:bodyPr/>
        <a:lstStyle/>
        <a:p>
          <a:endParaRPr lang="en-GB"/>
        </a:p>
      </dgm:t>
    </dgm:pt>
    <dgm:pt modelId="{15955822-F94B-4AF5-B2DE-59F9E135E577}" type="sibTrans" cxnId="{6978139C-8C24-4635-88C0-6A3B945867CC}">
      <dgm:prSet/>
      <dgm:spPr/>
      <dgm:t>
        <a:bodyPr/>
        <a:lstStyle/>
        <a:p>
          <a:endParaRPr lang="en-GB"/>
        </a:p>
      </dgm:t>
    </dgm:pt>
    <dgm:pt modelId="{D956EAA2-64AD-4A11-99D7-349D5196AC27}">
      <dgm:prSet/>
      <dgm:spPr/>
      <dgm:t>
        <a:bodyPr/>
        <a:lstStyle/>
        <a:p>
          <a:r>
            <a:rPr lang="en-US" dirty="0"/>
            <a:t>Use case</a:t>
          </a:r>
        </a:p>
      </dgm:t>
    </dgm:pt>
    <dgm:pt modelId="{07EA6D63-475C-4CB9-9444-91FB33B9E4FB}" type="parTrans" cxnId="{1111F084-5DED-419F-9381-CFA4AA93E2E1}">
      <dgm:prSet/>
      <dgm:spPr/>
      <dgm:t>
        <a:bodyPr/>
        <a:lstStyle/>
        <a:p>
          <a:endParaRPr lang="en-GB"/>
        </a:p>
      </dgm:t>
    </dgm:pt>
    <dgm:pt modelId="{E1F96EF9-0938-478B-B282-FCC27365DB54}" type="sibTrans" cxnId="{1111F084-5DED-419F-9381-CFA4AA93E2E1}">
      <dgm:prSet/>
      <dgm:spPr/>
      <dgm:t>
        <a:bodyPr/>
        <a:lstStyle/>
        <a:p>
          <a:endParaRPr lang="en-GB"/>
        </a:p>
      </dgm:t>
    </dgm:pt>
    <dgm:pt modelId="{6202CDF7-9D97-4EF4-AEC9-A15AC60BBE51}">
      <dgm:prSet/>
      <dgm:spPr/>
      <dgm:t>
        <a:bodyPr/>
        <a:lstStyle/>
        <a:p>
          <a:r>
            <a:rPr lang="en-US" dirty="0"/>
            <a:t>Diagram </a:t>
          </a:r>
        </a:p>
      </dgm:t>
    </dgm:pt>
    <dgm:pt modelId="{6372B42C-9C12-4A55-9188-E2E87FF5CA51}" type="parTrans" cxnId="{72C97D76-14DF-40F0-BDE3-F99EF675065E}">
      <dgm:prSet/>
      <dgm:spPr/>
      <dgm:t>
        <a:bodyPr/>
        <a:lstStyle/>
        <a:p>
          <a:endParaRPr lang="en-GB"/>
        </a:p>
      </dgm:t>
    </dgm:pt>
    <dgm:pt modelId="{37F34ACC-112D-450C-A2C1-5C6EECF17050}" type="sibTrans" cxnId="{72C97D76-14DF-40F0-BDE3-F99EF675065E}">
      <dgm:prSet/>
      <dgm:spPr/>
      <dgm:t>
        <a:bodyPr/>
        <a:lstStyle/>
        <a:p>
          <a:endParaRPr lang="en-GB"/>
        </a:p>
      </dgm:t>
    </dgm:pt>
    <dgm:pt modelId="{16277152-CB53-4551-9C39-3110F72BE889}">
      <dgm:prSet/>
      <dgm:spPr/>
      <dgm:t>
        <a:bodyPr/>
        <a:lstStyle/>
        <a:p>
          <a:r>
            <a:rPr lang="en-US" dirty="0"/>
            <a:t>NLA </a:t>
          </a:r>
        </a:p>
      </dgm:t>
    </dgm:pt>
    <dgm:pt modelId="{0C06EBE2-9E8E-40DA-AA30-370751E3DF88}" type="parTrans" cxnId="{B5D23950-8B9B-4489-AADB-752C357463AB}">
      <dgm:prSet/>
      <dgm:spPr/>
      <dgm:t>
        <a:bodyPr/>
        <a:lstStyle/>
        <a:p>
          <a:endParaRPr lang="en-GB"/>
        </a:p>
      </dgm:t>
    </dgm:pt>
    <dgm:pt modelId="{3415DD6C-D6A4-4D63-AC3B-E00AB0F5B1B5}" type="sibTrans" cxnId="{B5D23950-8B9B-4489-AADB-752C357463AB}">
      <dgm:prSet/>
      <dgm:spPr/>
      <dgm:t>
        <a:bodyPr/>
        <a:lstStyle/>
        <a:p>
          <a:endParaRPr lang="en-GB"/>
        </a:p>
      </dgm:t>
    </dgm:pt>
    <dgm:pt modelId="{4B5FB47A-F450-4EE3-9640-4BF25FCF46BB}">
      <dgm:prSet/>
      <dgm:spPr/>
      <dgm:t>
        <a:bodyPr/>
        <a:lstStyle/>
        <a:p>
          <a:r>
            <a:rPr lang="en-US" dirty="0"/>
            <a:t>Candidate class</a:t>
          </a:r>
        </a:p>
      </dgm:t>
    </dgm:pt>
    <dgm:pt modelId="{52FCCC1B-3781-4FCD-97B4-22BF3368EE58}" type="parTrans" cxnId="{3E9565D9-2A8E-48BE-8420-0971C97BA1BB}">
      <dgm:prSet/>
      <dgm:spPr/>
      <dgm:t>
        <a:bodyPr/>
        <a:lstStyle/>
        <a:p>
          <a:endParaRPr lang="en-GB"/>
        </a:p>
      </dgm:t>
    </dgm:pt>
    <dgm:pt modelId="{B33DE4C8-D5FC-4AF9-B9D6-E3CC71C721C0}" type="sibTrans" cxnId="{3E9565D9-2A8E-48BE-8420-0971C97BA1BB}">
      <dgm:prSet/>
      <dgm:spPr/>
      <dgm:t>
        <a:bodyPr/>
        <a:lstStyle/>
        <a:p>
          <a:endParaRPr lang="en-GB"/>
        </a:p>
      </dgm:t>
    </dgm:pt>
    <dgm:pt modelId="{105CD99A-3FB1-456B-9E96-D00F21785276}">
      <dgm:prSet/>
      <dgm:spPr/>
      <dgm:t>
        <a:bodyPr/>
        <a:lstStyle/>
        <a:p>
          <a:r>
            <a:rPr lang="en-US" dirty="0"/>
            <a:t>Identifying operations</a:t>
          </a:r>
        </a:p>
      </dgm:t>
    </dgm:pt>
    <dgm:pt modelId="{0178A7E6-AAB1-4F98-8B87-11479C8D7E1B}" type="parTrans" cxnId="{7F418977-5D68-44CA-AAA5-A9F12F779968}">
      <dgm:prSet/>
      <dgm:spPr/>
      <dgm:t>
        <a:bodyPr/>
        <a:lstStyle/>
        <a:p>
          <a:endParaRPr lang="en-GB"/>
        </a:p>
      </dgm:t>
    </dgm:pt>
    <dgm:pt modelId="{64D17896-C379-40D2-95BF-5D4E79BA4B5E}" type="sibTrans" cxnId="{7F418977-5D68-44CA-AAA5-A9F12F779968}">
      <dgm:prSet/>
      <dgm:spPr/>
      <dgm:t>
        <a:bodyPr/>
        <a:lstStyle/>
        <a:p>
          <a:endParaRPr lang="en-GB"/>
        </a:p>
      </dgm:t>
    </dgm:pt>
    <dgm:pt modelId="{83C3A622-FB3D-4946-95F3-81646EFC206C}">
      <dgm:prSet/>
      <dgm:spPr/>
      <dgm:t>
        <a:bodyPr/>
        <a:lstStyle/>
        <a:p>
          <a:r>
            <a:rPr lang="en-US" dirty="0"/>
            <a:t>Identifying attributes</a:t>
          </a:r>
        </a:p>
      </dgm:t>
    </dgm:pt>
    <dgm:pt modelId="{4F064CE5-3F03-4ABD-878E-71103803B791}" type="parTrans" cxnId="{FF257F3B-9C89-4A03-BD98-CB599618B45C}">
      <dgm:prSet/>
      <dgm:spPr/>
      <dgm:t>
        <a:bodyPr/>
        <a:lstStyle/>
        <a:p>
          <a:endParaRPr lang="en-GB"/>
        </a:p>
      </dgm:t>
    </dgm:pt>
    <dgm:pt modelId="{F7D330B3-259D-4D08-819C-F7B0C0F1E25B}" type="sibTrans" cxnId="{FF257F3B-9C89-4A03-BD98-CB599618B45C}">
      <dgm:prSet/>
      <dgm:spPr/>
      <dgm:t>
        <a:bodyPr/>
        <a:lstStyle/>
        <a:p>
          <a:endParaRPr lang="en-GB"/>
        </a:p>
      </dgm:t>
    </dgm:pt>
    <dgm:pt modelId="{0AF0FA98-5F6E-4F89-B2AF-88BB87D11A9A}" type="pres">
      <dgm:prSet presAssocID="{59D6AFDC-3F0D-45DD-B213-34F9BA167B9B}" presName="diagram" presStyleCnt="0">
        <dgm:presLayoutVars>
          <dgm:chPref val="1"/>
          <dgm:dir/>
          <dgm:animOne val="branch"/>
          <dgm:animLvl val="lvl"/>
          <dgm:resizeHandles/>
        </dgm:presLayoutVars>
      </dgm:prSet>
      <dgm:spPr/>
    </dgm:pt>
    <dgm:pt modelId="{9B4C5C50-D158-475F-AC7B-3369DAB563FF}" type="pres">
      <dgm:prSet presAssocID="{03124D2D-A17E-497C-ACBB-DE1696706E11}" presName="root" presStyleCnt="0"/>
      <dgm:spPr/>
    </dgm:pt>
    <dgm:pt modelId="{BA12DE6A-47B8-4BCC-82A0-8BE121D4A9B7}" type="pres">
      <dgm:prSet presAssocID="{03124D2D-A17E-497C-ACBB-DE1696706E11}" presName="rootComposite" presStyleCnt="0"/>
      <dgm:spPr/>
    </dgm:pt>
    <dgm:pt modelId="{37D0D846-32F9-4803-AF2C-16E7952677BE}" type="pres">
      <dgm:prSet presAssocID="{03124D2D-A17E-497C-ACBB-DE1696706E11}" presName="rootText" presStyleLbl="node1" presStyleIdx="0" presStyleCnt="4"/>
      <dgm:spPr/>
    </dgm:pt>
    <dgm:pt modelId="{AE383C3F-5A8D-4377-B510-199E18088307}" type="pres">
      <dgm:prSet presAssocID="{03124D2D-A17E-497C-ACBB-DE1696706E11}" presName="rootConnector" presStyleLbl="node1" presStyleIdx="0" presStyleCnt="4"/>
      <dgm:spPr/>
    </dgm:pt>
    <dgm:pt modelId="{11EC2704-4578-4023-BA73-4466393668DA}" type="pres">
      <dgm:prSet presAssocID="{03124D2D-A17E-497C-ACBB-DE1696706E11}" presName="childShape" presStyleCnt="0"/>
      <dgm:spPr/>
    </dgm:pt>
    <dgm:pt modelId="{10B659A6-D3D9-4609-A470-BF66C660A172}" type="pres">
      <dgm:prSet presAssocID="{6617C149-B931-4070-B1BB-FE6D1A2E5FB1}" presName="Name13" presStyleLbl="parChTrans1D2" presStyleIdx="0" presStyleCnt="13"/>
      <dgm:spPr/>
    </dgm:pt>
    <dgm:pt modelId="{AEEE9FEB-4491-46F3-89C5-41F3905C8DBD}" type="pres">
      <dgm:prSet presAssocID="{E4B88710-A3C4-445D-9879-F4BFD6EAE4F1}" presName="childText" presStyleLbl="bgAcc1" presStyleIdx="0" presStyleCnt="13">
        <dgm:presLayoutVars>
          <dgm:bulletEnabled val="1"/>
        </dgm:presLayoutVars>
      </dgm:prSet>
      <dgm:spPr/>
    </dgm:pt>
    <dgm:pt modelId="{6FFFB7B8-E4C8-49BA-B57C-F5371DD7E420}" type="pres">
      <dgm:prSet presAssocID="{DAAA0321-F4BA-42CC-9E99-53652046F701}" presName="Name13" presStyleLbl="parChTrans1D2" presStyleIdx="1" presStyleCnt="13"/>
      <dgm:spPr/>
    </dgm:pt>
    <dgm:pt modelId="{4B7E76DF-D11B-47A6-AF3C-3BDB0FCC399E}" type="pres">
      <dgm:prSet presAssocID="{0CBD7419-B82E-4B84-B667-ABEBD9D14B6E}" presName="childText" presStyleLbl="bgAcc1" presStyleIdx="1" presStyleCnt="13">
        <dgm:presLayoutVars>
          <dgm:bulletEnabled val="1"/>
        </dgm:presLayoutVars>
      </dgm:prSet>
      <dgm:spPr/>
    </dgm:pt>
    <dgm:pt modelId="{1501FCCF-880F-457C-9492-C5D9C54C5F40}" type="pres">
      <dgm:prSet presAssocID="{B809EA18-984D-4CEE-B592-4FEE2FEF4CAA}" presName="Name13" presStyleLbl="parChTrans1D2" presStyleIdx="2" presStyleCnt="13"/>
      <dgm:spPr/>
    </dgm:pt>
    <dgm:pt modelId="{FB8123E0-48FF-4703-BA6B-3120266CCF45}" type="pres">
      <dgm:prSet presAssocID="{E8901B7B-2083-4997-97B0-342E1C8DEFA5}" presName="childText" presStyleLbl="bgAcc1" presStyleIdx="2" presStyleCnt="13">
        <dgm:presLayoutVars>
          <dgm:bulletEnabled val="1"/>
        </dgm:presLayoutVars>
      </dgm:prSet>
      <dgm:spPr/>
    </dgm:pt>
    <dgm:pt modelId="{E412E597-9F90-400A-85FE-4E85915291B2}" type="pres">
      <dgm:prSet presAssocID="{FCF026E9-2D3E-4B0A-A079-E3DA57CE7E44}" presName="Name13" presStyleLbl="parChTrans1D2" presStyleIdx="3" presStyleCnt="13"/>
      <dgm:spPr/>
    </dgm:pt>
    <dgm:pt modelId="{91484E4C-AC27-45D4-AEBB-DF76658E6F1C}" type="pres">
      <dgm:prSet presAssocID="{E2F72434-0FD4-4607-8C5B-32676E008464}" presName="childText" presStyleLbl="bgAcc1" presStyleIdx="3" presStyleCnt="13">
        <dgm:presLayoutVars>
          <dgm:bulletEnabled val="1"/>
        </dgm:presLayoutVars>
      </dgm:prSet>
      <dgm:spPr/>
    </dgm:pt>
    <dgm:pt modelId="{B68C0CA4-5629-448A-9BE2-35165D20E710}" type="pres">
      <dgm:prSet presAssocID="{F8543B47-592B-4AFD-BA8A-F6BA499C35A1}" presName="Name13" presStyleLbl="parChTrans1D2" presStyleIdx="4" presStyleCnt="13"/>
      <dgm:spPr/>
    </dgm:pt>
    <dgm:pt modelId="{EA575158-F3F9-4875-8B58-6FB6F73CB4EA}" type="pres">
      <dgm:prSet presAssocID="{B15882E5-A0A3-4D24-BA9C-F4BDD9E636F8}" presName="childText" presStyleLbl="bgAcc1" presStyleIdx="4" presStyleCnt="13">
        <dgm:presLayoutVars>
          <dgm:bulletEnabled val="1"/>
        </dgm:presLayoutVars>
      </dgm:prSet>
      <dgm:spPr/>
    </dgm:pt>
    <dgm:pt modelId="{186E40B9-7D28-429D-990C-FE9D76754B12}" type="pres">
      <dgm:prSet presAssocID="{EB351BF0-5736-4A1B-9B4F-9C27ECE99D2C}" presName="root" presStyleCnt="0"/>
      <dgm:spPr/>
    </dgm:pt>
    <dgm:pt modelId="{E28AFF04-265F-4AAC-A49D-15C5A8CD38FD}" type="pres">
      <dgm:prSet presAssocID="{EB351BF0-5736-4A1B-9B4F-9C27ECE99D2C}" presName="rootComposite" presStyleCnt="0"/>
      <dgm:spPr/>
    </dgm:pt>
    <dgm:pt modelId="{D5C71939-C633-43A4-84A3-314AE512F2BE}" type="pres">
      <dgm:prSet presAssocID="{EB351BF0-5736-4A1B-9B4F-9C27ECE99D2C}" presName="rootText" presStyleLbl="node1" presStyleIdx="1" presStyleCnt="4"/>
      <dgm:spPr/>
    </dgm:pt>
    <dgm:pt modelId="{7A7C8738-37CA-4648-9EE6-8E52BFC00F6D}" type="pres">
      <dgm:prSet presAssocID="{EB351BF0-5736-4A1B-9B4F-9C27ECE99D2C}" presName="rootConnector" presStyleLbl="node1" presStyleIdx="1" presStyleCnt="4"/>
      <dgm:spPr/>
    </dgm:pt>
    <dgm:pt modelId="{7EF6638E-F671-4495-A382-E9705D322D2A}" type="pres">
      <dgm:prSet presAssocID="{EB351BF0-5736-4A1B-9B4F-9C27ECE99D2C}" presName="childShape" presStyleCnt="0"/>
      <dgm:spPr/>
    </dgm:pt>
    <dgm:pt modelId="{9DCC25A8-7242-412B-955D-ACD040FDCD58}" type="pres">
      <dgm:prSet presAssocID="{F3D1364F-38EB-4389-8834-579FCCFF0CC0}" presName="Name13" presStyleLbl="parChTrans1D2" presStyleIdx="5" presStyleCnt="13"/>
      <dgm:spPr/>
    </dgm:pt>
    <dgm:pt modelId="{D3EB3754-667E-44D5-A776-37021D068BE4}" type="pres">
      <dgm:prSet presAssocID="{A5EDB66A-6856-44C7-9869-1A5DC00D526C}" presName="childText" presStyleLbl="bgAcc1" presStyleIdx="5" presStyleCnt="13">
        <dgm:presLayoutVars>
          <dgm:bulletEnabled val="1"/>
        </dgm:presLayoutVars>
      </dgm:prSet>
      <dgm:spPr/>
    </dgm:pt>
    <dgm:pt modelId="{46842C2E-909A-490D-B67E-EE56332C43E8}" type="pres">
      <dgm:prSet presAssocID="{AAE1AB60-46B1-444D-8329-B49D3CC920A4}" presName="Name13" presStyleLbl="parChTrans1D2" presStyleIdx="6" presStyleCnt="13"/>
      <dgm:spPr/>
    </dgm:pt>
    <dgm:pt modelId="{8388335B-8CDE-45F6-A1C7-1C406D7E1E06}" type="pres">
      <dgm:prSet presAssocID="{0C32C292-577F-4210-858A-451EC7D2D388}" presName="childText" presStyleLbl="bgAcc1" presStyleIdx="6" presStyleCnt="13">
        <dgm:presLayoutVars>
          <dgm:bulletEnabled val="1"/>
        </dgm:presLayoutVars>
      </dgm:prSet>
      <dgm:spPr/>
    </dgm:pt>
    <dgm:pt modelId="{3175A661-2D6A-4EAF-BCC6-F53968B15003}" type="pres">
      <dgm:prSet presAssocID="{D7F0D87D-21F7-4390-9EFE-433A9177368F}" presName="Name13" presStyleLbl="parChTrans1D2" presStyleIdx="7" presStyleCnt="13"/>
      <dgm:spPr/>
    </dgm:pt>
    <dgm:pt modelId="{30A58D12-BAC0-4EB8-8603-0FD279160ECB}" type="pres">
      <dgm:prSet presAssocID="{E7087761-1E12-49D0-BEAC-3D991FED0CAD}" presName="childText" presStyleLbl="bgAcc1" presStyleIdx="7" presStyleCnt="13">
        <dgm:presLayoutVars>
          <dgm:bulletEnabled val="1"/>
        </dgm:presLayoutVars>
      </dgm:prSet>
      <dgm:spPr/>
    </dgm:pt>
    <dgm:pt modelId="{C79A59CB-1DC3-44BF-8D8B-EA4E0EB4E99F}" type="pres">
      <dgm:prSet presAssocID="{23556677-32F1-454E-B10F-BFAE464674E2}" presName="Name13" presStyleLbl="parChTrans1D2" presStyleIdx="8" presStyleCnt="13"/>
      <dgm:spPr/>
    </dgm:pt>
    <dgm:pt modelId="{ED401F5B-4C48-4482-8BFC-41C23F977B2B}" type="pres">
      <dgm:prSet presAssocID="{27190D08-5D62-44EE-8FBC-2A82F6CDF656}" presName="childText" presStyleLbl="bgAcc1" presStyleIdx="8" presStyleCnt="13">
        <dgm:presLayoutVars>
          <dgm:bulletEnabled val="1"/>
        </dgm:presLayoutVars>
      </dgm:prSet>
      <dgm:spPr/>
    </dgm:pt>
    <dgm:pt modelId="{BB746008-A46B-4C3F-AA01-B086940259F3}" type="pres">
      <dgm:prSet presAssocID="{D956EAA2-64AD-4A11-99D7-349D5196AC27}" presName="root" presStyleCnt="0"/>
      <dgm:spPr/>
    </dgm:pt>
    <dgm:pt modelId="{F14C3376-DBF3-47F4-AB2C-9779EC186B28}" type="pres">
      <dgm:prSet presAssocID="{D956EAA2-64AD-4A11-99D7-349D5196AC27}" presName="rootComposite" presStyleCnt="0"/>
      <dgm:spPr/>
    </dgm:pt>
    <dgm:pt modelId="{EC533D79-5159-4D4F-9926-B5F3E8D93258}" type="pres">
      <dgm:prSet presAssocID="{D956EAA2-64AD-4A11-99D7-349D5196AC27}" presName="rootText" presStyleLbl="node1" presStyleIdx="2" presStyleCnt="4"/>
      <dgm:spPr/>
    </dgm:pt>
    <dgm:pt modelId="{66A0B3EA-3660-43B7-A85A-B822F5E75B1A}" type="pres">
      <dgm:prSet presAssocID="{D956EAA2-64AD-4A11-99D7-349D5196AC27}" presName="rootConnector" presStyleLbl="node1" presStyleIdx="2" presStyleCnt="4"/>
      <dgm:spPr/>
    </dgm:pt>
    <dgm:pt modelId="{E21A4AD4-AAE8-40FA-AB2C-94015DAF0854}" type="pres">
      <dgm:prSet presAssocID="{D956EAA2-64AD-4A11-99D7-349D5196AC27}" presName="childShape" presStyleCnt="0"/>
      <dgm:spPr/>
    </dgm:pt>
    <dgm:pt modelId="{7B9B8767-62AC-4E8B-A1F3-A2036FACB000}" type="pres">
      <dgm:prSet presAssocID="{6372B42C-9C12-4A55-9188-E2E87FF5CA51}" presName="Name13" presStyleLbl="parChTrans1D2" presStyleIdx="9" presStyleCnt="13"/>
      <dgm:spPr/>
    </dgm:pt>
    <dgm:pt modelId="{08A685DA-001C-49DA-B2D3-5B050D7A60C2}" type="pres">
      <dgm:prSet presAssocID="{6202CDF7-9D97-4EF4-AEC9-A15AC60BBE51}" presName="childText" presStyleLbl="bgAcc1" presStyleIdx="9" presStyleCnt="13">
        <dgm:presLayoutVars>
          <dgm:bulletEnabled val="1"/>
        </dgm:presLayoutVars>
      </dgm:prSet>
      <dgm:spPr/>
    </dgm:pt>
    <dgm:pt modelId="{B96E20A2-6929-40BF-A2DD-38E2E8067937}" type="pres">
      <dgm:prSet presAssocID="{16277152-CB53-4551-9C39-3110F72BE889}" presName="root" presStyleCnt="0"/>
      <dgm:spPr/>
    </dgm:pt>
    <dgm:pt modelId="{CA113292-1A43-438F-A6FF-9BFB6993F2DE}" type="pres">
      <dgm:prSet presAssocID="{16277152-CB53-4551-9C39-3110F72BE889}" presName="rootComposite" presStyleCnt="0"/>
      <dgm:spPr/>
    </dgm:pt>
    <dgm:pt modelId="{362758C7-D843-4369-87B8-F0F970AB2166}" type="pres">
      <dgm:prSet presAssocID="{16277152-CB53-4551-9C39-3110F72BE889}" presName="rootText" presStyleLbl="node1" presStyleIdx="3" presStyleCnt="4"/>
      <dgm:spPr/>
    </dgm:pt>
    <dgm:pt modelId="{C679CF1A-759E-415B-94CC-F6BBE6A752CF}" type="pres">
      <dgm:prSet presAssocID="{16277152-CB53-4551-9C39-3110F72BE889}" presName="rootConnector" presStyleLbl="node1" presStyleIdx="3" presStyleCnt="4"/>
      <dgm:spPr/>
    </dgm:pt>
    <dgm:pt modelId="{0324852A-AAE6-4BB5-86C7-EC19CBA102D0}" type="pres">
      <dgm:prSet presAssocID="{16277152-CB53-4551-9C39-3110F72BE889}" presName="childShape" presStyleCnt="0"/>
      <dgm:spPr/>
    </dgm:pt>
    <dgm:pt modelId="{B5AF0971-7377-4B86-9A88-89A597C5255F}" type="pres">
      <dgm:prSet presAssocID="{52FCCC1B-3781-4FCD-97B4-22BF3368EE58}" presName="Name13" presStyleLbl="parChTrans1D2" presStyleIdx="10" presStyleCnt="13"/>
      <dgm:spPr/>
    </dgm:pt>
    <dgm:pt modelId="{A9B80D44-86A3-4D5F-81B2-C36FDC6D8D23}" type="pres">
      <dgm:prSet presAssocID="{4B5FB47A-F450-4EE3-9640-4BF25FCF46BB}" presName="childText" presStyleLbl="bgAcc1" presStyleIdx="10" presStyleCnt="13">
        <dgm:presLayoutVars>
          <dgm:bulletEnabled val="1"/>
        </dgm:presLayoutVars>
      </dgm:prSet>
      <dgm:spPr/>
    </dgm:pt>
    <dgm:pt modelId="{0F9B4F4C-F378-47A8-B666-C626FFA1457B}" type="pres">
      <dgm:prSet presAssocID="{0178A7E6-AAB1-4F98-8B87-11479C8D7E1B}" presName="Name13" presStyleLbl="parChTrans1D2" presStyleIdx="11" presStyleCnt="13"/>
      <dgm:spPr/>
    </dgm:pt>
    <dgm:pt modelId="{A2CBE9B7-7D00-4BF6-8A16-146B9AFDF39E}" type="pres">
      <dgm:prSet presAssocID="{105CD99A-3FB1-456B-9E96-D00F21785276}" presName="childText" presStyleLbl="bgAcc1" presStyleIdx="11" presStyleCnt="13">
        <dgm:presLayoutVars>
          <dgm:bulletEnabled val="1"/>
        </dgm:presLayoutVars>
      </dgm:prSet>
      <dgm:spPr/>
    </dgm:pt>
    <dgm:pt modelId="{FB9DB84B-0EDB-4945-8B0C-34A9D9FCCA18}" type="pres">
      <dgm:prSet presAssocID="{4F064CE5-3F03-4ABD-878E-71103803B791}" presName="Name13" presStyleLbl="parChTrans1D2" presStyleIdx="12" presStyleCnt="13"/>
      <dgm:spPr/>
    </dgm:pt>
    <dgm:pt modelId="{DB664646-98FA-4A9A-8ABC-B8A0C2BEF949}" type="pres">
      <dgm:prSet presAssocID="{83C3A622-FB3D-4946-95F3-81646EFC206C}" presName="childText" presStyleLbl="bgAcc1" presStyleIdx="12" presStyleCnt="13">
        <dgm:presLayoutVars>
          <dgm:bulletEnabled val="1"/>
        </dgm:presLayoutVars>
      </dgm:prSet>
      <dgm:spPr/>
    </dgm:pt>
  </dgm:ptLst>
  <dgm:cxnLst>
    <dgm:cxn modelId="{D7E8BF13-0823-45F0-ABE4-8F4BD4EE1B68}" srcId="{03124D2D-A17E-497C-ACBB-DE1696706E11}" destId="{E8901B7B-2083-4997-97B0-342E1C8DEFA5}" srcOrd="2" destOrd="0" parTransId="{B809EA18-984D-4CEE-B592-4FEE2FEF4CAA}" sibTransId="{6196C1D2-655E-410A-88DD-FD671488EE63}"/>
    <dgm:cxn modelId="{D9B61719-0B92-4A0C-AAEC-A48825EE872F}" type="presOf" srcId="{B809EA18-984D-4CEE-B592-4FEE2FEF4CAA}" destId="{1501FCCF-880F-457C-9492-C5D9C54C5F40}" srcOrd="0" destOrd="0" presId="urn:microsoft.com/office/officeart/2005/8/layout/hierarchy3"/>
    <dgm:cxn modelId="{B9004B20-055D-4EF1-863F-F5093382BA16}" type="presOf" srcId="{0C32C292-577F-4210-858A-451EC7D2D388}" destId="{8388335B-8CDE-45F6-A1C7-1C406D7E1E06}" srcOrd="0" destOrd="0" presId="urn:microsoft.com/office/officeart/2005/8/layout/hierarchy3"/>
    <dgm:cxn modelId="{A2AFD622-54AD-4793-84C4-A9E2F4F6C0C4}" type="presOf" srcId="{0178A7E6-AAB1-4F98-8B87-11479C8D7E1B}" destId="{0F9B4F4C-F378-47A8-B666-C626FFA1457B}" srcOrd="0" destOrd="0" presId="urn:microsoft.com/office/officeart/2005/8/layout/hierarchy3"/>
    <dgm:cxn modelId="{C3B0F924-46ED-41DB-B775-145F18609047}" type="presOf" srcId="{D956EAA2-64AD-4A11-99D7-349D5196AC27}" destId="{EC533D79-5159-4D4F-9926-B5F3E8D93258}" srcOrd="0" destOrd="0" presId="urn:microsoft.com/office/officeart/2005/8/layout/hierarchy3"/>
    <dgm:cxn modelId="{DE10C12A-9436-41E5-8FDD-34E51C0E89B7}" srcId="{03124D2D-A17E-497C-ACBB-DE1696706E11}" destId="{E2F72434-0FD4-4607-8C5B-32676E008464}" srcOrd="3" destOrd="0" parTransId="{FCF026E9-2D3E-4B0A-A079-E3DA57CE7E44}" sibTransId="{BC1FE926-37D8-4399-A53C-884CEDC66219}"/>
    <dgm:cxn modelId="{DE334132-9526-492C-BAB4-6250D0D6068B}" srcId="{03124D2D-A17E-497C-ACBB-DE1696706E11}" destId="{0CBD7419-B82E-4B84-B667-ABEBD9D14B6E}" srcOrd="1" destOrd="0" parTransId="{DAAA0321-F4BA-42CC-9E99-53652046F701}" sibTransId="{EB0636AB-0D7F-4DD4-8FA0-2D24F2DCC4A7}"/>
    <dgm:cxn modelId="{46DD8837-AC94-480B-99FD-4D10A700C369}" srcId="{03124D2D-A17E-497C-ACBB-DE1696706E11}" destId="{B15882E5-A0A3-4D24-BA9C-F4BDD9E636F8}" srcOrd="4" destOrd="0" parTransId="{F8543B47-592B-4AFD-BA8A-F6BA499C35A1}" sibTransId="{05B90847-2A7F-47E0-B1FD-1E32C01869BE}"/>
    <dgm:cxn modelId="{7AE0B639-AF58-4D00-8D35-4FEB58905887}" type="presOf" srcId="{16277152-CB53-4551-9C39-3110F72BE889}" destId="{362758C7-D843-4369-87B8-F0F970AB2166}" srcOrd="0" destOrd="0" presId="urn:microsoft.com/office/officeart/2005/8/layout/hierarchy3"/>
    <dgm:cxn modelId="{FF257F3B-9C89-4A03-BD98-CB599618B45C}" srcId="{16277152-CB53-4551-9C39-3110F72BE889}" destId="{83C3A622-FB3D-4946-95F3-81646EFC206C}" srcOrd="2" destOrd="0" parTransId="{4F064CE5-3F03-4ABD-878E-71103803B791}" sibTransId="{F7D330B3-259D-4D08-819C-F7B0C0F1E25B}"/>
    <dgm:cxn modelId="{13CB463D-C193-40FC-AA0E-20B153E1A95F}" type="presOf" srcId="{B15882E5-A0A3-4D24-BA9C-F4BDD9E636F8}" destId="{EA575158-F3F9-4875-8B58-6FB6F73CB4EA}" srcOrd="0" destOrd="0" presId="urn:microsoft.com/office/officeart/2005/8/layout/hierarchy3"/>
    <dgm:cxn modelId="{D6B37E3D-C08E-4CB4-B767-283252040B91}" type="presOf" srcId="{E4B88710-A3C4-445D-9879-F4BFD6EAE4F1}" destId="{AEEE9FEB-4491-46F3-89C5-41F3905C8DBD}" srcOrd="0" destOrd="0" presId="urn:microsoft.com/office/officeart/2005/8/layout/hierarchy3"/>
    <dgm:cxn modelId="{E659B83F-E6EA-4B8C-B75A-7192A2548C23}" type="presOf" srcId="{6202CDF7-9D97-4EF4-AEC9-A15AC60BBE51}" destId="{08A685DA-001C-49DA-B2D3-5B050D7A60C2}" srcOrd="0" destOrd="0" presId="urn:microsoft.com/office/officeart/2005/8/layout/hierarchy3"/>
    <dgm:cxn modelId="{51A10B64-DDE4-4D57-A9E1-788561E0DD0E}" type="presOf" srcId="{16277152-CB53-4551-9C39-3110F72BE889}" destId="{C679CF1A-759E-415B-94CC-F6BBE6A752CF}" srcOrd="1" destOrd="0" presId="urn:microsoft.com/office/officeart/2005/8/layout/hierarchy3"/>
    <dgm:cxn modelId="{AA8E8664-25C4-4406-B1A5-9DBDA311C291}" type="presOf" srcId="{D7F0D87D-21F7-4390-9EFE-433A9177368F}" destId="{3175A661-2D6A-4EAF-BCC6-F53968B15003}" srcOrd="0" destOrd="0" presId="urn:microsoft.com/office/officeart/2005/8/layout/hierarchy3"/>
    <dgm:cxn modelId="{25B3496C-DC01-42F2-B8AD-7C638A3CFC35}" type="presOf" srcId="{F3D1364F-38EB-4389-8834-579FCCFF0CC0}" destId="{9DCC25A8-7242-412B-955D-ACD040FDCD58}" srcOrd="0" destOrd="0" presId="urn:microsoft.com/office/officeart/2005/8/layout/hierarchy3"/>
    <dgm:cxn modelId="{BE066B4D-3D5B-4089-9418-748645E88700}" type="presOf" srcId="{52FCCC1B-3781-4FCD-97B4-22BF3368EE58}" destId="{B5AF0971-7377-4B86-9A88-89A597C5255F}" srcOrd="0" destOrd="0" presId="urn:microsoft.com/office/officeart/2005/8/layout/hierarchy3"/>
    <dgm:cxn modelId="{3F966E4D-A5EA-46AD-A211-6CCECA062101}" type="presOf" srcId="{D956EAA2-64AD-4A11-99D7-349D5196AC27}" destId="{66A0B3EA-3660-43B7-A85A-B822F5E75B1A}" srcOrd="1" destOrd="0" presId="urn:microsoft.com/office/officeart/2005/8/layout/hierarchy3"/>
    <dgm:cxn modelId="{B5D23950-8B9B-4489-AADB-752C357463AB}" srcId="{59D6AFDC-3F0D-45DD-B213-34F9BA167B9B}" destId="{16277152-CB53-4551-9C39-3110F72BE889}" srcOrd="3" destOrd="0" parTransId="{0C06EBE2-9E8E-40DA-AA30-370751E3DF88}" sibTransId="{3415DD6C-D6A4-4D63-AC3B-E00AB0F5B1B5}"/>
    <dgm:cxn modelId="{DEFD2255-D745-489C-8FB3-D3185D660517}" type="presOf" srcId="{59D6AFDC-3F0D-45DD-B213-34F9BA167B9B}" destId="{0AF0FA98-5F6E-4F89-B2AF-88BB87D11A9A}" srcOrd="0" destOrd="0" presId="urn:microsoft.com/office/officeart/2005/8/layout/hierarchy3"/>
    <dgm:cxn modelId="{B727A375-29B7-4B7F-B687-53154C66F7A2}" type="presOf" srcId="{83C3A622-FB3D-4946-95F3-81646EFC206C}" destId="{DB664646-98FA-4A9A-8ABC-B8A0C2BEF949}" srcOrd="0" destOrd="0" presId="urn:microsoft.com/office/officeart/2005/8/layout/hierarchy3"/>
    <dgm:cxn modelId="{72C97D76-14DF-40F0-BDE3-F99EF675065E}" srcId="{D956EAA2-64AD-4A11-99D7-349D5196AC27}" destId="{6202CDF7-9D97-4EF4-AEC9-A15AC60BBE51}" srcOrd="0" destOrd="0" parTransId="{6372B42C-9C12-4A55-9188-E2E87FF5CA51}" sibTransId="{37F34ACC-112D-450C-A2C1-5C6EECF17050}"/>
    <dgm:cxn modelId="{7F418977-5D68-44CA-AAA5-A9F12F779968}" srcId="{16277152-CB53-4551-9C39-3110F72BE889}" destId="{105CD99A-3FB1-456B-9E96-D00F21785276}" srcOrd="1" destOrd="0" parTransId="{0178A7E6-AAB1-4F98-8B87-11479C8D7E1B}" sibTransId="{64D17896-C379-40D2-95BF-5D4E79BA4B5E}"/>
    <dgm:cxn modelId="{9E93F07E-9A81-4387-9B86-B5467E0D46F3}" type="presOf" srcId="{27190D08-5D62-44EE-8FBC-2A82F6CDF656}" destId="{ED401F5B-4C48-4482-8BFC-41C23F977B2B}" srcOrd="0" destOrd="0" presId="urn:microsoft.com/office/officeart/2005/8/layout/hierarchy3"/>
    <dgm:cxn modelId="{D5539F7F-18F9-4DCA-ADC1-61B515EFCFD2}" type="presOf" srcId="{03124D2D-A17E-497C-ACBB-DE1696706E11}" destId="{AE383C3F-5A8D-4377-B510-199E18088307}" srcOrd="1" destOrd="0" presId="urn:microsoft.com/office/officeart/2005/8/layout/hierarchy3"/>
    <dgm:cxn modelId="{D9316781-4C45-453C-8263-AE1E5F6DA9F5}" srcId="{59D6AFDC-3F0D-45DD-B213-34F9BA167B9B}" destId="{03124D2D-A17E-497C-ACBB-DE1696706E11}" srcOrd="0" destOrd="0" parTransId="{4D1341F4-26EB-46A4-B050-5B313E512963}" sibTransId="{BA8FCE1C-AB7C-46E8-B061-7B0302B5D4C1}"/>
    <dgm:cxn modelId="{EF218B81-D238-49EA-92C0-87670A2EB569}" type="presOf" srcId="{EB351BF0-5736-4A1B-9B4F-9C27ECE99D2C}" destId="{D5C71939-C633-43A4-84A3-314AE512F2BE}" srcOrd="0" destOrd="0" presId="urn:microsoft.com/office/officeart/2005/8/layout/hierarchy3"/>
    <dgm:cxn modelId="{1111F084-5DED-419F-9381-CFA4AA93E2E1}" srcId="{59D6AFDC-3F0D-45DD-B213-34F9BA167B9B}" destId="{D956EAA2-64AD-4A11-99D7-349D5196AC27}" srcOrd="2" destOrd="0" parTransId="{07EA6D63-475C-4CB9-9444-91FB33B9E4FB}" sibTransId="{E1F96EF9-0938-478B-B282-FCC27365DB54}"/>
    <dgm:cxn modelId="{10482893-8EE2-416C-92AC-64E8B049F0E3}" type="presOf" srcId="{0CBD7419-B82E-4B84-B667-ABEBD9D14B6E}" destId="{4B7E76DF-D11B-47A6-AF3C-3BDB0FCC399E}" srcOrd="0" destOrd="0" presId="urn:microsoft.com/office/officeart/2005/8/layout/hierarchy3"/>
    <dgm:cxn modelId="{6978139C-8C24-4635-88C0-6A3B945867CC}" srcId="{EB351BF0-5736-4A1B-9B4F-9C27ECE99D2C}" destId="{27190D08-5D62-44EE-8FBC-2A82F6CDF656}" srcOrd="3" destOrd="0" parTransId="{23556677-32F1-454E-B10F-BFAE464674E2}" sibTransId="{15955822-F94B-4AF5-B2DE-59F9E135E577}"/>
    <dgm:cxn modelId="{9E6228A0-F2E3-464D-97A8-3896AC4FBECB}" srcId="{03124D2D-A17E-497C-ACBB-DE1696706E11}" destId="{E4B88710-A3C4-445D-9879-F4BFD6EAE4F1}" srcOrd="0" destOrd="0" parTransId="{6617C149-B931-4070-B1BB-FE6D1A2E5FB1}" sibTransId="{1FFD97E5-A90D-4AD8-8143-2F3C3144D145}"/>
    <dgm:cxn modelId="{3E5016A3-905D-4222-B2E7-7D3C1800639B}" type="presOf" srcId="{AAE1AB60-46B1-444D-8329-B49D3CC920A4}" destId="{46842C2E-909A-490D-B67E-EE56332C43E8}" srcOrd="0" destOrd="0" presId="urn:microsoft.com/office/officeart/2005/8/layout/hierarchy3"/>
    <dgm:cxn modelId="{B4404AA4-0579-4DE6-9A98-088E41F5EFAB}" type="presOf" srcId="{23556677-32F1-454E-B10F-BFAE464674E2}" destId="{C79A59CB-1DC3-44BF-8D8B-EA4E0EB4E99F}" srcOrd="0" destOrd="0" presId="urn:microsoft.com/office/officeart/2005/8/layout/hierarchy3"/>
    <dgm:cxn modelId="{425A6AA4-0DCD-4EB9-9BF9-0DAD06D09059}" type="presOf" srcId="{A5EDB66A-6856-44C7-9869-1A5DC00D526C}" destId="{D3EB3754-667E-44D5-A776-37021D068BE4}" srcOrd="0" destOrd="0" presId="urn:microsoft.com/office/officeart/2005/8/layout/hierarchy3"/>
    <dgm:cxn modelId="{AC3BDEB2-11AB-4BB5-BCA0-2FB0737A1EF5}" type="presOf" srcId="{E7087761-1E12-49D0-BEAC-3D991FED0CAD}" destId="{30A58D12-BAC0-4EB8-8603-0FD279160ECB}" srcOrd="0" destOrd="0" presId="urn:microsoft.com/office/officeart/2005/8/layout/hierarchy3"/>
    <dgm:cxn modelId="{D26923C6-53FB-4EA2-A0E8-997E43238FF4}" type="presOf" srcId="{F8543B47-592B-4AFD-BA8A-F6BA499C35A1}" destId="{B68C0CA4-5629-448A-9BE2-35165D20E710}" srcOrd="0" destOrd="0" presId="urn:microsoft.com/office/officeart/2005/8/layout/hierarchy3"/>
    <dgm:cxn modelId="{F038E0CB-D0DD-437E-A477-BAF2B9AD927E}" srcId="{EB351BF0-5736-4A1B-9B4F-9C27ECE99D2C}" destId="{0C32C292-577F-4210-858A-451EC7D2D388}" srcOrd="1" destOrd="0" parTransId="{AAE1AB60-46B1-444D-8329-B49D3CC920A4}" sibTransId="{209F35B6-4B1B-4BAE-9AC0-447B8CF692A3}"/>
    <dgm:cxn modelId="{55622CD0-4326-4AB6-AFE8-05A5D4569DA8}" type="presOf" srcId="{6617C149-B931-4070-B1BB-FE6D1A2E5FB1}" destId="{10B659A6-D3D9-4609-A470-BF66C660A172}" srcOrd="0" destOrd="0" presId="urn:microsoft.com/office/officeart/2005/8/layout/hierarchy3"/>
    <dgm:cxn modelId="{CDC868D4-AE17-4051-8BF1-8F0F4C7F7008}" type="presOf" srcId="{03124D2D-A17E-497C-ACBB-DE1696706E11}" destId="{37D0D846-32F9-4803-AF2C-16E7952677BE}" srcOrd="0" destOrd="0" presId="urn:microsoft.com/office/officeart/2005/8/layout/hierarchy3"/>
    <dgm:cxn modelId="{95D059D7-069C-4653-BEE6-2875112C2C30}" type="presOf" srcId="{E2F72434-0FD4-4607-8C5B-32676E008464}" destId="{91484E4C-AC27-45D4-AEBB-DF76658E6F1C}" srcOrd="0" destOrd="0" presId="urn:microsoft.com/office/officeart/2005/8/layout/hierarchy3"/>
    <dgm:cxn modelId="{3E9565D9-2A8E-48BE-8420-0971C97BA1BB}" srcId="{16277152-CB53-4551-9C39-3110F72BE889}" destId="{4B5FB47A-F450-4EE3-9640-4BF25FCF46BB}" srcOrd="0" destOrd="0" parTransId="{52FCCC1B-3781-4FCD-97B4-22BF3368EE58}" sibTransId="{B33DE4C8-D5FC-4AF9-B9D6-E3CC71C721C0}"/>
    <dgm:cxn modelId="{68B075DE-ED06-48FD-9E27-745A29D3E8C4}" type="presOf" srcId="{EB351BF0-5736-4A1B-9B4F-9C27ECE99D2C}" destId="{7A7C8738-37CA-4648-9EE6-8E52BFC00F6D}" srcOrd="1" destOrd="0" presId="urn:microsoft.com/office/officeart/2005/8/layout/hierarchy3"/>
    <dgm:cxn modelId="{53B7D1DE-88A5-48E5-8E53-40EEC0EE9E40}" type="presOf" srcId="{105CD99A-3FB1-456B-9E96-D00F21785276}" destId="{A2CBE9B7-7D00-4BF6-8A16-146B9AFDF39E}" srcOrd="0" destOrd="0" presId="urn:microsoft.com/office/officeart/2005/8/layout/hierarchy3"/>
    <dgm:cxn modelId="{A21071DF-D367-4B23-A16B-DEDAD4D19AA1}" srcId="{EB351BF0-5736-4A1B-9B4F-9C27ECE99D2C}" destId="{E7087761-1E12-49D0-BEAC-3D991FED0CAD}" srcOrd="2" destOrd="0" parTransId="{D7F0D87D-21F7-4390-9EFE-433A9177368F}" sibTransId="{8EA44C0C-21F4-43BC-86BA-1C7C9BE5828C}"/>
    <dgm:cxn modelId="{19FA7BE0-C20E-4DCD-A8B4-9BA2D3AD3E25}" srcId="{59D6AFDC-3F0D-45DD-B213-34F9BA167B9B}" destId="{EB351BF0-5736-4A1B-9B4F-9C27ECE99D2C}" srcOrd="1" destOrd="0" parTransId="{73F4EBE9-A9E6-4698-ABB9-36A303E0CED2}" sibTransId="{43272645-A16B-4FB3-8B8D-620A0B359B5D}"/>
    <dgm:cxn modelId="{29EF2EE4-87B8-4285-951E-45D43360ABBE}" type="presOf" srcId="{4B5FB47A-F450-4EE3-9640-4BF25FCF46BB}" destId="{A9B80D44-86A3-4D5F-81B2-C36FDC6D8D23}" srcOrd="0" destOrd="0" presId="urn:microsoft.com/office/officeart/2005/8/layout/hierarchy3"/>
    <dgm:cxn modelId="{17A448E4-65D8-4381-A817-31043631F511}" type="presOf" srcId="{4F064CE5-3F03-4ABD-878E-71103803B791}" destId="{FB9DB84B-0EDB-4945-8B0C-34A9D9FCCA18}" srcOrd="0" destOrd="0" presId="urn:microsoft.com/office/officeart/2005/8/layout/hierarchy3"/>
    <dgm:cxn modelId="{7F1F77E6-06E8-43D7-9F38-11B4D58DEEA5}" srcId="{EB351BF0-5736-4A1B-9B4F-9C27ECE99D2C}" destId="{A5EDB66A-6856-44C7-9869-1A5DC00D526C}" srcOrd="0" destOrd="0" parTransId="{F3D1364F-38EB-4389-8834-579FCCFF0CC0}" sibTransId="{4D866405-632D-4C11-B566-6671E4ADA56F}"/>
    <dgm:cxn modelId="{02DC62F3-031A-4967-BFCB-11E92D7C1687}" type="presOf" srcId="{6372B42C-9C12-4A55-9188-E2E87FF5CA51}" destId="{7B9B8767-62AC-4E8B-A1F3-A2036FACB000}" srcOrd="0" destOrd="0" presId="urn:microsoft.com/office/officeart/2005/8/layout/hierarchy3"/>
    <dgm:cxn modelId="{EF90DDF4-4FEE-4226-9826-44062006E225}" type="presOf" srcId="{E8901B7B-2083-4997-97B0-342E1C8DEFA5}" destId="{FB8123E0-48FF-4703-BA6B-3120266CCF45}" srcOrd="0" destOrd="0" presId="urn:microsoft.com/office/officeart/2005/8/layout/hierarchy3"/>
    <dgm:cxn modelId="{1BEF92F6-B5B8-41EA-9BE9-1F69410173BB}" type="presOf" srcId="{FCF026E9-2D3E-4B0A-A079-E3DA57CE7E44}" destId="{E412E597-9F90-400A-85FE-4E85915291B2}" srcOrd="0" destOrd="0" presId="urn:microsoft.com/office/officeart/2005/8/layout/hierarchy3"/>
    <dgm:cxn modelId="{B8BE8DF9-9E1A-4D2B-9775-18D77F6C4F9D}" type="presOf" srcId="{DAAA0321-F4BA-42CC-9E99-53652046F701}" destId="{6FFFB7B8-E4C8-49BA-B57C-F5371DD7E420}" srcOrd="0" destOrd="0" presId="urn:microsoft.com/office/officeart/2005/8/layout/hierarchy3"/>
    <dgm:cxn modelId="{FB1DBC2B-9888-4C0B-8914-735059DEBDA7}" type="presParOf" srcId="{0AF0FA98-5F6E-4F89-B2AF-88BB87D11A9A}" destId="{9B4C5C50-D158-475F-AC7B-3369DAB563FF}" srcOrd="0" destOrd="0" presId="urn:microsoft.com/office/officeart/2005/8/layout/hierarchy3"/>
    <dgm:cxn modelId="{7C946715-545B-4DD3-BFF9-80B5FFB0FA25}" type="presParOf" srcId="{9B4C5C50-D158-475F-AC7B-3369DAB563FF}" destId="{BA12DE6A-47B8-4BCC-82A0-8BE121D4A9B7}" srcOrd="0" destOrd="0" presId="urn:microsoft.com/office/officeart/2005/8/layout/hierarchy3"/>
    <dgm:cxn modelId="{1A81EFAF-9CDF-45F1-AA13-3956DF485A9F}" type="presParOf" srcId="{BA12DE6A-47B8-4BCC-82A0-8BE121D4A9B7}" destId="{37D0D846-32F9-4803-AF2C-16E7952677BE}" srcOrd="0" destOrd="0" presId="urn:microsoft.com/office/officeart/2005/8/layout/hierarchy3"/>
    <dgm:cxn modelId="{01458E8D-35C4-4920-BEF3-55876CA71D24}" type="presParOf" srcId="{BA12DE6A-47B8-4BCC-82A0-8BE121D4A9B7}" destId="{AE383C3F-5A8D-4377-B510-199E18088307}" srcOrd="1" destOrd="0" presId="urn:microsoft.com/office/officeart/2005/8/layout/hierarchy3"/>
    <dgm:cxn modelId="{85E48DD7-9872-4750-95F3-75D66A891FD9}" type="presParOf" srcId="{9B4C5C50-D158-475F-AC7B-3369DAB563FF}" destId="{11EC2704-4578-4023-BA73-4466393668DA}" srcOrd="1" destOrd="0" presId="urn:microsoft.com/office/officeart/2005/8/layout/hierarchy3"/>
    <dgm:cxn modelId="{651D9D80-3F80-498D-BCC8-F509F5BDE6A6}" type="presParOf" srcId="{11EC2704-4578-4023-BA73-4466393668DA}" destId="{10B659A6-D3D9-4609-A470-BF66C660A172}" srcOrd="0" destOrd="0" presId="urn:microsoft.com/office/officeart/2005/8/layout/hierarchy3"/>
    <dgm:cxn modelId="{F8398C83-E90D-456F-AF85-2CB9A7FB3D0D}" type="presParOf" srcId="{11EC2704-4578-4023-BA73-4466393668DA}" destId="{AEEE9FEB-4491-46F3-89C5-41F3905C8DBD}" srcOrd="1" destOrd="0" presId="urn:microsoft.com/office/officeart/2005/8/layout/hierarchy3"/>
    <dgm:cxn modelId="{ABC815E9-F659-44B0-8D7A-EDD6131A88E2}" type="presParOf" srcId="{11EC2704-4578-4023-BA73-4466393668DA}" destId="{6FFFB7B8-E4C8-49BA-B57C-F5371DD7E420}" srcOrd="2" destOrd="0" presId="urn:microsoft.com/office/officeart/2005/8/layout/hierarchy3"/>
    <dgm:cxn modelId="{86006DED-67F0-47FD-B198-2BE417344BC9}" type="presParOf" srcId="{11EC2704-4578-4023-BA73-4466393668DA}" destId="{4B7E76DF-D11B-47A6-AF3C-3BDB0FCC399E}" srcOrd="3" destOrd="0" presId="urn:microsoft.com/office/officeart/2005/8/layout/hierarchy3"/>
    <dgm:cxn modelId="{E72C5C28-A079-4DB7-B729-062993250825}" type="presParOf" srcId="{11EC2704-4578-4023-BA73-4466393668DA}" destId="{1501FCCF-880F-457C-9492-C5D9C54C5F40}" srcOrd="4" destOrd="0" presId="urn:microsoft.com/office/officeart/2005/8/layout/hierarchy3"/>
    <dgm:cxn modelId="{F0DD41A0-4AF6-4DFE-991A-A7479B09E35B}" type="presParOf" srcId="{11EC2704-4578-4023-BA73-4466393668DA}" destId="{FB8123E0-48FF-4703-BA6B-3120266CCF45}" srcOrd="5" destOrd="0" presId="urn:microsoft.com/office/officeart/2005/8/layout/hierarchy3"/>
    <dgm:cxn modelId="{9674CC43-BCBF-4C95-8085-3208BF8C980A}" type="presParOf" srcId="{11EC2704-4578-4023-BA73-4466393668DA}" destId="{E412E597-9F90-400A-85FE-4E85915291B2}" srcOrd="6" destOrd="0" presId="urn:microsoft.com/office/officeart/2005/8/layout/hierarchy3"/>
    <dgm:cxn modelId="{AF0B8129-1BB9-4A81-9F2D-5F94CF3A2B68}" type="presParOf" srcId="{11EC2704-4578-4023-BA73-4466393668DA}" destId="{91484E4C-AC27-45D4-AEBB-DF76658E6F1C}" srcOrd="7" destOrd="0" presId="urn:microsoft.com/office/officeart/2005/8/layout/hierarchy3"/>
    <dgm:cxn modelId="{CA5D3278-8EDF-4D87-AF13-EB9EE34728CA}" type="presParOf" srcId="{11EC2704-4578-4023-BA73-4466393668DA}" destId="{B68C0CA4-5629-448A-9BE2-35165D20E710}" srcOrd="8" destOrd="0" presId="urn:microsoft.com/office/officeart/2005/8/layout/hierarchy3"/>
    <dgm:cxn modelId="{23B0FD8D-40D3-459F-ABD3-FAC3C0EBF670}" type="presParOf" srcId="{11EC2704-4578-4023-BA73-4466393668DA}" destId="{EA575158-F3F9-4875-8B58-6FB6F73CB4EA}" srcOrd="9" destOrd="0" presId="urn:microsoft.com/office/officeart/2005/8/layout/hierarchy3"/>
    <dgm:cxn modelId="{762F71BF-BA7F-4316-95B7-C4767D0ADCCD}" type="presParOf" srcId="{0AF0FA98-5F6E-4F89-B2AF-88BB87D11A9A}" destId="{186E40B9-7D28-429D-990C-FE9D76754B12}" srcOrd="1" destOrd="0" presId="urn:microsoft.com/office/officeart/2005/8/layout/hierarchy3"/>
    <dgm:cxn modelId="{077DED3E-50B3-4024-883E-9FCB08F290CA}" type="presParOf" srcId="{186E40B9-7D28-429D-990C-FE9D76754B12}" destId="{E28AFF04-265F-4AAC-A49D-15C5A8CD38FD}" srcOrd="0" destOrd="0" presId="urn:microsoft.com/office/officeart/2005/8/layout/hierarchy3"/>
    <dgm:cxn modelId="{211A6526-5726-49E7-A304-3B8FEDF7753F}" type="presParOf" srcId="{E28AFF04-265F-4AAC-A49D-15C5A8CD38FD}" destId="{D5C71939-C633-43A4-84A3-314AE512F2BE}" srcOrd="0" destOrd="0" presId="urn:microsoft.com/office/officeart/2005/8/layout/hierarchy3"/>
    <dgm:cxn modelId="{24D095B3-F55C-4FF4-85CE-B9FC4A2DAF74}" type="presParOf" srcId="{E28AFF04-265F-4AAC-A49D-15C5A8CD38FD}" destId="{7A7C8738-37CA-4648-9EE6-8E52BFC00F6D}" srcOrd="1" destOrd="0" presId="urn:microsoft.com/office/officeart/2005/8/layout/hierarchy3"/>
    <dgm:cxn modelId="{BFBD138A-026E-46B9-ABBB-58D27507116D}" type="presParOf" srcId="{186E40B9-7D28-429D-990C-FE9D76754B12}" destId="{7EF6638E-F671-4495-A382-E9705D322D2A}" srcOrd="1" destOrd="0" presId="urn:microsoft.com/office/officeart/2005/8/layout/hierarchy3"/>
    <dgm:cxn modelId="{2F1FF582-2AA1-45A8-95E6-9555579FA623}" type="presParOf" srcId="{7EF6638E-F671-4495-A382-E9705D322D2A}" destId="{9DCC25A8-7242-412B-955D-ACD040FDCD58}" srcOrd="0" destOrd="0" presId="urn:microsoft.com/office/officeart/2005/8/layout/hierarchy3"/>
    <dgm:cxn modelId="{CC2BA354-D687-4277-9A03-6F9AB69EA7A1}" type="presParOf" srcId="{7EF6638E-F671-4495-A382-E9705D322D2A}" destId="{D3EB3754-667E-44D5-A776-37021D068BE4}" srcOrd="1" destOrd="0" presId="urn:microsoft.com/office/officeart/2005/8/layout/hierarchy3"/>
    <dgm:cxn modelId="{8BF0BB3F-5C9F-4811-9720-06DC86E5860F}" type="presParOf" srcId="{7EF6638E-F671-4495-A382-E9705D322D2A}" destId="{46842C2E-909A-490D-B67E-EE56332C43E8}" srcOrd="2" destOrd="0" presId="urn:microsoft.com/office/officeart/2005/8/layout/hierarchy3"/>
    <dgm:cxn modelId="{69D81D5C-F79D-4A17-A57F-BF05BEEFB605}" type="presParOf" srcId="{7EF6638E-F671-4495-A382-E9705D322D2A}" destId="{8388335B-8CDE-45F6-A1C7-1C406D7E1E06}" srcOrd="3" destOrd="0" presId="urn:microsoft.com/office/officeart/2005/8/layout/hierarchy3"/>
    <dgm:cxn modelId="{940AAAA1-6AC7-4B1B-AB28-96762478FC23}" type="presParOf" srcId="{7EF6638E-F671-4495-A382-E9705D322D2A}" destId="{3175A661-2D6A-4EAF-BCC6-F53968B15003}" srcOrd="4" destOrd="0" presId="urn:microsoft.com/office/officeart/2005/8/layout/hierarchy3"/>
    <dgm:cxn modelId="{9E88164B-B806-4E9E-B124-BE24F1F7DD69}" type="presParOf" srcId="{7EF6638E-F671-4495-A382-E9705D322D2A}" destId="{30A58D12-BAC0-4EB8-8603-0FD279160ECB}" srcOrd="5" destOrd="0" presId="urn:microsoft.com/office/officeart/2005/8/layout/hierarchy3"/>
    <dgm:cxn modelId="{112BEF8A-EA5A-4634-959D-1A0FA1BDAFE0}" type="presParOf" srcId="{7EF6638E-F671-4495-A382-E9705D322D2A}" destId="{C79A59CB-1DC3-44BF-8D8B-EA4E0EB4E99F}" srcOrd="6" destOrd="0" presId="urn:microsoft.com/office/officeart/2005/8/layout/hierarchy3"/>
    <dgm:cxn modelId="{BCADC7C9-11FA-48A6-BF8F-7DF057E675FD}" type="presParOf" srcId="{7EF6638E-F671-4495-A382-E9705D322D2A}" destId="{ED401F5B-4C48-4482-8BFC-41C23F977B2B}" srcOrd="7" destOrd="0" presId="urn:microsoft.com/office/officeart/2005/8/layout/hierarchy3"/>
    <dgm:cxn modelId="{EF6C5B15-A0C5-40AB-AF71-D31A982D1788}" type="presParOf" srcId="{0AF0FA98-5F6E-4F89-B2AF-88BB87D11A9A}" destId="{BB746008-A46B-4C3F-AA01-B086940259F3}" srcOrd="2" destOrd="0" presId="urn:microsoft.com/office/officeart/2005/8/layout/hierarchy3"/>
    <dgm:cxn modelId="{36217B75-FA52-48C2-A537-68319A30E331}" type="presParOf" srcId="{BB746008-A46B-4C3F-AA01-B086940259F3}" destId="{F14C3376-DBF3-47F4-AB2C-9779EC186B28}" srcOrd="0" destOrd="0" presId="urn:microsoft.com/office/officeart/2005/8/layout/hierarchy3"/>
    <dgm:cxn modelId="{BF8BA567-27CD-4B89-9CC0-F53569041AAE}" type="presParOf" srcId="{F14C3376-DBF3-47F4-AB2C-9779EC186B28}" destId="{EC533D79-5159-4D4F-9926-B5F3E8D93258}" srcOrd="0" destOrd="0" presId="urn:microsoft.com/office/officeart/2005/8/layout/hierarchy3"/>
    <dgm:cxn modelId="{46C62BF6-E914-43A0-9A1A-613EBB158D64}" type="presParOf" srcId="{F14C3376-DBF3-47F4-AB2C-9779EC186B28}" destId="{66A0B3EA-3660-43B7-A85A-B822F5E75B1A}" srcOrd="1" destOrd="0" presId="urn:microsoft.com/office/officeart/2005/8/layout/hierarchy3"/>
    <dgm:cxn modelId="{300CC944-63CC-4FE2-ADE3-72A1B8E4F91B}" type="presParOf" srcId="{BB746008-A46B-4C3F-AA01-B086940259F3}" destId="{E21A4AD4-AAE8-40FA-AB2C-94015DAF0854}" srcOrd="1" destOrd="0" presId="urn:microsoft.com/office/officeart/2005/8/layout/hierarchy3"/>
    <dgm:cxn modelId="{254C8ED9-0C9C-4A08-8F69-D19086312C65}" type="presParOf" srcId="{E21A4AD4-AAE8-40FA-AB2C-94015DAF0854}" destId="{7B9B8767-62AC-4E8B-A1F3-A2036FACB000}" srcOrd="0" destOrd="0" presId="urn:microsoft.com/office/officeart/2005/8/layout/hierarchy3"/>
    <dgm:cxn modelId="{9E10DB8F-A67F-45E5-88EF-5CDDBC089FAD}" type="presParOf" srcId="{E21A4AD4-AAE8-40FA-AB2C-94015DAF0854}" destId="{08A685DA-001C-49DA-B2D3-5B050D7A60C2}" srcOrd="1" destOrd="0" presId="urn:microsoft.com/office/officeart/2005/8/layout/hierarchy3"/>
    <dgm:cxn modelId="{75FB3EB9-0897-4BF0-A7B2-ED7C19A8F747}" type="presParOf" srcId="{0AF0FA98-5F6E-4F89-B2AF-88BB87D11A9A}" destId="{B96E20A2-6929-40BF-A2DD-38E2E8067937}" srcOrd="3" destOrd="0" presId="urn:microsoft.com/office/officeart/2005/8/layout/hierarchy3"/>
    <dgm:cxn modelId="{FCF5ED3E-A838-46E8-BCFC-C120F88D6E40}" type="presParOf" srcId="{B96E20A2-6929-40BF-A2DD-38E2E8067937}" destId="{CA113292-1A43-438F-A6FF-9BFB6993F2DE}" srcOrd="0" destOrd="0" presId="urn:microsoft.com/office/officeart/2005/8/layout/hierarchy3"/>
    <dgm:cxn modelId="{D19D481B-7762-4ED5-B6BE-449C87BB3A88}" type="presParOf" srcId="{CA113292-1A43-438F-A6FF-9BFB6993F2DE}" destId="{362758C7-D843-4369-87B8-F0F970AB2166}" srcOrd="0" destOrd="0" presId="urn:microsoft.com/office/officeart/2005/8/layout/hierarchy3"/>
    <dgm:cxn modelId="{E96F079D-2B51-4C9E-B317-A2520795CC05}" type="presParOf" srcId="{CA113292-1A43-438F-A6FF-9BFB6993F2DE}" destId="{C679CF1A-759E-415B-94CC-F6BBE6A752CF}" srcOrd="1" destOrd="0" presId="urn:microsoft.com/office/officeart/2005/8/layout/hierarchy3"/>
    <dgm:cxn modelId="{58663764-8E0D-4FF1-A5E3-C92DD8775A9E}" type="presParOf" srcId="{B96E20A2-6929-40BF-A2DD-38E2E8067937}" destId="{0324852A-AAE6-4BB5-86C7-EC19CBA102D0}" srcOrd="1" destOrd="0" presId="urn:microsoft.com/office/officeart/2005/8/layout/hierarchy3"/>
    <dgm:cxn modelId="{C193F42F-AF17-42AF-BD2D-0CCAE680C0E3}" type="presParOf" srcId="{0324852A-AAE6-4BB5-86C7-EC19CBA102D0}" destId="{B5AF0971-7377-4B86-9A88-89A597C5255F}" srcOrd="0" destOrd="0" presId="urn:microsoft.com/office/officeart/2005/8/layout/hierarchy3"/>
    <dgm:cxn modelId="{EE10ED17-C9AD-4A5C-B69A-B641C3841C13}" type="presParOf" srcId="{0324852A-AAE6-4BB5-86C7-EC19CBA102D0}" destId="{A9B80D44-86A3-4D5F-81B2-C36FDC6D8D23}" srcOrd="1" destOrd="0" presId="urn:microsoft.com/office/officeart/2005/8/layout/hierarchy3"/>
    <dgm:cxn modelId="{E540AC8E-65DD-4D5A-A81E-BAF4EAB6BC59}" type="presParOf" srcId="{0324852A-AAE6-4BB5-86C7-EC19CBA102D0}" destId="{0F9B4F4C-F378-47A8-B666-C626FFA1457B}" srcOrd="2" destOrd="0" presId="urn:microsoft.com/office/officeart/2005/8/layout/hierarchy3"/>
    <dgm:cxn modelId="{66740223-A96E-45D4-8646-FA06C5896EE7}" type="presParOf" srcId="{0324852A-AAE6-4BB5-86C7-EC19CBA102D0}" destId="{A2CBE9B7-7D00-4BF6-8A16-146B9AFDF39E}" srcOrd="3" destOrd="0" presId="urn:microsoft.com/office/officeart/2005/8/layout/hierarchy3"/>
    <dgm:cxn modelId="{D72E88EE-A0D9-4CBF-9CC8-FBB74F0A754C}" type="presParOf" srcId="{0324852A-AAE6-4BB5-86C7-EC19CBA102D0}" destId="{FB9DB84B-0EDB-4945-8B0C-34A9D9FCCA18}" srcOrd="4" destOrd="0" presId="urn:microsoft.com/office/officeart/2005/8/layout/hierarchy3"/>
    <dgm:cxn modelId="{4DC109B6-2DA0-436E-BC22-7EBE6A45763E}" type="presParOf" srcId="{0324852A-AAE6-4BB5-86C7-EC19CBA102D0}" destId="{DB664646-98FA-4A9A-8ABC-B8A0C2BEF949}" srcOrd="5" destOrd="0" presId="urn:microsoft.com/office/officeart/2005/8/layout/hierarchy3"/>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7D0D846-32F9-4803-AF2C-16E7952677BE}">
      <dsp:nvSpPr>
        <dsp:cNvPr id="0" name=""/>
        <dsp:cNvSpPr/>
      </dsp:nvSpPr>
      <dsp:spPr>
        <a:xfrm>
          <a:off x="646788" y="306"/>
          <a:ext cx="882699" cy="4413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GB" sz="1200" kern="1200"/>
            <a:t>Flexibilty </a:t>
          </a:r>
        </a:p>
      </dsp:txBody>
      <dsp:txXfrm>
        <a:off x="659715" y="13233"/>
        <a:ext cx="856845" cy="415495"/>
      </dsp:txXfrm>
    </dsp:sp>
    <dsp:sp modelId="{10B659A6-D3D9-4609-A470-BF66C660A172}">
      <dsp:nvSpPr>
        <dsp:cNvPr id="0" name=""/>
        <dsp:cNvSpPr/>
      </dsp:nvSpPr>
      <dsp:spPr>
        <a:xfrm>
          <a:off x="689338" y="441656"/>
          <a:ext cx="91440" cy="331012"/>
        </a:xfrm>
        <a:custGeom>
          <a:avLst/>
          <a:gdLst/>
          <a:ahLst/>
          <a:cxnLst/>
          <a:rect l="0" t="0" r="0" b="0"/>
          <a:pathLst>
            <a:path>
              <a:moveTo>
                <a:pt x="45720" y="0"/>
              </a:moveTo>
              <a:lnTo>
                <a:pt x="45720" y="331012"/>
              </a:lnTo>
              <a:lnTo>
                <a:pt x="133989" y="33101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EE9FEB-4491-46F3-89C5-41F3905C8DBD}">
      <dsp:nvSpPr>
        <dsp:cNvPr id="0" name=""/>
        <dsp:cNvSpPr/>
      </dsp:nvSpPr>
      <dsp:spPr>
        <a:xfrm>
          <a:off x="823328" y="551994"/>
          <a:ext cx="706159" cy="44134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GB" sz="900" kern="1200"/>
            <a:t>Ecoomical feasibility</a:t>
          </a:r>
        </a:p>
      </dsp:txBody>
      <dsp:txXfrm>
        <a:off x="836255" y="564921"/>
        <a:ext cx="680305" cy="415495"/>
      </dsp:txXfrm>
    </dsp:sp>
    <dsp:sp modelId="{6FFFB7B8-E4C8-49BA-B57C-F5371DD7E420}">
      <dsp:nvSpPr>
        <dsp:cNvPr id="0" name=""/>
        <dsp:cNvSpPr/>
      </dsp:nvSpPr>
      <dsp:spPr>
        <a:xfrm>
          <a:off x="689338" y="441656"/>
          <a:ext cx="91440" cy="882699"/>
        </a:xfrm>
        <a:custGeom>
          <a:avLst/>
          <a:gdLst/>
          <a:ahLst/>
          <a:cxnLst/>
          <a:rect l="0" t="0" r="0" b="0"/>
          <a:pathLst>
            <a:path>
              <a:moveTo>
                <a:pt x="45720" y="0"/>
              </a:moveTo>
              <a:lnTo>
                <a:pt x="45720" y="882699"/>
              </a:lnTo>
              <a:lnTo>
                <a:pt x="133989" y="88269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7E76DF-D11B-47A6-AF3C-3BDB0FCC399E}">
      <dsp:nvSpPr>
        <dsp:cNvPr id="0" name=""/>
        <dsp:cNvSpPr/>
      </dsp:nvSpPr>
      <dsp:spPr>
        <a:xfrm>
          <a:off x="823328" y="1103681"/>
          <a:ext cx="706159" cy="44134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GB" sz="900" kern="1200"/>
            <a:t>Techincal feasibility</a:t>
          </a:r>
        </a:p>
      </dsp:txBody>
      <dsp:txXfrm>
        <a:off x="836255" y="1116608"/>
        <a:ext cx="680305" cy="415495"/>
      </dsp:txXfrm>
    </dsp:sp>
    <dsp:sp modelId="{1501FCCF-880F-457C-9492-C5D9C54C5F40}">
      <dsp:nvSpPr>
        <dsp:cNvPr id="0" name=""/>
        <dsp:cNvSpPr/>
      </dsp:nvSpPr>
      <dsp:spPr>
        <a:xfrm>
          <a:off x="689338" y="441656"/>
          <a:ext cx="91440" cy="1434386"/>
        </a:xfrm>
        <a:custGeom>
          <a:avLst/>
          <a:gdLst/>
          <a:ahLst/>
          <a:cxnLst/>
          <a:rect l="0" t="0" r="0" b="0"/>
          <a:pathLst>
            <a:path>
              <a:moveTo>
                <a:pt x="45720" y="0"/>
              </a:moveTo>
              <a:lnTo>
                <a:pt x="45720" y="1434386"/>
              </a:lnTo>
              <a:lnTo>
                <a:pt x="133989" y="143438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8123E0-48FF-4703-BA6B-3120266CCF45}">
      <dsp:nvSpPr>
        <dsp:cNvPr id="0" name=""/>
        <dsp:cNvSpPr/>
      </dsp:nvSpPr>
      <dsp:spPr>
        <a:xfrm>
          <a:off x="823328" y="1655368"/>
          <a:ext cx="706159" cy="44134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GB" sz="900" kern="1200"/>
            <a:t>Schedule feasibility  </a:t>
          </a:r>
        </a:p>
      </dsp:txBody>
      <dsp:txXfrm>
        <a:off x="836255" y="1668295"/>
        <a:ext cx="680305" cy="415495"/>
      </dsp:txXfrm>
    </dsp:sp>
    <dsp:sp modelId="{E412E597-9F90-400A-85FE-4E85915291B2}">
      <dsp:nvSpPr>
        <dsp:cNvPr id="0" name=""/>
        <dsp:cNvSpPr/>
      </dsp:nvSpPr>
      <dsp:spPr>
        <a:xfrm>
          <a:off x="689338" y="441656"/>
          <a:ext cx="91440" cy="1986074"/>
        </a:xfrm>
        <a:custGeom>
          <a:avLst/>
          <a:gdLst/>
          <a:ahLst/>
          <a:cxnLst/>
          <a:rect l="0" t="0" r="0" b="0"/>
          <a:pathLst>
            <a:path>
              <a:moveTo>
                <a:pt x="45720" y="0"/>
              </a:moveTo>
              <a:lnTo>
                <a:pt x="45720" y="1986074"/>
              </a:lnTo>
              <a:lnTo>
                <a:pt x="133989" y="198607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1484E4C-AC27-45D4-AEBB-DF76658E6F1C}">
      <dsp:nvSpPr>
        <dsp:cNvPr id="0" name=""/>
        <dsp:cNvSpPr/>
      </dsp:nvSpPr>
      <dsp:spPr>
        <a:xfrm>
          <a:off x="823328" y="2207055"/>
          <a:ext cx="706159" cy="44134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GB" sz="900" kern="1200"/>
            <a:t>Operational feasibility</a:t>
          </a:r>
        </a:p>
      </dsp:txBody>
      <dsp:txXfrm>
        <a:off x="836255" y="2219982"/>
        <a:ext cx="680305" cy="415495"/>
      </dsp:txXfrm>
    </dsp:sp>
    <dsp:sp modelId="{B68C0CA4-5629-448A-9BE2-35165D20E710}">
      <dsp:nvSpPr>
        <dsp:cNvPr id="0" name=""/>
        <dsp:cNvSpPr/>
      </dsp:nvSpPr>
      <dsp:spPr>
        <a:xfrm>
          <a:off x="689338" y="441656"/>
          <a:ext cx="91440" cy="2537761"/>
        </a:xfrm>
        <a:custGeom>
          <a:avLst/>
          <a:gdLst/>
          <a:ahLst/>
          <a:cxnLst/>
          <a:rect l="0" t="0" r="0" b="0"/>
          <a:pathLst>
            <a:path>
              <a:moveTo>
                <a:pt x="45720" y="0"/>
              </a:moveTo>
              <a:lnTo>
                <a:pt x="45720" y="2537761"/>
              </a:lnTo>
              <a:lnTo>
                <a:pt x="133989" y="253776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A575158-F3F9-4875-8B58-6FB6F73CB4EA}">
      <dsp:nvSpPr>
        <dsp:cNvPr id="0" name=""/>
        <dsp:cNvSpPr/>
      </dsp:nvSpPr>
      <dsp:spPr>
        <a:xfrm>
          <a:off x="823328" y="2758743"/>
          <a:ext cx="706159" cy="44134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GB" sz="900" kern="1200"/>
            <a:t>Leagal feasibilty </a:t>
          </a:r>
        </a:p>
      </dsp:txBody>
      <dsp:txXfrm>
        <a:off x="836255" y="2771670"/>
        <a:ext cx="680305" cy="415495"/>
      </dsp:txXfrm>
    </dsp:sp>
    <dsp:sp modelId="{D5C71939-C633-43A4-84A3-314AE512F2BE}">
      <dsp:nvSpPr>
        <dsp:cNvPr id="0" name=""/>
        <dsp:cNvSpPr/>
      </dsp:nvSpPr>
      <dsp:spPr>
        <a:xfrm>
          <a:off x="1750162" y="306"/>
          <a:ext cx="882699" cy="4413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GB" sz="1200" kern="1200"/>
            <a:t>Requirement analysis</a:t>
          </a:r>
        </a:p>
      </dsp:txBody>
      <dsp:txXfrm>
        <a:off x="1763089" y="13233"/>
        <a:ext cx="856845" cy="415495"/>
      </dsp:txXfrm>
    </dsp:sp>
    <dsp:sp modelId="{9DCC25A8-7242-412B-955D-ACD040FDCD58}">
      <dsp:nvSpPr>
        <dsp:cNvPr id="0" name=""/>
        <dsp:cNvSpPr/>
      </dsp:nvSpPr>
      <dsp:spPr>
        <a:xfrm>
          <a:off x="1792712" y="441656"/>
          <a:ext cx="91440" cy="331012"/>
        </a:xfrm>
        <a:custGeom>
          <a:avLst/>
          <a:gdLst/>
          <a:ahLst/>
          <a:cxnLst/>
          <a:rect l="0" t="0" r="0" b="0"/>
          <a:pathLst>
            <a:path>
              <a:moveTo>
                <a:pt x="45720" y="0"/>
              </a:moveTo>
              <a:lnTo>
                <a:pt x="45720" y="331012"/>
              </a:lnTo>
              <a:lnTo>
                <a:pt x="133989" y="33101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3EB3754-667E-44D5-A776-37021D068BE4}">
      <dsp:nvSpPr>
        <dsp:cNvPr id="0" name=""/>
        <dsp:cNvSpPr/>
      </dsp:nvSpPr>
      <dsp:spPr>
        <a:xfrm>
          <a:off x="1926702" y="551994"/>
          <a:ext cx="706159" cy="44134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Font typeface="+mj-lt"/>
            <a:buNone/>
          </a:pPr>
          <a:r>
            <a:rPr lang="en-US" sz="900" kern="1200" dirty="0"/>
            <a:t>Functional</a:t>
          </a:r>
          <a:endParaRPr lang="en-GB" sz="900" kern="1200"/>
        </a:p>
      </dsp:txBody>
      <dsp:txXfrm>
        <a:off x="1939629" y="564921"/>
        <a:ext cx="680305" cy="415495"/>
      </dsp:txXfrm>
    </dsp:sp>
    <dsp:sp modelId="{46842C2E-909A-490D-B67E-EE56332C43E8}">
      <dsp:nvSpPr>
        <dsp:cNvPr id="0" name=""/>
        <dsp:cNvSpPr/>
      </dsp:nvSpPr>
      <dsp:spPr>
        <a:xfrm>
          <a:off x="1792712" y="441656"/>
          <a:ext cx="91440" cy="882699"/>
        </a:xfrm>
        <a:custGeom>
          <a:avLst/>
          <a:gdLst/>
          <a:ahLst/>
          <a:cxnLst/>
          <a:rect l="0" t="0" r="0" b="0"/>
          <a:pathLst>
            <a:path>
              <a:moveTo>
                <a:pt x="45720" y="0"/>
              </a:moveTo>
              <a:lnTo>
                <a:pt x="45720" y="882699"/>
              </a:lnTo>
              <a:lnTo>
                <a:pt x="133989" y="88269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88335B-8CDE-45F6-A1C7-1C406D7E1E06}">
      <dsp:nvSpPr>
        <dsp:cNvPr id="0" name=""/>
        <dsp:cNvSpPr/>
      </dsp:nvSpPr>
      <dsp:spPr>
        <a:xfrm>
          <a:off x="1926702" y="1103681"/>
          <a:ext cx="706159" cy="44134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kern="1200" dirty="0"/>
            <a:t>Non functional</a:t>
          </a:r>
        </a:p>
      </dsp:txBody>
      <dsp:txXfrm>
        <a:off x="1939629" y="1116608"/>
        <a:ext cx="680305" cy="415495"/>
      </dsp:txXfrm>
    </dsp:sp>
    <dsp:sp modelId="{3175A661-2D6A-4EAF-BCC6-F53968B15003}">
      <dsp:nvSpPr>
        <dsp:cNvPr id="0" name=""/>
        <dsp:cNvSpPr/>
      </dsp:nvSpPr>
      <dsp:spPr>
        <a:xfrm>
          <a:off x="1792712" y="441656"/>
          <a:ext cx="91440" cy="1434386"/>
        </a:xfrm>
        <a:custGeom>
          <a:avLst/>
          <a:gdLst/>
          <a:ahLst/>
          <a:cxnLst/>
          <a:rect l="0" t="0" r="0" b="0"/>
          <a:pathLst>
            <a:path>
              <a:moveTo>
                <a:pt x="45720" y="0"/>
              </a:moveTo>
              <a:lnTo>
                <a:pt x="45720" y="1434386"/>
              </a:lnTo>
              <a:lnTo>
                <a:pt x="133989" y="143438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0A58D12-BAC0-4EB8-8603-0FD279160ECB}">
      <dsp:nvSpPr>
        <dsp:cNvPr id="0" name=""/>
        <dsp:cNvSpPr/>
      </dsp:nvSpPr>
      <dsp:spPr>
        <a:xfrm>
          <a:off x="1926702" y="1655368"/>
          <a:ext cx="706159" cy="44134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kern="1200" dirty="0"/>
            <a:t>Moscow prioritization</a:t>
          </a:r>
        </a:p>
      </dsp:txBody>
      <dsp:txXfrm>
        <a:off x="1939629" y="1668295"/>
        <a:ext cx="680305" cy="415495"/>
      </dsp:txXfrm>
    </dsp:sp>
    <dsp:sp modelId="{C79A59CB-1DC3-44BF-8D8B-EA4E0EB4E99F}">
      <dsp:nvSpPr>
        <dsp:cNvPr id="0" name=""/>
        <dsp:cNvSpPr/>
      </dsp:nvSpPr>
      <dsp:spPr>
        <a:xfrm>
          <a:off x="1792712" y="441656"/>
          <a:ext cx="91440" cy="1986074"/>
        </a:xfrm>
        <a:custGeom>
          <a:avLst/>
          <a:gdLst/>
          <a:ahLst/>
          <a:cxnLst/>
          <a:rect l="0" t="0" r="0" b="0"/>
          <a:pathLst>
            <a:path>
              <a:moveTo>
                <a:pt x="45720" y="0"/>
              </a:moveTo>
              <a:lnTo>
                <a:pt x="45720" y="1986074"/>
              </a:lnTo>
              <a:lnTo>
                <a:pt x="133989" y="198607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D401F5B-4C48-4482-8BFC-41C23F977B2B}">
      <dsp:nvSpPr>
        <dsp:cNvPr id="0" name=""/>
        <dsp:cNvSpPr/>
      </dsp:nvSpPr>
      <dsp:spPr>
        <a:xfrm>
          <a:off x="1926702" y="2207055"/>
          <a:ext cx="706159" cy="44134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kern="1200" dirty="0"/>
            <a:t>SRS</a:t>
          </a:r>
        </a:p>
      </dsp:txBody>
      <dsp:txXfrm>
        <a:off x="1939629" y="2219982"/>
        <a:ext cx="680305" cy="415495"/>
      </dsp:txXfrm>
    </dsp:sp>
    <dsp:sp modelId="{EC533D79-5159-4D4F-9926-B5F3E8D93258}">
      <dsp:nvSpPr>
        <dsp:cNvPr id="0" name=""/>
        <dsp:cNvSpPr/>
      </dsp:nvSpPr>
      <dsp:spPr>
        <a:xfrm>
          <a:off x="2853537" y="306"/>
          <a:ext cx="882699" cy="4413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US" sz="1200" kern="1200" dirty="0"/>
            <a:t>Use case</a:t>
          </a:r>
        </a:p>
      </dsp:txBody>
      <dsp:txXfrm>
        <a:off x="2866464" y="13233"/>
        <a:ext cx="856845" cy="415495"/>
      </dsp:txXfrm>
    </dsp:sp>
    <dsp:sp modelId="{7B9B8767-62AC-4E8B-A1F3-A2036FACB000}">
      <dsp:nvSpPr>
        <dsp:cNvPr id="0" name=""/>
        <dsp:cNvSpPr/>
      </dsp:nvSpPr>
      <dsp:spPr>
        <a:xfrm>
          <a:off x="2896087" y="441656"/>
          <a:ext cx="91440" cy="331012"/>
        </a:xfrm>
        <a:custGeom>
          <a:avLst/>
          <a:gdLst/>
          <a:ahLst/>
          <a:cxnLst/>
          <a:rect l="0" t="0" r="0" b="0"/>
          <a:pathLst>
            <a:path>
              <a:moveTo>
                <a:pt x="45720" y="0"/>
              </a:moveTo>
              <a:lnTo>
                <a:pt x="45720" y="331012"/>
              </a:lnTo>
              <a:lnTo>
                <a:pt x="133989" y="33101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A685DA-001C-49DA-B2D3-5B050D7A60C2}">
      <dsp:nvSpPr>
        <dsp:cNvPr id="0" name=""/>
        <dsp:cNvSpPr/>
      </dsp:nvSpPr>
      <dsp:spPr>
        <a:xfrm>
          <a:off x="3030077" y="551994"/>
          <a:ext cx="706159" cy="44134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kern="1200" dirty="0"/>
            <a:t>Diagram </a:t>
          </a:r>
        </a:p>
      </dsp:txBody>
      <dsp:txXfrm>
        <a:off x="3043004" y="564921"/>
        <a:ext cx="680305" cy="415495"/>
      </dsp:txXfrm>
    </dsp:sp>
    <dsp:sp modelId="{362758C7-D843-4369-87B8-F0F970AB2166}">
      <dsp:nvSpPr>
        <dsp:cNvPr id="0" name=""/>
        <dsp:cNvSpPr/>
      </dsp:nvSpPr>
      <dsp:spPr>
        <a:xfrm>
          <a:off x="3956911" y="306"/>
          <a:ext cx="882699" cy="4413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US" sz="1200" kern="1200" dirty="0"/>
            <a:t>NLA </a:t>
          </a:r>
        </a:p>
      </dsp:txBody>
      <dsp:txXfrm>
        <a:off x="3969838" y="13233"/>
        <a:ext cx="856845" cy="415495"/>
      </dsp:txXfrm>
    </dsp:sp>
    <dsp:sp modelId="{B5AF0971-7377-4B86-9A88-89A597C5255F}">
      <dsp:nvSpPr>
        <dsp:cNvPr id="0" name=""/>
        <dsp:cNvSpPr/>
      </dsp:nvSpPr>
      <dsp:spPr>
        <a:xfrm>
          <a:off x="3999461" y="441656"/>
          <a:ext cx="91440" cy="331012"/>
        </a:xfrm>
        <a:custGeom>
          <a:avLst/>
          <a:gdLst/>
          <a:ahLst/>
          <a:cxnLst/>
          <a:rect l="0" t="0" r="0" b="0"/>
          <a:pathLst>
            <a:path>
              <a:moveTo>
                <a:pt x="45720" y="0"/>
              </a:moveTo>
              <a:lnTo>
                <a:pt x="45720" y="331012"/>
              </a:lnTo>
              <a:lnTo>
                <a:pt x="133989" y="33101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B80D44-86A3-4D5F-81B2-C36FDC6D8D23}">
      <dsp:nvSpPr>
        <dsp:cNvPr id="0" name=""/>
        <dsp:cNvSpPr/>
      </dsp:nvSpPr>
      <dsp:spPr>
        <a:xfrm>
          <a:off x="4133451" y="551994"/>
          <a:ext cx="706159" cy="44134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kern="1200" dirty="0"/>
            <a:t>Candidate class</a:t>
          </a:r>
        </a:p>
      </dsp:txBody>
      <dsp:txXfrm>
        <a:off x="4146378" y="564921"/>
        <a:ext cx="680305" cy="415495"/>
      </dsp:txXfrm>
    </dsp:sp>
    <dsp:sp modelId="{0F9B4F4C-F378-47A8-B666-C626FFA1457B}">
      <dsp:nvSpPr>
        <dsp:cNvPr id="0" name=""/>
        <dsp:cNvSpPr/>
      </dsp:nvSpPr>
      <dsp:spPr>
        <a:xfrm>
          <a:off x="3999461" y="441656"/>
          <a:ext cx="91440" cy="882699"/>
        </a:xfrm>
        <a:custGeom>
          <a:avLst/>
          <a:gdLst/>
          <a:ahLst/>
          <a:cxnLst/>
          <a:rect l="0" t="0" r="0" b="0"/>
          <a:pathLst>
            <a:path>
              <a:moveTo>
                <a:pt x="45720" y="0"/>
              </a:moveTo>
              <a:lnTo>
                <a:pt x="45720" y="882699"/>
              </a:lnTo>
              <a:lnTo>
                <a:pt x="133989" y="88269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2CBE9B7-7D00-4BF6-8A16-146B9AFDF39E}">
      <dsp:nvSpPr>
        <dsp:cNvPr id="0" name=""/>
        <dsp:cNvSpPr/>
      </dsp:nvSpPr>
      <dsp:spPr>
        <a:xfrm>
          <a:off x="4133451" y="1103681"/>
          <a:ext cx="706159" cy="44134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kern="1200" dirty="0"/>
            <a:t>Identifying operations</a:t>
          </a:r>
        </a:p>
      </dsp:txBody>
      <dsp:txXfrm>
        <a:off x="4146378" y="1116608"/>
        <a:ext cx="680305" cy="415495"/>
      </dsp:txXfrm>
    </dsp:sp>
    <dsp:sp modelId="{FB9DB84B-0EDB-4945-8B0C-34A9D9FCCA18}">
      <dsp:nvSpPr>
        <dsp:cNvPr id="0" name=""/>
        <dsp:cNvSpPr/>
      </dsp:nvSpPr>
      <dsp:spPr>
        <a:xfrm>
          <a:off x="3999461" y="441656"/>
          <a:ext cx="91440" cy="1434386"/>
        </a:xfrm>
        <a:custGeom>
          <a:avLst/>
          <a:gdLst/>
          <a:ahLst/>
          <a:cxnLst/>
          <a:rect l="0" t="0" r="0" b="0"/>
          <a:pathLst>
            <a:path>
              <a:moveTo>
                <a:pt x="45720" y="0"/>
              </a:moveTo>
              <a:lnTo>
                <a:pt x="45720" y="1434386"/>
              </a:lnTo>
              <a:lnTo>
                <a:pt x="133989" y="143438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664646-98FA-4A9A-8ABC-B8A0C2BEF949}">
      <dsp:nvSpPr>
        <dsp:cNvPr id="0" name=""/>
        <dsp:cNvSpPr/>
      </dsp:nvSpPr>
      <dsp:spPr>
        <a:xfrm>
          <a:off x="4133451" y="1655368"/>
          <a:ext cx="706159" cy="44134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kern="1200" dirty="0"/>
            <a:t>Identifying attributes</a:t>
          </a:r>
        </a:p>
      </dsp:txBody>
      <dsp:txXfrm>
        <a:off x="4146378" y="1668295"/>
        <a:ext cx="680305" cy="41549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67</TotalTime>
  <Pages>21</Pages>
  <Words>3986</Words>
  <Characters>22725</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upendrasharma98123@gmail.com</dc:creator>
  <cp:keywords/>
  <dc:description/>
  <cp:lastModifiedBy>bhupendrasharma98123@gmail.com</cp:lastModifiedBy>
  <cp:revision>166</cp:revision>
  <dcterms:created xsi:type="dcterms:W3CDTF">2019-07-24T10:48:00Z</dcterms:created>
  <dcterms:modified xsi:type="dcterms:W3CDTF">2019-08-17T12:53:00Z</dcterms:modified>
</cp:coreProperties>
</file>